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4517C" w14:textId="03E384E8" w:rsidR="00E237B4" w:rsidRDefault="00E237B4" w:rsidP="00327BAE">
      <w:pPr>
        <w:jc w:val="center"/>
        <w:rPr>
          <w:rFonts w:eastAsia="微軟正黑體" w:cs="微軟正黑體"/>
          <w:sz w:val="80"/>
          <w:szCs w:val="80"/>
        </w:rPr>
      </w:pPr>
      <w:r>
        <w:rPr>
          <w:rFonts w:eastAsia="微軟正黑體" w:cs="微軟正黑體" w:hint="eastAsia"/>
          <w:sz w:val="80"/>
          <w:szCs w:val="80"/>
        </w:rPr>
        <w:t>第五組</w:t>
      </w:r>
    </w:p>
    <w:p w14:paraId="35F5C9B8" w14:textId="320AD042" w:rsidR="00327BAE" w:rsidRDefault="007E7ADE" w:rsidP="00327BAE">
      <w:pPr>
        <w:jc w:val="center"/>
        <w:rPr>
          <w:rFonts w:eastAsia="微軟正黑體" w:cs="微軟正黑體"/>
          <w:sz w:val="80"/>
          <w:szCs w:val="80"/>
        </w:rPr>
      </w:pPr>
      <w:r>
        <w:rPr>
          <w:rFonts w:eastAsia="微軟正黑體" w:cs="微軟正黑體" w:hint="eastAsia"/>
          <w:sz w:val="80"/>
          <w:szCs w:val="80"/>
        </w:rPr>
        <w:t>牙醫申報</w:t>
      </w:r>
      <w:r w:rsidR="008A5165" w:rsidRPr="006C2B3A">
        <w:rPr>
          <w:rFonts w:eastAsia="微軟正黑體" w:cs="微軟正黑體" w:hint="eastAsia"/>
          <w:sz w:val="80"/>
          <w:szCs w:val="80"/>
        </w:rPr>
        <w:t>系統</w:t>
      </w:r>
    </w:p>
    <w:p w14:paraId="68DC0262" w14:textId="5C8358E2" w:rsidR="008A5165" w:rsidRPr="006C2B3A" w:rsidRDefault="008A5165" w:rsidP="00327BAE">
      <w:pPr>
        <w:jc w:val="center"/>
        <w:rPr>
          <w:rFonts w:eastAsia="微軟正黑體" w:cs="微軟正黑體"/>
          <w:sz w:val="80"/>
          <w:szCs w:val="80"/>
        </w:rPr>
      </w:pPr>
      <w:r w:rsidRPr="006C2B3A">
        <w:rPr>
          <w:rFonts w:eastAsia="微軟正黑體" w:cs="微軟正黑體" w:hint="eastAsia"/>
          <w:sz w:val="80"/>
          <w:szCs w:val="80"/>
        </w:rPr>
        <w:t>需求說明書</w:t>
      </w:r>
    </w:p>
    <w:p w14:paraId="1F484688" w14:textId="1C442696" w:rsidR="008A5165" w:rsidRPr="006C2B3A" w:rsidRDefault="00E63095" w:rsidP="00E63095">
      <w:pPr>
        <w:jc w:val="center"/>
        <w:rPr>
          <w:rFonts w:eastAsia="微軟正黑體" w:cs="微軟正黑體"/>
          <w:sz w:val="80"/>
          <w:szCs w:val="80"/>
        </w:rPr>
      </w:pPr>
      <w:r w:rsidRPr="006C2B3A">
        <w:rPr>
          <w:rFonts w:eastAsia="微軟正黑體" w:cs="微軟正黑體" w:hint="eastAsia"/>
          <w:sz w:val="80"/>
          <w:szCs w:val="80"/>
        </w:rPr>
        <w:t>（</w:t>
      </w:r>
      <w:r w:rsidR="00534E53" w:rsidRPr="006C2B3A">
        <w:rPr>
          <w:rFonts w:eastAsia="微軟正黑體" w:cs="微軟正黑體"/>
          <w:sz w:val="80"/>
          <w:szCs w:val="80"/>
        </w:rPr>
        <w:t>Rev 1.0</w:t>
      </w:r>
      <w:r w:rsidRPr="006C2B3A">
        <w:rPr>
          <w:rFonts w:eastAsia="微軟正黑體" w:cs="微軟正黑體" w:hint="eastAsia"/>
          <w:sz w:val="80"/>
          <w:szCs w:val="80"/>
        </w:rPr>
        <w:t>）</w:t>
      </w:r>
    </w:p>
    <w:p w14:paraId="46852272" w14:textId="3411ABCC" w:rsidR="35F0541E" w:rsidRPr="00F30B20" w:rsidRDefault="35F0541E" w:rsidP="35F0541E">
      <w:pPr>
        <w:jc w:val="center"/>
        <w:rPr>
          <w:rFonts w:eastAsia="微軟正黑體" w:cs="微軟正黑體"/>
          <w:b/>
          <w:sz w:val="28"/>
          <w:szCs w:val="28"/>
        </w:rPr>
      </w:pPr>
    </w:p>
    <w:p w14:paraId="7C79429E" w14:textId="22E726D8" w:rsidR="35F0541E" w:rsidRPr="00F30B20" w:rsidRDefault="35F0541E" w:rsidP="35F0541E">
      <w:pPr>
        <w:jc w:val="center"/>
        <w:rPr>
          <w:rFonts w:eastAsia="微軟正黑體" w:cs="微軟正黑體"/>
          <w:b/>
          <w:sz w:val="28"/>
          <w:szCs w:val="28"/>
        </w:rPr>
      </w:pPr>
    </w:p>
    <w:p w14:paraId="1B4C2E72" w14:textId="0EFF6D50" w:rsidR="35F0541E" w:rsidRDefault="35F0541E" w:rsidP="26F75233">
      <w:pPr>
        <w:jc w:val="center"/>
        <w:rPr>
          <w:rFonts w:eastAsia="微軟正黑體" w:cs="微軟正黑體"/>
          <w:b/>
          <w:sz w:val="28"/>
          <w:szCs w:val="28"/>
        </w:rPr>
      </w:pPr>
    </w:p>
    <w:p w14:paraId="25CA4A0F" w14:textId="77777777" w:rsidR="00B6257E" w:rsidRDefault="00B6257E" w:rsidP="26F75233">
      <w:pPr>
        <w:jc w:val="center"/>
        <w:rPr>
          <w:rFonts w:eastAsia="微軟正黑體" w:cs="微軟正黑體"/>
          <w:b/>
          <w:sz w:val="28"/>
          <w:szCs w:val="28"/>
        </w:rPr>
      </w:pPr>
    </w:p>
    <w:p w14:paraId="63030E21" w14:textId="77777777" w:rsidR="00B6257E" w:rsidRDefault="00B6257E" w:rsidP="26F75233">
      <w:pPr>
        <w:jc w:val="center"/>
        <w:rPr>
          <w:rFonts w:eastAsia="微軟正黑體" w:cs="微軟正黑體"/>
          <w:b/>
          <w:sz w:val="28"/>
          <w:szCs w:val="28"/>
        </w:rPr>
      </w:pPr>
    </w:p>
    <w:p w14:paraId="0758BE7B" w14:textId="77777777" w:rsidR="00B6257E" w:rsidRDefault="00B6257E" w:rsidP="26F75233">
      <w:pPr>
        <w:jc w:val="center"/>
        <w:rPr>
          <w:rFonts w:eastAsia="微軟正黑體" w:cs="微軟正黑體"/>
          <w:b/>
          <w:sz w:val="28"/>
          <w:szCs w:val="28"/>
        </w:rPr>
      </w:pPr>
    </w:p>
    <w:p w14:paraId="2183A5FF" w14:textId="77777777" w:rsidR="00B6257E" w:rsidRDefault="00B6257E" w:rsidP="26F75233">
      <w:pPr>
        <w:jc w:val="center"/>
        <w:rPr>
          <w:rFonts w:eastAsia="微軟正黑體" w:cs="微軟正黑體"/>
          <w:b/>
          <w:sz w:val="28"/>
          <w:szCs w:val="28"/>
        </w:rPr>
      </w:pPr>
    </w:p>
    <w:p w14:paraId="2ACC92EE" w14:textId="77777777" w:rsidR="00B6257E" w:rsidRDefault="00B6257E" w:rsidP="26F75233">
      <w:pPr>
        <w:jc w:val="center"/>
        <w:rPr>
          <w:rFonts w:eastAsia="微軟正黑體" w:cs="微軟正黑體"/>
          <w:b/>
          <w:sz w:val="28"/>
          <w:szCs w:val="28"/>
        </w:rPr>
      </w:pPr>
    </w:p>
    <w:p w14:paraId="3B12E730" w14:textId="77777777" w:rsidR="00B6257E" w:rsidRDefault="00B6257E" w:rsidP="26F75233">
      <w:pPr>
        <w:jc w:val="center"/>
        <w:rPr>
          <w:rFonts w:eastAsia="微軟正黑體" w:cs="微軟正黑體"/>
          <w:b/>
          <w:sz w:val="28"/>
          <w:szCs w:val="28"/>
        </w:rPr>
      </w:pPr>
    </w:p>
    <w:p w14:paraId="174A7729" w14:textId="77777777" w:rsidR="00B6257E" w:rsidRDefault="00B6257E" w:rsidP="26F75233">
      <w:pPr>
        <w:jc w:val="center"/>
        <w:rPr>
          <w:rFonts w:eastAsia="微軟正黑體" w:cs="微軟正黑體"/>
          <w:b/>
          <w:sz w:val="28"/>
          <w:szCs w:val="28"/>
        </w:rPr>
      </w:pPr>
    </w:p>
    <w:p w14:paraId="407A9B45" w14:textId="77777777" w:rsidR="00B6257E" w:rsidRPr="00F30B20" w:rsidRDefault="00B6257E" w:rsidP="26F75233">
      <w:pPr>
        <w:jc w:val="center"/>
        <w:rPr>
          <w:rFonts w:eastAsia="微軟正黑體" w:cs="微軟正黑體"/>
          <w:b/>
          <w:sz w:val="28"/>
          <w:szCs w:val="28"/>
        </w:rPr>
      </w:pPr>
    </w:p>
    <w:p w14:paraId="75E01016" w14:textId="1EF1F6A8" w:rsidR="0649761C" w:rsidRPr="00B6257E" w:rsidRDefault="0649761C" w:rsidP="0649761C">
      <w:pPr>
        <w:jc w:val="center"/>
        <w:rPr>
          <w:rFonts w:eastAsia="微軟正黑體" w:cs="微軟正黑體"/>
          <w:sz w:val="36"/>
          <w:szCs w:val="36"/>
        </w:rPr>
      </w:pPr>
      <w:r w:rsidRPr="00B6257E">
        <w:rPr>
          <w:rFonts w:eastAsia="微軟正黑體" w:cs="微軟正黑體"/>
          <w:sz w:val="36"/>
          <w:szCs w:val="36"/>
        </w:rPr>
        <w:t>102114918_</w:t>
      </w:r>
      <w:r w:rsidRPr="00B6257E">
        <w:rPr>
          <w:rFonts w:eastAsia="微軟正黑體" w:cs="微軟正黑體"/>
          <w:sz w:val="36"/>
          <w:szCs w:val="36"/>
        </w:rPr>
        <w:t>郭書瑜</w:t>
      </w:r>
      <w:r w:rsidRPr="00B6257E">
        <w:rPr>
          <w:rFonts w:eastAsia="微軟正黑體" w:cs="微軟正黑體"/>
          <w:sz w:val="36"/>
          <w:szCs w:val="36"/>
        </w:rPr>
        <w:t>(</w:t>
      </w:r>
      <w:r w:rsidRPr="00B6257E">
        <w:rPr>
          <w:rFonts w:eastAsia="微軟正黑體" w:cs="微軟正黑體"/>
          <w:sz w:val="36"/>
          <w:szCs w:val="36"/>
        </w:rPr>
        <w:t>組長</w:t>
      </w:r>
      <w:r w:rsidRPr="00B6257E">
        <w:rPr>
          <w:rFonts w:eastAsia="微軟正黑體" w:cs="微軟正黑體"/>
          <w:sz w:val="36"/>
          <w:szCs w:val="36"/>
        </w:rPr>
        <w:t>)</w:t>
      </w:r>
      <w:r w:rsidRPr="00B6257E">
        <w:rPr>
          <w:rFonts w:eastAsia="微軟正黑體" w:cs="微軟正黑體"/>
          <w:sz w:val="36"/>
          <w:szCs w:val="36"/>
        </w:rPr>
        <w:t>、</w:t>
      </w:r>
      <w:r w:rsidRPr="00B6257E">
        <w:rPr>
          <w:rFonts w:eastAsia="微軟正黑體" w:cs="微軟正黑體"/>
          <w:sz w:val="36"/>
          <w:szCs w:val="36"/>
        </w:rPr>
        <w:t>102114123_</w:t>
      </w:r>
      <w:r w:rsidRPr="00B6257E">
        <w:rPr>
          <w:rFonts w:eastAsia="微軟正黑體" w:cs="微軟正黑體"/>
          <w:sz w:val="36"/>
          <w:szCs w:val="36"/>
        </w:rPr>
        <w:t>石宛婷</w:t>
      </w:r>
    </w:p>
    <w:p w14:paraId="1BB0E3AD" w14:textId="7513EF36" w:rsidR="0649761C" w:rsidRPr="00B6257E" w:rsidRDefault="0649761C" w:rsidP="0649761C">
      <w:pPr>
        <w:jc w:val="center"/>
        <w:rPr>
          <w:rFonts w:eastAsia="微軟正黑體" w:cs="微軟正黑體"/>
          <w:sz w:val="36"/>
          <w:szCs w:val="36"/>
        </w:rPr>
      </w:pPr>
      <w:r w:rsidRPr="00B6257E">
        <w:rPr>
          <w:rFonts w:eastAsia="微軟正黑體" w:cs="微軟正黑體"/>
          <w:sz w:val="36"/>
          <w:szCs w:val="36"/>
        </w:rPr>
        <w:t>102114117_</w:t>
      </w:r>
      <w:r w:rsidRPr="00B6257E">
        <w:rPr>
          <w:rFonts w:eastAsia="微軟正黑體" w:cs="微軟正黑體"/>
          <w:sz w:val="36"/>
          <w:szCs w:val="36"/>
        </w:rPr>
        <w:t>徐夢廷、</w:t>
      </w:r>
      <w:r w:rsidRPr="00B6257E">
        <w:rPr>
          <w:rFonts w:eastAsia="微軟正黑體" w:cs="微軟正黑體"/>
          <w:sz w:val="36"/>
          <w:szCs w:val="36"/>
        </w:rPr>
        <w:t>102114116_</w:t>
      </w:r>
      <w:r w:rsidRPr="00B6257E">
        <w:rPr>
          <w:rFonts w:eastAsia="微軟正黑體" w:cs="微軟正黑體"/>
          <w:sz w:val="36"/>
          <w:szCs w:val="36"/>
        </w:rPr>
        <w:t>詹雅嵐</w:t>
      </w:r>
    </w:p>
    <w:p w14:paraId="30DBEAC3" w14:textId="77777777" w:rsidR="003C00AE" w:rsidRPr="00B6257E" w:rsidRDefault="003C00AE" w:rsidP="003C00AE">
      <w:pPr>
        <w:jc w:val="center"/>
        <w:rPr>
          <w:rFonts w:eastAsia="微軟正黑體" w:cs="微軟正黑體"/>
          <w:sz w:val="36"/>
          <w:szCs w:val="36"/>
        </w:rPr>
      </w:pPr>
      <w:r w:rsidRPr="00B6257E">
        <w:rPr>
          <w:rFonts w:eastAsia="微軟正黑體" w:cs="微軟正黑體" w:hint="eastAsia"/>
          <w:sz w:val="36"/>
          <w:szCs w:val="36"/>
        </w:rPr>
        <w:t>中華民</w:t>
      </w:r>
      <w:r w:rsidRPr="00B6257E">
        <w:rPr>
          <w:rFonts w:eastAsia="微軟正黑體" w:cs="微軟正黑體"/>
          <w:sz w:val="36"/>
          <w:szCs w:val="36"/>
        </w:rPr>
        <w:t>國</w:t>
      </w:r>
      <w:r w:rsidRPr="00B6257E">
        <w:rPr>
          <w:rFonts w:eastAsia="微軟正黑體" w:cs="微軟正黑體"/>
          <w:sz w:val="36"/>
          <w:szCs w:val="36"/>
        </w:rPr>
        <w:t>112</w:t>
      </w:r>
      <w:r w:rsidRPr="00B6257E">
        <w:rPr>
          <w:rFonts w:eastAsia="微軟正黑體" w:cs="微軟正黑體" w:hint="eastAsia"/>
          <w:sz w:val="36"/>
          <w:szCs w:val="36"/>
        </w:rPr>
        <w:t>年</w:t>
      </w:r>
      <w:r w:rsidRPr="00B6257E">
        <w:rPr>
          <w:rFonts w:eastAsia="微軟正黑體" w:cs="微軟正黑體"/>
          <w:sz w:val="36"/>
          <w:szCs w:val="36"/>
        </w:rPr>
        <w:t>03</w:t>
      </w:r>
      <w:r w:rsidRPr="00B6257E">
        <w:rPr>
          <w:rFonts w:eastAsia="微軟正黑體" w:cs="微軟正黑體"/>
          <w:sz w:val="36"/>
          <w:szCs w:val="36"/>
        </w:rPr>
        <w:t>月</w:t>
      </w:r>
      <w:r w:rsidRPr="00B6257E">
        <w:rPr>
          <w:rFonts w:eastAsia="微軟正黑體" w:cs="微軟正黑體"/>
          <w:sz w:val="36"/>
          <w:szCs w:val="36"/>
        </w:rPr>
        <w:t>30</w:t>
      </w:r>
      <w:r w:rsidRPr="00B6257E">
        <w:rPr>
          <w:rFonts w:eastAsia="微軟正黑體" w:cs="微軟正黑體"/>
          <w:sz w:val="36"/>
          <w:szCs w:val="36"/>
        </w:rPr>
        <w:t>日</w:t>
      </w:r>
    </w:p>
    <w:p w14:paraId="77196AB9" w14:textId="4F38400D" w:rsidR="0649761C" w:rsidRPr="00F30B20" w:rsidRDefault="0649761C" w:rsidP="0649761C">
      <w:pPr>
        <w:jc w:val="center"/>
        <w:rPr>
          <w:rFonts w:eastAsia="微軟正黑體" w:cs="微軟正黑體"/>
          <w:sz w:val="28"/>
          <w:szCs w:val="28"/>
        </w:rPr>
      </w:pPr>
    </w:p>
    <w:p w14:paraId="03DA2F52" w14:textId="77777777" w:rsidR="00534E53" w:rsidRPr="00F30B20" w:rsidRDefault="00534E53" w:rsidP="00534E53">
      <w:pPr>
        <w:jc w:val="center"/>
        <w:rPr>
          <w:rFonts w:eastAsia="微軟正黑體" w:cs="微軟正黑體"/>
          <w:sz w:val="28"/>
          <w:szCs w:val="28"/>
        </w:rPr>
      </w:pPr>
    </w:p>
    <w:p w14:paraId="24C9BCA1" w14:textId="77777777" w:rsidR="00E22E66" w:rsidRPr="00F30B20" w:rsidRDefault="00E22E66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79A0B634" w14:textId="77777777" w:rsidR="003C00AE" w:rsidRPr="00F30B20" w:rsidRDefault="003C00AE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75CEC0BD" w14:textId="77777777" w:rsidR="003C00AE" w:rsidRPr="00F30B20" w:rsidRDefault="003C00AE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7C5DB207" w14:textId="77777777" w:rsidR="003C00AE" w:rsidRDefault="003C00AE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2EDC732D" w14:textId="77777777" w:rsidR="00F30B20" w:rsidRDefault="00F30B20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329A27CB" w14:textId="77777777" w:rsidR="00F30B20" w:rsidRDefault="00F30B20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056384E8" w14:textId="77777777" w:rsidR="00F30B20" w:rsidRDefault="00F30B20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35A8EEA9" w14:textId="77777777" w:rsidR="00F30B20" w:rsidRDefault="00F30B20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0B630459" w14:textId="77777777" w:rsidR="00F30B20" w:rsidRDefault="00F30B20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5686ECEF" w14:textId="77777777" w:rsidR="00F30B20" w:rsidRDefault="00F30B20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544FA409" w14:textId="77777777" w:rsidR="00F30B20" w:rsidRDefault="00F30B20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643C5C4B" w14:textId="77777777" w:rsidR="00F30B20" w:rsidRDefault="00F30B20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6E766A0F" w14:textId="77777777" w:rsidR="00F30B20" w:rsidRPr="00F30B20" w:rsidRDefault="00F30B20" w:rsidP="00183E30">
      <w:pPr>
        <w:jc w:val="center"/>
        <w:rPr>
          <w:rFonts w:eastAsia="微軟正黑體" w:cs="微軟正黑體"/>
          <w:sz w:val="28"/>
          <w:szCs w:val="28"/>
        </w:rPr>
      </w:pPr>
    </w:p>
    <w:p w14:paraId="7EC0036C" w14:textId="77777777" w:rsidR="00183E30" w:rsidRPr="00F30B20" w:rsidRDefault="00183E30" w:rsidP="00874AA1">
      <w:pPr>
        <w:jc w:val="center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 w:hint="eastAsia"/>
          <w:sz w:val="28"/>
          <w:szCs w:val="28"/>
        </w:rPr>
        <w:t>版本異動說明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704"/>
        <w:gridCol w:w="2977"/>
        <w:gridCol w:w="3118"/>
        <w:gridCol w:w="1497"/>
      </w:tblGrid>
      <w:tr w:rsidR="007C6A9D" w:rsidRPr="00F30B20" w14:paraId="11BFA184" w14:textId="77777777" w:rsidTr="009B75C0">
        <w:tc>
          <w:tcPr>
            <w:tcW w:w="704" w:type="dxa"/>
            <w:shd w:val="clear" w:color="auto" w:fill="D0CECE" w:themeFill="background2" w:themeFillShade="E6"/>
            <w:vAlign w:val="center"/>
          </w:tcPr>
          <w:p w14:paraId="27503AE6" w14:textId="77777777" w:rsidR="007C6A9D" w:rsidRPr="00F30B20" w:rsidRDefault="007C6A9D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 w:hint="eastAsia"/>
                <w:sz w:val="28"/>
                <w:szCs w:val="28"/>
              </w:rPr>
              <w:t>版本</w:t>
            </w:r>
          </w:p>
        </w:tc>
        <w:tc>
          <w:tcPr>
            <w:tcW w:w="2977" w:type="dxa"/>
            <w:shd w:val="clear" w:color="auto" w:fill="D0CECE" w:themeFill="background2" w:themeFillShade="E6"/>
            <w:vAlign w:val="center"/>
          </w:tcPr>
          <w:p w14:paraId="4BF05C5A" w14:textId="77777777" w:rsidR="007C6A9D" w:rsidRPr="00F30B20" w:rsidRDefault="007C6A9D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 w:hint="eastAsia"/>
                <w:sz w:val="28"/>
                <w:szCs w:val="28"/>
              </w:rPr>
              <w:t>修改內容</w:t>
            </w:r>
          </w:p>
        </w:tc>
        <w:tc>
          <w:tcPr>
            <w:tcW w:w="3118" w:type="dxa"/>
            <w:shd w:val="clear" w:color="auto" w:fill="D0CECE" w:themeFill="background2" w:themeFillShade="E6"/>
            <w:vAlign w:val="center"/>
          </w:tcPr>
          <w:p w14:paraId="5F13B785" w14:textId="77777777" w:rsidR="007C6A9D" w:rsidRPr="00F30B20" w:rsidRDefault="007C6A9D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 w:hint="eastAsia"/>
                <w:sz w:val="28"/>
                <w:szCs w:val="28"/>
              </w:rPr>
              <w:t>修改人姓名</w:t>
            </w:r>
          </w:p>
        </w:tc>
        <w:tc>
          <w:tcPr>
            <w:tcW w:w="1497" w:type="dxa"/>
            <w:shd w:val="clear" w:color="auto" w:fill="D0CECE" w:themeFill="background2" w:themeFillShade="E6"/>
            <w:vAlign w:val="center"/>
          </w:tcPr>
          <w:p w14:paraId="12744675" w14:textId="77777777" w:rsidR="007C6A9D" w:rsidRPr="00F30B20" w:rsidRDefault="007C6A9D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 w:hint="eastAsia"/>
                <w:sz w:val="28"/>
                <w:szCs w:val="28"/>
              </w:rPr>
              <w:t>修改日期</w:t>
            </w:r>
          </w:p>
        </w:tc>
      </w:tr>
      <w:tr w:rsidR="007C6A9D" w:rsidRPr="00F30B20" w14:paraId="5B171DF2" w14:textId="77777777" w:rsidTr="00534E53">
        <w:trPr>
          <w:trHeight w:val="50"/>
        </w:trPr>
        <w:tc>
          <w:tcPr>
            <w:tcW w:w="704" w:type="dxa"/>
            <w:vAlign w:val="center"/>
          </w:tcPr>
          <w:p w14:paraId="7FA40277" w14:textId="77777777" w:rsidR="007C6A9D" w:rsidRPr="00F30B20" w:rsidRDefault="007C6A9D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 w:hint="eastAsia"/>
                <w:sz w:val="28"/>
                <w:szCs w:val="28"/>
              </w:rPr>
              <w:t>1.0</w:t>
            </w:r>
          </w:p>
        </w:tc>
        <w:tc>
          <w:tcPr>
            <w:tcW w:w="2977" w:type="dxa"/>
            <w:vAlign w:val="center"/>
          </w:tcPr>
          <w:p w14:paraId="4752DA31" w14:textId="39534D2F" w:rsidR="007C6A9D" w:rsidRPr="00F30B20" w:rsidRDefault="589E78D6" w:rsidP="589E78D6">
            <w:pPr>
              <w:jc w:val="both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/>
                <w:sz w:val="28"/>
                <w:szCs w:val="28"/>
              </w:rPr>
              <w:t>修改系統流程圖與</w:t>
            </w:r>
          </w:p>
          <w:p w14:paraId="51FF944D" w14:textId="6978396F" w:rsidR="007C6A9D" w:rsidRPr="00F30B20" w:rsidRDefault="589E78D6" w:rsidP="00F17B8B">
            <w:pPr>
              <w:jc w:val="both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/>
                <w:sz w:val="28"/>
                <w:szCs w:val="28"/>
              </w:rPr>
              <w:t>硬體設備</w:t>
            </w:r>
          </w:p>
        </w:tc>
        <w:tc>
          <w:tcPr>
            <w:tcW w:w="3118" w:type="dxa"/>
            <w:vAlign w:val="center"/>
          </w:tcPr>
          <w:p w14:paraId="54E93E97" w14:textId="2B116937" w:rsidR="007C6A9D" w:rsidRPr="00F30B20" w:rsidRDefault="4F24F8B9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/>
                <w:sz w:val="28"/>
                <w:szCs w:val="28"/>
              </w:rPr>
              <w:t>郭書瑜、</w:t>
            </w:r>
            <w:r w:rsidR="5668E086" w:rsidRPr="00F30B20">
              <w:rPr>
                <w:rFonts w:eastAsia="微軟正黑體" w:cs="微軟正黑體"/>
                <w:sz w:val="28"/>
                <w:szCs w:val="28"/>
              </w:rPr>
              <w:t>詹雅嵐</w:t>
            </w:r>
          </w:p>
        </w:tc>
        <w:tc>
          <w:tcPr>
            <w:tcW w:w="1497" w:type="dxa"/>
            <w:vAlign w:val="center"/>
          </w:tcPr>
          <w:p w14:paraId="131300EC" w14:textId="35447C6F" w:rsidR="007C6A9D" w:rsidRPr="00F30B20" w:rsidRDefault="42D9B1DB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/>
                <w:sz w:val="28"/>
                <w:szCs w:val="28"/>
              </w:rPr>
              <w:t>3</w:t>
            </w:r>
            <w:r w:rsidR="4F24F8B9" w:rsidRPr="00F30B20">
              <w:rPr>
                <w:rFonts w:eastAsia="微軟正黑體" w:cs="微軟正黑體"/>
                <w:sz w:val="28"/>
                <w:szCs w:val="28"/>
              </w:rPr>
              <w:t>/30</w:t>
            </w:r>
          </w:p>
        </w:tc>
      </w:tr>
      <w:tr w:rsidR="009230E0" w:rsidRPr="00F30B20" w14:paraId="4CE48072" w14:textId="77777777" w:rsidTr="00F17B8B">
        <w:tc>
          <w:tcPr>
            <w:tcW w:w="704" w:type="dxa"/>
            <w:vAlign w:val="center"/>
          </w:tcPr>
          <w:p w14:paraId="5304082B" w14:textId="73344DDF" w:rsidR="009230E0" w:rsidRPr="00F30B20" w:rsidRDefault="009230E0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 w:hint="eastAsia"/>
                <w:sz w:val="28"/>
                <w:szCs w:val="28"/>
              </w:rPr>
              <w:t>2.0</w:t>
            </w:r>
          </w:p>
        </w:tc>
        <w:tc>
          <w:tcPr>
            <w:tcW w:w="2977" w:type="dxa"/>
            <w:vAlign w:val="center"/>
          </w:tcPr>
          <w:p w14:paraId="5CBA3AA7" w14:textId="75AF9E65" w:rsidR="009230E0" w:rsidRPr="00F30B20" w:rsidRDefault="009230E0" w:rsidP="00F17B8B">
            <w:pPr>
              <w:jc w:val="both"/>
              <w:rPr>
                <w:rFonts w:eastAsia="微軟正黑體" w:cs="微軟正黑體"/>
                <w:sz w:val="28"/>
                <w:szCs w:val="28"/>
              </w:rPr>
            </w:pPr>
          </w:p>
        </w:tc>
        <w:tc>
          <w:tcPr>
            <w:tcW w:w="3118" w:type="dxa"/>
            <w:vAlign w:val="center"/>
          </w:tcPr>
          <w:p w14:paraId="6F68FB1F" w14:textId="0B9F348C" w:rsidR="009230E0" w:rsidRPr="00F30B20" w:rsidRDefault="009230E0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</w:p>
        </w:tc>
        <w:tc>
          <w:tcPr>
            <w:tcW w:w="1497" w:type="dxa"/>
            <w:vAlign w:val="center"/>
          </w:tcPr>
          <w:p w14:paraId="2976C807" w14:textId="738F6580" w:rsidR="009230E0" w:rsidRPr="00F30B20" w:rsidRDefault="009230E0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</w:p>
        </w:tc>
      </w:tr>
      <w:tr w:rsidR="00E63095" w:rsidRPr="00F30B20" w14:paraId="7A90E873" w14:textId="77777777" w:rsidTr="00F17B8B">
        <w:tc>
          <w:tcPr>
            <w:tcW w:w="704" w:type="dxa"/>
            <w:vAlign w:val="center"/>
          </w:tcPr>
          <w:p w14:paraId="5D077C08" w14:textId="2B04AF93" w:rsidR="00E63095" w:rsidRPr="00F30B20" w:rsidRDefault="00E63095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 w:hint="eastAsia"/>
                <w:sz w:val="28"/>
                <w:szCs w:val="28"/>
              </w:rPr>
              <w:t>3.0</w:t>
            </w:r>
          </w:p>
        </w:tc>
        <w:tc>
          <w:tcPr>
            <w:tcW w:w="2977" w:type="dxa"/>
            <w:vAlign w:val="center"/>
          </w:tcPr>
          <w:p w14:paraId="032E3718" w14:textId="122A88DF" w:rsidR="00E63095" w:rsidRPr="00F30B20" w:rsidRDefault="00E63095" w:rsidP="00F17B8B">
            <w:pPr>
              <w:jc w:val="both"/>
              <w:rPr>
                <w:rFonts w:eastAsia="微軟正黑體" w:cs="微軟正黑體"/>
                <w:sz w:val="28"/>
                <w:szCs w:val="28"/>
              </w:rPr>
            </w:pPr>
          </w:p>
        </w:tc>
        <w:tc>
          <w:tcPr>
            <w:tcW w:w="3118" w:type="dxa"/>
            <w:vAlign w:val="center"/>
          </w:tcPr>
          <w:p w14:paraId="1F0454AF" w14:textId="6D5C8A17" w:rsidR="00E63095" w:rsidRPr="00F30B20" w:rsidRDefault="00E63095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</w:p>
        </w:tc>
        <w:tc>
          <w:tcPr>
            <w:tcW w:w="1497" w:type="dxa"/>
            <w:vAlign w:val="center"/>
          </w:tcPr>
          <w:p w14:paraId="04318390" w14:textId="5F35CB52" w:rsidR="00E63095" w:rsidRPr="00F30B20" w:rsidRDefault="00E63095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</w:p>
        </w:tc>
      </w:tr>
      <w:tr w:rsidR="0010527B" w:rsidRPr="00F30B20" w14:paraId="621BF839" w14:textId="77777777" w:rsidTr="00F17B8B">
        <w:tc>
          <w:tcPr>
            <w:tcW w:w="704" w:type="dxa"/>
            <w:vAlign w:val="center"/>
          </w:tcPr>
          <w:p w14:paraId="10947DA4" w14:textId="35C416D5" w:rsidR="0010527B" w:rsidRPr="00F30B20" w:rsidRDefault="0010527B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 w:hint="eastAsia"/>
                <w:sz w:val="28"/>
                <w:szCs w:val="28"/>
              </w:rPr>
              <w:t>4.0</w:t>
            </w:r>
          </w:p>
        </w:tc>
        <w:tc>
          <w:tcPr>
            <w:tcW w:w="2977" w:type="dxa"/>
            <w:vAlign w:val="center"/>
          </w:tcPr>
          <w:p w14:paraId="2BA4AEB5" w14:textId="77BC1D13" w:rsidR="0010527B" w:rsidRPr="00F30B20" w:rsidRDefault="0010527B" w:rsidP="00F17B8B">
            <w:pPr>
              <w:jc w:val="both"/>
              <w:rPr>
                <w:rFonts w:eastAsia="微軟正黑體" w:cs="微軟正黑體"/>
                <w:sz w:val="28"/>
                <w:szCs w:val="28"/>
              </w:rPr>
            </w:pPr>
          </w:p>
        </w:tc>
        <w:tc>
          <w:tcPr>
            <w:tcW w:w="3118" w:type="dxa"/>
            <w:vAlign w:val="center"/>
          </w:tcPr>
          <w:p w14:paraId="67CF1D15" w14:textId="04D197E0" w:rsidR="0010527B" w:rsidRPr="00F30B20" w:rsidRDefault="0010527B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</w:p>
        </w:tc>
        <w:tc>
          <w:tcPr>
            <w:tcW w:w="1497" w:type="dxa"/>
            <w:vAlign w:val="center"/>
          </w:tcPr>
          <w:p w14:paraId="0F9BABD6" w14:textId="2DC5F151" w:rsidR="0010527B" w:rsidRPr="00F30B20" w:rsidRDefault="0010527B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</w:p>
        </w:tc>
      </w:tr>
      <w:tr w:rsidR="00B3792E" w:rsidRPr="00F30B20" w14:paraId="05C50E78" w14:textId="77777777" w:rsidTr="00F17B8B">
        <w:tc>
          <w:tcPr>
            <w:tcW w:w="704" w:type="dxa"/>
            <w:vAlign w:val="center"/>
          </w:tcPr>
          <w:p w14:paraId="31157504" w14:textId="057F24DF" w:rsidR="00B3792E" w:rsidRPr="00F30B20" w:rsidRDefault="0010527B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 w:hint="eastAsia"/>
                <w:sz w:val="28"/>
                <w:szCs w:val="28"/>
              </w:rPr>
              <w:t>5</w:t>
            </w:r>
            <w:r w:rsidR="00B3792E" w:rsidRPr="00F30B20">
              <w:rPr>
                <w:rFonts w:eastAsia="微軟正黑體" w:cs="微軟正黑體" w:hint="eastAsia"/>
                <w:sz w:val="28"/>
                <w:szCs w:val="28"/>
              </w:rPr>
              <w:t>.0</w:t>
            </w:r>
          </w:p>
        </w:tc>
        <w:tc>
          <w:tcPr>
            <w:tcW w:w="2977" w:type="dxa"/>
            <w:vAlign w:val="center"/>
          </w:tcPr>
          <w:p w14:paraId="1F36DEA4" w14:textId="51863328" w:rsidR="00B3792E" w:rsidRPr="00F30B20" w:rsidRDefault="00B3792E" w:rsidP="00F17B8B">
            <w:pPr>
              <w:jc w:val="both"/>
              <w:rPr>
                <w:rFonts w:eastAsia="微軟正黑體" w:cs="微軟正黑體"/>
                <w:sz w:val="28"/>
                <w:szCs w:val="28"/>
              </w:rPr>
            </w:pPr>
          </w:p>
        </w:tc>
        <w:tc>
          <w:tcPr>
            <w:tcW w:w="3118" w:type="dxa"/>
            <w:vAlign w:val="center"/>
          </w:tcPr>
          <w:p w14:paraId="1707F84C" w14:textId="06B464A8" w:rsidR="00B3792E" w:rsidRPr="00F30B20" w:rsidRDefault="00B3792E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</w:p>
        </w:tc>
        <w:tc>
          <w:tcPr>
            <w:tcW w:w="1497" w:type="dxa"/>
            <w:vAlign w:val="center"/>
          </w:tcPr>
          <w:p w14:paraId="27CD305C" w14:textId="1DC772D1" w:rsidR="00B3792E" w:rsidRPr="00F30B20" w:rsidRDefault="00B3792E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</w:p>
        </w:tc>
      </w:tr>
      <w:tr w:rsidR="009D02C6" w:rsidRPr="00F30B20" w14:paraId="5E5F9F7B" w14:textId="77777777" w:rsidTr="00F17B8B">
        <w:tc>
          <w:tcPr>
            <w:tcW w:w="704" w:type="dxa"/>
            <w:vAlign w:val="center"/>
          </w:tcPr>
          <w:p w14:paraId="487CB1E6" w14:textId="17327C8F" w:rsidR="009D02C6" w:rsidRPr="00F30B20" w:rsidRDefault="009D02C6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 w:hint="eastAsia"/>
                <w:sz w:val="28"/>
                <w:szCs w:val="28"/>
              </w:rPr>
              <w:t>6.0</w:t>
            </w:r>
          </w:p>
        </w:tc>
        <w:tc>
          <w:tcPr>
            <w:tcW w:w="2977" w:type="dxa"/>
            <w:vAlign w:val="center"/>
          </w:tcPr>
          <w:p w14:paraId="72C199F8" w14:textId="63024EE9" w:rsidR="009D02C6" w:rsidRPr="00F30B20" w:rsidRDefault="009D02C6" w:rsidP="00F17B8B">
            <w:pPr>
              <w:jc w:val="both"/>
              <w:rPr>
                <w:rFonts w:eastAsia="微軟正黑體" w:cs="微軟正黑體"/>
                <w:b/>
                <w:sz w:val="28"/>
                <w:szCs w:val="28"/>
              </w:rPr>
            </w:pPr>
          </w:p>
        </w:tc>
        <w:tc>
          <w:tcPr>
            <w:tcW w:w="3118" w:type="dxa"/>
            <w:vAlign w:val="center"/>
          </w:tcPr>
          <w:p w14:paraId="083CC1FF" w14:textId="2465733A" w:rsidR="009D02C6" w:rsidRPr="00F30B20" w:rsidRDefault="009D02C6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</w:p>
        </w:tc>
        <w:tc>
          <w:tcPr>
            <w:tcW w:w="1497" w:type="dxa"/>
            <w:vAlign w:val="center"/>
          </w:tcPr>
          <w:p w14:paraId="1DEB13B4" w14:textId="078C6CDC" w:rsidR="009D02C6" w:rsidRPr="00F30B20" w:rsidRDefault="009D02C6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</w:p>
        </w:tc>
      </w:tr>
      <w:tr w:rsidR="00887351" w:rsidRPr="00F30B20" w14:paraId="3B34F6E3" w14:textId="77777777" w:rsidTr="00F17B8B">
        <w:tc>
          <w:tcPr>
            <w:tcW w:w="704" w:type="dxa"/>
            <w:vAlign w:val="center"/>
          </w:tcPr>
          <w:p w14:paraId="095F52C3" w14:textId="7DCD0D9D" w:rsidR="00887351" w:rsidRPr="00F30B20" w:rsidRDefault="00887351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  <w:r w:rsidRPr="00F30B20">
              <w:rPr>
                <w:rFonts w:eastAsia="微軟正黑體" w:cs="微軟正黑體" w:hint="eastAsia"/>
                <w:sz w:val="28"/>
                <w:szCs w:val="28"/>
              </w:rPr>
              <w:t>7.0</w:t>
            </w:r>
          </w:p>
        </w:tc>
        <w:tc>
          <w:tcPr>
            <w:tcW w:w="2977" w:type="dxa"/>
            <w:vAlign w:val="center"/>
          </w:tcPr>
          <w:p w14:paraId="28F6C96D" w14:textId="37F65631" w:rsidR="00887351" w:rsidRPr="00F30B20" w:rsidRDefault="00887351" w:rsidP="00F17B8B">
            <w:pPr>
              <w:jc w:val="both"/>
              <w:rPr>
                <w:rFonts w:eastAsia="微軟正黑體" w:cs="微軟正黑體"/>
                <w:sz w:val="28"/>
                <w:szCs w:val="28"/>
              </w:rPr>
            </w:pPr>
          </w:p>
        </w:tc>
        <w:tc>
          <w:tcPr>
            <w:tcW w:w="3118" w:type="dxa"/>
            <w:vAlign w:val="center"/>
          </w:tcPr>
          <w:p w14:paraId="1E9A121F" w14:textId="6A9A2E7D" w:rsidR="00887351" w:rsidRPr="00F30B20" w:rsidRDefault="00887351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</w:p>
        </w:tc>
        <w:tc>
          <w:tcPr>
            <w:tcW w:w="1497" w:type="dxa"/>
            <w:vAlign w:val="center"/>
          </w:tcPr>
          <w:p w14:paraId="17B5F998" w14:textId="3138D87D" w:rsidR="00887351" w:rsidRPr="00F30B20" w:rsidRDefault="00887351" w:rsidP="00F17B8B">
            <w:pPr>
              <w:jc w:val="center"/>
              <w:rPr>
                <w:rFonts w:eastAsia="微軟正黑體" w:cs="微軟正黑體"/>
                <w:sz w:val="28"/>
                <w:szCs w:val="28"/>
              </w:rPr>
            </w:pPr>
          </w:p>
        </w:tc>
      </w:tr>
    </w:tbl>
    <w:p w14:paraId="7479E72D" w14:textId="77777777" w:rsidR="00BF09ED" w:rsidRPr="00F30B20" w:rsidRDefault="00BF09ED" w:rsidP="00BF09ED">
      <w:pPr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br w:type="page"/>
      </w:r>
    </w:p>
    <w:p w14:paraId="03A697F2" w14:textId="77777777" w:rsidR="007E394A" w:rsidRPr="00F30B20" w:rsidRDefault="007E394A" w:rsidP="007E394A">
      <w:pPr>
        <w:jc w:val="center"/>
        <w:rPr>
          <w:rFonts w:eastAsia="微軟正黑體"/>
          <w:sz w:val="28"/>
          <w:szCs w:val="32"/>
        </w:rPr>
      </w:pPr>
      <w:bookmarkStart w:id="0" w:name="_Toc528876613"/>
      <w:bookmarkStart w:id="1" w:name="_Toc530063437"/>
      <w:bookmarkStart w:id="2" w:name="_Toc129232613"/>
      <w:r w:rsidRPr="00F30B20">
        <w:rPr>
          <w:rFonts w:eastAsia="微軟正黑體" w:hint="eastAsia"/>
          <w:sz w:val="28"/>
          <w:szCs w:val="32"/>
        </w:rPr>
        <w:lastRenderedPageBreak/>
        <w:t>目錄</w:t>
      </w:r>
    </w:p>
    <w:p w14:paraId="6C2BCE92" w14:textId="16AA992B" w:rsidR="001F6ABB" w:rsidRPr="00F30B20" w:rsidRDefault="007E394A">
      <w:pPr>
        <w:pStyle w:val="11"/>
        <w:rPr>
          <w:rFonts w:eastAsia="微軟正黑體"/>
          <w:noProof/>
          <w:sz w:val="28"/>
        </w:rPr>
      </w:pPr>
      <w:r w:rsidRPr="00F30B20">
        <w:rPr>
          <w:rFonts w:eastAsia="微軟正黑體"/>
          <w:sz w:val="28"/>
        </w:rPr>
        <w:fldChar w:fldCharType="begin"/>
      </w:r>
      <w:r w:rsidRPr="00F30B20">
        <w:rPr>
          <w:rFonts w:eastAsia="微軟正黑體"/>
          <w:sz w:val="28"/>
        </w:rPr>
        <w:instrText xml:space="preserve"> TOC \o "1-3" \h \z \u </w:instrText>
      </w:r>
      <w:r w:rsidRPr="00F30B20">
        <w:rPr>
          <w:rFonts w:eastAsia="微軟正黑體"/>
          <w:sz w:val="28"/>
        </w:rPr>
        <w:fldChar w:fldCharType="separate"/>
      </w:r>
      <w:hyperlink w:anchor="_Toc131281465" w:history="1">
        <w:r w:rsidR="001F6ABB" w:rsidRPr="00F30B20">
          <w:rPr>
            <w:rStyle w:val="a7"/>
            <w:rFonts w:eastAsia="微軟正黑體" w:cs="微軟正黑體" w:hint="eastAsia"/>
            <w:noProof/>
            <w:sz w:val="28"/>
          </w:rPr>
          <w:t>壹、</w:t>
        </w:r>
        <w:r w:rsidR="001F6ABB" w:rsidRPr="00F30B20">
          <w:rPr>
            <w:rStyle w:val="a7"/>
            <w:rFonts w:eastAsia="微軟正黑體" w:cs="微軟正黑體" w:hint="eastAsia"/>
            <w:noProof/>
            <w:sz w:val="28"/>
          </w:rPr>
          <w:t xml:space="preserve"> </w:t>
        </w:r>
        <w:r w:rsidR="001F6ABB" w:rsidRPr="00F30B20">
          <w:rPr>
            <w:rStyle w:val="a7"/>
            <w:rFonts w:eastAsia="微軟正黑體" w:cs="微軟正黑體" w:hint="eastAsia"/>
            <w:noProof/>
            <w:sz w:val="28"/>
          </w:rPr>
          <w:t>系統目標</w:t>
        </w:r>
        <w:r w:rsidR="001F6ABB" w:rsidRPr="00F30B20">
          <w:rPr>
            <w:rFonts w:eastAsia="微軟正黑體"/>
            <w:noProof/>
            <w:webHidden/>
            <w:sz w:val="28"/>
          </w:rPr>
          <w:tab/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1F6ABB" w:rsidRPr="00F30B20">
          <w:rPr>
            <w:rFonts w:eastAsia="微軟正黑體"/>
            <w:noProof/>
            <w:webHidden/>
            <w:sz w:val="28"/>
          </w:rPr>
          <w:instrText xml:space="preserve"> PAGEREF _Toc131281465 \h </w:instrText>
        </w:r>
        <w:r w:rsidR="001F6ABB" w:rsidRPr="00F30B20">
          <w:rPr>
            <w:rFonts w:eastAsia="微軟正黑體"/>
            <w:noProof/>
            <w:webHidden/>
            <w:sz w:val="28"/>
          </w:rPr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1F6ABB" w:rsidRPr="00F30B20">
          <w:rPr>
            <w:rFonts w:eastAsia="微軟正黑體"/>
            <w:noProof/>
            <w:webHidden/>
            <w:sz w:val="28"/>
          </w:rPr>
          <w:t>5</w:t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67A0A51B" w14:textId="76230612" w:rsidR="001F6ABB" w:rsidRPr="00F30B20" w:rsidRDefault="00A823BC">
      <w:pPr>
        <w:pStyle w:val="11"/>
        <w:rPr>
          <w:rFonts w:eastAsia="微軟正黑體"/>
          <w:noProof/>
          <w:sz w:val="28"/>
        </w:rPr>
      </w:pPr>
      <w:hyperlink w:anchor="_Toc131281466" w:history="1">
        <w:r w:rsidR="001F6ABB" w:rsidRPr="00F30B20">
          <w:rPr>
            <w:rStyle w:val="a7"/>
            <w:rFonts w:eastAsia="微軟正黑體" w:cs="微軟正黑體" w:hint="eastAsia"/>
            <w:noProof/>
            <w:sz w:val="28"/>
          </w:rPr>
          <w:t>貳、</w:t>
        </w:r>
        <w:r w:rsidR="001F6ABB" w:rsidRPr="00F30B20">
          <w:rPr>
            <w:rStyle w:val="a7"/>
            <w:rFonts w:eastAsia="微軟正黑體" w:cs="微軟正黑體" w:hint="eastAsia"/>
            <w:noProof/>
            <w:sz w:val="28"/>
          </w:rPr>
          <w:t xml:space="preserve"> </w:t>
        </w:r>
        <w:r w:rsidR="001F6ABB" w:rsidRPr="00F30B20">
          <w:rPr>
            <w:rStyle w:val="a7"/>
            <w:rFonts w:eastAsia="微軟正黑體" w:cs="微軟正黑體" w:hint="eastAsia"/>
            <w:noProof/>
            <w:sz w:val="28"/>
          </w:rPr>
          <w:t>系統範圍</w:t>
        </w:r>
        <w:r w:rsidR="001F6ABB" w:rsidRPr="00F30B20">
          <w:rPr>
            <w:rFonts w:eastAsia="微軟正黑體"/>
            <w:noProof/>
            <w:webHidden/>
            <w:sz w:val="28"/>
          </w:rPr>
          <w:tab/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1F6ABB" w:rsidRPr="00F30B20">
          <w:rPr>
            <w:rFonts w:eastAsia="微軟正黑體"/>
            <w:noProof/>
            <w:webHidden/>
            <w:sz w:val="28"/>
          </w:rPr>
          <w:instrText xml:space="preserve"> PAGEREF _Toc131281466 \h </w:instrText>
        </w:r>
        <w:r w:rsidR="001F6ABB" w:rsidRPr="00F30B20">
          <w:rPr>
            <w:rFonts w:eastAsia="微軟正黑體"/>
            <w:noProof/>
            <w:webHidden/>
            <w:sz w:val="28"/>
          </w:rPr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1F6ABB" w:rsidRPr="00F30B20">
          <w:rPr>
            <w:rFonts w:eastAsia="微軟正黑體"/>
            <w:noProof/>
            <w:webHidden/>
            <w:sz w:val="28"/>
          </w:rPr>
          <w:t>5</w:t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18EAF692" w14:textId="078158DF" w:rsidR="001F6ABB" w:rsidRPr="00F30B20" w:rsidRDefault="00A823BC">
      <w:pPr>
        <w:pStyle w:val="11"/>
        <w:rPr>
          <w:rFonts w:eastAsia="微軟正黑體"/>
          <w:noProof/>
          <w:sz w:val="28"/>
        </w:rPr>
      </w:pPr>
      <w:hyperlink w:anchor="_Toc131281467" w:history="1">
        <w:r w:rsidR="001F6ABB" w:rsidRPr="00F30B20">
          <w:rPr>
            <w:rStyle w:val="a7"/>
            <w:rFonts w:eastAsia="微軟正黑體" w:cs="微軟正黑體" w:hint="eastAsia"/>
            <w:noProof/>
            <w:sz w:val="28"/>
          </w:rPr>
          <w:t>參、</w:t>
        </w:r>
        <w:r w:rsidR="001F6ABB" w:rsidRPr="00F30B20">
          <w:rPr>
            <w:rStyle w:val="a7"/>
            <w:rFonts w:eastAsia="微軟正黑體" w:cs="微軟正黑體" w:hint="eastAsia"/>
            <w:noProof/>
            <w:sz w:val="28"/>
          </w:rPr>
          <w:t xml:space="preserve"> </w:t>
        </w:r>
        <w:r w:rsidR="001F6ABB" w:rsidRPr="00F30B20">
          <w:rPr>
            <w:rStyle w:val="a7"/>
            <w:rFonts w:eastAsia="微軟正黑體" w:cs="微軟正黑體" w:hint="eastAsia"/>
            <w:noProof/>
            <w:sz w:val="28"/>
          </w:rPr>
          <w:t>系統整體描述</w:t>
        </w:r>
        <w:r w:rsidR="001F6ABB" w:rsidRPr="00F30B20">
          <w:rPr>
            <w:rFonts w:eastAsia="微軟正黑體"/>
            <w:noProof/>
            <w:webHidden/>
            <w:sz w:val="28"/>
          </w:rPr>
          <w:tab/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1F6ABB" w:rsidRPr="00F30B20">
          <w:rPr>
            <w:rFonts w:eastAsia="微軟正黑體"/>
            <w:noProof/>
            <w:webHidden/>
            <w:sz w:val="28"/>
          </w:rPr>
          <w:instrText xml:space="preserve"> PAGEREF _Toc131281467 \h </w:instrText>
        </w:r>
        <w:r w:rsidR="001F6ABB" w:rsidRPr="00F30B20">
          <w:rPr>
            <w:rFonts w:eastAsia="微軟正黑體"/>
            <w:noProof/>
            <w:webHidden/>
            <w:sz w:val="28"/>
          </w:rPr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1F6ABB" w:rsidRPr="00F30B20">
          <w:rPr>
            <w:rFonts w:eastAsia="微軟正黑體"/>
            <w:noProof/>
            <w:webHidden/>
            <w:sz w:val="28"/>
          </w:rPr>
          <w:t>7</w:t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0901F8E3" w14:textId="010480D6" w:rsidR="001F6ABB" w:rsidRPr="00F30B20" w:rsidRDefault="00A823BC">
      <w:pPr>
        <w:pStyle w:val="11"/>
        <w:rPr>
          <w:rFonts w:eastAsia="微軟正黑體"/>
          <w:noProof/>
          <w:sz w:val="28"/>
        </w:rPr>
      </w:pPr>
      <w:hyperlink w:anchor="_Toc131281468" w:history="1">
        <w:r w:rsidR="001F6ABB" w:rsidRPr="00F30B20">
          <w:rPr>
            <w:rStyle w:val="a7"/>
            <w:rFonts w:eastAsia="微軟正黑體" w:hint="eastAsia"/>
            <w:noProof/>
            <w:sz w:val="28"/>
          </w:rPr>
          <w:t>肆、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 xml:space="preserve"> 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>功能需求</w:t>
        </w:r>
        <w:r w:rsidR="001F6ABB" w:rsidRPr="00F30B20">
          <w:rPr>
            <w:rFonts w:eastAsia="微軟正黑體"/>
            <w:noProof/>
            <w:webHidden/>
            <w:sz w:val="28"/>
          </w:rPr>
          <w:tab/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1F6ABB" w:rsidRPr="00F30B20">
          <w:rPr>
            <w:rFonts w:eastAsia="微軟正黑體"/>
            <w:noProof/>
            <w:webHidden/>
            <w:sz w:val="28"/>
          </w:rPr>
          <w:instrText xml:space="preserve"> PAGEREF _Toc131281468 \h </w:instrText>
        </w:r>
        <w:r w:rsidR="001F6ABB" w:rsidRPr="00F30B20">
          <w:rPr>
            <w:rFonts w:eastAsia="微軟正黑體"/>
            <w:noProof/>
            <w:webHidden/>
            <w:sz w:val="28"/>
          </w:rPr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1F6ABB" w:rsidRPr="00F30B20">
          <w:rPr>
            <w:rFonts w:eastAsia="微軟正黑體"/>
            <w:noProof/>
            <w:webHidden/>
            <w:sz w:val="28"/>
          </w:rPr>
          <w:t>11</w:t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2BB5D8A2" w14:textId="20491631" w:rsidR="001F6ABB" w:rsidRPr="00F30B20" w:rsidRDefault="00A823BC">
      <w:pPr>
        <w:pStyle w:val="21"/>
        <w:tabs>
          <w:tab w:val="right" w:leader="dot" w:pos="8296"/>
        </w:tabs>
        <w:ind w:left="480"/>
        <w:rPr>
          <w:rFonts w:eastAsia="微軟正黑體"/>
          <w:noProof/>
          <w:sz w:val="28"/>
        </w:rPr>
      </w:pPr>
      <w:hyperlink w:anchor="_Toc131281469" w:history="1">
        <w:r w:rsidR="001F6ABB" w:rsidRPr="00F30B20">
          <w:rPr>
            <w:rStyle w:val="a7"/>
            <w:rFonts w:eastAsia="微軟正黑體" w:hint="eastAsia"/>
            <w:noProof/>
            <w:sz w:val="28"/>
          </w:rPr>
          <w:t>一、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 xml:space="preserve"> 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>角色</w:t>
        </w:r>
        <w:r w:rsidR="001F6ABB" w:rsidRPr="00F30B20">
          <w:rPr>
            <w:rStyle w:val="a7"/>
            <w:rFonts w:eastAsia="微軟正黑體"/>
            <w:noProof/>
            <w:sz w:val="28"/>
          </w:rPr>
          <w:t>1-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>醫生</w:t>
        </w:r>
        <w:r w:rsidR="001F6ABB" w:rsidRPr="00F30B20">
          <w:rPr>
            <w:rFonts w:eastAsia="微軟正黑體"/>
            <w:noProof/>
            <w:webHidden/>
            <w:sz w:val="28"/>
          </w:rPr>
          <w:tab/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1F6ABB" w:rsidRPr="00F30B20">
          <w:rPr>
            <w:rFonts w:eastAsia="微軟正黑體"/>
            <w:noProof/>
            <w:webHidden/>
            <w:sz w:val="28"/>
          </w:rPr>
          <w:instrText xml:space="preserve"> PAGEREF _Toc131281469 \h </w:instrText>
        </w:r>
        <w:r w:rsidR="001F6ABB" w:rsidRPr="00F30B20">
          <w:rPr>
            <w:rFonts w:eastAsia="微軟正黑體"/>
            <w:noProof/>
            <w:webHidden/>
            <w:sz w:val="28"/>
          </w:rPr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1F6ABB" w:rsidRPr="00F30B20">
          <w:rPr>
            <w:rFonts w:eastAsia="微軟正黑體"/>
            <w:noProof/>
            <w:webHidden/>
            <w:sz w:val="28"/>
          </w:rPr>
          <w:t>11</w:t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7A449338" w14:textId="0CD077B8" w:rsidR="001F6ABB" w:rsidRPr="00F30B20" w:rsidRDefault="00A823BC">
      <w:pPr>
        <w:pStyle w:val="21"/>
        <w:tabs>
          <w:tab w:val="right" w:leader="dot" w:pos="8296"/>
        </w:tabs>
        <w:ind w:left="480"/>
        <w:rPr>
          <w:rFonts w:eastAsia="微軟正黑體"/>
          <w:noProof/>
          <w:sz w:val="28"/>
        </w:rPr>
      </w:pPr>
      <w:hyperlink w:anchor="_Toc131281470" w:history="1">
        <w:r w:rsidR="001F6ABB" w:rsidRPr="00F30B20">
          <w:rPr>
            <w:rStyle w:val="a7"/>
            <w:rFonts w:eastAsia="微軟正黑體" w:hint="eastAsia"/>
            <w:noProof/>
            <w:sz w:val="28"/>
          </w:rPr>
          <w:t>二、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 xml:space="preserve"> 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>角色</w:t>
        </w:r>
        <w:r w:rsidR="001F6ABB" w:rsidRPr="00F30B20">
          <w:rPr>
            <w:rStyle w:val="a7"/>
            <w:rFonts w:eastAsia="微軟正黑體"/>
            <w:noProof/>
            <w:sz w:val="28"/>
          </w:rPr>
          <w:t>2-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>申報人員</w:t>
        </w:r>
        <w:r w:rsidR="001F6ABB" w:rsidRPr="00F30B20">
          <w:rPr>
            <w:rFonts w:eastAsia="微軟正黑體"/>
            <w:noProof/>
            <w:webHidden/>
            <w:sz w:val="28"/>
          </w:rPr>
          <w:tab/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1F6ABB" w:rsidRPr="00F30B20">
          <w:rPr>
            <w:rFonts w:eastAsia="微軟正黑體"/>
            <w:noProof/>
            <w:webHidden/>
            <w:sz w:val="28"/>
          </w:rPr>
          <w:instrText xml:space="preserve"> PAGEREF _Toc131281470 \h </w:instrText>
        </w:r>
        <w:r w:rsidR="001F6ABB" w:rsidRPr="00F30B20">
          <w:rPr>
            <w:rFonts w:eastAsia="微軟正黑體"/>
            <w:noProof/>
            <w:webHidden/>
            <w:sz w:val="28"/>
          </w:rPr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1F6ABB" w:rsidRPr="00F30B20">
          <w:rPr>
            <w:rFonts w:eastAsia="微軟正黑體"/>
            <w:noProof/>
            <w:webHidden/>
            <w:sz w:val="28"/>
          </w:rPr>
          <w:t>12</w:t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33D0B96A" w14:textId="27366206" w:rsidR="001F6ABB" w:rsidRPr="00F30B20" w:rsidRDefault="00A823BC">
      <w:pPr>
        <w:pStyle w:val="21"/>
        <w:tabs>
          <w:tab w:val="right" w:leader="dot" w:pos="8296"/>
        </w:tabs>
        <w:ind w:left="480"/>
        <w:rPr>
          <w:rFonts w:eastAsia="微軟正黑體"/>
          <w:noProof/>
          <w:sz w:val="28"/>
        </w:rPr>
      </w:pPr>
      <w:hyperlink w:anchor="_Toc131281471" w:history="1">
        <w:r w:rsidR="001F6ABB" w:rsidRPr="00F30B20">
          <w:rPr>
            <w:rStyle w:val="a7"/>
            <w:rFonts w:eastAsia="微軟正黑體" w:hint="eastAsia"/>
            <w:noProof/>
            <w:sz w:val="28"/>
          </w:rPr>
          <w:t>三、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 xml:space="preserve"> 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>角色</w:t>
        </w:r>
        <w:r w:rsidR="001F6ABB" w:rsidRPr="00F30B20">
          <w:rPr>
            <w:rStyle w:val="a7"/>
            <w:rFonts w:eastAsia="微軟正黑體"/>
            <w:noProof/>
            <w:sz w:val="28"/>
          </w:rPr>
          <w:t>3-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>管理員</w:t>
        </w:r>
        <w:r w:rsidR="001F6ABB" w:rsidRPr="00F30B20">
          <w:rPr>
            <w:rFonts w:eastAsia="微軟正黑體"/>
            <w:noProof/>
            <w:webHidden/>
            <w:sz w:val="28"/>
          </w:rPr>
          <w:tab/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1F6ABB" w:rsidRPr="00F30B20">
          <w:rPr>
            <w:rFonts w:eastAsia="微軟正黑體"/>
            <w:noProof/>
            <w:webHidden/>
            <w:sz w:val="28"/>
          </w:rPr>
          <w:instrText xml:space="preserve"> PAGEREF _Toc131281471 \h </w:instrText>
        </w:r>
        <w:r w:rsidR="001F6ABB" w:rsidRPr="00F30B20">
          <w:rPr>
            <w:rFonts w:eastAsia="微軟正黑體"/>
            <w:noProof/>
            <w:webHidden/>
            <w:sz w:val="28"/>
          </w:rPr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1F6ABB" w:rsidRPr="00F30B20">
          <w:rPr>
            <w:rFonts w:eastAsia="微軟正黑體"/>
            <w:noProof/>
            <w:webHidden/>
            <w:sz w:val="28"/>
          </w:rPr>
          <w:t>13</w:t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6965EAE7" w14:textId="222F9A1B" w:rsidR="001F6ABB" w:rsidRPr="00F30B20" w:rsidRDefault="00A823BC">
      <w:pPr>
        <w:pStyle w:val="11"/>
        <w:rPr>
          <w:rFonts w:eastAsia="微軟正黑體"/>
          <w:noProof/>
          <w:sz w:val="28"/>
        </w:rPr>
      </w:pPr>
      <w:hyperlink w:anchor="_Toc131281472" w:history="1">
        <w:r w:rsidR="001F6ABB" w:rsidRPr="00F30B20">
          <w:rPr>
            <w:rStyle w:val="a7"/>
            <w:rFonts w:eastAsia="微軟正黑體" w:hint="eastAsia"/>
            <w:noProof/>
            <w:sz w:val="28"/>
          </w:rPr>
          <w:t>伍、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 xml:space="preserve"> 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>非功能需求</w:t>
        </w:r>
        <w:r w:rsidR="001F6ABB" w:rsidRPr="00F30B20">
          <w:rPr>
            <w:rFonts w:eastAsia="微軟正黑體"/>
            <w:noProof/>
            <w:webHidden/>
            <w:sz w:val="28"/>
          </w:rPr>
          <w:tab/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1F6ABB" w:rsidRPr="00F30B20">
          <w:rPr>
            <w:rFonts w:eastAsia="微軟正黑體"/>
            <w:noProof/>
            <w:webHidden/>
            <w:sz w:val="28"/>
          </w:rPr>
          <w:instrText xml:space="preserve"> PAGEREF _Toc131281472 \h </w:instrText>
        </w:r>
        <w:r w:rsidR="001F6ABB" w:rsidRPr="00F30B20">
          <w:rPr>
            <w:rFonts w:eastAsia="微軟正黑體"/>
            <w:noProof/>
            <w:webHidden/>
            <w:sz w:val="28"/>
          </w:rPr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1F6ABB" w:rsidRPr="00F30B20">
          <w:rPr>
            <w:rFonts w:eastAsia="微軟正黑體"/>
            <w:noProof/>
            <w:webHidden/>
            <w:sz w:val="28"/>
          </w:rPr>
          <w:t>16</w:t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05F18021" w14:textId="49570953" w:rsidR="001F6ABB" w:rsidRPr="00F30B20" w:rsidRDefault="00A823BC">
      <w:pPr>
        <w:pStyle w:val="11"/>
        <w:rPr>
          <w:rFonts w:eastAsia="微軟正黑體"/>
          <w:noProof/>
          <w:sz w:val="28"/>
        </w:rPr>
      </w:pPr>
      <w:hyperlink w:anchor="_Toc131281473" w:history="1">
        <w:r w:rsidR="001F6ABB" w:rsidRPr="00F30B20">
          <w:rPr>
            <w:rStyle w:val="a7"/>
            <w:rFonts w:eastAsia="微軟正黑體" w:hint="eastAsia"/>
            <w:noProof/>
            <w:sz w:val="28"/>
          </w:rPr>
          <w:t>陸、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 xml:space="preserve"> 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>系統所需提供之使用者軟體、硬體</w:t>
        </w:r>
        <w:r w:rsidR="001F6ABB" w:rsidRPr="00F30B20">
          <w:rPr>
            <w:rStyle w:val="a7"/>
            <w:rFonts w:eastAsia="微軟正黑體"/>
            <w:noProof/>
            <w:sz w:val="28"/>
          </w:rPr>
          <w:t>(server)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>等之需求</w:t>
        </w:r>
        <w:r w:rsidR="001F6ABB" w:rsidRPr="00F30B20">
          <w:rPr>
            <w:rFonts w:eastAsia="微軟正黑體"/>
            <w:noProof/>
            <w:webHidden/>
            <w:sz w:val="28"/>
          </w:rPr>
          <w:tab/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1F6ABB" w:rsidRPr="00F30B20">
          <w:rPr>
            <w:rFonts w:eastAsia="微軟正黑體"/>
            <w:noProof/>
            <w:webHidden/>
            <w:sz w:val="28"/>
          </w:rPr>
          <w:instrText xml:space="preserve"> PAGEREF _Toc131281473 \h </w:instrText>
        </w:r>
        <w:r w:rsidR="001F6ABB" w:rsidRPr="00F30B20">
          <w:rPr>
            <w:rFonts w:eastAsia="微軟正黑體"/>
            <w:noProof/>
            <w:webHidden/>
            <w:sz w:val="28"/>
          </w:rPr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1F6ABB" w:rsidRPr="00F30B20">
          <w:rPr>
            <w:rFonts w:eastAsia="微軟正黑體"/>
            <w:noProof/>
            <w:webHidden/>
            <w:sz w:val="28"/>
          </w:rPr>
          <w:t>16</w:t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1CCD2E28" w14:textId="2B85DC5B" w:rsidR="001F6ABB" w:rsidRPr="00F30B20" w:rsidRDefault="00A823BC">
      <w:pPr>
        <w:pStyle w:val="21"/>
        <w:tabs>
          <w:tab w:val="right" w:leader="dot" w:pos="8296"/>
        </w:tabs>
        <w:ind w:left="480"/>
        <w:rPr>
          <w:rFonts w:eastAsia="微軟正黑體"/>
          <w:noProof/>
          <w:sz w:val="28"/>
        </w:rPr>
      </w:pPr>
      <w:hyperlink w:anchor="_Toc131281474" w:history="1">
        <w:r w:rsidR="001F6ABB" w:rsidRPr="00F30B20">
          <w:rPr>
            <w:rStyle w:val="a7"/>
            <w:rFonts w:eastAsia="微軟正黑體" w:cs="新細明體" w:hint="eastAsia"/>
            <w:noProof/>
            <w:sz w:val="28"/>
          </w:rPr>
          <w:t>一、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 xml:space="preserve"> 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>本系統</w:t>
        </w:r>
        <w:r w:rsidR="001F6ABB" w:rsidRPr="00F30B20">
          <w:rPr>
            <w:rFonts w:eastAsia="微軟正黑體"/>
            <w:noProof/>
            <w:webHidden/>
            <w:sz w:val="28"/>
          </w:rPr>
          <w:tab/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1F6ABB" w:rsidRPr="00F30B20">
          <w:rPr>
            <w:rFonts w:eastAsia="微軟正黑體"/>
            <w:noProof/>
            <w:webHidden/>
            <w:sz w:val="28"/>
          </w:rPr>
          <w:instrText xml:space="preserve"> PAGEREF _Toc131281474 \h </w:instrText>
        </w:r>
        <w:r w:rsidR="001F6ABB" w:rsidRPr="00F30B20">
          <w:rPr>
            <w:rFonts w:eastAsia="微軟正黑體"/>
            <w:noProof/>
            <w:webHidden/>
            <w:sz w:val="28"/>
          </w:rPr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1F6ABB" w:rsidRPr="00F30B20">
          <w:rPr>
            <w:rFonts w:eastAsia="微軟正黑體"/>
            <w:noProof/>
            <w:webHidden/>
            <w:sz w:val="28"/>
          </w:rPr>
          <w:t>16</w:t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067088E8" w14:textId="78D7B6E1" w:rsidR="001F6ABB" w:rsidRPr="00F30B20" w:rsidRDefault="00A823BC">
      <w:pPr>
        <w:pStyle w:val="21"/>
        <w:tabs>
          <w:tab w:val="right" w:leader="dot" w:pos="8296"/>
        </w:tabs>
        <w:ind w:left="480"/>
        <w:rPr>
          <w:rFonts w:eastAsia="微軟正黑體"/>
          <w:noProof/>
          <w:sz w:val="28"/>
        </w:rPr>
      </w:pPr>
      <w:hyperlink w:anchor="_Toc131281475" w:history="1">
        <w:r w:rsidR="001F6ABB" w:rsidRPr="00F30B20">
          <w:rPr>
            <w:rStyle w:val="a7"/>
            <w:rFonts w:eastAsia="微軟正黑體" w:hint="eastAsia"/>
            <w:noProof/>
            <w:sz w:val="28"/>
          </w:rPr>
          <w:t>二、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 xml:space="preserve"> </w:t>
        </w:r>
        <w:r w:rsidR="001F6ABB" w:rsidRPr="00F30B20">
          <w:rPr>
            <w:rStyle w:val="a7"/>
            <w:rFonts w:eastAsia="微軟正黑體" w:hint="eastAsia"/>
            <w:noProof/>
            <w:sz w:val="28"/>
          </w:rPr>
          <w:t>角色操作本系統之軟硬體需求</w:t>
        </w:r>
        <w:r w:rsidR="001F6ABB" w:rsidRPr="00F30B20">
          <w:rPr>
            <w:rFonts w:eastAsia="微軟正黑體"/>
            <w:noProof/>
            <w:webHidden/>
            <w:sz w:val="28"/>
          </w:rPr>
          <w:tab/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1F6ABB" w:rsidRPr="00F30B20">
          <w:rPr>
            <w:rFonts w:eastAsia="微軟正黑體"/>
            <w:noProof/>
            <w:webHidden/>
            <w:sz w:val="28"/>
          </w:rPr>
          <w:instrText xml:space="preserve"> PAGEREF _Toc131281475 \h </w:instrText>
        </w:r>
        <w:r w:rsidR="001F6ABB" w:rsidRPr="00F30B20">
          <w:rPr>
            <w:rFonts w:eastAsia="微軟正黑體"/>
            <w:noProof/>
            <w:webHidden/>
            <w:sz w:val="28"/>
          </w:rPr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1F6ABB" w:rsidRPr="00F30B20">
          <w:rPr>
            <w:rFonts w:eastAsia="微軟正黑體"/>
            <w:noProof/>
            <w:webHidden/>
            <w:sz w:val="28"/>
          </w:rPr>
          <w:t>17</w:t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2640CDA0" w14:textId="26F52010" w:rsidR="001F6ABB" w:rsidRPr="00F30B20" w:rsidRDefault="00A823BC">
      <w:pPr>
        <w:pStyle w:val="11"/>
        <w:rPr>
          <w:rFonts w:eastAsia="微軟正黑體"/>
          <w:noProof/>
          <w:sz w:val="28"/>
        </w:rPr>
      </w:pPr>
      <w:hyperlink w:anchor="_Toc131281476" w:history="1">
        <w:r w:rsidR="001F6ABB" w:rsidRPr="00F30B20">
          <w:rPr>
            <w:rStyle w:val="a7"/>
            <w:rFonts w:eastAsia="微軟正黑體" w:hint="eastAsia"/>
            <w:noProof/>
            <w:sz w:val="28"/>
          </w:rPr>
          <w:t>附件、參考資料</w:t>
        </w:r>
        <w:r w:rsidR="001F6ABB" w:rsidRPr="00F30B20">
          <w:rPr>
            <w:rFonts w:eastAsia="微軟正黑體"/>
            <w:noProof/>
            <w:webHidden/>
            <w:sz w:val="28"/>
          </w:rPr>
          <w:tab/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1F6ABB" w:rsidRPr="00F30B20">
          <w:rPr>
            <w:rFonts w:eastAsia="微軟正黑體"/>
            <w:noProof/>
            <w:webHidden/>
            <w:sz w:val="28"/>
          </w:rPr>
          <w:instrText xml:space="preserve"> PAGEREF _Toc131281476 \h </w:instrText>
        </w:r>
        <w:r w:rsidR="001F6ABB" w:rsidRPr="00F30B20">
          <w:rPr>
            <w:rFonts w:eastAsia="微軟正黑體"/>
            <w:noProof/>
            <w:webHidden/>
            <w:sz w:val="28"/>
          </w:rPr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1F6ABB" w:rsidRPr="00F30B20">
          <w:rPr>
            <w:rFonts w:eastAsia="微軟正黑體"/>
            <w:noProof/>
            <w:webHidden/>
            <w:sz w:val="28"/>
          </w:rPr>
          <w:t>18</w:t>
        </w:r>
        <w:r w:rsidR="001F6ABB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34429C63" w14:textId="1F1D4673" w:rsidR="007E394A" w:rsidRPr="00F30B20" w:rsidRDefault="007E394A" w:rsidP="007E394A">
      <w:pPr>
        <w:pStyle w:val="11"/>
        <w:rPr>
          <w:rFonts w:eastAsia="微軟正黑體"/>
          <w:sz w:val="28"/>
        </w:rPr>
      </w:pPr>
      <w:r w:rsidRPr="00F30B20">
        <w:rPr>
          <w:rFonts w:eastAsia="微軟正黑體"/>
          <w:sz w:val="28"/>
        </w:rPr>
        <w:fldChar w:fldCharType="end"/>
      </w:r>
      <w:r w:rsidRPr="00F30B20">
        <w:rPr>
          <w:rFonts w:eastAsia="微軟正黑體"/>
          <w:sz w:val="28"/>
        </w:rPr>
        <w:br w:type="page"/>
      </w:r>
    </w:p>
    <w:p w14:paraId="302C69BC" w14:textId="08B84CBA" w:rsidR="001E3FFE" w:rsidRDefault="007E394A">
      <w:pPr>
        <w:pStyle w:val="11"/>
        <w:rPr>
          <w:rFonts w:asciiTheme="minorHAnsi" w:eastAsiaTheme="minorEastAsia" w:hAnsiTheme="minorHAnsi"/>
          <w:noProof/>
        </w:rPr>
      </w:pPr>
      <w:r w:rsidRPr="00F30B20">
        <w:rPr>
          <w:rFonts w:eastAsia="微軟正黑體"/>
          <w:sz w:val="28"/>
        </w:rPr>
        <w:lastRenderedPageBreak/>
        <w:fldChar w:fldCharType="begin"/>
      </w:r>
      <w:r w:rsidRPr="00F30B20">
        <w:rPr>
          <w:rFonts w:eastAsia="微軟正黑體"/>
          <w:sz w:val="28"/>
        </w:rPr>
        <w:instrText xml:space="preserve"> TOC \o "1-3" \h \z \u </w:instrText>
      </w:r>
      <w:r w:rsidR="001E3FFE">
        <w:rPr>
          <w:rFonts w:eastAsia="微軟正黑體"/>
          <w:sz w:val="28"/>
        </w:rPr>
        <w:fldChar w:fldCharType="separate"/>
      </w:r>
      <w:hyperlink w:anchor="_Toc132212779" w:history="1">
        <w:r w:rsidR="001E3FFE" w:rsidRPr="00A15DC3">
          <w:rPr>
            <w:rStyle w:val="a7"/>
            <w:rFonts w:eastAsia="微軟正黑體" w:cs="微軟正黑體" w:hint="eastAsia"/>
            <w:noProof/>
          </w:rPr>
          <w:t>壹、</w:t>
        </w:r>
        <w:r w:rsidR="001E3FFE" w:rsidRPr="00A15DC3">
          <w:rPr>
            <w:rStyle w:val="a7"/>
            <w:rFonts w:eastAsia="微軟正黑體" w:cs="微軟正黑體" w:hint="eastAsia"/>
            <w:noProof/>
          </w:rPr>
          <w:t xml:space="preserve"> </w:t>
        </w:r>
        <w:r w:rsidR="001E3FFE" w:rsidRPr="00A15DC3">
          <w:rPr>
            <w:rStyle w:val="a7"/>
            <w:rFonts w:eastAsia="微軟正黑體" w:cs="微軟正黑體" w:hint="eastAsia"/>
            <w:noProof/>
          </w:rPr>
          <w:t>系統目標</w:t>
        </w:r>
        <w:r w:rsidR="001E3FFE">
          <w:rPr>
            <w:noProof/>
            <w:webHidden/>
          </w:rPr>
          <w:tab/>
        </w:r>
        <w:r w:rsidR="001E3FFE">
          <w:rPr>
            <w:noProof/>
            <w:webHidden/>
          </w:rPr>
          <w:fldChar w:fldCharType="begin"/>
        </w:r>
        <w:r w:rsidR="001E3FFE">
          <w:rPr>
            <w:noProof/>
            <w:webHidden/>
          </w:rPr>
          <w:instrText xml:space="preserve"> PAGEREF _Toc132212779 \h </w:instrText>
        </w:r>
        <w:r w:rsidR="001E3FFE">
          <w:rPr>
            <w:noProof/>
            <w:webHidden/>
          </w:rPr>
        </w:r>
        <w:r w:rsidR="001E3FFE">
          <w:rPr>
            <w:noProof/>
            <w:webHidden/>
          </w:rPr>
          <w:fldChar w:fldCharType="separate"/>
        </w:r>
        <w:r w:rsidR="001E3FFE">
          <w:rPr>
            <w:noProof/>
            <w:webHidden/>
          </w:rPr>
          <w:t>6</w:t>
        </w:r>
        <w:r w:rsidR="001E3FFE">
          <w:rPr>
            <w:noProof/>
            <w:webHidden/>
          </w:rPr>
          <w:fldChar w:fldCharType="end"/>
        </w:r>
      </w:hyperlink>
    </w:p>
    <w:p w14:paraId="32E11DF3" w14:textId="659594B4" w:rsidR="001E3FFE" w:rsidRDefault="001E3FFE">
      <w:pPr>
        <w:pStyle w:val="11"/>
        <w:rPr>
          <w:rFonts w:asciiTheme="minorHAnsi" w:eastAsiaTheme="minorEastAsia" w:hAnsiTheme="minorHAnsi"/>
          <w:noProof/>
        </w:rPr>
      </w:pPr>
      <w:hyperlink w:anchor="_Toc132212780" w:history="1">
        <w:r w:rsidRPr="00A15DC3">
          <w:rPr>
            <w:rStyle w:val="a7"/>
            <w:rFonts w:eastAsia="微軟正黑體" w:cs="微軟正黑體" w:hint="eastAsia"/>
            <w:noProof/>
          </w:rPr>
          <w:t>貳、</w:t>
        </w:r>
        <w:r w:rsidRPr="00A15DC3">
          <w:rPr>
            <w:rStyle w:val="a7"/>
            <w:rFonts w:eastAsia="微軟正黑體"/>
            <w:noProof/>
          </w:rPr>
          <w:t xml:space="preserve"> </w:t>
        </w:r>
        <w:r w:rsidRPr="00A15DC3">
          <w:rPr>
            <w:rStyle w:val="a7"/>
            <w:rFonts w:eastAsia="微軟正黑體" w:cs="微軟正黑體" w:hint="eastAsia"/>
            <w:noProof/>
          </w:rPr>
          <w:t>系統範圍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146C627" w14:textId="3F50AD39" w:rsidR="001E3FFE" w:rsidRDefault="001E3FFE">
      <w:pPr>
        <w:pStyle w:val="11"/>
        <w:rPr>
          <w:rFonts w:asciiTheme="minorHAnsi" w:eastAsiaTheme="minorEastAsia" w:hAnsiTheme="minorHAnsi"/>
          <w:noProof/>
        </w:rPr>
      </w:pPr>
      <w:hyperlink w:anchor="_Toc132212781" w:history="1">
        <w:r w:rsidRPr="00A15DC3">
          <w:rPr>
            <w:rStyle w:val="a7"/>
            <w:rFonts w:eastAsia="微軟正黑體" w:cs="微軟正黑體" w:hint="eastAsia"/>
            <w:noProof/>
          </w:rPr>
          <w:t>參、</w:t>
        </w:r>
        <w:r w:rsidRPr="00A15DC3">
          <w:rPr>
            <w:rStyle w:val="a7"/>
            <w:rFonts w:eastAsia="微軟正黑體" w:cs="微軟正黑體" w:hint="eastAsia"/>
            <w:noProof/>
          </w:rPr>
          <w:t xml:space="preserve"> </w:t>
        </w:r>
        <w:r w:rsidRPr="00A15DC3">
          <w:rPr>
            <w:rStyle w:val="a7"/>
            <w:rFonts w:eastAsia="微軟正黑體" w:cs="微軟正黑體" w:hint="eastAsia"/>
            <w:noProof/>
          </w:rPr>
          <w:t>系統整體描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32C759A" w14:textId="6061A5BD" w:rsidR="001E3FFE" w:rsidRDefault="001E3FFE">
      <w:pPr>
        <w:pStyle w:val="11"/>
        <w:rPr>
          <w:rFonts w:asciiTheme="minorHAnsi" w:eastAsiaTheme="minorEastAsia" w:hAnsiTheme="minorHAnsi"/>
          <w:noProof/>
        </w:rPr>
      </w:pPr>
      <w:hyperlink w:anchor="_Toc132212782" w:history="1">
        <w:r w:rsidRPr="00A15DC3">
          <w:rPr>
            <w:rStyle w:val="a7"/>
            <w:rFonts w:eastAsia="微軟正黑體" w:hint="eastAsia"/>
            <w:noProof/>
          </w:rPr>
          <w:t>肆、</w:t>
        </w:r>
        <w:r w:rsidRPr="00A15DC3">
          <w:rPr>
            <w:rStyle w:val="a7"/>
            <w:rFonts w:eastAsia="微軟正黑體" w:hint="eastAsia"/>
            <w:noProof/>
          </w:rPr>
          <w:t xml:space="preserve"> </w:t>
        </w:r>
        <w:r w:rsidRPr="00A15DC3">
          <w:rPr>
            <w:rStyle w:val="a7"/>
            <w:rFonts w:eastAsia="微軟正黑體" w:hint="eastAsia"/>
            <w:noProof/>
          </w:rPr>
          <w:t>功能需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BA84799" w14:textId="547FC488" w:rsidR="001E3FFE" w:rsidRDefault="001E3FFE">
      <w:pPr>
        <w:pStyle w:val="21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132212783" w:history="1">
        <w:r w:rsidRPr="00A15DC3">
          <w:rPr>
            <w:rStyle w:val="a7"/>
            <w:rFonts w:eastAsia="微軟正黑體" w:hint="eastAsia"/>
            <w:noProof/>
          </w:rPr>
          <w:t>一、</w:t>
        </w:r>
        <w:r w:rsidRPr="00A15DC3">
          <w:rPr>
            <w:rStyle w:val="a7"/>
            <w:rFonts w:eastAsia="微軟正黑體" w:hint="eastAsia"/>
            <w:noProof/>
          </w:rPr>
          <w:t xml:space="preserve"> </w:t>
        </w:r>
        <w:r w:rsidRPr="00A15DC3">
          <w:rPr>
            <w:rStyle w:val="a7"/>
            <w:rFonts w:eastAsia="微軟正黑體" w:hint="eastAsia"/>
            <w:noProof/>
          </w:rPr>
          <w:t>角色</w:t>
        </w:r>
        <w:r w:rsidRPr="00A15DC3">
          <w:rPr>
            <w:rStyle w:val="a7"/>
            <w:rFonts w:eastAsia="微軟正黑體"/>
            <w:noProof/>
          </w:rPr>
          <w:t>1-</w:t>
        </w:r>
        <w:r w:rsidRPr="00A15DC3">
          <w:rPr>
            <w:rStyle w:val="a7"/>
            <w:rFonts w:eastAsia="微軟正黑體" w:hint="eastAsia"/>
            <w:noProof/>
          </w:rPr>
          <w:t>醫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1CF95D4" w14:textId="7A697689" w:rsidR="001E3FFE" w:rsidRDefault="001E3FFE">
      <w:pPr>
        <w:pStyle w:val="21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132212784" w:history="1">
        <w:r w:rsidRPr="00A15DC3">
          <w:rPr>
            <w:rStyle w:val="a7"/>
            <w:rFonts w:eastAsia="微軟正黑體" w:hint="eastAsia"/>
            <w:noProof/>
          </w:rPr>
          <w:t>二、</w:t>
        </w:r>
        <w:r w:rsidRPr="00A15DC3">
          <w:rPr>
            <w:rStyle w:val="a7"/>
            <w:rFonts w:eastAsia="微軟正黑體" w:hint="eastAsia"/>
            <w:noProof/>
          </w:rPr>
          <w:t xml:space="preserve"> </w:t>
        </w:r>
        <w:r w:rsidRPr="00A15DC3">
          <w:rPr>
            <w:rStyle w:val="a7"/>
            <w:rFonts w:eastAsia="微軟正黑體" w:hint="eastAsia"/>
            <w:noProof/>
          </w:rPr>
          <w:t>角色</w:t>
        </w:r>
        <w:r w:rsidRPr="00A15DC3">
          <w:rPr>
            <w:rStyle w:val="a7"/>
            <w:rFonts w:eastAsia="微軟正黑體"/>
            <w:noProof/>
          </w:rPr>
          <w:t>2-</w:t>
        </w:r>
        <w:r w:rsidRPr="00A15DC3">
          <w:rPr>
            <w:rStyle w:val="a7"/>
            <w:rFonts w:eastAsia="微軟正黑體" w:hint="eastAsia"/>
            <w:noProof/>
          </w:rPr>
          <w:t>申報人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3B3D506" w14:textId="0DC07362" w:rsidR="001E3FFE" w:rsidRDefault="001E3FFE">
      <w:pPr>
        <w:pStyle w:val="21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132212785" w:history="1">
        <w:r w:rsidRPr="00A15DC3">
          <w:rPr>
            <w:rStyle w:val="a7"/>
            <w:rFonts w:eastAsia="微軟正黑體" w:hint="eastAsia"/>
            <w:noProof/>
          </w:rPr>
          <w:t>三、</w:t>
        </w:r>
        <w:r w:rsidRPr="00A15DC3">
          <w:rPr>
            <w:rStyle w:val="a7"/>
            <w:rFonts w:eastAsia="微軟正黑體" w:hint="eastAsia"/>
            <w:noProof/>
          </w:rPr>
          <w:t xml:space="preserve"> </w:t>
        </w:r>
        <w:r w:rsidRPr="00A15DC3">
          <w:rPr>
            <w:rStyle w:val="a7"/>
            <w:rFonts w:eastAsia="微軟正黑體" w:hint="eastAsia"/>
            <w:noProof/>
          </w:rPr>
          <w:t>角色</w:t>
        </w:r>
        <w:r w:rsidRPr="00A15DC3">
          <w:rPr>
            <w:rStyle w:val="a7"/>
            <w:rFonts w:eastAsia="微軟正黑體"/>
            <w:noProof/>
          </w:rPr>
          <w:t>3-</w:t>
        </w:r>
        <w:r w:rsidRPr="00A15DC3">
          <w:rPr>
            <w:rStyle w:val="a7"/>
            <w:rFonts w:eastAsia="微軟正黑體" w:hint="eastAsia"/>
            <w:noProof/>
          </w:rPr>
          <w:t>管理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50011BB" w14:textId="2FCB7D2E" w:rsidR="001E3FFE" w:rsidRDefault="001E3FFE">
      <w:pPr>
        <w:pStyle w:val="11"/>
        <w:rPr>
          <w:rFonts w:asciiTheme="minorHAnsi" w:eastAsiaTheme="minorEastAsia" w:hAnsiTheme="minorHAnsi"/>
          <w:noProof/>
        </w:rPr>
      </w:pPr>
      <w:hyperlink w:anchor="_Toc132212786" w:history="1">
        <w:r w:rsidRPr="00A15DC3">
          <w:rPr>
            <w:rStyle w:val="a7"/>
            <w:rFonts w:eastAsia="微軟正黑體" w:hint="eastAsia"/>
            <w:noProof/>
          </w:rPr>
          <w:t>伍、</w:t>
        </w:r>
        <w:r w:rsidRPr="00A15DC3">
          <w:rPr>
            <w:rStyle w:val="a7"/>
            <w:rFonts w:eastAsia="微軟正黑體" w:hint="eastAsia"/>
            <w:noProof/>
          </w:rPr>
          <w:t xml:space="preserve"> </w:t>
        </w:r>
        <w:r w:rsidRPr="00A15DC3">
          <w:rPr>
            <w:rStyle w:val="a7"/>
            <w:rFonts w:eastAsia="微軟正黑體" w:hint="eastAsia"/>
            <w:noProof/>
          </w:rPr>
          <w:t>非功能需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EB528DF" w14:textId="0DA836E7" w:rsidR="001E3FFE" w:rsidRDefault="001E3FFE">
      <w:pPr>
        <w:pStyle w:val="11"/>
        <w:rPr>
          <w:rFonts w:asciiTheme="minorHAnsi" w:eastAsiaTheme="minorEastAsia" w:hAnsiTheme="minorHAnsi"/>
          <w:noProof/>
        </w:rPr>
      </w:pPr>
      <w:hyperlink w:anchor="_Toc132212787" w:history="1">
        <w:r w:rsidRPr="00A15DC3">
          <w:rPr>
            <w:rStyle w:val="a7"/>
            <w:rFonts w:eastAsia="微軟正黑體" w:hint="eastAsia"/>
            <w:noProof/>
          </w:rPr>
          <w:t>陸、</w:t>
        </w:r>
        <w:r w:rsidRPr="00A15DC3">
          <w:rPr>
            <w:rStyle w:val="a7"/>
            <w:rFonts w:eastAsia="微軟正黑體" w:hint="eastAsia"/>
            <w:noProof/>
          </w:rPr>
          <w:t xml:space="preserve"> </w:t>
        </w:r>
        <w:r w:rsidRPr="00A15DC3">
          <w:rPr>
            <w:rStyle w:val="a7"/>
            <w:rFonts w:eastAsia="微軟正黑體" w:hint="eastAsia"/>
            <w:noProof/>
          </w:rPr>
          <w:t>系統所需提供之使用者軟體、硬體</w:t>
        </w:r>
        <w:r w:rsidRPr="00A15DC3">
          <w:rPr>
            <w:rStyle w:val="a7"/>
            <w:rFonts w:eastAsia="微軟正黑體"/>
            <w:noProof/>
          </w:rPr>
          <w:t>(server)</w:t>
        </w:r>
        <w:r w:rsidRPr="00A15DC3">
          <w:rPr>
            <w:rStyle w:val="a7"/>
            <w:rFonts w:eastAsia="微軟正黑體" w:hint="eastAsia"/>
            <w:noProof/>
          </w:rPr>
          <w:t>等之需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6EDC91B" w14:textId="6DA64FF2" w:rsidR="001E3FFE" w:rsidRDefault="001E3FFE">
      <w:pPr>
        <w:pStyle w:val="21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132212788" w:history="1">
        <w:r w:rsidRPr="00A15DC3">
          <w:rPr>
            <w:rStyle w:val="a7"/>
            <w:rFonts w:eastAsia="微軟正黑體" w:cs="新細明體" w:hint="eastAsia"/>
            <w:noProof/>
          </w:rPr>
          <w:t>一、</w:t>
        </w:r>
        <w:r w:rsidRPr="00A15DC3">
          <w:rPr>
            <w:rStyle w:val="a7"/>
            <w:rFonts w:eastAsia="微軟正黑體" w:hint="eastAsia"/>
            <w:noProof/>
          </w:rPr>
          <w:t xml:space="preserve"> </w:t>
        </w:r>
        <w:r w:rsidRPr="00A15DC3">
          <w:rPr>
            <w:rStyle w:val="a7"/>
            <w:rFonts w:eastAsia="微軟正黑體" w:hint="eastAsia"/>
            <w:noProof/>
          </w:rPr>
          <w:t>本系統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B48DF56" w14:textId="3853A86A" w:rsidR="001E3FFE" w:rsidRDefault="001E3FFE">
      <w:pPr>
        <w:pStyle w:val="21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132212789" w:history="1">
        <w:r w:rsidRPr="00A15DC3">
          <w:rPr>
            <w:rStyle w:val="a7"/>
            <w:rFonts w:eastAsia="微軟正黑體" w:hint="eastAsia"/>
            <w:noProof/>
          </w:rPr>
          <w:t>二、</w:t>
        </w:r>
        <w:r w:rsidRPr="00A15DC3">
          <w:rPr>
            <w:rStyle w:val="a7"/>
            <w:rFonts w:eastAsia="微軟正黑體" w:hint="eastAsia"/>
            <w:noProof/>
          </w:rPr>
          <w:t xml:space="preserve"> </w:t>
        </w:r>
        <w:r w:rsidRPr="00A15DC3">
          <w:rPr>
            <w:rStyle w:val="a7"/>
            <w:rFonts w:eastAsia="微軟正黑體" w:hint="eastAsia"/>
            <w:noProof/>
          </w:rPr>
          <w:t>角色操作本系統之軟硬體需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5ACA780" w14:textId="57AC29F2" w:rsidR="001E3FFE" w:rsidRDefault="001E3FFE">
      <w:pPr>
        <w:pStyle w:val="11"/>
        <w:rPr>
          <w:rFonts w:asciiTheme="minorHAnsi" w:eastAsiaTheme="minorEastAsia" w:hAnsiTheme="minorHAnsi"/>
          <w:noProof/>
        </w:rPr>
      </w:pPr>
      <w:hyperlink w:anchor="_Toc132212790" w:history="1">
        <w:r w:rsidRPr="00A15DC3">
          <w:rPr>
            <w:rStyle w:val="a7"/>
            <w:rFonts w:eastAsia="微軟正黑體" w:hint="eastAsia"/>
            <w:noProof/>
          </w:rPr>
          <w:t>附件、參考資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8CE8E65" w14:textId="7BA2E1B7" w:rsidR="007E394A" w:rsidRPr="00F30B20" w:rsidRDefault="007E394A" w:rsidP="007E394A">
      <w:pPr>
        <w:jc w:val="center"/>
        <w:rPr>
          <w:rFonts w:eastAsia="微軟正黑體"/>
          <w:sz w:val="28"/>
          <w:szCs w:val="32"/>
        </w:rPr>
      </w:pPr>
      <w:r w:rsidRPr="00F30B20">
        <w:rPr>
          <w:rFonts w:eastAsia="微軟正黑體"/>
          <w:sz w:val="28"/>
        </w:rPr>
        <w:fldChar w:fldCharType="end"/>
      </w:r>
      <w:r w:rsidRPr="00F30B20">
        <w:rPr>
          <w:rFonts w:eastAsia="微軟正黑體" w:hint="eastAsia"/>
          <w:sz w:val="28"/>
          <w:szCs w:val="32"/>
        </w:rPr>
        <w:t>圖目錄</w:t>
      </w:r>
    </w:p>
    <w:p w14:paraId="494EBF89" w14:textId="11CA2382" w:rsidR="001E3FFE" w:rsidRDefault="007E394A">
      <w:pPr>
        <w:pStyle w:val="ad"/>
        <w:tabs>
          <w:tab w:val="right" w:leader="dot" w:pos="8296"/>
        </w:tabs>
        <w:rPr>
          <w:rFonts w:asciiTheme="minorHAnsi" w:eastAsiaTheme="minorEastAsia" w:hAnsiTheme="minorHAnsi"/>
          <w:noProof/>
        </w:rPr>
      </w:pPr>
      <w:r w:rsidRPr="00F30B20">
        <w:rPr>
          <w:rFonts w:eastAsia="微軟正黑體"/>
          <w:sz w:val="28"/>
        </w:rPr>
        <w:fldChar w:fldCharType="begin"/>
      </w:r>
      <w:r w:rsidRPr="00F30B20">
        <w:rPr>
          <w:rFonts w:eastAsia="微軟正黑體"/>
          <w:sz w:val="28"/>
        </w:rPr>
        <w:instrText xml:space="preserve"> TOC \h \z \c "</w:instrText>
      </w:r>
      <w:r w:rsidRPr="00F30B20">
        <w:rPr>
          <w:rFonts w:eastAsia="微軟正黑體"/>
          <w:sz w:val="28"/>
        </w:rPr>
        <w:instrText>圖</w:instrText>
      </w:r>
      <w:r w:rsidRPr="00F30B20">
        <w:rPr>
          <w:rFonts w:eastAsia="微軟正黑體"/>
          <w:sz w:val="28"/>
        </w:rPr>
        <w:instrText xml:space="preserve">" </w:instrText>
      </w:r>
      <w:r w:rsidRPr="00F30B20">
        <w:rPr>
          <w:rFonts w:eastAsia="微軟正黑體"/>
          <w:sz w:val="28"/>
        </w:rPr>
        <w:fldChar w:fldCharType="separate"/>
      </w:r>
      <w:hyperlink w:anchor="_Toc132212796" w:history="1">
        <w:r w:rsidR="001E3FFE" w:rsidRPr="00096257">
          <w:rPr>
            <w:rStyle w:val="a7"/>
            <w:rFonts w:eastAsia="微軟正黑體" w:hint="eastAsia"/>
            <w:noProof/>
          </w:rPr>
          <w:t>圖</w:t>
        </w:r>
        <w:r w:rsidR="001E3FFE" w:rsidRPr="00096257">
          <w:rPr>
            <w:rStyle w:val="a7"/>
            <w:rFonts w:eastAsia="微軟正黑體"/>
            <w:noProof/>
          </w:rPr>
          <w:t xml:space="preserve"> 1</w:t>
        </w:r>
        <w:r w:rsidR="001E3FFE" w:rsidRPr="00096257">
          <w:rPr>
            <w:rStyle w:val="a7"/>
            <w:rFonts w:eastAsia="微軟正黑體" w:hint="eastAsia"/>
            <w:noProof/>
          </w:rPr>
          <w:t>系統環境圖</w:t>
        </w:r>
        <w:r w:rsidR="001E3FFE">
          <w:rPr>
            <w:noProof/>
            <w:webHidden/>
          </w:rPr>
          <w:tab/>
        </w:r>
        <w:r w:rsidR="001E3FFE">
          <w:rPr>
            <w:noProof/>
            <w:webHidden/>
          </w:rPr>
          <w:fldChar w:fldCharType="begin"/>
        </w:r>
        <w:r w:rsidR="001E3FFE">
          <w:rPr>
            <w:noProof/>
            <w:webHidden/>
          </w:rPr>
          <w:instrText xml:space="preserve"> PAGEREF _Toc132212796 \h </w:instrText>
        </w:r>
        <w:r w:rsidR="001E3FFE">
          <w:rPr>
            <w:noProof/>
            <w:webHidden/>
          </w:rPr>
        </w:r>
        <w:r w:rsidR="001E3FFE">
          <w:rPr>
            <w:noProof/>
            <w:webHidden/>
          </w:rPr>
          <w:fldChar w:fldCharType="separate"/>
        </w:r>
        <w:r w:rsidR="001E3FFE">
          <w:rPr>
            <w:noProof/>
            <w:webHidden/>
          </w:rPr>
          <w:t>6</w:t>
        </w:r>
        <w:r w:rsidR="001E3FFE">
          <w:rPr>
            <w:noProof/>
            <w:webHidden/>
          </w:rPr>
          <w:fldChar w:fldCharType="end"/>
        </w:r>
      </w:hyperlink>
    </w:p>
    <w:p w14:paraId="6D16C4E8" w14:textId="5A68A09E" w:rsidR="001E3FFE" w:rsidRDefault="001E3FFE">
      <w:pPr>
        <w:pStyle w:val="ad"/>
        <w:tabs>
          <w:tab w:val="right" w:leader="dot" w:pos="8296"/>
        </w:tabs>
        <w:rPr>
          <w:rFonts w:asciiTheme="minorHAnsi" w:eastAsiaTheme="minorEastAsia" w:hAnsiTheme="minorHAnsi"/>
          <w:noProof/>
        </w:rPr>
      </w:pPr>
      <w:hyperlink w:anchor="_Toc132212797" w:history="1">
        <w:r w:rsidRPr="00096257">
          <w:rPr>
            <w:rStyle w:val="a7"/>
            <w:rFonts w:eastAsia="微軟正黑體" w:hint="eastAsia"/>
            <w:noProof/>
          </w:rPr>
          <w:t>圖</w:t>
        </w:r>
        <w:r w:rsidRPr="00096257">
          <w:rPr>
            <w:rStyle w:val="a7"/>
            <w:rFonts w:eastAsia="微軟正黑體"/>
            <w:noProof/>
          </w:rPr>
          <w:t xml:space="preserve"> 2</w:t>
        </w:r>
        <w:r w:rsidRPr="00096257">
          <w:rPr>
            <w:rStyle w:val="a7"/>
            <w:rFonts w:eastAsia="微軟正黑體" w:hint="eastAsia"/>
            <w:noProof/>
          </w:rPr>
          <w:t>系統流程圖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D8CE5D4" w14:textId="3C51B444" w:rsidR="001E3FFE" w:rsidRDefault="001E3FFE">
      <w:pPr>
        <w:pStyle w:val="ad"/>
        <w:tabs>
          <w:tab w:val="right" w:leader="dot" w:pos="8296"/>
        </w:tabs>
        <w:rPr>
          <w:rFonts w:asciiTheme="minorHAnsi" w:eastAsiaTheme="minorEastAsia" w:hAnsiTheme="minorHAnsi"/>
          <w:noProof/>
        </w:rPr>
      </w:pPr>
      <w:hyperlink w:anchor="_Toc132212798" w:history="1">
        <w:r w:rsidRPr="00096257">
          <w:rPr>
            <w:rStyle w:val="a7"/>
            <w:rFonts w:eastAsia="微軟正黑體" w:hint="eastAsia"/>
            <w:noProof/>
          </w:rPr>
          <w:t>圖</w:t>
        </w:r>
        <w:r w:rsidRPr="00096257">
          <w:rPr>
            <w:rStyle w:val="a7"/>
            <w:rFonts w:eastAsia="微軟正黑體"/>
            <w:noProof/>
          </w:rPr>
          <w:t xml:space="preserve"> 3</w:t>
        </w:r>
        <w:r w:rsidRPr="00096257">
          <w:rPr>
            <w:rStyle w:val="a7"/>
            <w:rFonts w:eastAsia="微軟正黑體" w:hint="eastAsia"/>
            <w:noProof/>
          </w:rPr>
          <w:t>、現行流程圖</w:t>
        </w:r>
        <w:r w:rsidRPr="00096257">
          <w:rPr>
            <w:rStyle w:val="a7"/>
            <w:rFonts w:eastAsia="微軟正黑體"/>
            <w:noProof/>
          </w:rPr>
          <w:t>(</w:t>
        </w:r>
        <w:r w:rsidRPr="00096257">
          <w:rPr>
            <w:rStyle w:val="a7"/>
            <w:rFonts w:eastAsia="微軟正黑體" w:hint="eastAsia"/>
            <w:noProof/>
          </w:rPr>
          <w:t>尚未電子化</w:t>
        </w:r>
        <w:r w:rsidRPr="00096257">
          <w:rPr>
            <w:rStyle w:val="a7"/>
            <w:rFonts w:eastAsia="微軟正黑體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159BF12" w14:textId="51A75F28" w:rsidR="001E3FFE" w:rsidRDefault="001E3FFE">
      <w:pPr>
        <w:pStyle w:val="ad"/>
        <w:tabs>
          <w:tab w:val="right" w:leader="dot" w:pos="8296"/>
        </w:tabs>
        <w:rPr>
          <w:rFonts w:asciiTheme="minorHAnsi" w:eastAsiaTheme="minorEastAsia" w:hAnsiTheme="minorHAnsi"/>
          <w:noProof/>
        </w:rPr>
      </w:pPr>
      <w:hyperlink w:anchor="_Toc132212799" w:history="1">
        <w:r w:rsidRPr="00096257">
          <w:rPr>
            <w:rStyle w:val="a7"/>
            <w:rFonts w:eastAsia="微軟正黑體" w:hint="eastAsia"/>
            <w:noProof/>
          </w:rPr>
          <w:t>圖</w:t>
        </w:r>
        <w:r w:rsidRPr="00096257">
          <w:rPr>
            <w:rStyle w:val="a7"/>
            <w:rFonts w:eastAsia="微軟正黑體"/>
            <w:noProof/>
          </w:rPr>
          <w:t xml:space="preserve"> 4</w:t>
        </w:r>
        <w:r w:rsidRPr="00096257">
          <w:rPr>
            <w:rStyle w:val="a7"/>
            <w:rFonts w:eastAsia="微軟正黑體" w:hint="eastAsia"/>
            <w:noProof/>
          </w:rPr>
          <w:t>角色功能圖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7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B03F333" w14:textId="715A618F" w:rsidR="001E3FFE" w:rsidRDefault="001E3FFE">
      <w:pPr>
        <w:pStyle w:val="ad"/>
        <w:tabs>
          <w:tab w:val="right" w:leader="dot" w:pos="8296"/>
        </w:tabs>
        <w:rPr>
          <w:rFonts w:asciiTheme="minorHAnsi" w:eastAsiaTheme="minorEastAsia" w:hAnsiTheme="minorHAnsi"/>
          <w:noProof/>
        </w:rPr>
      </w:pPr>
      <w:hyperlink w:anchor="_Toc132212800" w:history="1">
        <w:r w:rsidRPr="00096257">
          <w:rPr>
            <w:rStyle w:val="a7"/>
            <w:rFonts w:eastAsia="微軟正黑體" w:hint="eastAsia"/>
            <w:noProof/>
          </w:rPr>
          <w:t>圖</w:t>
        </w:r>
        <w:r w:rsidRPr="00096257">
          <w:rPr>
            <w:rStyle w:val="a7"/>
            <w:rFonts w:eastAsia="微軟正黑體"/>
            <w:noProof/>
          </w:rPr>
          <w:t xml:space="preserve"> 5</w:t>
        </w:r>
        <w:r w:rsidRPr="00096257">
          <w:rPr>
            <w:rStyle w:val="a7"/>
            <w:rFonts w:eastAsia="微軟正黑體" w:hint="eastAsia"/>
            <w:noProof/>
          </w:rPr>
          <w:t>預計時程圖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22128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BD1E884" w14:textId="5195C750" w:rsidR="007E394A" w:rsidRPr="00F30B20" w:rsidRDefault="007E394A" w:rsidP="007E394A">
      <w:pPr>
        <w:spacing w:beforeLines="50" w:before="180"/>
        <w:jc w:val="center"/>
        <w:rPr>
          <w:rFonts w:eastAsia="微軟正黑體"/>
          <w:sz w:val="28"/>
        </w:rPr>
      </w:pPr>
      <w:r w:rsidRPr="00F30B20">
        <w:rPr>
          <w:rFonts w:eastAsia="微軟正黑體"/>
          <w:sz w:val="28"/>
        </w:rPr>
        <w:fldChar w:fldCharType="end"/>
      </w:r>
      <w:r w:rsidRPr="00F30B20">
        <w:rPr>
          <w:rFonts w:eastAsia="微軟正黑體" w:hint="eastAsia"/>
          <w:sz w:val="28"/>
          <w:szCs w:val="32"/>
        </w:rPr>
        <w:t>表目錄</w:t>
      </w:r>
    </w:p>
    <w:p w14:paraId="7683BEE0" w14:textId="502ADE71" w:rsidR="008B1064" w:rsidRPr="00F30B20" w:rsidRDefault="007E394A">
      <w:pPr>
        <w:pStyle w:val="ad"/>
        <w:tabs>
          <w:tab w:val="right" w:leader="dot" w:pos="8296"/>
        </w:tabs>
        <w:rPr>
          <w:rFonts w:eastAsia="微軟正黑體"/>
          <w:noProof/>
          <w:sz w:val="28"/>
        </w:rPr>
      </w:pPr>
      <w:r w:rsidRPr="00F30B20">
        <w:rPr>
          <w:rFonts w:eastAsia="微軟正黑體"/>
          <w:sz w:val="28"/>
        </w:rPr>
        <w:fldChar w:fldCharType="begin"/>
      </w:r>
      <w:r w:rsidRPr="00F30B20">
        <w:rPr>
          <w:rFonts w:eastAsia="微軟正黑體"/>
          <w:sz w:val="28"/>
        </w:rPr>
        <w:instrText xml:space="preserve"> TOC \h \z \c "</w:instrText>
      </w:r>
      <w:r w:rsidRPr="00F30B20">
        <w:rPr>
          <w:rFonts w:eastAsia="微軟正黑體"/>
          <w:sz w:val="28"/>
        </w:rPr>
        <w:instrText>表</w:instrText>
      </w:r>
      <w:r w:rsidRPr="00F30B20">
        <w:rPr>
          <w:rFonts w:eastAsia="微軟正黑體"/>
          <w:sz w:val="28"/>
        </w:rPr>
        <w:instrText xml:space="preserve">" </w:instrText>
      </w:r>
      <w:r w:rsidRPr="00F30B20">
        <w:rPr>
          <w:rFonts w:eastAsia="微軟正黑體"/>
          <w:sz w:val="28"/>
        </w:rPr>
        <w:fldChar w:fldCharType="separate"/>
      </w:r>
      <w:hyperlink w:anchor="_Toc131283138" w:history="1">
        <w:r w:rsidR="008B1064" w:rsidRPr="00F30B20">
          <w:rPr>
            <w:rStyle w:val="a7"/>
            <w:rFonts w:eastAsia="微軟正黑體" w:hint="eastAsia"/>
            <w:noProof/>
            <w:sz w:val="28"/>
          </w:rPr>
          <w:t>表</w:t>
        </w:r>
        <w:r w:rsidR="008B1064" w:rsidRPr="00F30B20">
          <w:rPr>
            <w:rStyle w:val="a7"/>
            <w:rFonts w:eastAsia="微軟正黑體"/>
            <w:noProof/>
            <w:sz w:val="28"/>
          </w:rPr>
          <w:t xml:space="preserve"> 1</w:t>
        </w:r>
        <w:r w:rsidR="008B1064" w:rsidRPr="00F30B20">
          <w:rPr>
            <w:rStyle w:val="a7"/>
            <w:rFonts w:eastAsia="微軟正黑體" w:hint="eastAsia"/>
            <w:noProof/>
            <w:sz w:val="28"/>
          </w:rPr>
          <w:t>、功能需求－醫生</w:t>
        </w:r>
        <w:r w:rsidR="008B1064" w:rsidRPr="00F30B20">
          <w:rPr>
            <w:rFonts w:eastAsia="微軟正黑體"/>
            <w:noProof/>
            <w:webHidden/>
            <w:sz w:val="28"/>
          </w:rPr>
          <w:tab/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8B1064" w:rsidRPr="00F30B20">
          <w:rPr>
            <w:rFonts w:eastAsia="微軟正黑體"/>
            <w:noProof/>
            <w:webHidden/>
            <w:sz w:val="28"/>
          </w:rPr>
          <w:instrText xml:space="preserve"> PAGEREF _Toc131283138 \h </w:instrText>
        </w:r>
        <w:r w:rsidR="008B1064" w:rsidRPr="00F30B20">
          <w:rPr>
            <w:rFonts w:eastAsia="微軟正黑體"/>
            <w:noProof/>
            <w:webHidden/>
            <w:sz w:val="28"/>
          </w:rPr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8B1064" w:rsidRPr="00F30B20">
          <w:rPr>
            <w:rFonts w:eastAsia="微軟正黑體"/>
            <w:noProof/>
            <w:webHidden/>
            <w:sz w:val="28"/>
          </w:rPr>
          <w:t>11</w:t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373E8359" w14:textId="340C7DE8" w:rsidR="008B1064" w:rsidRPr="00F30B20" w:rsidRDefault="00A823BC">
      <w:pPr>
        <w:pStyle w:val="ad"/>
        <w:tabs>
          <w:tab w:val="right" w:leader="dot" w:pos="8296"/>
        </w:tabs>
        <w:rPr>
          <w:rFonts w:eastAsia="微軟正黑體"/>
          <w:noProof/>
          <w:sz w:val="28"/>
        </w:rPr>
      </w:pPr>
      <w:hyperlink w:anchor="_Toc131283139" w:history="1">
        <w:r w:rsidR="008B1064" w:rsidRPr="00F30B20">
          <w:rPr>
            <w:rStyle w:val="a7"/>
            <w:rFonts w:eastAsia="微軟正黑體" w:hint="eastAsia"/>
            <w:noProof/>
            <w:sz w:val="28"/>
          </w:rPr>
          <w:t>表</w:t>
        </w:r>
        <w:r w:rsidR="008B1064" w:rsidRPr="00F30B20">
          <w:rPr>
            <w:rStyle w:val="a7"/>
            <w:rFonts w:eastAsia="微軟正黑體"/>
            <w:noProof/>
            <w:sz w:val="28"/>
          </w:rPr>
          <w:t xml:space="preserve"> 2</w:t>
        </w:r>
        <w:r w:rsidR="008B1064" w:rsidRPr="00F30B20">
          <w:rPr>
            <w:rStyle w:val="a7"/>
            <w:rFonts w:eastAsia="微軟正黑體" w:hint="eastAsia"/>
            <w:noProof/>
            <w:sz w:val="28"/>
          </w:rPr>
          <w:t>、功能需求－申報人員</w:t>
        </w:r>
        <w:r w:rsidR="008B1064" w:rsidRPr="00F30B20">
          <w:rPr>
            <w:rFonts w:eastAsia="微軟正黑體"/>
            <w:noProof/>
            <w:webHidden/>
            <w:sz w:val="28"/>
          </w:rPr>
          <w:tab/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8B1064" w:rsidRPr="00F30B20">
          <w:rPr>
            <w:rFonts w:eastAsia="微軟正黑體"/>
            <w:noProof/>
            <w:webHidden/>
            <w:sz w:val="28"/>
          </w:rPr>
          <w:instrText xml:space="preserve"> PAGEREF _Toc131283139 \h </w:instrText>
        </w:r>
        <w:r w:rsidR="008B1064" w:rsidRPr="00F30B20">
          <w:rPr>
            <w:rFonts w:eastAsia="微軟正黑體"/>
            <w:noProof/>
            <w:webHidden/>
            <w:sz w:val="28"/>
          </w:rPr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8B1064" w:rsidRPr="00F30B20">
          <w:rPr>
            <w:rFonts w:eastAsia="微軟正黑體"/>
            <w:noProof/>
            <w:webHidden/>
            <w:sz w:val="28"/>
          </w:rPr>
          <w:t>12</w:t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7441BD6D" w14:textId="6E229903" w:rsidR="008B1064" w:rsidRPr="00F30B20" w:rsidRDefault="00A823BC">
      <w:pPr>
        <w:pStyle w:val="ad"/>
        <w:tabs>
          <w:tab w:val="right" w:leader="dot" w:pos="8296"/>
        </w:tabs>
        <w:rPr>
          <w:rFonts w:eastAsia="微軟正黑體"/>
          <w:noProof/>
          <w:sz w:val="28"/>
        </w:rPr>
      </w:pPr>
      <w:hyperlink w:anchor="_Toc131283140" w:history="1">
        <w:r w:rsidR="008B1064" w:rsidRPr="00F30B20">
          <w:rPr>
            <w:rStyle w:val="a7"/>
            <w:rFonts w:eastAsia="微軟正黑體" w:hint="eastAsia"/>
            <w:noProof/>
            <w:sz w:val="28"/>
          </w:rPr>
          <w:t>表</w:t>
        </w:r>
        <w:r w:rsidR="008B1064" w:rsidRPr="00F30B20">
          <w:rPr>
            <w:rStyle w:val="a7"/>
            <w:rFonts w:eastAsia="微軟正黑體"/>
            <w:noProof/>
            <w:sz w:val="28"/>
          </w:rPr>
          <w:t xml:space="preserve"> 3</w:t>
        </w:r>
        <w:r w:rsidR="00A11437" w:rsidRPr="00F30B20">
          <w:rPr>
            <w:rStyle w:val="a7"/>
            <w:rFonts w:eastAsia="微軟正黑體" w:hint="eastAsia"/>
            <w:noProof/>
            <w:sz w:val="28"/>
          </w:rPr>
          <w:t>、</w:t>
        </w:r>
        <w:r w:rsidR="008B1064" w:rsidRPr="00F30B20">
          <w:rPr>
            <w:rStyle w:val="a7"/>
            <w:rFonts w:eastAsia="微軟正黑體" w:hint="eastAsia"/>
            <w:noProof/>
            <w:sz w:val="28"/>
          </w:rPr>
          <w:t>功能需求－管理員</w:t>
        </w:r>
        <w:r w:rsidR="008B1064" w:rsidRPr="00F30B20">
          <w:rPr>
            <w:rFonts w:eastAsia="微軟正黑體"/>
            <w:noProof/>
            <w:webHidden/>
            <w:sz w:val="28"/>
          </w:rPr>
          <w:tab/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8B1064" w:rsidRPr="00F30B20">
          <w:rPr>
            <w:rFonts w:eastAsia="微軟正黑體"/>
            <w:noProof/>
            <w:webHidden/>
            <w:sz w:val="28"/>
          </w:rPr>
          <w:instrText xml:space="preserve"> PAGEREF _Toc131283140 \h </w:instrText>
        </w:r>
        <w:r w:rsidR="008B1064" w:rsidRPr="00F30B20">
          <w:rPr>
            <w:rFonts w:eastAsia="微軟正黑體"/>
            <w:noProof/>
            <w:webHidden/>
            <w:sz w:val="28"/>
          </w:rPr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8B1064" w:rsidRPr="00F30B20">
          <w:rPr>
            <w:rFonts w:eastAsia="微軟正黑體"/>
            <w:noProof/>
            <w:webHidden/>
            <w:sz w:val="28"/>
          </w:rPr>
          <w:t>13</w:t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190D0579" w14:textId="693AC5F5" w:rsidR="008B1064" w:rsidRPr="00F30B20" w:rsidRDefault="00A823BC">
      <w:pPr>
        <w:pStyle w:val="ad"/>
        <w:tabs>
          <w:tab w:val="right" w:leader="dot" w:pos="8296"/>
        </w:tabs>
        <w:rPr>
          <w:rFonts w:eastAsia="微軟正黑體"/>
          <w:noProof/>
          <w:sz w:val="28"/>
        </w:rPr>
      </w:pPr>
      <w:hyperlink w:anchor="_Toc131283141" w:history="1">
        <w:r w:rsidR="008B1064" w:rsidRPr="00F30B20">
          <w:rPr>
            <w:rStyle w:val="a7"/>
            <w:rFonts w:eastAsia="微軟正黑體" w:hint="eastAsia"/>
            <w:noProof/>
            <w:sz w:val="28"/>
          </w:rPr>
          <w:t>表</w:t>
        </w:r>
        <w:r w:rsidR="008B1064" w:rsidRPr="00F30B20">
          <w:rPr>
            <w:rStyle w:val="a7"/>
            <w:rFonts w:eastAsia="微軟正黑體"/>
            <w:noProof/>
            <w:sz w:val="28"/>
          </w:rPr>
          <w:t xml:space="preserve"> 4</w:t>
        </w:r>
        <w:r w:rsidR="008B1064" w:rsidRPr="00F30B20">
          <w:rPr>
            <w:rStyle w:val="a7"/>
            <w:rFonts w:eastAsia="微軟正黑體" w:hint="eastAsia"/>
            <w:noProof/>
            <w:sz w:val="28"/>
          </w:rPr>
          <w:t>、系統所需之軟體、硬體需求</w:t>
        </w:r>
        <w:r w:rsidR="008B1064" w:rsidRPr="00F30B20">
          <w:rPr>
            <w:rStyle w:val="a7"/>
            <w:rFonts w:eastAsia="微軟正黑體"/>
            <w:noProof/>
            <w:sz w:val="28"/>
          </w:rPr>
          <w:t>-</w:t>
        </w:r>
        <w:r w:rsidR="008B1064" w:rsidRPr="00F30B20">
          <w:rPr>
            <w:rStyle w:val="a7"/>
            <w:rFonts w:eastAsia="微軟正黑體" w:hint="eastAsia"/>
            <w:noProof/>
            <w:sz w:val="28"/>
          </w:rPr>
          <w:t>本系統</w:t>
        </w:r>
        <w:r w:rsidR="008B1064" w:rsidRPr="00F30B20">
          <w:rPr>
            <w:rFonts w:eastAsia="微軟正黑體"/>
            <w:noProof/>
            <w:webHidden/>
            <w:sz w:val="28"/>
          </w:rPr>
          <w:tab/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8B1064" w:rsidRPr="00F30B20">
          <w:rPr>
            <w:rFonts w:eastAsia="微軟正黑體"/>
            <w:noProof/>
            <w:webHidden/>
            <w:sz w:val="28"/>
          </w:rPr>
          <w:instrText xml:space="preserve"> PAGEREF _Toc131283141 \h </w:instrText>
        </w:r>
        <w:r w:rsidR="008B1064" w:rsidRPr="00F30B20">
          <w:rPr>
            <w:rFonts w:eastAsia="微軟正黑體"/>
            <w:noProof/>
            <w:webHidden/>
            <w:sz w:val="28"/>
          </w:rPr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8B1064" w:rsidRPr="00F30B20">
          <w:rPr>
            <w:rFonts w:eastAsia="微軟正黑體"/>
            <w:noProof/>
            <w:webHidden/>
            <w:sz w:val="28"/>
          </w:rPr>
          <w:t>16</w:t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2397A4A3" w14:textId="173BB861" w:rsidR="008B1064" w:rsidRPr="00F30B20" w:rsidRDefault="00A823BC">
      <w:pPr>
        <w:pStyle w:val="ad"/>
        <w:tabs>
          <w:tab w:val="right" w:leader="dot" w:pos="8296"/>
        </w:tabs>
        <w:rPr>
          <w:rFonts w:eastAsia="微軟正黑體"/>
          <w:noProof/>
          <w:sz w:val="28"/>
        </w:rPr>
      </w:pPr>
      <w:hyperlink w:anchor="_Toc131283142" w:history="1">
        <w:r w:rsidR="008B1064" w:rsidRPr="00F30B20">
          <w:rPr>
            <w:rStyle w:val="a7"/>
            <w:rFonts w:eastAsia="微軟正黑體" w:hint="eastAsia"/>
            <w:noProof/>
            <w:sz w:val="28"/>
          </w:rPr>
          <w:t>表</w:t>
        </w:r>
        <w:r w:rsidR="008B1064" w:rsidRPr="00F30B20">
          <w:rPr>
            <w:rStyle w:val="a7"/>
            <w:rFonts w:eastAsia="微軟正黑體"/>
            <w:noProof/>
            <w:sz w:val="28"/>
          </w:rPr>
          <w:t xml:space="preserve"> 5</w:t>
        </w:r>
        <w:r w:rsidR="008B1064" w:rsidRPr="00F30B20">
          <w:rPr>
            <w:rStyle w:val="a7"/>
            <w:rFonts w:eastAsia="微軟正黑體" w:hint="eastAsia"/>
            <w:noProof/>
            <w:sz w:val="28"/>
          </w:rPr>
          <w:t>、系統所需之軟體、硬體需求</w:t>
        </w:r>
        <w:r w:rsidR="008B1064" w:rsidRPr="00F30B20">
          <w:rPr>
            <w:rStyle w:val="a7"/>
            <w:rFonts w:eastAsia="微軟正黑體"/>
            <w:noProof/>
            <w:sz w:val="28"/>
          </w:rPr>
          <w:t xml:space="preserve">- </w:t>
        </w:r>
        <w:r w:rsidR="008B1064" w:rsidRPr="00F30B20">
          <w:rPr>
            <w:rStyle w:val="a7"/>
            <w:rFonts w:eastAsia="微軟正黑體" w:hint="eastAsia"/>
            <w:noProof/>
            <w:sz w:val="28"/>
          </w:rPr>
          <w:t>角色</w:t>
        </w:r>
        <w:r w:rsidR="008B1064" w:rsidRPr="00F30B20">
          <w:rPr>
            <w:rFonts w:eastAsia="微軟正黑體"/>
            <w:noProof/>
            <w:webHidden/>
            <w:sz w:val="28"/>
          </w:rPr>
          <w:tab/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begin"/>
        </w:r>
        <w:r w:rsidR="008B1064" w:rsidRPr="00F30B20">
          <w:rPr>
            <w:rFonts w:eastAsia="微軟正黑體"/>
            <w:noProof/>
            <w:webHidden/>
            <w:sz w:val="28"/>
          </w:rPr>
          <w:instrText xml:space="preserve"> PAGEREF _Toc131283142 \h </w:instrText>
        </w:r>
        <w:r w:rsidR="008B1064" w:rsidRPr="00F30B20">
          <w:rPr>
            <w:rFonts w:eastAsia="微軟正黑體"/>
            <w:noProof/>
            <w:webHidden/>
            <w:sz w:val="28"/>
          </w:rPr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separate"/>
        </w:r>
        <w:r w:rsidR="008B1064" w:rsidRPr="00F30B20">
          <w:rPr>
            <w:rFonts w:eastAsia="微軟正黑體"/>
            <w:noProof/>
            <w:webHidden/>
            <w:sz w:val="28"/>
          </w:rPr>
          <w:t>17</w:t>
        </w:r>
        <w:r w:rsidR="008B1064" w:rsidRPr="00F30B20">
          <w:rPr>
            <w:rFonts w:eastAsia="微軟正黑體"/>
            <w:noProof/>
            <w:webHidden/>
            <w:sz w:val="28"/>
          </w:rPr>
          <w:fldChar w:fldCharType="end"/>
        </w:r>
      </w:hyperlink>
    </w:p>
    <w:p w14:paraId="7E581C67" w14:textId="0B93C51A" w:rsidR="007E394A" w:rsidRPr="00F30B20" w:rsidRDefault="007E394A" w:rsidP="007E394A">
      <w:pPr>
        <w:pStyle w:val="ad"/>
        <w:tabs>
          <w:tab w:val="right" w:leader="dot" w:pos="8296"/>
        </w:tabs>
        <w:rPr>
          <w:rFonts w:eastAsia="微軟正黑體"/>
          <w:sz w:val="28"/>
        </w:rPr>
      </w:pPr>
      <w:r w:rsidRPr="00F30B20">
        <w:rPr>
          <w:rFonts w:eastAsia="微軟正黑體"/>
          <w:sz w:val="28"/>
        </w:rPr>
        <w:fldChar w:fldCharType="end"/>
      </w:r>
      <w:r w:rsidRPr="00F30B20">
        <w:rPr>
          <w:rFonts w:eastAsia="微軟正黑體"/>
          <w:sz w:val="28"/>
        </w:rPr>
        <w:fldChar w:fldCharType="begin"/>
      </w:r>
      <w:r w:rsidRPr="00F30B20">
        <w:rPr>
          <w:rFonts w:eastAsia="微軟正黑體"/>
          <w:sz w:val="28"/>
        </w:rPr>
        <w:instrText xml:space="preserve"> TOC \h \z \c "</w:instrText>
      </w:r>
      <w:r w:rsidRPr="00F30B20">
        <w:rPr>
          <w:rFonts w:eastAsia="微軟正黑體"/>
          <w:sz w:val="28"/>
        </w:rPr>
        <w:instrText>表</w:instrText>
      </w:r>
      <w:r w:rsidRPr="00F30B20">
        <w:rPr>
          <w:rFonts w:eastAsia="微軟正黑體"/>
          <w:sz w:val="28"/>
        </w:rPr>
        <w:instrText xml:space="preserve">" </w:instrText>
      </w:r>
      <w:r w:rsidRPr="00F30B20">
        <w:rPr>
          <w:rFonts w:eastAsia="微軟正黑體"/>
          <w:sz w:val="28"/>
        </w:rPr>
        <w:fldChar w:fldCharType="end"/>
      </w:r>
      <w:r w:rsidRPr="00F30B20">
        <w:rPr>
          <w:rFonts w:eastAsia="微軟正黑體"/>
          <w:sz w:val="28"/>
        </w:rPr>
        <w:br w:type="page"/>
      </w:r>
    </w:p>
    <w:p w14:paraId="1546A789" w14:textId="77777777" w:rsidR="00514317" w:rsidRPr="00F30B20" w:rsidRDefault="00514317" w:rsidP="007F5DED">
      <w:pPr>
        <w:pStyle w:val="1"/>
        <w:rPr>
          <w:rFonts w:eastAsia="微軟正黑體" w:cs="微軟正黑體"/>
        </w:rPr>
      </w:pPr>
      <w:bookmarkStart w:id="3" w:name="_Toc131281465"/>
      <w:bookmarkStart w:id="4" w:name="_Toc132212779"/>
      <w:r w:rsidRPr="00F30B20">
        <w:rPr>
          <w:rFonts w:eastAsia="微軟正黑體" w:cs="微軟正黑體" w:hint="eastAsia"/>
        </w:rPr>
        <w:lastRenderedPageBreak/>
        <w:t>系統目標</w:t>
      </w:r>
      <w:bookmarkEnd w:id="0"/>
      <w:bookmarkEnd w:id="1"/>
      <w:bookmarkEnd w:id="2"/>
      <w:bookmarkEnd w:id="3"/>
      <w:bookmarkEnd w:id="4"/>
    </w:p>
    <w:p w14:paraId="0296F78D" w14:textId="0D2CCCAC" w:rsidR="007934A8" w:rsidRPr="00327BAE" w:rsidRDefault="6B7E7990" w:rsidP="6B7E7990">
      <w:pPr>
        <w:spacing w:line="480" w:lineRule="auto"/>
        <w:ind w:leftChars="200" w:left="480" w:firstLineChars="200" w:firstLine="560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上</w:t>
      </w:r>
      <w:r w:rsidRPr="00327BAE">
        <w:rPr>
          <w:rFonts w:eastAsia="微軟正黑體" w:cs="微軟正黑體"/>
          <w:sz w:val="28"/>
          <w:szCs w:val="28"/>
        </w:rPr>
        <w:t>網查詢「牙醫健保申報系統」，通常都是診所門診裡用西醫的代碼去進行申報，比較少或是需要去提出需求才有專門的申報系統，這也是我們想嘗試做這系統的初衷。方便申報人員依照健保署規則完成申報作業並簡化系統操作流程，並協助結算報表、轉換申報代碼和點數、確認健保範圍及對象，整合並檢查電子資料有無錯誤，減少對照紙質病</w:t>
      </w:r>
      <w:r w:rsidR="007B2688">
        <w:rPr>
          <w:rFonts w:eastAsia="微軟正黑體" w:cs="微軟正黑體" w:hint="eastAsia"/>
          <w:sz w:val="28"/>
          <w:szCs w:val="28"/>
        </w:rPr>
        <w:t>歷</w:t>
      </w:r>
      <w:r w:rsidRPr="00327BAE">
        <w:rPr>
          <w:rFonts w:eastAsia="微軟正黑體" w:cs="微軟正黑體"/>
          <w:sz w:val="28"/>
          <w:szCs w:val="28"/>
        </w:rPr>
        <w:t>所花的時間，將來或許等</w:t>
      </w:r>
      <w:r w:rsidRPr="00327BAE">
        <w:rPr>
          <w:rFonts w:eastAsia="微軟正黑體" w:cs="微軟正黑體"/>
          <w:sz w:val="28"/>
          <w:szCs w:val="28"/>
        </w:rPr>
        <w:t>AI</w:t>
      </w:r>
      <w:r w:rsidRPr="00327BAE">
        <w:rPr>
          <w:rFonts w:eastAsia="微軟正黑體" w:cs="微軟正黑體"/>
          <w:sz w:val="28"/>
          <w:szCs w:val="28"/>
        </w:rPr>
        <w:t>的開放性和使用性更高，將</w:t>
      </w:r>
      <w:r w:rsidR="00230DFA" w:rsidRPr="00230DFA">
        <w:rPr>
          <w:rFonts w:eastAsia="微軟正黑體" w:cs="微軟正黑體"/>
          <w:sz w:val="28"/>
          <w:szCs w:val="28"/>
        </w:rPr>
        <w:t>人工智慧</w:t>
      </w:r>
      <w:r w:rsidR="00880CF9" w:rsidRPr="00327BAE">
        <w:rPr>
          <w:rFonts w:eastAsia="微軟正黑體" w:cs="微軟正黑體"/>
          <w:sz w:val="28"/>
          <w:szCs w:val="28"/>
        </w:rPr>
        <w:t>AI</w:t>
      </w:r>
      <w:r w:rsidR="00230DFA" w:rsidRPr="00230DFA">
        <w:rPr>
          <w:rFonts w:eastAsia="微軟正黑體" w:cs="微軟正黑體"/>
          <w:sz w:val="28"/>
          <w:szCs w:val="28"/>
        </w:rPr>
        <w:t>（</w:t>
      </w:r>
      <w:r w:rsidR="00230DFA" w:rsidRPr="00230DFA">
        <w:rPr>
          <w:rFonts w:eastAsia="微軟正黑體" w:cs="微軟正黑體"/>
          <w:sz w:val="28"/>
          <w:szCs w:val="28"/>
        </w:rPr>
        <w:t>Artificial Intelligence</w:t>
      </w:r>
      <w:r w:rsidR="00230DFA" w:rsidRPr="00230DFA">
        <w:rPr>
          <w:rFonts w:eastAsia="微軟正黑體" w:cs="微軟正黑體"/>
          <w:sz w:val="28"/>
          <w:szCs w:val="28"/>
        </w:rPr>
        <w:t>）</w:t>
      </w:r>
      <w:r w:rsidRPr="00327BAE">
        <w:rPr>
          <w:rFonts w:eastAsia="微軟正黑體" w:cs="微軟正黑體"/>
          <w:sz w:val="28"/>
          <w:szCs w:val="28"/>
        </w:rPr>
        <w:t>匯入程式碼裡面更能夠增加判斷的準確率，流程也更加精簡。</w:t>
      </w:r>
    </w:p>
    <w:p w14:paraId="5F8BA412" w14:textId="45672B27" w:rsidR="00514317" w:rsidRPr="00F30B20" w:rsidRDefault="00A92629" w:rsidP="007F5DED">
      <w:pPr>
        <w:pStyle w:val="1"/>
        <w:rPr>
          <w:rFonts w:eastAsia="微軟正黑體" w:cs="微軟正黑體"/>
          <w:color w:val="FF0000"/>
        </w:rPr>
      </w:pPr>
      <w:bookmarkStart w:id="5" w:name="_Toc528876614"/>
      <w:bookmarkStart w:id="6" w:name="_Toc530063438"/>
      <w:bookmarkStart w:id="7" w:name="_Toc131281466"/>
      <w:bookmarkStart w:id="8" w:name="_Toc132212780"/>
      <w:r w:rsidRPr="00F30B20">
        <w:rPr>
          <w:rFonts w:eastAsia="微軟正黑體"/>
          <w:noProof/>
        </w:rPr>
        <w:drawing>
          <wp:anchor distT="0" distB="0" distL="114300" distR="114300" simplePos="0" relativeHeight="251650048" behindDoc="0" locked="0" layoutInCell="1" allowOverlap="1" wp14:anchorId="57A1E16B" wp14:editId="21EF48B1">
            <wp:simplePos x="0" y="0"/>
            <wp:positionH relativeFrom="margin">
              <wp:align>left</wp:align>
            </wp:positionH>
            <wp:positionV relativeFrom="paragraph">
              <wp:posOffset>502285</wp:posOffset>
            </wp:positionV>
            <wp:extent cx="5059680" cy="3510915"/>
            <wp:effectExtent l="0" t="0" r="7620" b="0"/>
            <wp:wrapSquare wrapText="bothSides"/>
            <wp:docPr id="452966581" name="Picture 452966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9680" cy="3510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14317" w:rsidRPr="00F30B20">
        <w:rPr>
          <w:rFonts w:eastAsia="微軟正黑體" w:cs="微軟正黑體" w:hint="eastAsia"/>
        </w:rPr>
        <w:t>系統範圍</w:t>
      </w:r>
      <w:bookmarkEnd w:id="5"/>
      <w:bookmarkEnd w:id="6"/>
      <w:bookmarkEnd w:id="7"/>
      <w:bookmarkEnd w:id="8"/>
    </w:p>
    <w:p w14:paraId="2B934519" w14:textId="2BEEB2C3" w:rsidR="6B7E7990" w:rsidRPr="00F30B20" w:rsidRDefault="003F1565" w:rsidP="00A92629">
      <w:pPr>
        <w:pStyle w:val="ac"/>
        <w:jc w:val="center"/>
        <w:rPr>
          <w:rFonts w:eastAsia="微軟正黑體" w:cs="微軟正黑體"/>
          <w:sz w:val="28"/>
          <w:szCs w:val="28"/>
        </w:rPr>
      </w:pPr>
      <w:bookmarkStart w:id="9" w:name="_Toc132212796"/>
      <w:r w:rsidRPr="00F30B20">
        <w:rPr>
          <w:rFonts w:eastAsia="微軟正黑體" w:hint="eastAsia"/>
          <w:sz w:val="28"/>
          <w:szCs w:val="28"/>
        </w:rPr>
        <w:t>圖</w:t>
      </w:r>
      <w:r w:rsidRPr="00F30B20">
        <w:rPr>
          <w:rFonts w:eastAsia="微軟正黑體" w:hint="eastAsia"/>
          <w:sz w:val="28"/>
          <w:szCs w:val="28"/>
        </w:rPr>
        <w:t xml:space="preserve"> </w:t>
      </w:r>
      <w:r w:rsidRPr="00F30B20">
        <w:rPr>
          <w:rFonts w:eastAsia="微軟正黑體"/>
          <w:sz w:val="28"/>
          <w:szCs w:val="28"/>
        </w:rPr>
        <w:fldChar w:fldCharType="begin"/>
      </w:r>
      <w:r w:rsidRPr="00F30B20">
        <w:rPr>
          <w:rFonts w:eastAsia="微軟正黑體"/>
          <w:sz w:val="28"/>
          <w:szCs w:val="28"/>
        </w:rPr>
        <w:instrText xml:space="preserve"> </w:instrText>
      </w:r>
      <w:r w:rsidRPr="00F30B20">
        <w:rPr>
          <w:rFonts w:eastAsia="微軟正黑體" w:hint="eastAsia"/>
          <w:sz w:val="28"/>
          <w:szCs w:val="28"/>
        </w:rPr>
        <w:instrText xml:space="preserve">SEQ </w:instrText>
      </w:r>
      <w:r w:rsidRPr="00F30B20">
        <w:rPr>
          <w:rFonts w:eastAsia="微軟正黑體" w:hint="eastAsia"/>
          <w:sz w:val="28"/>
          <w:szCs w:val="28"/>
        </w:rPr>
        <w:instrText>圖</w:instrText>
      </w:r>
      <w:r w:rsidRPr="00F30B20">
        <w:rPr>
          <w:rFonts w:eastAsia="微軟正黑體" w:hint="eastAsia"/>
          <w:sz w:val="28"/>
          <w:szCs w:val="28"/>
        </w:rPr>
        <w:instrText xml:space="preserve"> \* ARABIC</w:instrText>
      </w:r>
      <w:r w:rsidRPr="00F30B20">
        <w:rPr>
          <w:rFonts w:eastAsia="微軟正黑體"/>
          <w:sz w:val="28"/>
          <w:szCs w:val="28"/>
        </w:rPr>
        <w:instrText xml:space="preserve"> </w:instrText>
      </w:r>
      <w:r w:rsidRPr="00F30B20">
        <w:rPr>
          <w:rFonts w:eastAsia="微軟正黑體"/>
          <w:sz w:val="28"/>
          <w:szCs w:val="28"/>
        </w:rPr>
        <w:fldChar w:fldCharType="separate"/>
      </w:r>
      <w:r w:rsidR="001E3FFE">
        <w:rPr>
          <w:rFonts w:eastAsia="微軟正黑體"/>
          <w:noProof/>
          <w:sz w:val="28"/>
          <w:szCs w:val="28"/>
        </w:rPr>
        <w:t>1</w:t>
      </w:r>
      <w:r w:rsidRPr="00F30B20">
        <w:rPr>
          <w:rFonts w:eastAsia="微軟正黑體"/>
          <w:sz w:val="28"/>
          <w:szCs w:val="28"/>
        </w:rPr>
        <w:fldChar w:fldCharType="end"/>
      </w:r>
      <w:r w:rsidRPr="00F30B20">
        <w:rPr>
          <w:rFonts w:eastAsia="微軟正黑體" w:hint="eastAsia"/>
          <w:sz w:val="28"/>
          <w:szCs w:val="28"/>
        </w:rPr>
        <w:t>系統環境圖</w:t>
      </w:r>
      <w:bookmarkEnd w:id="9"/>
    </w:p>
    <w:p w14:paraId="024BE8C4" w14:textId="3ECCD8ED" w:rsidR="00513D92" w:rsidRPr="00F30B20" w:rsidRDefault="3F0974B0" w:rsidP="3F0974B0">
      <w:pPr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lastRenderedPageBreak/>
        <w:t>角色介紹</w:t>
      </w:r>
      <w:r w:rsidR="445F1C66" w:rsidRPr="00F30B20">
        <w:rPr>
          <w:rFonts w:eastAsia="微軟正黑體" w:cs="微軟正黑體"/>
          <w:sz w:val="28"/>
          <w:szCs w:val="28"/>
        </w:rPr>
        <w:t>：</w:t>
      </w:r>
    </w:p>
    <w:p w14:paraId="5F72B59D" w14:textId="71AABED7" w:rsidR="32BA9FF3" w:rsidRPr="00F30B20" w:rsidRDefault="32BA9FF3" w:rsidP="32BA9FF3">
      <w:pPr>
        <w:rPr>
          <w:rFonts w:eastAsia="微軟正黑體" w:cs="微軟正黑體"/>
          <w:sz w:val="28"/>
          <w:szCs w:val="28"/>
        </w:rPr>
      </w:pPr>
    </w:p>
    <w:p w14:paraId="37A334F2" w14:textId="7060B126" w:rsidR="208A3854" w:rsidRPr="00F30B20" w:rsidRDefault="32BA9FF3" w:rsidP="007F5DED">
      <w:pPr>
        <w:pStyle w:val="a5"/>
        <w:numPr>
          <w:ilvl w:val="0"/>
          <w:numId w:val="5"/>
        </w:numPr>
        <w:ind w:leftChars="0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醫生：負責補登資料。</w:t>
      </w:r>
    </w:p>
    <w:p w14:paraId="601A3949" w14:textId="6666051D" w:rsidR="4D50DFD3" w:rsidRPr="00F30B20" w:rsidRDefault="4D50DFD3" w:rsidP="007F5DED">
      <w:pPr>
        <w:pStyle w:val="a5"/>
        <w:numPr>
          <w:ilvl w:val="0"/>
          <w:numId w:val="5"/>
        </w:numPr>
        <w:ind w:leftChars="0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申報人員：負責在本系統中輸入病人基本資料，匯入病人的照片，讓家長或病患簽同意書，並申報代碼。</w:t>
      </w:r>
    </w:p>
    <w:p w14:paraId="45E99266" w14:textId="7D819B8B" w:rsidR="128D52B7" w:rsidRPr="00F30B20" w:rsidRDefault="6B7E7990" w:rsidP="6B7E7990">
      <w:pPr>
        <w:pStyle w:val="a5"/>
        <w:numPr>
          <w:ilvl w:val="0"/>
          <w:numId w:val="5"/>
        </w:numPr>
        <w:ind w:leftChars="0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健保署：提供電子文件方式上傳至健保資訊網服務系統</w:t>
      </w:r>
      <w:r w:rsidRPr="00F30B20">
        <w:rPr>
          <w:rFonts w:eastAsia="微軟正黑體" w:cs="微軟正黑體"/>
          <w:sz w:val="28"/>
          <w:szCs w:val="28"/>
        </w:rPr>
        <w:t xml:space="preserve">(VPN) </w:t>
      </w:r>
      <w:r w:rsidRPr="00F30B20">
        <w:rPr>
          <w:rFonts w:eastAsia="微軟正黑體" w:cs="微軟正黑體"/>
          <w:sz w:val="28"/>
          <w:szCs w:val="28"/>
        </w:rPr>
        <w:t>、查詢流程狀態及審查結果，確認保險給付範圍及對象，並審查醫療項目、藥品及特就醫規範是否合乎資格。</w:t>
      </w:r>
    </w:p>
    <w:p w14:paraId="402EC59C" w14:textId="6A5F9147" w:rsidR="32BA9FF3" w:rsidRPr="00F30B20" w:rsidRDefault="32BA9FF3" w:rsidP="007F5DED">
      <w:pPr>
        <w:pStyle w:val="a5"/>
        <w:numPr>
          <w:ilvl w:val="0"/>
          <w:numId w:val="5"/>
        </w:numPr>
        <w:ind w:leftChars="0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健保署網站</w:t>
      </w:r>
      <w:r w:rsidRPr="00F30B20">
        <w:rPr>
          <w:rFonts w:eastAsia="微軟正黑體" w:cs="微軟正黑體"/>
          <w:sz w:val="28"/>
          <w:szCs w:val="28"/>
        </w:rPr>
        <w:t>:</w:t>
      </w:r>
      <w:r w:rsidRPr="00F30B20">
        <w:rPr>
          <w:rFonts w:eastAsia="微軟正黑體" w:cs="微軟正黑體"/>
          <w:sz w:val="28"/>
          <w:szCs w:val="28"/>
        </w:rPr>
        <w:t>顯示系統申報中的對與錯。</w:t>
      </w:r>
    </w:p>
    <w:p w14:paraId="502B6282" w14:textId="271BB017" w:rsidR="3A9A1617" w:rsidRPr="00F30B20" w:rsidRDefault="1D95C70A" w:rsidP="007F5DED">
      <w:pPr>
        <w:pStyle w:val="a5"/>
        <w:numPr>
          <w:ilvl w:val="0"/>
          <w:numId w:val="5"/>
        </w:numPr>
        <w:ind w:leftChars="0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管理員：資料維護、設備管理、確認申報是完成</w:t>
      </w:r>
    </w:p>
    <w:p w14:paraId="1DCD402F" w14:textId="3A992F44" w:rsidR="00513D92" w:rsidRPr="00F30B20" w:rsidRDefault="00513D92" w:rsidP="6B7E7990">
      <w:pPr>
        <w:rPr>
          <w:rFonts w:eastAsia="微軟正黑體" w:cs="微軟正黑體"/>
          <w:sz w:val="28"/>
          <w:szCs w:val="28"/>
        </w:rPr>
      </w:pPr>
    </w:p>
    <w:p w14:paraId="6672513D" w14:textId="76D5A637" w:rsidR="00513D92" w:rsidRPr="00F30B20" w:rsidRDefault="6B7E7990" w:rsidP="6B7E7990">
      <w:pPr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系統範圍說明：</w:t>
      </w:r>
    </w:p>
    <w:p w14:paraId="680A410E" w14:textId="6CAF8E04" w:rsidR="6B7E7990" w:rsidRPr="00F30B20" w:rsidRDefault="6B7E7990" w:rsidP="6B7E7990">
      <w:pPr>
        <w:rPr>
          <w:rFonts w:eastAsia="微軟正黑體" w:cs="微軟正黑體"/>
          <w:sz w:val="28"/>
          <w:szCs w:val="28"/>
        </w:rPr>
      </w:pPr>
    </w:p>
    <w:p w14:paraId="29B5F3C0" w14:textId="16894B31" w:rsidR="00513D92" w:rsidRPr="00F30B20" w:rsidRDefault="6B7E7990" w:rsidP="6B7E7990">
      <w:pPr>
        <w:spacing w:line="500" w:lineRule="exact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 xml:space="preserve">   </w:t>
      </w:r>
      <w:r w:rsidRPr="00F30B20">
        <w:rPr>
          <w:rFonts w:eastAsia="微軟正黑體" w:cs="微軟正黑體"/>
          <w:sz w:val="28"/>
          <w:szCs w:val="28"/>
        </w:rPr>
        <w:t>醫生</w:t>
      </w:r>
      <w:r w:rsidRPr="00F30B20">
        <w:rPr>
          <w:rFonts w:eastAsia="微軟正黑體" w:cs="微軟正黑體"/>
          <w:sz w:val="28"/>
          <w:szCs w:val="28"/>
        </w:rPr>
        <w:t>←→</w:t>
      </w:r>
      <w:r w:rsidRPr="00F30B20">
        <w:rPr>
          <w:rFonts w:eastAsia="微軟正黑體" w:cs="微軟正黑體"/>
          <w:sz w:val="28"/>
          <w:szCs w:val="28"/>
        </w:rPr>
        <w:t>本系統</w:t>
      </w:r>
    </w:p>
    <w:p w14:paraId="6D565EDD" w14:textId="008FA281" w:rsidR="008141D3" w:rsidRPr="00F30B20" w:rsidRDefault="6B7E7990" w:rsidP="6B7E7990">
      <w:pPr>
        <w:pStyle w:val="a5"/>
        <w:numPr>
          <w:ilvl w:val="2"/>
          <w:numId w:val="6"/>
        </w:numPr>
        <w:spacing w:line="500" w:lineRule="exact"/>
        <w:ind w:leftChars="0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補登資料</w:t>
      </w:r>
    </w:p>
    <w:p w14:paraId="13DA0812" w14:textId="2D9B8935" w:rsidR="008141D3" w:rsidRPr="00F30B20" w:rsidRDefault="6B7E7990" w:rsidP="6B7E7990">
      <w:pPr>
        <w:spacing w:line="500" w:lineRule="exact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 xml:space="preserve">   </w:t>
      </w:r>
      <w:r w:rsidRPr="00F30B20">
        <w:rPr>
          <w:rFonts w:eastAsia="微軟正黑體" w:cs="微軟正黑體"/>
          <w:sz w:val="28"/>
          <w:szCs w:val="28"/>
        </w:rPr>
        <w:t>申報人員</w:t>
      </w:r>
      <w:r w:rsidRPr="00F30B20">
        <w:rPr>
          <w:rFonts w:eastAsia="微軟正黑體" w:cs="微軟正黑體"/>
          <w:sz w:val="28"/>
          <w:szCs w:val="28"/>
        </w:rPr>
        <w:t>→</w:t>
      </w:r>
      <w:r w:rsidRPr="00F30B20">
        <w:rPr>
          <w:rFonts w:eastAsia="微軟正黑體" w:cs="微軟正黑體"/>
          <w:sz w:val="28"/>
          <w:szCs w:val="28"/>
        </w:rPr>
        <w:t>本系統</w:t>
      </w:r>
    </w:p>
    <w:p w14:paraId="69AB7A0D" w14:textId="627586FA" w:rsidR="00F35A95" w:rsidRPr="00F30B20" w:rsidRDefault="00343EAE" w:rsidP="007F5DED">
      <w:pPr>
        <w:pStyle w:val="a5"/>
        <w:numPr>
          <w:ilvl w:val="0"/>
          <w:numId w:val="7"/>
        </w:numPr>
        <w:spacing w:line="500" w:lineRule="exact"/>
        <w:ind w:leftChars="0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 w:hint="eastAsia"/>
          <w:sz w:val="28"/>
          <w:szCs w:val="28"/>
        </w:rPr>
        <w:t>輸入病人基本資料、照片</w:t>
      </w:r>
      <w:r w:rsidR="008C58D0" w:rsidRPr="00F30B20">
        <w:rPr>
          <w:rFonts w:eastAsia="微軟正黑體" w:cs="微軟正黑體" w:hint="eastAsia"/>
          <w:sz w:val="28"/>
          <w:szCs w:val="28"/>
        </w:rPr>
        <w:t>、申報代碼</w:t>
      </w:r>
    </w:p>
    <w:p w14:paraId="4CD78F89" w14:textId="627586FA" w:rsidR="00EC1912" w:rsidRPr="00F30B20" w:rsidRDefault="00EC1912" w:rsidP="007F5DED">
      <w:pPr>
        <w:pStyle w:val="a5"/>
        <w:numPr>
          <w:ilvl w:val="0"/>
          <w:numId w:val="7"/>
        </w:numPr>
        <w:spacing w:line="500" w:lineRule="exact"/>
        <w:ind w:leftChars="0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讓家長或病患簽同意書</w:t>
      </w:r>
    </w:p>
    <w:p w14:paraId="120D1D27" w14:textId="5BEF4CB5" w:rsidR="32BA9FF3" w:rsidRPr="00F30B20" w:rsidRDefault="32BA9FF3" w:rsidP="007F5DED">
      <w:pPr>
        <w:pStyle w:val="a5"/>
        <w:numPr>
          <w:ilvl w:val="0"/>
          <w:numId w:val="7"/>
        </w:numPr>
        <w:spacing w:line="500" w:lineRule="exact"/>
        <w:ind w:leftChars="0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轉換申報代碼</w:t>
      </w:r>
    </w:p>
    <w:p w14:paraId="1AA7867D" w14:textId="0446CB40" w:rsidR="008141D3" w:rsidRPr="00F30B20" w:rsidRDefault="6B7E7990" w:rsidP="6B7E7990">
      <w:pPr>
        <w:spacing w:line="500" w:lineRule="exact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 xml:space="preserve">   </w:t>
      </w:r>
      <w:r w:rsidRPr="00F30B20">
        <w:rPr>
          <w:rFonts w:eastAsia="微軟正黑體" w:cs="微軟正黑體"/>
          <w:sz w:val="28"/>
          <w:szCs w:val="28"/>
        </w:rPr>
        <w:t>管理員</w:t>
      </w:r>
      <w:r w:rsidRPr="00F30B20">
        <w:rPr>
          <w:rFonts w:eastAsia="微軟正黑體" w:cs="微軟正黑體"/>
          <w:sz w:val="28"/>
          <w:szCs w:val="28"/>
        </w:rPr>
        <w:t>←→</w:t>
      </w:r>
      <w:r w:rsidRPr="00F30B20">
        <w:rPr>
          <w:rFonts w:eastAsia="微軟正黑體" w:cs="微軟正黑體"/>
          <w:sz w:val="28"/>
          <w:szCs w:val="28"/>
        </w:rPr>
        <w:t>本系統</w:t>
      </w:r>
    </w:p>
    <w:p w14:paraId="21DB225D" w14:textId="6338987F" w:rsidR="00343EAE" w:rsidRPr="00F30B20" w:rsidRDefault="00343EAE" w:rsidP="007F5DED">
      <w:pPr>
        <w:pStyle w:val="a5"/>
        <w:numPr>
          <w:ilvl w:val="1"/>
          <w:numId w:val="4"/>
        </w:numPr>
        <w:spacing w:line="500" w:lineRule="exact"/>
        <w:ind w:leftChars="0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 w:hint="eastAsia"/>
          <w:sz w:val="28"/>
          <w:szCs w:val="28"/>
        </w:rPr>
        <w:t>資料維護、設備管理</w:t>
      </w:r>
      <w:r w:rsidR="008B25D3" w:rsidRPr="00F30B20">
        <w:rPr>
          <w:rFonts w:eastAsia="微軟正黑體" w:cs="微軟正黑體" w:hint="eastAsia"/>
          <w:sz w:val="28"/>
          <w:szCs w:val="28"/>
        </w:rPr>
        <w:t>、確認</w:t>
      </w:r>
      <w:r w:rsidR="3078ED33" w:rsidRPr="00F30B20">
        <w:rPr>
          <w:rFonts w:eastAsia="微軟正黑體" w:cs="微軟正黑體"/>
          <w:sz w:val="28"/>
          <w:szCs w:val="28"/>
        </w:rPr>
        <w:t>申報</w:t>
      </w:r>
    </w:p>
    <w:p w14:paraId="19D0A136" w14:textId="471C8A32" w:rsidR="3FE40F46" w:rsidRPr="00F30B20" w:rsidRDefault="6B7E7990" w:rsidP="6B7E7990">
      <w:pPr>
        <w:spacing w:line="500" w:lineRule="exact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 xml:space="preserve">   </w:t>
      </w:r>
      <w:r w:rsidRPr="00F30B20">
        <w:rPr>
          <w:rFonts w:eastAsia="微軟正黑體" w:cs="微軟正黑體"/>
          <w:sz w:val="28"/>
          <w:szCs w:val="28"/>
        </w:rPr>
        <w:t>健保署</w:t>
      </w:r>
      <w:r w:rsidRPr="00F30B20">
        <w:rPr>
          <w:rFonts w:eastAsia="微軟正黑體" w:cs="微軟正黑體"/>
          <w:sz w:val="28"/>
          <w:szCs w:val="28"/>
        </w:rPr>
        <w:t>←→</w:t>
      </w:r>
      <w:r w:rsidRPr="00F30B20">
        <w:rPr>
          <w:rFonts w:eastAsia="微軟正黑體" w:cs="微軟正黑體"/>
          <w:sz w:val="28"/>
          <w:szCs w:val="28"/>
        </w:rPr>
        <w:t>本系統</w:t>
      </w:r>
    </w:p>
    <w:p w14:paraId="374E2BE7" w14:textId="4BFA4CC3" w:rsidR="3FE40F46" w:rsidRPr="00F30B20" w:rsidRDefault="710902C0" w:rsidP="007F5DED">
      <w:pPr>
        <w:pStyle w:val="a5"/>
        <w:numPr>
          <w:ilvl w:val="0"/>
          <w:numId w:val="7"/>
        </w:numPr>
        <w:spacing w:line="500" w:lineRule="exact"/>
        <w:ind w:leftChars="0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費用申報及申復案件</w:t>
      </w:r>
      <w:r w:rsidRPr="00F30B20">
        <w:rPr>
          <w:rFonts w:eastAsia="微軟正黑體" w:cs="微軟正黑體"/>
          <w:sz w:val="28"/>
          <w:szCs w:val="28"/>
        </w:rPr>
        <w:t xml:space="preserve"> </w:t>
      </w:r>
    </w:p>
    <w:p w14:paraId="6182E49B" w14:textId="50DEB36A" w:rsidR="7440A382" w:rsidRPr="00F30B20" w:rsidRDefault="7440A382" w:rsidP="007F5DED">
      <w:pPr>
        <w:pStyle w:val="a5"/>
        <w:numPr>
          <w:ilvl w:val="0"/>
          <w:numId w:val="7"/>
        </w:numPr>
        <w:spacing w:line="500" w:lineRule="exact"/>
        <w:ind w:leftChars="0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抽樣及</w:t>
      </w:r>
      <w:proofErr w:type="gramStart"/>
      <w:r w:rsidRPr="00F30B20">
        <w:rPr>
          <w:rFonts w:eastAsia="微軟正黑體" w:cs="微軟正黑體"/>
          <w:sz w:val="28"/>
          <w:szCs w:val="28"/>
        </w:rPr>
        <w:t>核定函無紙</w:t>
      </w:r>
      <w:proofErr w:type="gramEnd"/>
      <w:r w:rsidRPr="00F30B20">
        <w:rPr>
          <w:rFonts w:eastAsia="微軟正黑體" w:cs="微軟正黑體"/>
          <w:sz w:val="28"/>
          <w:szCs w:val="28"/>
        </w:rPr>
        <w:t>化</w:t>
      </w:r>
    </w:p>
    <w:p w14:paraId="69D20133" w14:textId="50DEB36A" w:rsidR="69DA83AF" w:rsidRPr="00F30B20" w:rsidRDefault="69DA83AF" w:rsidP="007F5DED">
      <w:pPr>
        <w:pStyle w:val="a5"/>
        <w:numPr>
          <w:ilvl w:val="0"/>
          <w:numId w:val="7"/>
        </w:numPr>
        <w:spacing w:line="500" w:lineRule="exact"/>
        <w:ind w:leftChars="0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lastRenderedPageBreak/>
        <w:t>程序審查</w:t>
      </w:r>
    </w:p>
    <w:p w14:paraId="2F240C8A" w14:textId="50DEB36A" w:rsidR="69DA83AF" w:rsidRPr="00F30B20" w:rsidRDefault="69DA83AF" w:rsidP="007F5DED">
      <w:pPr>
        <w:pStyle w:val="a5"/>
        <w:numPr>
          <w:ilvl w:val="0"/>
          <w:numId w:val="7"/>
        </w:numPr>
        <w:spacing w:line="500" w:lineRule="exact"/>
        <w:ind w:leftChars="0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>申請事前審查</w:t>
      </w:r>
    </w:p>
    <w:p w14:paraId="76A2E25D" w14:textId="52B7CA58" w:rsidR="3FE40F46" w:rsidRPr="00F30B20" w:rsidRDefault="5289C664" w:rsidP="3FE40F46">
      <w:pPr>
        <w:spacing w:line="500" w:lineRule="exact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/>
          <w:sz w:val="28"/>
          <w:szCs w:val="28"/>
        </w:rPr>
        <w:t xml:space="preserve">   </w:t>
      </w:r>
    </w:p>
    <w:p w14:paraId="5DB95BBC" w14:textId="16150D60" w:rsidR="00514317" w:rsidRPr="00F30B20" w:rsidRDefault="00514317" w:rsidP="007F5DED">
      <w:pPr>
        <w:pStyle w:val="1"/>
        <w:rPr>
          <w:rFonts w:eastAsia="微軟正黑體" w:cs="微軟正黑體"/>
        </w:rPr>
      </w:pPr>
      <w:bookmarkStart w:id="10" w:name="_Toc528876615"/>
      <w:bookmarkStart w:id="11" w:name="_Toc530063439"/>
      <w:bookmarkStart w:id="12" w:name="_Toc131281467"/>
      <w:bookmarkStart w:id="13" w:name="_Toc132212781"/>
      <w:r w:rsidRPr="00F30B20">
        <w:rPr>
          <w:rFonts w:eastAsia="微軟正黑體" w:cs="微軟正黑體" w:hint="eastAsia"/>
        </w:rPr>
        <w:t>系統整體描述</w:t>
      </w:r>
      <w:bookmarkEnd w:id="10"/>
      <w:bookmarkEnd w:id="11"/>
      <w:bookmarkEnd w:id="12"/>
      <w:bookmarkEnd w:id="13"/>
    </w:p>
    <w:p w14:paraId="1EBCB1F7" w14:textId="1DD76BEE" w:rsidR="008D0346" w:rsidRPr="007A665B" w:rsidRDefault="6B7E7990" w:rsidP="6B7E7990">
      <w:pPr>
        <w:spacing w:line="500" w:lineRule="exact"/>
        <w:ind w:leftChars="200" w:left="480"/>
        <w:jc w:val="both"/>
        <w:rPr>
          <w:rFonts w:eastAsia="微軟正黑體" w:cs="微軟正黑體"/>
          <w:sz w:val="28"/>
          <w:szCs w:val="28"/>
        </w:rPr>
      </w:pPr>
      <w:r w:rsidRPr="007A665B">
        <w:rPr>
          <w:rFonts w:eastAsia="微軟正黑體" w:cs="微軟正黑體"/>
          <w:sz w:val="28"/>
          <w:szCs w:val="28"/>
        </w:rPr>
        <w:t>政策從電子化試行到現在幾乎全部使用電子同意書、病</w:t>
      </w:r>
      <w:r w:rsidR="007B2688">
        <w:rPr>
          <w:rFonts w:eastAsia="微軟正黑體" w:cs="微軟正黑體" w:hint="eastAsia"/>
          <w:sz w:val="28"/>
          <w:szCs w:val="28"/>
        </w:rPr>
        <w:t>歷</w:t>
      </w:r>
      <w:r w:rsidRPr="007A665B">
        <w:rPr>
          <w:rFonts w:eastAsia="微軟正黑體" w:cs="微軟正黑體"/>
          <w:sz w:val="28"/>
          <w:szCs w:val="28"/>
        </w:rPr>
        <w:t>，並制定相關法規，本系統除了嘗試簡化診所系統的申報步驟，並及時提醒是否有資料未輸入之功能，也想透過診所的資料裡觀察並</w:t>
      </w:r>
      <w:proofErr w:type="gramStart"/>
      <w:r w:rsidRPr="007A665B">
        <w:rPr>
          <w:rFonts w:eastAsia="微軟正黑體" w:cs="微軟正黑體"/>
          <w:sz w:val="28"/>
          <w:szCs w:val="28"/>
        </w:rPr>
        <w:t>避免詐保案件</w:t>
      </w:r>
      <w:proofErr w:type="gramEnd"/>
      <w:r w:rsidRPr="007A665B">
        <w:rPr>
          <w:rFonts w:eastAsia="微軟正黑體" w:cs="微軟正黑體"/>
          <w:sz w:val="28"/>
          <w:szCs w:val="28"/>
        </w:rPr>
        <w:t>，除了用全國資料病人數比對病患人數，在上傳資料前管理員的權限會確保醫生的姓名或</w:t>
      </w:r>
      <w:r w:rsidR="00474A85" w:rsidRPr="007A665B">
        <w:rPr>
          <w:rFonts w:eastAsia="微軟正黑體" w:cs="微軟正黑體" w:hint="eastAsia"/>
          <w:sz w:val="28"/>
          <w:szCs w:val="28"/>
        </w:rPr>
        <w:t>申報</w:t>
      </w:r>
      <w:r w:rsidR="00FC7CE3" w:rsidRPr="007A665B">
        <w:rPr>
          <w:rFonts w:eastAsia="微軟正黑體" w:cs="微軟正黑體" w:hint="eastAsia"/>
          <w:sz w:val="28"/>
          <w:szCs w:val="28"/>
        </w:rPr>
        <w:t>人員</w:t>
      </w:r>
      <w:r w:rsidRPr="007A665B">
        <w:rPr>
          <w:rFonts w:eastAsia="微軟正黑體" w:cs="微軟正黑體"/>
          <w:sz w:val="28"/>
          <w:szCs w:val="28"/>
        </w:rPr>
        <w:t>上傳的內容，杜絕惡劣事件發生。</w:t>
      </w:r>
    </w:p>
    <w:p w14:paraId="66606905" w14:textId="4AC45C8C" w:rsidR="00935A4F" w:rsidRPr="00F30B20" w:rsidRDefault="00935A4F" w:rsidP="00B56A2D">
      <w:pPr>
        <w:spacing w:beforeLines="100" w:before="360" w:line="500" w:lineRule="exact"/>
        <w:ind w:leftChars="200" w:left="480"/>
        <w:jc w:val="both"/>
        <w:rPr>
          <w:rFonts w:eastAsia="微軟正黑體" w:cs="微軟正黑體"/>
          <w:sz w:val="28"/>
          <w:szCs w:val="28"/>
        </w:rPr>
      </w:pPr>
      <w:r w:rsidRPr="00F30B20">
        <w:rPr>
          <w:rFonts w:eastAsia="微軟正黑體" w:cs="微軟正黑體" w:hint="eastAsia"/>
          <w:sz w:val="28"/>
          <w:szCs w:val="28"/>
        </w:rPr>
        <w:t>以下針對</w:t>
      </w:r>
      <w:r w:rsidR="00871E1E" w:rsidRPr="00F30B20">
        <w:rPr>
          <w:rFonts w:eastAsia="微軟正黑體" w:cs="微軟正黑體" w:hint="eastAsia"/>
          <w:sz w:val="28"/>
          <w:szCs w:val="28"/>
        </w:rPr>
        <w:t>申報系統</w:t>
      </w:r>
      <w:proofErr w:type="gramStart"/>
      <w:r w:rsidR="00871E1E" w:rsidRPr="00F30B20">
        <w:rPr>
          <w:rFonts w:eastAsia="微軟正黑體" w:cs="微軟正黑體" w:hint="eastAsia"/>
          <w:sz w:val="28"/>
          <w:szCs w:val="28"/>
        </w:rPr>
        <w:t>及抽審過程</w:t>
      </w:r>
      <w:proofErr w:type="gramEnd"/>
      <w:r w:rsidR="00871E1E" w:rsidRPr="00F30B20">
        <w:rPr>
          <w:rFonts w:eastAsia="微軟正黑體" w:cs="微軟正黑體" w:hint="eastAsia"/>
          <w:sz w:val="28"/>
          <w:szCs w:val="28"/>
        </w:rPr>
        <w:t>的</w:t>
      </w:r>
      <w:r w:rsidR="00DB0295" w:rsidRPr="00F30B20">
        <w:rPr>
          <w:rFonts w:eastAsia="微軟正黑體" w:cs="微軟正黑體" w:hint="eastAsia"/>
          <w:sz w:val="28"/>
          <w:szCs w:val="28"/>
        </w:rPr>
        <w:t>步驟來製作流程圖</w:t>
      </w:r>
      <w:r w:rsidRPr="00F30B20">
        <w:rPr>
          <w:rFonts w:eastAsia="微軟正黑體" w:cs="微軟正黑體" w:hint="eastAsia"/>
          <w:sz w:val="28"/>
          <w:szCs w:val="28"/>
        </w:rPr>
        <w:t>，分別</w:t>
      </w:r>
      <w:r w:rsidR="00DB0295" w:rsidRPr="00F30B20">
        <w:rPr>
          <w:rFonts w:eastAsia="微軟正黑體" w:cs="微軟正黑體" w:hint="eastAsia"/>
          <w:sz w:val="28"/>
          <w:szCs w:val="28"/>
        </w:rPr>
        <w:t>為</w:t>
      </w:r>
      <w:r w:rsidR="004121A1" w:rsidRPr="00F30B20">
        <w:rPr>
          <w:rFonts w:eastAsia="微軟正黑體" w:cs="微軟正黑體" w:hint="eastAsia"/>
          <w:sz w:val="28"/>
          <w:szCs w:val="28"/>
        </w:rPr>
        <w:t>現行作業流程</w:t>
      </w:r>
      <w:r w:rsidRPr="00F30B20">
        <w:rPr>
          <w:rFonts w:eastAsia="微軟正黑體" w:cs="微軟正黑體" w:hint="eastAsia"/>
          <w:sz w:val="28"/>
          <w:szCs w:val="28"/>
        </w:rPr>
        <w:t>申請（如圖</w:t>
      </w:r>
      <w:r w:rsidR="00DB0295" w:rsidRPr="00F30B20">
        <w:rPr>
          <w:rFonts w:eastAsia="微軟正黑體" w:cs="微軟正黑體" w:hint="eastAsia"/>
          <w:sz w:val="28"/>
          <w:szCs w:val="28"/>
        </w:rPr>
        <w:t>3</w:t>
      </w:r>
      <w:r w:rsidRPr="00F30B20">
        <w:rPr>
          <w:rFonts w:eastAsia="微軟正黑體" w:cs="微軟正黑體" w:hint="eastAsia"/>
          <w:sz w:val="28"/>
          <w:szCs w:val="28"/>
        </w:rPr>
        <w:t>）以及</w:t>
      </w:r>
      <w:r w:rsidR="004121A1" w:rsidRPr="00F30B20">
        <w:rPr>
          <w:rFonts w:eastAsia="微軟正黑體" w:cs="微軟正黑體" w:hint="eastAsia"/>
          <w:sz w:val="28"/>
          <w:szCs w:val="28"/>
        </w:rPr>
        <w:t>系統建置後流程說明</w:t>
      </w:r>
      <w:r w:rsidR="004121A1" w:rsidRPr="00F30B20">
        <w:rPr>
          <w:rFonts w:eastAsia="微軟正黑體" w:cs="微軟正黑體" w:hint="eastAsia"/>
          <w:sz w:val="28"/>
          <w:szCs w:val="28"/>
        </w:rPr>
        <w:t xml:space="preserve"> </w:t>
      </w:r>
      <w:r w:rsidR="00DB0295" w:rsidRPr="00F30B20">
        <w:rPr>
          <w:rFonts w:eastAsia="微軟正黑體" w:cs="微軟正黑體" w:hint="eastAsia"/>
          <w:sz w:val="28"/>
          <w:szCs w:val="28"/>
        </w:rPr>
        <w:t>(</w:t>
      </w:r>
      <w:r w:rsidR="00DB0295" w:rsidRPr="00F30B20">
        <w:rPr>
          <w:rFonts w:eastAsia="微軟正黑體" w:cs="微軟正黑體" w:hint="eastAsia"/>
          <w:sz w:val="28"/>
          <w:szCs w:val="28"/>
        </w:rPr>
        <w:t>如圖</w:t>
      </w:r>
      <w:r w:rsidR="00DB0295" w:rsidRPr="00F30B20">
        <w:rPr>
          <w:rFonts w:eastAsia="微軟正黑體" w:cs="微軟正黑體" w:hint="eastAsia"/>
          <w:sz w:val="28"/>
          <w:szCs w:val="28"/>
        </w:rPr>
        <w:t>2)</w:t>
      </w:r>
    </w:p>
    <w:p w14:paraId="6FED3E09" w14:textId="79FE5CF6" w:rsidR="00B17DD6" w:rsidRPr="00F30B20" w:rsidRDefault="00B17DD6" w:rsidP="00B56A2D">
      <w:pPr>
        <w:spacing w:beforeLines="100" w:before="360" w:line="500" w:lineRule="exact"/>
        <w:ind w:leftChars="200" w:left="480"/>
        <w:jc w:val="both"/>
        <w:rPr>
          <w:rFonts w:eastAsia="微軟正黑體" w:cs="微軟正黑體"/>
          <w:sz w:val="28"/>
          <w:szCs w:val="28"/>
        </w:rPr>
      </w:pPr>
    </w:p>
    <w:p w14:paraId="61B5C754" w14:textId="77777777" w:rsidR="000D6FD7" w:rsidRPr="00F30B20" w:rsidRDefault="00993CFC" w:rsidP="00F55B35">
      <w:pPr>
        <w:rPr>
          <w:rFonts w:eastAsia="微軟正黑體" w:cs="微軟正黑體"/>
          <w:sz w:val="28"/>
          <w:szCs w:val="28"/>
        </w:rPr>
        <w:sectPr w:rsidR="000D6FD7" w:rsidRPr="00F30B20" w:rsidSect="00F55B3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6" w:h="16838"/>
          <w:pgMar w:top="1440" w:right="1800" w:bottom="1440" w:left="1800" w:header="851" w:footer="992" w:gutter="0"/>
          <w:cols w:space="425"/>
          <w:titlePg/>
          <w:docGrid w:type="lines" w:linePitch="360"/>
        </w:sectPr>
      </w:pPr>
      <w:r w:rsidRPr="00F30B20">
        <w:rPr>
          <w:rFonts w:eastAsia="微軟正黑體" w:cs="微軟正黑體"/>
          <w:sz w:val="28"/>
          <w:szCs w:val="28"/>
        </w:rPr>
        <w:br w:type="page"/>
      </w:r>
    </w:p>
    <w:p w14:paraId="2DC32BBF" w14:textId="04CD6756" w:rsidR="00B01EBB" w:rsidRPr="00F30B20" w:rsidRDefault="00F369AA" w:rsidP="00B01EBB">
      <w:pPr>
        <w:widowControl/>
        <w:jc w:val="center"/>
        <w:rPr>
          <w:rFonts w:eastAsia="微軟正黑體"/>
          <w:sz w:val="28"/>
          <w:szCs w:val="28"/>
        </w:rPr>
      </w:pPr>
      <w:r>
        <w:rPr>
          <w:rFonts w:eastAsia="微軟正黑體"/>
          <w:noProof/>
          <w:sz w:val="28"/>
          <w:szCs w:val="28"/>
        </w:rPr>
        <w:lastRenderedPageBreak/>
        <w:drawing>
          <wp:inline distT="0" distB="0" distL="0" distR="0" wp14:anchorId="521A8499" wp14:editId="20ECDC5F">
            <wp:extent cx="8811664" cy="6010242"/>
            <wp:effectExtent l="0" t="0" r="8890" b="0"/>
            <wp:docPr id="3" name="圖片 3" descr="一張含有 圖表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圖表 的圖片&#10;&#10;自動產生的描述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19582" cy="6015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3CC10" w14:textId="6C51E312" w:rsidR="00FE6635" w:rsidRPr="00F30B20" w:rsidRDefault="00AF3185" w:rsidP="00AF3185">
      <w:pPr>
        <w:pStyle w:val="ac"/>
        <w:jc w:val="center"/>
        <w:rPr>
          <w:rFonts w:eastAsia="微軟正黑體"/>
          <w:noProof/>
          <w:sz w:val="28"/>
          <w:szCs w:val="28"/>
        </w:rPr>
      </w:pPr>
      <w:bookmarkStart w:id="14" w:name="_Toc132212797"/>
      <w:r w:rsidRPr="00F30B20">
        <w:rPr>
          <w:rFonts w:eastAsia="微軟正黑體" w:hint="eastAsia"/>
          <w:noProof/>
          <w:sz w:val="28"/>
          <w:szCs w:val="28"/>
        </w:rPr>
        <w:t>圖</w:t>
      </w:r>
      <w:r w:rsidRPr="00F30B20">
        <w:rPr>
          <w:rFonts w:eastAsia="微軟正黑體" w:hint="eastAsia"/>
          <w:noProof/>
          <w:sz w:val="28"/>
          <w:szCs w:val="28"/>
        </w:rPr>
        <w:t xml:space="preserve"> </w:t>
      </w:r>
      <w:r w:rsidRPr="00F30B20">
        <w:rPr>
          <w:rFonts w:eastAsia="微軟正黑體"/>
          <w:noProof/>
          <w:sz w:val="28"/>
          <w:szCs w:val="28"/>
        </w:rPr>
        <w:fldChar w:fldCharType="begin"/>
      </w:r>
      <w:r w:rsidRPr="00F30B20">
        <w:rPr>
          <w:rFonts w:eastAsia="微軟正黑體"/>
          <w:noProof/>
          <w:sz w:val="28"/>
          <w:szCs w:val="28"/>
        </w:rPr>
        <w:instrText xml:space="preserve"> </w:instrText>
      </w:r>
      <w:r w:rsidRPr="00F30B20">
        <w:rPr>
          <w:rFonts w:eastAsia="微軟正黑體" w:hint="eastAsia"/>
          <w:noProof/>
          <w:sz w:val="28"/>
          <w:szCs w:val="28"/>
        </w:rPr>
        <w:instrText xml:space="preserve">SEQ </w:instrText>
      </w:r>
      <w:r w:rsidRPr="00F30B20">
        <w:rPr>
          <w:rFonts w:eastAsia="微軟正黑體" w:hint="eastAsia"/>
          <w:noProof/>
          <w:sz w:val="28"/>
          <w:szCs w:val="28"/>
        </w:rPr>
        <w:instrText>圖</w:instrText>
      </w:r>
      <w:r w:rsidRPr="00F30B20">
        <w:rPr>
          <w:rFonts w:eastAsia="微軟正黑體" w:hint="eastAsia"/>
          <w:noProof/>
          <w:sz w:val="28"/>
          <w:szCs w:val="28"/>
        </w:rPr>
        <w:instrText xml:space="preserve"> \* ARABIC</w:instrText>
      </w:r>
      <w:r w:rsidRPr="00F30B20">
        <w:rPr>
          <w:rFonts w:eastAsia="微軟正黑體"/>
          <w:noProof/>
          <w:sz w:val="28"/>
          <w:szCs w:val="28"/>
        </w:rPr>
        <w:instrText xml:space="preserve"> </w:instrText>
      </w:r>
      <w:r w:rsidRPr="00F30B20">
        <w:rPr>
          <w:rFonts w:eastAsia="微軟正黑體"/>
          <w:noProof/>
          <w:sz w:val="28"/>
          <w:szCs w:val="28"/>
        </w:rPr>
        <w:fldChar w:fldCharType="separate"/>
      </w:r>
      <w:r w:rsidR="001E3FFE">
        <w:rPr>
          <w:rFonts w:eastAsia="微軟正黑體"/>
          <w:noProof/>
          <w:sz w:val="28"/>
          <w:szCs w:val="28"/>
        </w:rPr>
        <w:t>2</w:t>
      </w:r>
      <w:r w:rsidRPr="00F30B20">
        <w:rPr>
          <w:rFonts w:eastAsia="微軟正黑體"/>
          <w:noProof/>
          <w:sz w:val="28"/>
          <w:szCs w:val="28"/>
        </w:rPr>
        <w:fldChar w:fldCharType="end"/>
      </w:r>
      <w:r w:rsidRPr="00F30B20">
        <w:rPr>
          <w:rFonts w:eastAsia="微軟正黑體" w:hint="eastAsia"/>
          <w:noProof/>
          <w:sz w:val="28"/>
          <w:szCs w:val="28"/>
        </w:rPr>
        <w:t>系統流程圖</w:t>
      </w:r>
      <w:bookmarkEnd w:id="14"/>
    </w:p>
    <w:p w14:paraId="0F71A0F9" w14:textId="39119518" w:rsidR="00A92629" w:rsidRPr="00F30B20" w:rsidRDefault="00A92629" w:rsidP="00B01EBB">
      <w:pPr>
        <w:widowControl/>
        <w:jc w:val="center"/>
        <w:rPr>
          <w:rFonts w:eastAsia="微軟正黑體" w:hint="eastAsia"/>
          <w:sz w:val="28"/>
          <w:szCs w:val="28"/>
        </w:rPr>
      </w:pPr>
    </w:p>
    <w:p w14:paraId="0A1F3AA3" w14:textId="57A90E28" w:rsidR="00A92629" w:rsidRPr="00F30B20" w:rsidRDefault="00A92629" w:rsidP="00A92629">
      <w:pPr>
        <w:widowControl/>
        <w:rPr>
          <w:rFonts w:eastAsia="微軟正黑體"/>
          <w:noProof/>
          <w:sz w:val="28"/>
        </w:rPr>
      </w:pPr>
    </w:p>
    <w:p w14:paraId="0A9B9D58" w14:textId="77777777" w:rsidR="00A823BC" w:rsidRDefault="00A823BC" w:rsidP="00AF3185">
      <w:pPr>
        <w:pStyle w:val="ac"/>
        <w:jc w:val="center"/>
        <w:rPr>
          <w:rFonts w:eastAsia="微軟正黑體"/>
          <w:sz w:val="28"/>
          <w:szCs w:val="28"/>
        </w:rPr>
      </w:pPr>
      <w:bookmarkStart w:id="15" w:name="_Toc132212798"/>
      <w:r>
        <w:rPr>
          <w:rFonts w:eastAsia="微軟正黑體"/>
          <w:noProof/>
          <w:sz w:val="28"/>
          <w:szCs w:val="28"/>
        </w:rPr>
        <w:drawing>
          <wp:inline distT="0" distB="0" distL="0" distR="0" wp14:anchorId="0C0F6C4A" wp14:editId="232F81BE">
            <wp:extent cx="4027332" cy="5590309"/>
            <wp:effectExtent l="0" t="0" r="0" b="0"/>
            <wp:docPr id="5" name="圖片 5" descr="一張含有 圖表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圖表 的圖片&#10;&#10;自動產生的描述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5267" cy="5601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CE7C5" w14:textId="70912093" w:rsidR="001C5E91" w:rsidRPr="00F30B20" w:rsidRDefault="00AF3185" w:rsidP="00AF3185">
      <w:pPr>
        <w:pStyle w:val="ac"/>
        <w:jc w:val="center"/>
        <w:rPr>
          <w:rFonts w:eastAsia="微軟正黑體"/>
          <w:sz w:val="28"/>
          <w:szCs w:val="28"/>
        </w:rPr>
      </w:pPr>
      <w:r w:rsidRPr="00F30B20">
        <w:rPr>
          <w:rFonts w:eastAsia="微軟正黑體" w:hint="eastAsia"/>
          <w:sz w:val="28"/>
          <w:szCs w:val="28"/>
        </w:rPr>
        <w:t>圖</w:t>
      </w:r>
      <w:r w:rsidRPr="00F30B20">
        <w:rPr>
          <w:rFonts w:eastAsia="微軟正黑體" w:hint="eastAsia"/>
          <w:sz w:val="28"/>
          <w:szCs w:val="28"/>
        </w:rPr>
        <w:t xml:space="preserve"> </w:t>
      </w:r>
      <w:r w:rsidRPr="00F30B20">
        <w:rPr>
          <w:rFonts w:eastAsia="微軟正黑體"/>
          <w:sz w:val="28"/>
          <w:szCs w:val="28"/>
        </w:rPr>
        <w:fldChar w:fldCharType="begin"/>
      </w:r>
      <w:r w:rsidRPr="00F30B20">
        <w:rPr>
          <w:rFonts w:eastAsia="微軟正黑體"/>
          <w:sz w:val="28"/>
          <w:szCs w:val="28"/>
        </w:rPr>
        <w:instrText xml:space="preserve"> </w:instrText>
      </w:r>
      <w:r w:rsidRPr="00F30B20">
        <w:rPr>
          <w:rFonts w:eastAsia="微軟正黑體" w:hint="eastAsia"/>
          <w:sz w:val="28"/>
          <w:szCs w:val="28"/>
        </w:rPr>
        <w:instrText xml:space="preserve">SEQ </w:instrText>
      </w:r>
      <w:r w:rsidRPr="00F30B20">
        <w:rPr>
          <w:rFonts w:eastAsia="微軟正黑體" w:hint="eastAsia"/>
          <w:sz w:val="28"/>
          <w:szCs w:val="28"/>
        </w:rPr>
        <w:instrText>圖</w:instrText>
      </w:r>
      <w:r w:rsidRPr="00F30B20">
        <w:rPr>
          <w:rFonts w:eastAsia="微軟正黑體" w:hint="eastAsia"/>
          <w:sz w:val="28"/>
          <w:szCs w:val="28"/>
        </w:rPr>
        <w:instrText xml:space="preserve"> \* ARABIC</w:instrText>
      </w:r>
      <w:r w:rsidRPr="00F30B20">
        <w:rPr>
          <w:rFonts w:eastAsia="微軟正黑體"/>
          <w:sz w:val="28"/>
          <w:szCs w:val="28"/>
        </w:rPr>
        <w:instrText xml:space="preserve"> </w:instrText>
      </w:r>
      <w:r w:rsidRPr="00F30B20">
        <w:rPr>
          <w:rFonts w:eastAsia="微軟正黑體"/>
          <w:sz w:val="28"/>
          <w:szCs w:val="28"/>
        </w:rPr>
        <w:fldChar w:fldCharType="separate"/>
      </w:r>
      <w:r w:rsidR="001E3FFE">
        <w:rPr>
          <w:rFonts w:eastAsia="微軟正黑體"/>
          <w:noProof/>
          <w:sz w:val="28"/>
          <w:szCs w:val="28"/>
        </w:rPr>
        <w:t>3</w:t>
      </w:r>
      <w:r w:rsidRPr="00F30B20">
        <w:rPr>
          <w:rFonts w:eastAsia="微軟正黑體"/>
          <w:sz w:val="28"/>
          <w:szCs w:val="28"/>
        </w:rPr>
        <w:fldChar w:fldCharType="end"/>
      </w:r>
      <w:r w:rsidRPr="00F30B20">
        <w:rPr>
          <w:rFonts w:eastAsia="微軟正黑體" w:hint="eastAsia"/>
          <w:sz w:val="28"/>
          <w:szCs w:val="28"/>
        </w:rPr>
        <w:t>、現行流程圖</w:t>
      </w:r>
      <w:r w:rsidRPr="00F30B20">
        <w:rPr>
          <w:rFonts w:eastAsia="微軟正黑體" w:hint="eastAsia"/>
          <w:sz w:val="28"/>
          <w:szCs w:val="28"/>
        </w:rPr>
        <w:t>(</w:t>
      </w:r>
      <w:r w:rsidRPr="00F30B20">
        <w:rPr>
          <w:rFonts w:eastAsia="微軟正黑體" w:hint="eastAsia"/>
          <w:sz w:val="28"/>
          <w:szCs w:val="28"/>
        </w:rPr>
        <w:t>尚未電子化</w:t>
      </w:r>
      <w:r w:rsidRPr="00F30B20">
        <w:rPr>
          <w:rFonts w:eastAsia="微軟正黑體" w:hint="eastAsia"/>
          <w:sz w:val="28"/>
          <w:szCs w:val="28"/>
        </w:rPr>
        <w:t>)</w:t>
      </w:r>
      <w:bookmarkEnd w:id="15"/>
    </w:p>
    <w:p w14:paraId="04536874" w14:textId="4CBDC96B" w:rsidR="007B5516" w:rsidRPr="00F30B20" w:rsidRDefault="007B5516" w:rsidP="00F17B8B">
      <w:pPr>
        <w:spacing w:line="500" w:lineRule="exact"/>
        <w:rPr>
          <w:rFonts w:eastAsia="微軟正黑體"/>
          <w:sz w:val="28"/>
          <w:szCs w:val="28"/>
        </w:rPr>
        <w:sectPr w:rsidR="007B5516" w:rsidRPr="00F30B20" w:rsidSect="00F17B8B">
          <w:pgSz w:w="16838" w:h="11906" w:orient="landscape"/>
          <w:pgMar w:top="244" w:right="289" w:bottom="238" w:left="284" w:header="851" w:footer="0" w:gutter="0"/>
          <w:cols w:space="425"/>
          <w:titlePg/>
          <w:docGrid w:type="lines" w:linePitch="360"/>
        </w:sectPr>
      </w:pPr>
    </w:p>
    <w:p w14:paraId="0EDADA53" w14:textId="77777777" w:rsidR="00514317" w:rsidRPr="00F30B20" w:rsidRDefault="00514317" w:rsidP="007F5DED">
      <w:pPr>
        <w:pStyle w:val="1"/>
        <w:rPr>
          <w:rFonts w:eastAsia="微軟正黑體"/>
        </w:rPr>
      </w:pPr>
      <w:bookmarkStart w:id="16" w:name="_Toc528876616"/>
      <w:bookmarkStart w:id="17" w:name="_Toc530063440"/>
      <w:bookmarkStart w:id="18" w:name="_Toc131281468"/>
      <w:bookmarkStart w:id="19" w:name="_Toc132212782"/>
      <w:r w:rsidRPr="00F30B20">
        <w:rPr>
          <w:rFonts w:eastAsia="微軟正黑體" w:hint="eastAsia"/>
        </w:rPr>
        <w:lastRenderedPageBreak/>
        <w:t>功能需求</w:t>
      </w:r>
      <w:bookmarkEnd w:id="16"/>
      <w:bookmarkEnd w:id="17"/>
      <w:bookmarkEnd w:id="18"/>
      <w:bookmarkEnd w:id="19"/>
    </w:p>
    <w:p w14:paraId="7CF664C0" w14:textId="0C59F8A5" w:rsidR="00773E65" w:rsidRPr="00F30B20" w:rsidRDefault="00F35A95" w:rsidP="007F5DED">
      <w:pPr>
        <w:pStyle w:val="2"/>
        <w:keepNext w:val="0"/>
        <w:ind w:left="480"/>
        <w:rPr>
          <w:rFonts w:eastAsia="微軟正黑體"/>
          <w:sz w:val="28"/>
        </w:rPr>
      </w:pPr>
      <w:bookmarkStart w:id="20" w:name="_Toc528876617"/>
      <w:bookmarkStart w:id="21" w:name="_Toc530063442"/>
      <w:bookmarkStart w:id="22" w:name="_Toc131281469"/>
      <w:bookmarkStart w:id="23" w:name="_Toc132212783"/>
      <w:r w:rsidRPr="00F30B20">
        <w:rPr>
          <w:rFonts w:eastAsia="微軟正黑體" w:hint="eastAsia"/>
          <w:sz w:val="28"/>
        </w:rPr>
        <w:t>角</w:t>
      </w:r>
      <w:r w:rsidRPr="00F30B20">
        <w:rPr>
          <w:rFonts w:eastAsia="微軟正黑體"/>
          <w:sz w:val="28"/>
        </w:rPr>
        <w:t>色</w:t>
      </w:r>
      <w:r w:rsidRPr="00F30B20">
        <w:rPr>
          <w:rFonts w:eastAsia="微軟正黑體" w:hint="eastAsia"/>
          <w:sz w:val="28"/>
        </w:rPr>
        <w:t>1</w:t>
      </w:r>
      <w:bookmarkEnd w:id="20"/>
      <w:bookmarkEnd w:id="21"/>
      <w:r w:rsidR="00A74421" w:rsidRPr="00F30B20">
        <w:rPr>
          <w:rFonts w:eastAsia="微軟正黑體" w:hint="eastAsia"/>
          <w:sz w:val="28"/>
        </w:rPr>
        <w:t>-</w:t>
      </w:r>
      <w:r w:rsidR="00A74421" w:rsidRPr="00F30B20">
        <w:rPr>
          <w:rFonts w:eastAsia="微軟正黑體" w:hint="eastAsia"/>
          <w:sz w:val="28"/>
        </w:rPr>
        <w:t>醫生</w:t>
      </w:r>
      <w:bookmarkEnd w:id="22"/>
      <w:bookmarkEnd w:id="23"/>
    </w:p>
    <w:p w14:paraId="6B1A2F3C" w14:textId="359A48C6" w:rsidR="00945E7C" w:rsidRPr="00F30B20" w:rsidRDefault="00A36A46" w:rsidP="00F17B8B">
      <w:pPr>
        <w:spacing w:line="500" w:lineRule="exact"/>
        <w:ind w:leftChars="400" w:left="960"/>
        <w:rPr>
          <w:rFonts w:eastAsia="微軟正黑體"/>
          <w:sz w:val="28"/>
        </w:rPr>
      </w:pPr>
      <w:r w:rsidRPr="00F30B20">
        <w:rPr>
          <w:rFonts w:eastAsia="微軟正黑體"/>
          <w:sz w:val="28"/>
        </w:rPr>
        <w:t>若身份為</w:t>
      </w:r>
      <w:r w:rsidR="00A74421" w:rsidRPr="00F30B20">
        <w:rPr>
          <w:rFonts w:eastAsia="微軟正黑體" w:hint="eastAsia"/>
          <w:sz w:val="28"/>
        </w:rPr>
        <w:t>醫生</w:t>
      </w:r>
      <w:r w:rsidRPr="00F30B20">
        <w:rPr>
          <w:rFonts w:eastAsia="微軟正黑體"/>
          <w:sz w:val="28"/>
        </w:rPr>
        <w:t>時，以下可使用以下功能：</w:t>
      </w:r>
    </w:p>
    <w:p w14:paraId="48DC1E8C" w14:textId="7071F641" w:rsidR="00945E7C" w:rsidRPr="00F30B20" w:rsidRDefault="00945E7C" w:rsidP="00B56A2D">
      <w:pPr>
        <w:pStyle w:val="ac"/>
        <w:spacing w:afterLines="50" w:after="180" w:line="500" w:lineRule="exact"/>
        <w:jc w:val="center"/>
        <w:rPr>
          <w:rFonts w:eastAsia="微軟正黑體"/>
          <w:sz w:val="28"/>
        </w:rPr>
      </w:pPr>
      <w:bookmarkStart w:id="24" w:name="_Toc530057662"/>
      <w:bookmarkStart w:id="25" w:name="_Toc530058620"/>
      <w:bookmarkStart w:id="26" w:name="_Toc131283138"/>
      <w:r w:rsidRPr="00F30B20">
        <w:rPr>
          <w:rFonts w:eastAsia="微軟正黑體" w:hint="eastAsia"/>
          <w:sz w:val="28"/>
        </w:rPr>
        <w:t>表</w:t>
      </w:r>
      <w:r w:rsidRPr="00F30B20">
        <w:rPr>
          <w:rFonts w:eastAsia="微軟正黑體"/>
          <w:sz w:val="28"/>
        </w:rPr>
        <w:t xml:space="preserve"> </w:t>
      </w:r>
      <w:r w:rsidRPr="00F30B20">
        <w:rPr>
          <w:rFonts w:eastAsia="微軟正黑體"/>
          <w:sz w:val="28"/>
        </w:rPr>
        <w:fldChar w:fldCharType="begin"/>
      </w:r>
      <w:r w:rsidRPr="00F30B20">
        <w:rPr>
          <w:rFonts w:eastAsia="微軟正黑體"/>
          <w:sz w:val="28"/>
        </w:rPr>
        <w:instrText xml:space="preserve"> SEQ </w:instrText>
      </w:r>
      <w:r w:rsidRPr="00F30B20">
        <w:rPr>
          <w:rFonts w:eastAsia="微軟正黑體" w:hint="eastAsia"/>
          <w:sz w:val="28"/>
        </w:rPr>
        <w:instrText>表</w:instrText>
      </w:r>
      <w:r w:rsidRPr="00F30B20">
        <w:rPr>
          <w:rFonts w:eastAsia="微軟正黑體"/>
          <w:sz w:val="28"/>
        </w:rPr>
        <w:instrText xml:space="preserve"> \* ARABIC </w:instrText>
      </w:r>
      <w:r w:rsidRPr="00F30B20">
        <w:rPr>
          <w:rFonts w:eastAsia="微軟正黑體"/>
          <w:sz w:val="28"/>
        </w:rPr>
        <w:fldChar w:fldCharType="separate"/>
      </w:r>
      <w:r w:rsidR="00ED0034" w:rsidRPr="00F30B20">
        <w:rPr>
          <w:rFonts w:eastAsia="微軟正黑體"/>
          <w:noProof/>
          <w:sz w:val="28"/>
        </w:rPr>
        <w:t>1</w:t>
      </w:r>
      <w:r w:rsidRPr="00F30B20">
        <w:rPr>
          <w:rFonts w:eastAsia="微軟正黑體"/>
          <w:sz w:val="28"/>
        </w:rPr>
        <w:fldChar w:fldCharType="end"/>
      </w:r>
      <w:r w:rsidRPr="00F30B20">
        <w:rPr>
          <w:rFonts w:eastAsia="微軟正黑體" w:hint="eastAsia"/>
          <w:sz w:val="28"/>
        </w:rPr>
        <w:t>、功能需求</w:t>
      </w:r>
      <w:r w:rsidR="00313567" w:rsidRPr="00F30B20">
        <w:rPr>
          <w:rFonts w:eastAsia="微軟正黑體" w:hint="eastAsia"/>
          <w:sz w:val="28"/>
        </w:rPr>
        <w:t>－</w:t>
      </w:r>
      <w:bookmarkEnd w:id="24"/>
      <w:bookmarkEnd w:id="25"/>
      <w:r w:rsidR="00A74421" w:rsidRPr="00F30B20">
        <w:rPr>
          <w:rFonts w:eastAsia="微軟正黑體" w:hint="eastAsia"/>
          <w:sz w:val="28"/>
        </w:rPr>
        <w:t>醫生</w:t>
      </w:r>
      <w:bookmarkEnd w:id="26"/>
    </w:p>
    <w:tbl>
      <w:tblPr>
        <w:tblW w:w="8348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8"/>
        <w:gridCol w:w="6940"/>
      </w:tblGrid>
      <w:tr w:rsidR="00CF25EF" w:rsidRPr="00F30B20" w14:paraId="350A5BD8" w14:textId="77777777" w:rsidTr="518337A4">
        <w:trPr>
          <w:trHeight w:val="20"/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E6CFC9E" w14:textId="77777777" w:rsidR="00CF25EF" w:rsidRPr="00F30B20" w:rsidRDefault="00CF25EF" w:rsidP="004742F5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bookmarkStart w:id="27" w:name="_Hlk528878161"/>
            <w:r w:rsidRPr="00F30B20">
              <w:rPr>
                <w:rFonts w:eastAsia="微軟正黑體" w:hint="eastAsia"/>
                <w:b/>
                <w:sz w:val="28"/>
              </w:rPr>
              <w:t>功能名稱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144791" w14:textId="6ADD502D" w:rsidR="00CF25EF" w:rsidRPr="00F30B20" w:rsidRDefault="00CF25EF" w:rsidP="004742F5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功能說明</w:t>
            </w:r>
          </w:p>
        </w:tc>
      </w:tr>
      <w:tr w:rsidR="00CF25EF" w:rsidRPr="00F30B20" w14:paraId="1F28CE47" w14:textId="77777777" w:rsidTr="518337A4">
        <w:trPr>
          <w:trHeight w:val="460"/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F43A600" w14:textId="77777777" w:rsidR="00CF25EF" w:rsidRPr="00F30B20" w:rsidRDefault="00CF25EF" w:rsidP="004742F5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登入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28F8B8" w14:textId="77777777" w:rsidR="00CF25EF" w:rsidRPr="00F30B20" w:rsidRDefault="00A74421" w:rsidP="004742F5">
            <w:pPr>
              <w:spacing w:line="500" w:lineRule="exact"/>
              <w:jc w:val="both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醫師自己的工作帳號</w:t>
            </w:r>
          </w:p>
          <w:p w14:paraId="610530AA" w14:textId="0509EDE6" w:rsidR="00096E8A" w:rsidRPr="00F30B20" w:rsidRDefault="00096E8A" w:rsidP="004742F5">
            <w:pPr>
              <w:spacing w:line="500" w:lineRule="exact"/>
              <w:jc w:val="both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做任何更改都要留下帳號紀錄</w:t>
            </w:r>
          </w:p>
        </w:tc>
      </w:tr>
      <w:tr w:rsidR="00CF25EF" w:rsidRPr="00F30B20" w14:paraId="425D9706" w14:textId="77777777" w:rsidTr="518337A4">
        <w:trPr>
          <w:trHeight w:val="1935"/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7E33C9" w14:textId="5F75C7F5" w:rsidR="00CF25EF" w:rsidRPr="00F30B20" w:rsidRDefault="00F35A95" w:rsidP="004742F5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新</w:t>
            </w:r>
            <w:r w:rsidRPr="00F30B20">
              <w:rPr>
                <w:rFonts w:eastAsia="微軟正黑體"/>
                <w:b/>
                <w:sz w:val="28"/>
              </w:rPr>
              <w:t>增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9DA206" w14:textId="2F9AA162" w:rsidR="00065FD1" w:rsidRPr="00F30B20" w:rsidRDefault="518337A4" w:rsidP="003661E7">
            <w:pPr>
              <w:spacing w:line="500" w:lineRule="exact"/>
              <w:jc w:val="both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填寫醫療確認單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姓名、就醫日期、處置內容明細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含銀粉</w:t>
            </w:r>
            <w:r w:rsidRPr="00F30B20">
              <w:rPr>
                <w:rFonts w:eastAsia="微軟正黑體"/>
                <w:sz w:val="28"/>
              </w:rPr>
              <w:t>/</w:t>
            </w:r>
            <w:r w:rsidRPr="00F30B20">
              <w:rPr>
                <w:rFonts w:eastAsia="微軟正黑體"/>
                <w:sz w:val="28"/>
              </w:rPr>
              <w:t>複合體充填、樹脂</w:t>
            </w:r>
            <w:r w:rsidRPr="00F30B20">
              <w:rPr>
                <w:rFonts w:eastAsia="微軟正黑體"/>
                <w:sz w:val="28"/>
              </w:rPr>
              <w:t>/</w:t>
            </w:r>
            <w:r w:rsidRPr="00F30B20">
              <w:rPr>
                <w:rFonts w:eastAsia="微軟正黑體"/>
                <w:sz w:val="28"/>
              </w:rPr>
              <w:t>玻璃離子體充填、牙周治療或洗牙、根管治療、拔牙、其他</w:t>
            </w:r>
            <w:r w:rsidRPr="00F30B20">
              <w:rPr>
                <w:rFonts w:eastAsia="微軟正黑體"/>
                <w:sz w:val="28"/>
              </w:rPr>
              <w:t xml:space="preserve"> (</w:t>
            </w:r>
            <w:r w:rsidRPr="00F30B20">
              <w:rPr>
                <w:rFonts w:eastAsia="微軟正黑體"/>
                <w:sz w:val="28"/>
              </w:rPr>
              <w:t>請詳列治療項目及部位</w:t>
            </w:r>
            <w:r w:rsidRPr="00F30B20">
              <w:rPr>
                <w:rFonts w:eastAsia="微軟正黑體"/>
                <w:sz w:val="28"/>
              </w:rPr>
              <w:t>))</w:t>
            </w:r>
            <w:r w:rsidRPr="00F30B20">
              <w:rPr>
                <w:rFonts w:eastAsia="微軟正黑體"/>
                <w:sz w:val="28"/>
              </w:rPr>
              <w:t>、共幾顆牙齒、牙齒部位、起訖看診時間、診所名稱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代碼</w:t>
            </w:r>
            <w:r w:rsidRPr="00F30B20">
              <w:rPr>
                <w:rFonts w:eastAsia="微軟正黑體"/>
                <w:sz w:val="28"/>
              </w:rPr>
              <w:t>)</w:t>
            </w:r>
            <w:r w:rsidRPr="00F30B20">
              <w:rPr>
                <w:rFonts w:eastAsia="微軟正黑體"/>
                <w:sz w:val="28"/>
              </w:rPr>
              <w:t>、診治醫師簽章</w:t>
            </w:r>
            <w:r w:rsidRPr="00F30B20">
              <w:rPr>
                <w:rFonts w:eastAsia="微軟正黑體"/>
                <w:sz w:val="28"/>
              </w:rPr>
              <w:t>)</w:t>
            </w:r>
          </w:p>
        </w:tc>
      </w:tr>
      <w:tr w:rsidR="004E5140" w:rsidRPr="00F30B20" w14:paraId="77B0F13D" w14:textId="77777777" w:rsidTr="518337A4">
        <w:trPr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929BE7" w14:textId="403420FE" w:rsidR="004E5140" w:rsidRPr="00F30B20" w:rsidRDefault="009D63CA" w:rsidP="004742F5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更新資料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73C748" w14:textId="1A2C36A5" w:rsidR="00A74421" w:rsidRPr="00F30B20" w:rsidRDefault="001C0858" w:rsidP="00A74421">
            <w:pPr>
              <w:spacing w:line="500" w:lineRule="exact"/>
              <w:jc w:val="both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醫療確認單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姓名、就醫日期、處置內容明細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含銀粉</w:t>
            </w:r>
            <w:r w:rsidRPr="00F30B20">
              <w:rPr>
                <w:rFonts w:eastAsia="微軟正黑體"/>
                <w:sz w:val="28"/>
              </w:rPr>
              <w:t>/</w:t>
            </w:r>
            <w:r w:rsidRPr="00F30B20">
              <w:rPr>
                <w:rFonts w:eastAsia="微軟正黑體"/>
                <w:sz w:val="28"/>
              </w:rPr>
              <w:t>複合體充填、樹脂</w:t>
            </w:r>
            <w:r w:rsidRPr="00F30B20">
              <w:rPr>
                <w:rFonts w:eastAsia="微軟正黑體"/>
                <w:sz w:val="28"/>
              </w:rPr>
              <w:t>/</w:t>
            </w:r>
            <w:r w:rsidRPr="00F30B20">
              <w:rPr>
                <w:rFonts w:eastAsia="微軟正黑體"/>
                <w:sz w:val="28"/>
              </w:rPr>
              <w:t>玻璃離子體充填、牙周治療或洗牙、根管治療、拔牙、其他</w:t>
            </w:r>
            <w:r w:rsidRPr="00F30B20">
              <w:rPr>
                <w:rFonts w:eastAsia="微軟正黑體"/>
                <w:sz w:val="28"/>
              </w:rPr>
              <w:t xml:space="preserve"> (</w:t>
            </w:r>
            <w:r w:rsidRPr="00F30B20">
              <w:rPr>
                <w:rFonts w:eastAsia="微軟正黑體"/>
                <w:sz w:val="28"/>
              </w:rPr>
              <w:t>請詳列治療項目及部位</w:t>
            </w:r>
            <w:r w:rsidRPr="00F30B20">
              <w:rPr>
                <w:rFonts w:eastAsia="微軟正黑體"/>
                <w:sz w:val="28"/>
              </w:rPr>
              <w:t>))</w:t>
            </w:r>
            <w:r w:rsidRPr="00F30B20">
              <w:rPr>
                <w:rFonts w:eastAsia="微軟正黑體"/>
                <w:sz w:val="28"/>
              </w:rPr>
              <w:t>、共幾顆牙齒、牙齒部位、起訖看診時間、診所名稱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代碼</w:t>
            </w:r>
            <w:r w:rsidRPr="00F30B20">
              <w:rPr>
                <w:rFonts w:eastAsia="微軟正黑體"/>
                <w:sz w:val="28"/>
              </w:rPr>
              <w:t>)</w:t>
            </w:r>
            <w:r w:rsidRPr="00F30B20">
              <w:rPr>
                <w:rFonts w:eastAsia="微軟正黑體"/>
                <w:sz w:val="28"/>
              </w:rPr>
              <w:t>、診治醫師簽章</w:t>
            </w:r>
            <w:r w:rsidRPr="00F30B20">
              <w:rPr>
                <w:rFonts w:eastAsia="微軟正黑體"/>
                <w:sz w:val="28"/>
              </w:rPr>
              <w:t>)</w:t>
            </w:r>
          </w:p>
        </w:tc>
      </w:tr>
      <w:tr w:rsidR="00F35A95" w:rsidRPr="00F30B20" w14:paraId="06000708" w14:textId="77777777" w:rsidTr="518337A4">
        <w:trPr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D74A3C" w14:textId="6F6F2A41" w:rsidR="00F35A95" w:rsidRPr="00F30B20" w:rsidRDefault="00F35A95" w:rsidP="004742F5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檢</w:t>
            </w:r>
            <w:r w:rsidRPr="00F30B20">
              <w:rPr>
                <w:rFonts w:eastAsia="微軟正黑體"/>
                <w:b/>
                <w:sz w:val="28"/>
              </w:rPr>
              <w:t>視資料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47AE8D" w14:textId="6FEF821C" w:rsidR="00A74421" w:rsidRPr="00F30B20" w:rsidRDefault="00AB57FF" w:rsidP="003661E7">
            <w:pPr>
              <w:spacing w:line="500" w:lineRule="exact"/>
              <w:jc w:val="both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醫療確認單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姓名、就醫日期、處置內容明細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含銀粉</w:t>
            </w:r>
            <w:r w:rsidRPr="00F30B20">
              <w:rPr>
                <w:rFonts w:eastAsia="微軟正黑體"/>
                <w:sz w:val="28"/>
              </w:rPr>
              <w:t>/</w:t>
            </w:r>
            <w:r w:rsidRPr="00F30B20">
              <w:rPr>
                <w:rFonts w:eastAsia="微軟正黑體"/>
                <w:sz w:val="28"/>
              </w:rPr>
              <w:t>複合體充填、樹脂</w:t>
            </w:r>
            <w:r w:rsidRPr="00F30B20">
              <w:rPr>
                <w:rFonts w:eastAsia="微軟正黑體"/>
                <w:sz w:val="28"/>
              </w:rPr>
              <w:t>/</w:t>
            </w:r>
            <w:r w:rsidRPr="00F30B20">
              <w:rPr>
                <w:rFonts w:eastAsia="微軟正黑體"/>
                <w:sz w:val="28"/>
              </w:rPr>
              <w:t>玻璃離子體充填、牙周治療或洗牙、根管治療、拔牙、其他</w:t>
            </w:r>
            <w:r w:rsidRPr="00F30B20">
              <w:rPr>
                <w:rFonts w:eastAsia="微軟正黑體"/>
                <w:sz w:val="28"/>
              </w:rPr>
              <w:t xml:space="preserve"> (</w:t>
            </w:r>
            <w:r w:rsidRPr="00F30B20">
              <w:rPr>
                <w:rFonts w:eastAsia="微軟正黑體"/>
                <w:sz w:val="28"/>
              </w:rPr>
              <w:t>請詳列治療項目及部位</w:t>
            </w:r>
            <w:r w:rsidRPr="00F30B20">
              <w:rPr>
                <w:rFonts w:eastAsia="微軟正黑體"/>
                <w:sz w:val="28"/>
              </w:rPr>
              <w:t>))</w:t>
            </w:r>
            <w:r w:rsidRPr="00F30B20">
              <w:rPr>
                <w:rFonts w:eastAsia="微軟正黑體"/>
                <w:sz w:val="28"/>
              </w:rPr>
              <w:t>、共幾顆牙齒、牙齒部位、起訖看診時間、診所名稱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代碼</w:t>
            </w:r>
            <w:r w:rsidRPr="00F30B20">
              <w:rPr>
                <w:rFonts w:eastAsia="微軟正黑體"/>
                <w:sz w:val="28"/>
              </w:rPr>
              <w:t>)</w:t>
            </w:r>
            <w:r w:rsidRPr="00F30B20">
              <w:rPr>
                <w:rFonts w:eastAsia="微軟正黑體"/>
                <w:sz w:val="28"/>
              </w:rPr>
              <w:t>、診治醫師簽章</w:t>
            </w:r>
            <w:r w:rsidRPr="00F30B20">
              <w:rPr>
                <w:rFonts w:eastAsia="微軟正黑體"/>
                <w:sz w:val="28"/>
              </w:rPr>
              <w:t>)</w:t>
            </w:r>
          </w:p>
        </w:tc>
      </w:tr>
      <w:tr w:rsidR="00F35A95" w:rsidRPr="00F30B20" w14:paraId="3A6DD500" w14:textId="77777777" w:rsidTr="518337A4">
        <w:trPr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2223B0" w14:textId="4F4A6CDF" w:rsidR="00F35A95" w:rsidRPr="00F30B20" w:rsidRDefault="00F35A95" w:rsidP="004742F5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刪</w:t>
            </w:r>
            <w:r w:rsidRPr="00F30B20">
              <w:rPr>
                <w:rFonts w:eastAsia="微軟正黑體"/>
                <w:b/>
                <w:sz w:val="28"/>
              </w:rPr>
              <w:t>除資料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BFF02E" w14:textId="67FAF844" w:rsidR="00A74421" w:rsidRPr="00F30B20" w:rsidRDefault="00AB57FF" w:rsidP="004742F5">
            <w:pPr>
              <w:spacing w:line="500" w:lineRule="exact"/>
              <w:jc w:val="both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無權限</w:t>
            </w:r>
          </w:p>
        </w:tc>
      </w:tr>
    </w:tbl>
    <w:p w14:paraId="04C0B596" w14:textId="77777777" w:rsidR="004742F5" w:rsidRPr="00F30B20" w:rsidRDefault="004742F5">
      <w:pPr>
        <w:widowControl/>
        <w:rPr>
          <w:rFonts w:eastAsia="微軟正黑體" w:cstheme="majorBidi"/>
          <w:b/>
          <w:bCs/>
          <w:sz w:val="28"/>
          <w:szCs w:val="48"/>
        </w:rPr>
      </w:pPr>
      <w:bookmarkStart w:id="28" w:name="_Toc528876618"/>
      <w:bookmarkStart w:id="29" w:name="_Toc530063443"/>
      <w:bookmarkEnd w:id="27"/>
      <w:r w:rsidRPr="00F30B20">
        <w:rPr>
          <w:rFonts w:eastAsia="微軟正黑體"/>
          <w:sz w:val="28"/>
        </w:rPr>
        <w:br w:type="page"/>
      </w:r>
    </w:p>
    <w:p w14:paraId="4BDE3290" w14:textId="6651A8DA" w:rsidR="00F35A95" w:rsidRPr="00F30B20" w:rsidRDefault="00F35A95" w:rsidP="007F5DED">
      <w:pPr>
        <w:pStyle w:val="2"/>
        <w:ind w:left="480"/>
        <w:rPr>
          <w:rFonts w:eastAsia="微軟正黑體"/>
          <w:sz w:val="28"/>
        </w:rPr>
      </w:pPr>
      <w:bookmarkStart w:id="30" w:name="_Toc131281470"/>
      <w:bookmarkStart w:id="31" w:name="_Toc132212784"/>
      <w:r w:rsidRPr="00F30B20">
        <w:rPr>
          <w:rFonts w:eastAsia="微軟正黑體" w:hint="eastAsia"/>
          <w:sz w:val="28"/>
        </w:rPr>
        <w:lastRenderedPageBreak/>
        <w:t>角色</w:t>
      </w:r>
      <w:r w:rsidRPr="00F30B20">
        <w:rPr>
          <w:rFonts w:eastAsia="微軟正黑體" w:hint="eastAsia"/>
          <w:sz w:val="28"/>
        </w:rPr>
        <w:t>2</w:t>
      </w:r>
      <w:r w:rsidR="00A74421" w:rsidRPr="00F30B20">
        <w:rPr>
          <w:rFonts w:eastAsia="微軟正黑體" w:hint="eastAsia"/>
          <w:sz w:val="28"/>
        </w:rPr>
        <w:t>-</w:t>
      </w:r>
      <w:r w:rsidR="00C017A3" w:rsidRPr="00F30B20">
        <w:rPr>
          <w:rFonts w:eastAsia="微軟正黑體"/>
          <w:sz w:val="28"/>
        </w:rPr>
        <w:t>申報人員</w:t>
      </w:r>
      <w:bookmarkEnd w:id="30"/>
      <w:bookmarkEnd w:id="31"/>
    </w:p>
    <w:p w14:paraId="68A9E037" w14:textId="33E79F07" w:rsidR="00CB20B4" w:rsidRPr="00F30B20" w:rsidRDefault="00A80242" w:rsidP="00CB20B4">
      <w:pPr>
        <w:spacing w:line="500" w:lineRule="exact"/>
        <w:ind w:leftChars="400" w:left="960"/>
        <w:rPr>
          <w:rFonts w:eastAsia="微軟正黑體"/>
          <w:sz w:val="28"/>
        </w:rPr>
      </w:pPr>
      <w:r w:rsidRPr="00F30B20">
        <w:rPr>
          <w:rFonts w:eastAsia="微軟正黑體"/>
          <w:sz w:val="28"/>
        </w:rPr>
        <w:t>若身份為</w:t>
      </w:r>
      <w:r w:rsidR="00C017A3" w:rsidRPr="00F30B20">
        <w:rPr>
          <w:rFonts w:eastAsia="微軟正黑體"/>
          <w:sz w:val="28"/>
        </w:rPr>
        <w:t>申報人員</w:t>
      </w:r>
      <w:r w:rsidRPr="00F30B20">
        <w:rPr>
          <w:rFonts w:eastAsia="微軟正黑體"/>
          <w:sz w:val="28"/>
        </w:rPr>
        <w:t>時，以下可使用以下功能：</w:t>
      </w:r>
    </w:p>
    <w:p w14:paraId="5AE447B1" w14:textId="062837AB" w:rsidR="00ED0034" w:rsidRPr="00F30B20" w:rsidRDefault="00ED0034" w:rsidP="00ED0034">
      <w:pPr>
        <w:keepNext/>
        <w:spacing w:line="500" w:lineRule="exact"/>
        <w:ind w:leftChars="400" w:left="960"/>
        <w:jc w:val="center"/>
        <w:rPr>
          <w:rFonts w:eastAsia="微軟正黑體"/>
          <w:sz w:val="28"/>
        </w:rPr>
      </w:pPr>
      <w:bookmarkStart w:id="32" w:name="_Toc131283139"/>
      <w:r w:rsidRPr="00F30B20">
        <w:rPr>
          <w:rFonts w:eastAsia="微軟正黑體" w:hint="eastAsia"/>
          <w:sz w:val="28"/>
          <w:szCs w:val="24"/>
        </w:rPr>
        <w:t>表</w:t>
      </w:r>
      <w:r w:rsidRPr="00F30B20">
        <w:rPr>
          <w:rFonts w:eastAsia="微軟正黑體" w:hint="eastAsia"/>
          <w:sz w:val="28"/>
          <w:szCs w:val="24"/>
        </w:rPr>
        <w:t xml:space="preserve"> </w:t>
      </w:r>
      <w:r w:rsidRPr="00F30B20">
        <w:rPr>
          <w:rFonts w:eastAsia="微軟正黑體"/>
          <w:sz w:val="28"/>
          <w:szCs w:val="24"/>
        </w:rPr>
        <w:fldChar w:fldCharType="begin"/>
      </w:r>
      <w:r w:rsidRPr="00F30B20">
        <w:rPr>
          <w:rFonts w:eastAsia="微軟正黑體"/>
          <w:sz w:val="28"/>
          <w:szCs w:val="24"/>
        </w:rPr>
        <w:instrText xml:space="preserve"> </w:instrText>
      </w:r>
      <w:r w:rsidRPr="00F30B20">
        <w:rPr>
          <w:rFonts w:eastAsia="微軟正黑體" w:hint="eastAsia"/>
          <w:sz w:val="28"/>
          <w:szCs w:val="24"/>
        </w:rPr>
        <w:instrText xml:space="preserve">SEQ </w:instrText>
      </w:r>
      <w:r w:rsidRPr="00F30B20">
        <w:rPr>
          <w:rFonts w:eastAsia="微軟正黑體" w:hint="eastAsia"/>
          <w:sz w:val="28"/>
          <w:szCs w:val="24"/>
        </w:rPr>
        <w:instrText>表</w:instrText>
      </w:r>
      <w:r w:rsidRPr="00F30B20">
        <w:rPr>
          <w:rFonts w:eastAsia="微軟正黑體" w:hint="eastAsia"/>
          <w:sz w:val="28"/>
          <w:szCs w:val="24"/>
        </w:rPr>
        <w:instrText xml:space="preserve"> \* ARABIC</w:instrText>
      </w:r>
      <w:r w:rsidRPr="00F30B20">
        <w:rPr>
          <w:rFonts w:eastAsia="微軟正黑體"/>
          <w:sz w:val="28"/>
          <w:szCs w:val="24"/>
        </w:rPr>
        <w:instrText xml:space="preserve"> </w:instrText>
      </w:r>
      <w:r w:rsidRPr="00F30B20">
        <w:rPr>
          <w:rFonts w:eastAsia="微軟正黑體"/>
          <w:sz w:val="28"/>
          <w:szCs w:val="24"/>
        </w:rPr>
        <w:fldChar w:fldCharType="separate"/>
      </w:r>
      <w:r w:rsidRPr="00F30B20">
        <w:rPr>
          <w:rFonts w:eastAsia="微軟正黑體"/>
          <w:sz w:val="28"/>
          <w:szCs w:val="24"/>
        </w:rPr>
        <w:t>2</w:t>
      </w:r>
      <w:r w:rsidRPr="00F30B20">
        <w:rPr>
          <w:rFonts w:eastAsia="微軟正黑體"/>
          <w:sz w:val="28"/>
          <w:szCs w:val="24"/>
        </w:rPr>
        <w:fldChar w:fldCharType="end"/>
      </w:r>
      <w:r w:rsidRPr="00F30B20">
        <w:rPr>
          <w:rFonts w:eastAsia="微軟正黑體" w:hint="eastAsia"/>
          <w:sz w:val="28"/>
          <w:szCs w:val="24"/>
        </w:rPr>
        <w:t>、功能需求－申報人員</w:t>
      </w:r>
      <w:bookmarkEnd w:id="32"/>
    </w:p>
    <w:tbl>
      <w:tblPr>
        <w:tblW w:w="8348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8"/>
        <w:gridCol w:w="6940"/>
      </w:tblGrid>
      <w:tr w:rsidR="00A80242" w:rsidRPr="00F30B20" w14:paraId="41696BB3" w14:textId="77777777" w:rsidTr="518337A4">
        <w:trPr>
          <w:trHeight w:val="435"/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F0B5667" w14:textId="77777777" w:rsidR="00A80242" w:rsidRPr="00F30B20" w:rsidRDefault="00A80242" w:rsidP="004742F5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功能名稱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FE9366" w14:textId="77777777" w:rsidR="00A80242" w:rsidRPr="00F30B20" w:rsidRDefault="00A80242" w:rsidP="004742F5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功能說明</w:t>
            </w:r>
          </w:p>
        </w:tc>
      </w:tr>
      <w:tr w:rsidR="00A80242" w:rsidRPr="00F30B20" w14:paraId="454C5F92" w14:textId="77777777" w:rsidTr="518337A4">
        <w:trPr>
          <w:trHeight w:val="460"/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4557BFD" w14:textId="77777777" w:rsidR="00A80242" w:rsidRPr="00F30B20" w:rsidRDefault="00A80242" w:rsidP="004742F5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登入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823C33" w14:textId="5B25FEF2" w:rsidR="00A80242" w:rsidRPr="00F30B20" w:rsidRDefault="518337A4" w:rsidP="008740A3">
            <w:pPr>
              <w:spacing w:line="500" w:lineRule="exact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申報人員的帳號</w:t>
            </w:r>
          </w:p>
        </w:tc>
      </w:tr>
      <w:tr w:rsidR="00436816" w:rsidRPr="00F30B20" w14:paraId="4D4F42B5" w14:textId="77777777" w:rsidTr="518337A4">
        <w:trPr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42E69D" w14:textId="43554981" w:rsidR="00436816" w:rsidRPr="00F30B20" w:rsidRDefault="00A74421" w:rsidP="004742F5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新增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9A93B4" w14:textId="54E5CB17" w:rsidR="007F5DED" w:rsidRPr="00F30B20" w:rsidRDefault="007F5DED" w:rsidP="007F5DED">
            <w:pPr>
              <w:pStyle w:val="a5"/>
              <w:numPr>
                <w:ilvl w:val="0"/>
                <w:numId w:val="8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全院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診</w:t>
            </w:r>
            <w:r w:rsidRPr="00F30B20">
              <w:rPr>
                <w:rFonts w:eastAsia="微軟正黑體"/>
                <w:sz w:val="28"/>
              </w:rPr>
              <w:t>)</w:t>
            </w:r>
            <w:r w:rsidRPr="00F30B20">
              <w:rPr>
                <w:rFonts w:eastAsia="微軟正黑體"/>
                <w:sz w:val="28"/>
              </w:rPr>
              <w:t>所申報案件明細表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案件分類、流水號、病患姓名、病患身分證字號、就醫日期、就醫序號、申報醫師姓名</w:t>
            </w:r>
            <w:r w:rsidRPr="00F30B20">
              <w:rPr>
                <w:rFonts w:eastAsia="微軟正黑體"/>
                <w:sz w:val="28"/>
              </w:rPr>
              <w:t>)</w:t>
            </w:r>
          </w:p>
          <w:p w14:paraId="7F2BA7C0" w14:textId="77777777" w:rsidR="007F5DED" w:rsidRPr="00F30B20" w:rsidRDefault="007F5DED" w:rsidP="007F5DED">
            <w:pPr>
              <w:pStyle w:val="a5"/>
              <w:numPr>
                <w:ilvl w:val="0"/>
                <w:numId w:val="8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牙醫診所就醫日報表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醫師姓名、年月日、就醫序號、病患姓名、身分證字號、傷病名稱部位與處置、</w:t>
            </w:r>
            <w:proofErr w:type="gramStart"/>
            <w:r w:rsidRPr="00F30B20">
              <w:rPr>
                <w:rFonts w:eastAsia="微軟正黑體"/>
                <w:sz w:val="28"/>
              </w:rPr>
              <w:t>起迄</w:t>
            </w:r>
            <w:proofErr w:type="gramEnd"/>
            <w:r w:rsidRPr="00F30B20">
              <w:rPr>
                <w:rFonts w:eastAsia="微軟正黑體"/>
                <w:sz w:val="28"/>
              </w:rPr>
              <w:t>時間時分、合計工時</w:t>
            </w:r>
            <w:r w:rsidRPr="00F30B20">
              <w:rPr>
                <w:rFonts w:eastAsia="微軟正黑體"/>
                <w:sz w:val="28"/>
              </w:rPr>
              <w:t>)</w:t>
            </w:r>
          </w:p>
          <w:p w14:paraId="024C89CE" w14:textId="6D0210A5" w:rsidR="007F5DED" w:rsidRPr="00F30B20" w:rsidRDefault="007F5DED" w:rsidP="007F5DED">
            <w:pPr>
              <w:pStyle w:val="a5"/>
              <w:numPr>
                <w:ilvl w:val="0"/>
                <w:numId w:val="8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醫療確認單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姓名、就醫日期、處置內容明細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含銀粉</w:t>
            </w:r>
            <w:r w:rsidRPr="00F30B20">
              <w:rPr>
                <w:rFonts w:eastAsia="微軟正黑體"/>
                <w:sz w:val="28"/>
              </w:rPr>
              <w:t>/</w:t>
            </w:r>
            <w:r w:rsidRPr="00F30B20">
              <w:rPr>
                <w:rFonts w:eastAsia="微軟正黑體"/>
                <w:sz w:val="28"/>
              </w:rPr>
              <w:t>複合體充填、樹脂</w:t>
            </w:r>
            <w:r w:rsidRPr="00F30B20">
              <w:rPr>
                <w:rFonts w:eastAsia="微軟正黑體"/>
                <w:sz w:val="28"/>
              </w:rPr>
              <w:t>/</w:t>
            </w:r>
            <w:r w:rsidRPr="00F30B20">
              <w:rPr>
                <w:rFonts w:eastAsia="微軟正黑體"/>
                <w:sz w:val="28"/>
              </w:rPr>
              <w:t>玻璃離子體充填、牙周治療或洗牙、根管治療、拔牙、其他</w:t>
            </w:r>
            <w:r w:rsidRPr="00F30B20">
              <w:rPr>
                <w:rFonts w:eastAsia="微軟正黑體"/>
                <w:sz w:val="28"/>
              </w:rPr>
              <w:t xml:space="preserve"> (</w:t>
            </w:r>
            <w:r w:rsidRPr="00F30B20">
              <w:rPr>
                <w:rFonts w:eastAsia="微軟正黑體"/>
                <w:sz w:val="28"/>
              </w:rPr>
              <w:t>請詳列治療項目及部位</w:t>
            </w:r>
            <w:r w:rsidRPr="00F30B20">
              <w:rPr>
                <w:rFonts w:eastAsia="微軟正黑體"/>
                <w:sz w:val="28"/>
              </w:rPr>
              <w:t>))</w:t>
            </w:r>
            <w:r w:rsidRPr="00F30B20">
              <w:rPr>
                <w:rFonts w:eastAsia="微軟正黑體"/>
                <w:sz w:val="28"/>
              </w:rPr>
              <w:t>、共幾顆牙齒、牙齒部位、起訖看診時間、診所名稱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代碼</w:t>
            </w:r>
            <w:r w:rsidRPr="00F30B20">
              <w:rPr>
                <w:rFonts w:eastAsia="微軟正黑體"/>
                <w:sz w:val="28"/>
              </w:rPr>
              <w:t>)</w:t>
            </w:r>
            <w:r w:rsidRPr="00F30B20">
              <w:rPr>
                <w:rFonts w:eastAsia="微軟正黑體"/>
                <w:sz w:val="28"/>
              </w:rPr>
              <w:t>、診治醫師簽章</w:t>
            </w:r>
            <w:r w:rsidRPr="00F30B20">
              <w:rPr>
                <w:rFonts w:eastAsia="微軟正黑體"/>
                <w:sz w:val="28"/>
              </w:rPr>
              <w:t>)</w:t>
            </w:r>
          </w:p>
        </w:tc>
      </w:tr>
      <w:tr w:rsidR="007F5DED" w:rsidRPr="00F30B20" w14:paraId="0458C0C7" w14:textId="77777777" w:rsidTr="518337A4">
        <w:trPr>
          <w:trHeight w:val="325"/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BEED4C" w14:textId="6392819A" w:rsidR="007F5DED" w:rsidRPr="00F30B20" w:rsidRDefault="007F5DED" w:rsidP="007F5DED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 xml:space="preserve"> </w:t>
            </w:r>
            <w:r w:rsidRPr="00F30B20">
              <w:rPr>
                <w:rFonts w:eastAsia="微軟正黑體" w:hint="eastAsia"/>
                <w:b/>
                <w:sz w:val="28"/>
              </w:rPr>
              <w:t>更新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A281C1" w14:textId="439BDAD9" w:rsidR="006E0693" w:rsidRPr="00F30B20" w:rsidRDefault="007F5DED" w:rsidP="003E757C">
            <w:pPr>
              <w:pStyle w:val="a5"/>
              <w:numPr>
                <w:ilvl w:val="0"/>
                <w:numId w:val="10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牙醫診所就醫日報表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醫師姓名、年月日、就醫序號、病患姓名、身分證字號、傷病名稱部位與處置、</w:t>
            </w:r>
            <w:proofErr w:type="gramStart"/>
            <w:r w:rsidRPr="00F30B20">
              <w:rPr>
                <w:rFonts w:eastAsia="微軟正黑體"/>
                <w:sz w:val="28"/>
              </w:rPr>
              <w:t>起迄</w:t>
            </w:r>
            <w:proofErr w:type="gramEnd"/>
            <w:r w:rsidRPr="00F30B20">
              <w:rPr>
                <w:rFonts w:eastAsia="微軟正黑體"/>
                <w:sz w:val="28"/>
              </w:rPr>
              <w:t>時間時分、合計工時</w:t>
            </w:r>
            <w:r w:rsidRPr="00F30B20">
              <w:rPr>
                <w:rFonts w:eastAsia="微軟正黑體"/>
                <w:sz w:val="28"/>
              </w:rPr>
              <w:t>)</w:t>
            </w:r>
          </w:p>
        </w:tc>
      </w:tr>
      <w:tr w:rsidR="007F5DED" w:rsidRPr="00F30B20" w14:paraId="380CAEA4" w14:textId="77777777" w:rsidTr="518337A4">
        <w:trPr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FB4539" w14:textId="6E90BAEB" w:rsidR="007F5DED" w:rsidRPr="00F30B20" w:rsidRDefault="007F5DED" w:rsidP="007F5DED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檢視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4964DB" w14:textId="77777777" w:rsidR="00CB20B4" w:rsidRPr="00F30B20" w:rsidRDefault="00CB20B4" w:rsidP="00096E8A">
            <w:pPr>
              <w:pStyle w:val="a5"/>
              <w:numPr>
                <w:ilvl w:val="0"/>
                <w:numId w:val="11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全院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診</w:t>
            </w:r>
            <w:r w:rsidRPr="00F30B20">
              <w:rPr>
                <w:rFonts w:eastAsia="微軟正黑體"/>
                <w:sz w:val="28"/>
              </w:rPr>
              <w:t>)</w:t>
            </w:r>
            <w:r w:rsidRPr="00F30B20">
              <w:rPr>
                <w:rFonts w:eastAsia="微軟正黑體"/>
                <w:sz w:val="28"/>
              </w:rPr>
              <w:t>所申報案件明細表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案件分類、流水號、病患姓名、病患身分證字號、就醫日期、就醫序號、申報醫師姓名</w:t>
            </w:r>
            <w:r w:rsidRPr="00F30B20">
              <w:rPr>
                <w:rFonts w:eastAsia="微軟正黑體"/>
                <w:sz w:val="28"/>
              </w:rPr>
              <w:t>)</w:t>
            </w:r>
          </w:p>
          <w:p w14:paraId="5CAF00BF" w14:textId="77777777" w:rsidR="00CB20B4" w:rsidRPr="00F30B20" w:rsidRDefault="00CB20B4" w:rsidP="00096E8A">
            <w:pPr>
              <w:pStyle w:val="a5"/>
              <w:numPr>
                <w:ilvl w:val="0"/>
                <w:numId w:val="11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牙醫診所就醫日報表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醫師姓名、年月日、就醫序號、病患姓名、身分證字號、傷病名稱部位與處置、</w:t>
            </w:r>
            <w:proofErr w:type="gramStart"/>
            <w:r w:rsidRPr="00F30B20">
              <w:rPr>
                <w:rFonts w:eastAsia="微軟正黑體"/>
                <w:sz w:val="28"/>
              </w:rPr>
              <w:t>起迄</w:t>
            </w:r>
            <w:proofErr w:type="gramEnd"/>
            <w:r w:rsidRPr="00F30B20">
              <w:rPr>
                <w:rFonts w:eastAsia="微軟正黑體"/>
                <w:sz w:val="28"/>
              </w:rPr>
              <w:t>時間時分、合計工時</w:t>
            </w:r>
            <w:r w:rsidRPr="00F30B20">
              <w:rPr>
                <w:rFonts w:eastAsia="微軟正黑體"/>
                <w:sz w:val="28"/>
              </w:rPr>
              <w:t>)</w:t>
            </w:r>
          </w:p>
          <w:p w14:paraId="7FC808F5" w14:textId="7EB29B22" w:rsidR="007F5DED" w:rsidRPr="00F30B20" w:rsidRDefault="00CB20B4" w:rsidP="00096E8A">
            <w:pPr>
              <w:pStyle w:val="a5"/>
              <w:numPr>
                <w:ilvl w:val="0"/>
                <w:numId w:val="11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醫療確認單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姓名、就醫日期、處置內容明細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含銀</w:t>
            </w:r>
            <w:r w:rsidRPr="00F30B20">
              <w:rPr>
                <w:rFonts w:eastAsia="微軟正黑體"/>
                <w:sz w:val="28"/>
              </w:rPr>
              <w:lastRenderedPageBreak/>
              <w:t>粉</w:t>
            </w:r>
            <w:r w:rsidRPr="00F30B20">
              <w:rPr>
                <w:rFonts w:eastAsia="微軟正黑體"/>
                <w:sz w:val="28"/>
              </w:rPr>
              <w:t>/</w:t>
            </w:r>
            <w:r w:rsidRPr="00F30B20">
              <w:rPr>
                <w:rFonts w:eastAsia="微軟正黑體"/>
                <w:sz w:val="28"/>
              </w:rPr>
              <w:t>複合體充填、樹脂</w:t>
            </w:r>
            <w:r w:rsidRPr="00F30B20">
              <w:rPr>
                <w:rFonts w:eastAsia="微軟正黑體"/>
                <w:sz w:val="28"/>
              </w:rPr>
              <w:t>/</w:t>
            </w:r>
            <w:r w:rsidRPr="00F30B20">
              <w:rPr>
                <w:rFonts w:eastAsia="微軟正黑體"/>
                <w:sz w:val="28"/>
              </w:rPr>
              <w:t>玻璃離子體充填、牙周治療或洗牙、根管治療、拔牙、其他</w:t>
            </w:r>
            <w:r w:rsidRPr="00F30B20">
              <w:rPr>
                <w:rFonts w:eastAsia="微軟正黑體"/>
                <w:sz w:val="28"/>
              </w:rPr>
              <w:t xml:space="preserve"> (</w:t>
            </w:r>
            <w:r w:rsidRPr="00F30B20">
              <w:rPr>
                <w:rFonts w:eastAsia="微軟正黑體"/>
                <w:sz w:val="28"/>
              </w:rPr>
              <w:t>請詳列治療項目及部位</w:t>
            </w:r>
            <w:r w:rsidRPr="00F30B20">
              <w:rPr>
                <w:rFonts w:eastAsia="微軟正黑體"/>
                <w:sz w:val="28"/>
              </w:rPr>
              <w:t>))</w:t>
            </w:r>
            <w:r w:rsidRPr="00F30B20">
              <w:rPr>
                <w:rFonts w:eastAsia="微軟正黑體"/>
                <w:sz w:val="28"/>
              </w:rPr>
              <w:t>、共幾顆牙齒、牙齒部位、起訖看診時間、診所名稱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代碼</w:t>
            </w:r>
            <w:r w:rsidRPr="00F30B20">
              <w:rPr>
                <w:rFonts w:eastAsia="微軟正黑體"/>
                <w:sz w:val="28"/>
              </w:rPr>
              <w:t>)</w:t>
            </w:r>
            <w:r w:rsidRPr="00F30B20">
              <w:rPr>
                <w:rFonts w:eastAsia="微軟正黑體"/>
                <w:sz w:val="28"/>
              </w:rPr>
              <w:t>、診治醫師簽章</w:t>
            </w:r>
            <w:r w:rsidRPr="00F30B20">
              <w:rPr>
                <w:rFonts w:eastAsia="微軟正黑體"/>
                <w:sz w:val="28"/>
              </w:rPr>
              <w:t>)</w:t>
            </w:r>
          </w:p>
        </w:tc>
      </w:tr>
      <w:tr w:rsidR="007F5DED" w:rsidRPr="00F30B20" w14:paraId="152BB34C" w14:textId="77777777" w:rsidTr="518337A4">
        <w:trPr>
          <w:trHeight w:val="413"/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94AB5C" w14:textId="0FB1A03C" w:rsidR="007F5DED" w:rsidRPr="00F30B20" w:rsidRDefault="007F5DED" w:rsidP="007F5DED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lastRenderedPageBreak/>
              <w:t>上傳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124A9E" w14:textId="40937B94" w:rsidR="00CB20B4" w:rsidRPr="00F30B20" w:rsidRDefault="00CB20B4" w:rsidP="00096E8A">
            <w:pPr>
              <w:pStyle w:val="a5"/>
              <w:numPr>
                <w:ilvl w:val="0"/>
                <w:numId w:val="9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全院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診</w:t>
            </w:r>
            <w:r w:rsidRPr="00F30B20">
              <w:rPr>
                <w:rFonts w:eastAsia="微軟正黑體"/>
                <w:sz w:val="28"/>
              </w:rPr>
              <w:t>)</w:t>
            </w:r>
            <w:r w:rsidRPr="00F30B20">
              <w:rPr>
                <w:rFonts w:eastAsia="微軟正黑體"/>
                <w:sz w:val="28"/>
              </w:rPr>
              <w:t>所申報案件明細表</w:t>
            </w:r>
          </w:p>
          <w:p w14:paraId="6214C4AF" w14:textId="77777777" w:rsidR="00CB20B4" w:rsidRPr="00F30B20" w:rsidRDefault="00CB20B4" w:rsidP="00096E8A">
            <w:pPr>
              <w:pStyle w:val="a5"/>
              <w:numPr>
                <w:ilvl w:val="0"/>
                <w:numId w:val="9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牙醫診所就醫日報表</w:t>
            </w:r>
          </w:p>
          <w:p w14:paraId="377EC3D6" w14:textId="5A89A381" w:rsidR="007F5DED" w:rsidRPr="00F30B20" w:rsidRDefault="00CB20B4" w:rsidP="00096E8A">
            <w:pPr>
              <w:pStyle w:val="a5"/>
              <w:numPr>
                <w:ilvl w:val="0"/>
                <w:numId w:val="9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醫療確認單</w:t>
            </w:r>
          </w:p>
        </w:tc>
      </w:tr>
      <w:tr w:rsidR="003661E7" w:rsidRPr="00F30B20" w14:paraId="3380F57E" w14:textId="77777777" w:rsidTr="518337A4">
        <w:trPr>
          <w:trHeight w:val="413"/>
          <w:jc w:val="center"/>
        </w:trPr>
        <w:tc>
          <w:tcPr>
            <w:tcW w:w="140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4FE295" w14:textId="7635009A" w:rsidR="003661E7" w:rsidRPr="00F30B20" w:rsidRDefault="003661E7" w:rsidP="007F5DED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刪除</w:t>
            </w:r>
          </w:p>
        </w:tc>
        <w:tc>
          <w:tcPr>
            <w:tcW w:w="69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B46484" w14:textId="15D646C7" w:rsidR="003661E7" w:rsidRPr="00F30B20" w:rsidRDefault="00CA706A" w:rsidP="003661E7">
            <w:pPr>
              <w:spacing w:line="500" w:lineRule="exact"/>
              <w:rPr>
                <w:rFonts w:eastAsia="微軟正黑體" w:hint="eastAsia"/>
                <w:sz w:val="28"/>
              </w:rPr>
            </w:pPr>
            <w:r>
              <w:rPr>
                <w:rFonts w:eastAsia="微軟正黑體" w:hint="eastAsia"/>
                <w:sz w:val="28"/>
              </w:rPr>
              <w:t>勾選系統內的選項</w:t>
            </w:r>
            <w:r>
              <w:rPr>
                <w:rFonts w:eastAsia="微軟正黑體" w:hint="eastAsia"/>
                <w:sz w:val="28"/>
              </w:rPr>
              <w:t>(</w:t>
            </w:r>
            <w:r>
              <w:rPr>
                <w:rFonts w:eastAsia="微軟正黑體" w:hint="eastAsia"/>
                <w:sz w:val="28"/>
              </w:rPr>
              <w:t>不需使用</w:t>
            </w:r>
            <w:r>
              <w:rPr>
                <w:rFonts w:eastAsia="微軟正黑體" w:hint="eastAsia"/>
                <w:sz w:val="28"/>
              </w:rPr>
              <w:t>&gt;</w:t>
            </w:r>
            <w:r>
              <w:rPr>
                <w:rFonts w:eastAsia="微軟正黑體" w:hint="eastAsia"/>
                <w:sz w:val="28"/>
              </w:rPr>
              <w:t>是</w:t>
            </w:r>
            <w:r>
              <w:rPr>
                <w:rFonts w:eastAsia="微軟正黑體" w:hint="eastAsia"/>
                <w:sz w:val="28"/>
              </w:rPr>
              <w:t>)</w:t>
            </w:r>
            <w:r w:rsidR="00DC6F86">
              <w:rPr>
                <w:rFonts w:eastAsia="微軟正黑體" w:hint="eastAsia"/>
                <w:sz w:val="28"/>
              </w:rPr>
              <w:t>，由管理員定期清理系統</w:t>
            </w:r>
            <w:r w:rsidR="00FC6F93">
              <w:rPr>
                <w:rFonts w:eastAsia="微軟正黑體" w:hint="eastAsia"/>
                <w:sz w:val="28"/>
              </w:rPr>
              <w:t>資料</w:t>
            </w:r>
          </w:p>
        </w:tc>
      </w:tr>
    </w:tbl>
    <w:p w14:paraId="64947CD8" w14:textId="30138080" w:rsidR="00F332B8" w:rsidRPr="00F30B20" w:rsidRDefault="00F332B8">
      <w:pPr>
        <w:rPr>
          <w:rFonts w:eastAsia="微軟正黑體"/>
          <w:sz w:val="28"/>
        </w:rPr>
      </w:pPr>
    </w:p>
    <w:p w14:paraId="4EDA46A5" w14:textId="77777777" w:rsidR="00F332B8" w:rsidRPr="00F30B20" w:rsidRDefault="00F332B8">
      <w:pPr>
        <w:rPr>
          <w:rFonts w:eastAsia="微軟正黑體"/>
          <w:sz w:val="28"/>
        </w:rPr>
      </w:pPr>
    </w:p>
    <w:p w14:paraId="4A0810F5" w14:textId="1E7BBEB0" w:rsidR="00A36A46" w:rsidRPr="00F30B20" w:rsidRDefault="00F35A95" w:rsidP="007F5DED">
      <w:pPr>
        <w:pStyle w:val="2"/>
        <w:spacing w:beforeLines="50" w:before="180"/>
        <w:ind w:left="480"/>
        <w:rPr>
          <w:rFonts w:eastAsia="微軟正黑體"/>
          <w:sz w:val="28"/>
        </w:rPr>
      </w:pPr>
      <w:bookmarkStart w:id="33" w:name="_Toc131281471"/>
      <w:bookmarkStart w:id="34" w:name="_Toc132212785"/>
      <w:bookmarkEnd w:id="28"/>
      <w:bookmarkEnd w:id="29"/>
      <w:r w:rsidRPr="00F30B20">
        <w:rPr>
          <w:rFonts w:eastAsia="微軟正黑體" w:hint="eastAsia"/>
          <w:sz w:val="28"/>
        </w:rPr>
        <w:t>角色</w:t>
      </w:r>
      <w:r w:rsidRPr="00F30B20">
        <w:rPr>
          <w:rFonts w:eastAsia="微軟正黑體" w:hint="eastAsia"/>
          <w:sz w:val="28"/>
        </w:rPr>
        <w:t>3</w:t>
      </w:r>
      <w:r w:rsidR="00065FD1" w:rsidRPr="00F30B20">
        <w:rPr>
          <w:rFonts w:eastAsia="微軟正黑體" w:hint="eastAsia"/>
          <w:sz w:val="28"/>
        </w:rPr>
        <w:t>-</w:t>
      </w:r>
      <w:r w:rsidR="00065FD1" w:rsidRPr="00F30B20">
        <w:rPr>
          <w:rFonts w:eastAsia="微軟正黑體" w:hint="eastAsia"/>
          <w:sz w:val="28"/>
        </w:rPr>
        <w:t>管理員</w:t>
      </w:r>
      <w:bookmarkEnd w:id="33"/>
      <w:bookmarkEnd w:id="34"/>
    </w:p>
    <w:p w14:paraId="05A9322A" w14:textId="3F2EDC25" w:rsidR="009230E0" w:rsidRPr="00F30B20" w:rsidRDefault="00A36A46" w:rsidP="00F17B8B">
      <w:pPr>
        <w:spacing w:line="500" w:lineRule="exact"/>
        <w:ind w:leftChars="400" w:left="960"/>
        <w:rPr>
          <w:rFonts w:eastAsia="微軟正黑體"/>
          <w:sz w:val="28"/>
        </w:rPr>
      </w:pPr>
      <w:r w:rsidRPr="00F30B20">
        <w:rPr>
          <w:rFonts w:eastAsia="微軟正黑體"/>
          <w:sz w:val="28"/>
        </w:rPr>
        <w:t>若身份為</w:t>
      </w:r>
      <w:r w:rsidR="00065FD1" w:rsidRPr="00F30B20">
        <w:rPr>
          <w:rFonts w:eastAsia="微軟正黑體" w:hint="eastAsia"/>
          <w:sz w:val="28"/>
        </w:rPr>
        <w:t>管理員</w:t>
      </w:r>
      <w:r w:rsidRPr="00F30B20">
        <w:rPr>
          <w:rFonts w:eastAsia="微軟正黑體"/>
          <w:sz w:val="28"/>
        </w:rPr>
        <w:t>時，可使用以下功能：</w:t>
      </w:r>
    </w:p>
    <w:p w14:paraId="4C15CF5D" w14:textId="300BD698" w:rsidR="009230E0" w:rsidRPr="00F30B20" w:rsidRDefault="00ED0034" w:rsidP="00ED0034">
      <w:pPr>
        <w:pStyle w:val="ac"/>
        <w:jc w:val="center"/>
        <w:rPr>
          <w:rFonts w:eastAsia="微軟正黑體"/>
          <w:sz w:val="28"/>
        </w:rPr>
      </w:pPr>
      <w:bookmarkStart w:id="35" w:name="_Toc131283140"/>
      <w:r w:rsidRPr="00F30B20">
        <w:rPr>
          <w:rFonts w:eastAsia="微軟正黑體" w:hint="eastAsia"/>
          <w:sz w:val="28"/>
        </w:rPr>
        <w:t>表</w:t>
      </w:r>
      <w:r w:rsidRPr="00F30B20">
        <w:rPr>
          <w:rFonts w:eastAsia="微軟正黑體" w:hint="eastAsia"/>
          <w:sz w:val="28"/>
        </w:rPr>
        <w:t xml:space="preserve"> </w:t>
      </w:r>
      <w:r w:rsidRPr="00F30B20">
        <w:rPr>
          <w:rFonts w:eastAsia="微軟正黑體"/>
          <w:sz w:val="28"/>
        </w:rPr>
        <w:fldChar w:fldCharType="begin"/>
      </w:r>
      <w:r w:rsidRPr="00F30B20">
        <w:rPr>
          <w:rFonts w:eastAsia="微軟正黑體"/>
          <w:sz w:val="28"/>
        </w:rPr>
        <w:instrText xml:space="preserve"> </w:instrText>
      </w:r>
      <w:r w:rsidRPr="00F30B20">
        <w:rPr>
          <w:rFonts w:eastAsia="微軟正黑體" w:hint="eastAsia"/>
          <w:sz w:val="28"/>
        </w:rPr>
        <w:instrText xml:space="preserve">SEQ </w:instrText>
      </w:r>
      <w:r w:rsidRPr="00F30B20">
        <w:rPr>
          <w:rFonts w:eastAsia="微軟正黑體" w:hint="eastAsia"/>
          <w:sz w:val="28"/>
        </w:rPr>
        <w:instrText>表</w:instrText>
      </w:r>
      <w:r w:rsidRPr="00F30B20">
        <w:rPr>
          <w:rFonts w:eastAsia="微軟正黑體" w:hint="eastAsia"/>
          <w:sz w:val="28"/>
        </w:rPr>
        <w:instrText xml:space="preserve"> \* ARABIC</w:instrText>
      </w:r>
      <w:r w:rsidRPr="00F30B20">
        <w:rPr>
          <w:rFonts w:eastAsia="微軟正黑體"/>
          <w:sz w:val="28"/>
        </w:rPr>
        <w:instrText xml:space="preserve"> </w:instrText>
      </w:r>
      <w:r w:rsidRPr="00F30B20">
        <w:rPr>
          <w:rFonts w:eastAsia="微軟正黑體"/>
          <w:sz w:val="28"/>
        </w:rPr>
        <w:fldChar w:fldCharType="separate"/>
      </w:r>
      <w:r w:rsidRPr="00F30B20">
        <w:rPr>
          <w:rFonts w:eastAsia="微軟正黑體"/>
          <w:noProof/>
          <w:sz w:val="28"/>
        </w:rPr>
        <w:t>3</w:t>
      </w:r>
      <w:r w:rsidRPr="00F30B20">
        <w:rPr>
          <w:rFonts w:eastAsia="微軟正黑體"/>
          <w:sz w:val="28"/>
        </w:rPr>
        <w:fldChar w:fldCharType="end"/>
      </w:r>
      <w:r w:rsidR="008B1064" w:rsidRPr="00F30B20">
        <w:rPr>
          <w:rFonts w:eastAsia="微軟正黑體" w:hint="eastAsia"/>
          <w:sz w:val="28"/>
        </w:rPr>
        <w:t>、</w:t>
      </w:r>
      <w:r w:rsidRPr="00F30B20">
        <w:rPr>
          <w:rFonts w:eastAsia="微軟正黑體" w:hint="eastAsia"/>
          <w:sz w:val="28"/>
        </w:rPr>
        <w:t>功能需求－管理員</w:t>
      </w:r>
      <w:bookmarkEnd w:id="35"/>
    </w:p>
    <w:tbl>
      <w:tblPr>
        <w:tblW w:w="8348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8"/>
        <w:gridCol w:w="6940"/>
      </w:tblGrid>
      <w:tr w:rsidR="00BD269F" w:rsidRPr="00F30B20" w14:paraId="6CD62A97" w14:textId="77777777" w:rsidTr="00516464">
        <w:trPr>
          <w:trHeight w:val="20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B665B08" w14:textId="77777777" w:rsidR="00BD269F" w:rsidRPr="00F30B20" w:rsidRDefault="00BD269F" w:rsidP="00F17B8B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bookmarkStart w:id="36" w:name="_Hlk528878603"/>
            <w:r w:rsidRPr="00F30B20">
              <w:rPr>
                <w:rFonts w:eastAsia="微軟正黑體" w:hint="eastAsia"/>
                <w:b/>
                <w:sz w:val="28"/>
              </w:rPr>
              <w:t>功能名稱</w:t>
            </w:r>
          </w:p>
        </w:tc>
        <w:tc>
          <w:tcPr>
            <w:tcW w:w="694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DB8DA7" w14:textId="4C884DCD" w:rsidR="00BD269F" w:rsidRPr="00F30B20" w:rsidRDefault="00BD269F" w:rsidP="00F17B8B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/>
                <w:b/>
                <w:sz w:val="28"/>
              </w:rPr>
              <w:t>功能說明</w:t>
            </w:r>
          </w:p>
        </w:tc>
      </w:tr>
      <w:tr w:rsidR="00BD269F" w:rsidRPr="00F30B20" w14:paraId="0654253F" w14:textId="77777777" w:rsidTr="00F35A95">
        <w:trPr>
          <w:trHeight w:val="460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C2C2B8" w14:textId="25A63988" w:rsidR="00BD269F" w:rsidRPr="00F30B20" w:rsidRDefault="00E62243" w:rsidP="00F17B8B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登入</w:t>
            </w:r>
          </w:p>
        </w:tc>
        <w:tc>
          <w:tcPr>
            <w:tcW w:w="6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86F439" w14:textId="4334B757" w:rsidR="00516464" w:rsidRPr="00F30B20" w:rsidRDefault="00E62243" w:rsidP="00F17B8B">
            <w:pPr>
              <w:spacing w:line="500" w:lineRule="exact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管理員帳號</w:t>
            </w:r>
          </w:p>
        </w:tc>
      </w:tr>
      <w:tr w:rsidR="00615B01" w:rsidRPr="00F30B20" w14:paraId="2407831E" w14:textId="77777777" w:rsidTr="00F35A95">
        <w:trPr>
          <w:trHeight w:val="20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25A2FF" w14:textId="1E77C333" w:rsidR="00615B01" w:rsidRPr="00F30B20" w:rsidRDefault="00615B01" w:rsidP="00615B01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新增</w:t>
            </w:r>
          </w:p>
        </w:tc>
        <w:tc>
          <w:tcPr>
            <w:tcW w:w="6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BC45B9" w14:textId="4769D2AF" w:rsidR="00615B01" w:rsidRPr="00F30B20" w:rsidRDefault="00615B01" w:rsidP="002F705A">
            <w:pPr>
              <w:pStyle w:val="a5"/>
              <w:numPr>
                <w:ilvl w:val="0"/>
                <w:numId w:val="20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新增申報人員、醫生帳號</w:t>
            </w:r>
          </w:p>
          <w:p w14:paraId="467A9F69" w14:textId="3710A8FF" w:rsidR="008C7302" w:rsidRPr="00F30B20" w:rsidRDefault="008C7302" w:rsidP="002F705A">
            <w:pPr>
              <w:pStyle w:val="a5"/>
              <w:numPr>
                <w:ilvl w:val="0"/>
                <w:numId w:val="20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將申報期限日期標</w:t>
            </w:r>
            <w:proofErr w:type="gramStart"/>
            <w:r w:rsidRPr="00F30B20">
              <w:rPr>
                <w:rFonts w:eastAsia="微軟正黑體" w:hint="eastAsia"/>
                <w:sz w:val="28"/>
              </w:rPr>
              <w:t>註</w:t>
            </w:r>
            <w:proofErr w:type="gramEnd"/>
            <w:r w:rsidRPr="00F30B20">
              <w:rPr>
                <w:rFonts w:eastAsia="微軟正黑體" w:hint="eastAsia"/>
                <w:sz w:val="28"/>
              </w:rPr>
              <w:t>或提醒申報人員</w:t>
            </w:r>
            <w:r w:rsidR="006F6A5E" w:rsidRPr="00F30B20">
              <w:rPr>
                <w:rFonts w:eastAsia="微軟正黑體" w:hint="eastAsia"/>
                <w:sz w:val="28"/>
              </w:rPr>
              <w:t>(</w:t>
            </w:r>
            <w:r w:rsidR="006F6A5E" w:rsidRPr="00F30B20">
              <w:rPr>
                <w:rFonts w:eastAsia="微軟正黑體" w:hint="eastAsia"/>
                <w:sz w:val="28"/>
              </w:rPr>
              <w:t>費用年月次月</w:t>
            </w:r>
            <w:r w:rsidR="006F6A5E" w:rsidRPr="00F30B20">
              <w:rPr>
                <w:rFonts w:eastAsia="微軟正黑體"/>
                <w:sz w:val="28"/>
              </w:rPr>
              <w:t>20</w:t>
            </w:r>
            <w:r w:rsidR="006F6A5E" w:rsidRPr="00F30B20">
              <w:rPr>
                <w:rFonts w:eastAsia="微軟正黑體" w:hint="eastAsia"/>
                <w:sz w:val="28"/>
              </w:rPr>
              <w:t>日前</w:t>
            </w:r>
            <w:r w:rsidR="006F6A5E" w:rsidRPr="00F30B20">
              <w:rPr>
                <w:rFonts w:eastAsia="微軟正黑體" w:hint="eastAsia"/>
                <w:sz w:val="28"/>
              </w:rPr>
              <w:t>)</w:t>
            </w:r>
          </w:p>
          <w:p w14:paraId="56FB9498" w14:textId="77777777" w:rsidR="00615B01" w:rsidRPr="00F30B20" w:rsidRDefault="00615B01" w:rsidP="002F705A">
            <w:pPr>
              <w:pStyle w:val="a5"/>
              <w:numPr>
                <w:ilvl w:val="0"/>
                <w:numId w:val="20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牙醫申報代碼表</w:t>
            </w:r>
            <w:r w:rsidRPr="00F30B20">
              <w:rPr>
                <w:rFonts w:eastAsia="微軟正黑體" w:hint="eastAsia"/>
                <w:sz w:val="28"/>
              </w:rPr>
              <w:t>(</w:t>
            </w:r>
            <w:proofErr w:type="gramStart"/>
            <w:r w:rsidRPr="00F30B20">
              <w:rPr>
                <w:rFonts w:eastAsia="微軟正黑體" w:hint="eastAsia"/>
                <w:sz w:val="28"/>
              </w:rPr>
              <w:t>醫</w:t>
            </w:r>
            <w:proofErr w:type="gramEnd"/>
            <w:r w:rsidRPr="00F30B20">
              <w:rPr>
                <w:rFonts w:eastAsia="微軟正黑體" w:hint="eastAsia"/>
                <w:sz w:val="28"/>
              </w:rPr>
              <w:t>令、編號、</w:t>
            </w:r>
            <w:proofErr w:type="gramStart"/>
            <w:r w:rsidRPr="00F30B20">
              <w:rPr>
                <w:rFonts w:eastAsia="微軟正黑體" w:hint="eastAsia"/>
                <w:sz w:val="28"/>
              </w:rPr>
              <w:t>需要填牙位</w:t>
            </w:r>
            <w:proofErr w:type="gramEnd"/>
            <w:r w:rsidRPr="00F30B20">
              <w:rPr>
                <w:rFonts w:eastAsia="微軟正黑體" w:hint="eastAsia"/>
                <w:sz w:val="28"/>
              </w:rPr>
              <w:t>、進行數量檢查、</w:t>
            </w:r>
            <w:proofErr w:type="gramStart"/>
            <w:r w:rsidRPr="00F30B20">
              <w:rPr>
                <w:rFonts w:eastAsia="微軟正黑體" w:hint="eastAsia"/>
                <w:sz w:val="28"/>
              </w:rPr>
              <w:t>申報限填部位</w:t>
            </w:r>
            <w:proofErr w:type="gramEnd"/>
            <w:r w:rsidRPr="00F30B20">
              <w:rPr>
                <w:rFonts w:eastAsia="微軟正黑體" w:hint="eastAsia"/>
                <w:sz w:val="28"/>
              </w:rPr>
              <w:t>代碼、診療項目</w:t>
            </w:r>
            <w:r w:rsidRPr="00F30B20">
              <w:rPr>
                <w:rFonts w:eastAsia="微軟正黑體" w:hint="eastAsia"/>
                <w:sz w:val="28"/>
              </w:rPr>
              <w:t>)</w:t>
            </w:r>
          </w:p>
          <w:p w14:paraId="1B97A7A7" w14:textId="060CF39C" w:rsidR="001F38C3" w:rsidRPr="00F30B20" w:rsidRDefault="001F38C3" w:rsidP="002F705A">
            <w:pPr>
              <w:pStyle w:val="a5"/>
              <w:numPr>
                <w:ilvl w:val="0"/>
                <w:numId w:val="20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百分比以申報健保醫師數為母數，依案件屬性歸戶分析排</w:t>
            </w:r>
            <w:r w:rsidRPr="00F30B20">
              <w:rPr>
                <w:rFonts w:eastAsia="微軟正黑體"/>
                <w:sz w:val="28"/>
              </w:rPr>
              <w:t xml:space="preserve"> </w:t>
            </w:r>
            <w:r w:rsidRPr="00F30B20">
              <w:rPr>
                <w:rFonts w:eastAsia="微軟正黑體"/>
                <w:sz w:val="28"/>
              </w:rPr>
              <w:t>除下列項目費用，不列入計算</w:t>
            </w:r>
            <w:proofErr w:type="gramStart"/>
            <w:r w:rsidRPr="00F30B20">
              <w:rPr>
                <w:rFonts w:eastAsia="微軟正黑體"/>
                <w:sz w:val="28"/>
              </w:rPr>
              <w:t>﹕</w:t>
            </w:r>
            <w:proofErr w:type="gramEnd"/>
            <w:r w:rsidRPr="00F30B20">
              <w:rPr>
                <w:rFonts w:eastAsia="微軟正黑體"/>
                <w:sz w:val="28"/>
              </w:rPr>
              <w:t xml:space="preserve"> 1. </w:t>
            </w:r>
            <w:r w:rsidRPr="00F30B20">
              <w:rPr>
                <w:rFonts w:eastAsia="微軟正黑體"/>
                <w:sz w:val="28"/>
              </w:rPr>
              <w:t>週日及國定假日申報點數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以申報就醫日期認定</w:t>
            </w:r>
            <w:r w:rsidRPr="00F30B20">
              <w:rPr>
                <w:rFonts w:eastAsia="微軟正黑體"/>
                <w:sz w:val="28"/>
              </w:rPr>
              <w:t xml:space="preserve">) 2. </w:t>
            </w:r>
            <w:r w:rsidRPr="00F30B20">
              <w:rPr>
                <w:rFonts w:eastAsia="微軟正黑體"/>
                <w:sz w:val="28"/>
              </w:rPr>
              <w:t>支付標準適用地區以上醫院</w:t>
            </w:r>
            <w:proofErr w:type="gramStart"/>
            <w:r w:rsidRPr="00F30B20">
              <w:rPr>
                <w:rFonts w:eastAsia="微軟正黑體"/>
                <w:sz w:val="28"/>
              </w:rPr>
              <w:t>之表別</w:t>
            </w:r>
            <w:proofErr w:type="gramEnd"/>
            <w:r w:rsidRPr="00F30B20">
              <w:rPr>
                <w:rFonts w:eastAsia="微軟正黑體"/>
                <w:sz w:val="28"/>
              </w:rPr>
              <w:t>(A</w:t>
            </w:r>
            <w:r w:rsidRPr="00F30B20">
              <w:rPr>
                <w:rFonts w:eastAsia="微軟正黑體"/>
                <w:sz w:val="28"/>
              </w:rPr>
              <w:t>、</w:t>
            </w:r>
            <w:r w:rsidRPr="00F30B20">
              <w:rPr>
                <w:rFonts w:eastAsia="微軟正黑體"/>
                <w:sz w:val="28"/>
              </w:rPr>
              <w:t xml:space="preserve">B </w:t>
            </w:r>
            <w:r w:rsidRPr="00F30B20">
              <w:rPr>
                <w:rFonts w:eastAsia="微軟正黑體"/>
                <w:sz w:val="28"/>
              </w:rPr>
              <w:t>表</w:t>
            </w:r>
            <w:r w:rsidRPr="00F30B20">
              <w:rPr>
                <w:rFonts w:eastAsia="微軟正黑體"/>
                <w:sz w:val="28"/>
              </w:rPr>
              <w:t>)</w:t>
            </w:r>
            <w:r w:rsidRPr="00F30B20">
              <w:rPr>
                <w:rFonts w:eastAsia="微軟正黑體"/>
                <w:sz w:val="28"/>
              </w:rPr>
              <w:t>項目</w:t>
            </w:r>
            <w:r w:rsidRPr="00F30B20">
              <w:rPr>
                <w:rFonts w:eastAsia="微軟正黑體"/>
                <w:sz w:val="28"/>
              </w:rPr>
              <w:t xml:space="preserve"> 3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>14</w:t>
            </w:r>
            <w:r w:rsidRPr="00F30B20">
              <w:rPr>
                <w:rFonts w:eastAsia="微軟正黑體"/>
                <w:sz w:val="28"/>
              </w:rPr>
              <w:t>、</w:t>
            </w:r>
            <w:r w:rsidRPr="00F30B20">
              <w:rPr>
                <w:rFonts w:eastAsia="微軟正黑體"/>
                <w:sz w:val="28"/>
              </w:rPr>
              <w:t>16</w:t>
            </w:r>
            <w:r w:rsidRPr="00F30B20">
              <w:rPr>
                <w:rFonts w:eastAsia="微軟正黑體"/>
                <w:sz w:val="28"/>
              </w:rPr>
              <w:t>等專款專用之試辦計畫項目</w:t>
            </w:r>
            <w:r w:rsidRPr="00F30B20">
              <w:rPr>
                <w:rFonts w:eastAsia="微軟正黑體"/>
                <w:sz w:val="28"/>
              </w:rPr>
              <w:t xml:space="preserve"> 4. </w:t>
            </w:r>
            <w:r w:rsidRPr="00F30B20">
              <w:rPr>
                <w:rFonts w:eastAsia="微軟正黑體"/>
                <w:sz w:val="28"/>
              </w:rPr>
              <w:t>案</w:t>
            </w:r>
            <w:r w:rsidRPr="00F30B20">
              <w:rPr>
                <w:rFonts w:eastAsia="微軟正黑體"/>
                <w:sz w:val="28"/>
              </w:rPr>
              <w:lastRenderedPageBreak/>
              <w:t>件分類為</w:t>
            </w:r>
            <w:r w:rsidRPr="00F30B20">
              <w:rPr>
                <w:rFonts w:eastAsia="微軟正黑體"/>
                <w:sz w:val="28"/>
              </w:rPr>
              <w:t>19</w:t>
            </w:r>
            <w:r w:rsidRPr="00F30B20">
              <w:rPr>
                <w:rFonts w:eastAsia="微軟正黑體"/>
                <w:sz w:val="28"/>
              </w:rPr>
              <w:t>－牙周病統合治療第一階段支付</w:t>
            </w:r>
            <w:r w:rsidRPr="00F30B20">
              <w:rPr>
                <w:rFonts w:eastAsia="微軟正黑體"/>
                <w:sz w:val="28"/>
              </w:rPr>
              <w:t>(91021C)</w:t>
            </w:r>
            <w:r w:rsidRPr="00F30B20">
              <w:rPr>
                <w:rFonts w:eastAsia="微軟正黑體"/>
                <w:sz w:val="28"/>
              </w:rPr>
              <w:t>、</w:t>
            </w:r>
            <w:r w:rsidRPr="00F30B20">
              <w:rPr>
                <w:rFonts w:eastAsia="微軟正黑體"/>
                <w:sz w:val="28"/>
              </w:rPr>
              <w:t xml:space="preserve"> </w:t>
            </w:r>
            <w:r w:rsidRPr="00F30B20">
              <w:rPr>
                <w:rFonts w:eastAsia="微軟正黑體"/>
                <w:sz w:val="28"/>
              </w:rPr>
              <w:t>牙周病統合治療第二階段支付</w:t>
            </w:r>
            <w:r w:rsidRPr="00F30B20">
              <w:rPr>
                <w:rFonts w:eastAsia="微軟正黑體"/>
                <w:sz w:val="28"/>
              </w:rPr>
              <w:t>(91022C)</w:t>
            </w:r>
            <w:r w:rsidRPr="00F30B20">
              <w:rPr>
                <w:rFonts w:eastAsia="微軟正黑體"/>
                <w:sz w:val="28"/>
              </w:rPr>
              <w:t>、牙周病統合治療</w:t>
            </w:r>
            <w:r w:rsidRPr="00F30B20">
              <w:rPr>
                <w:rFonts w:eastAsia="微軟正黑體"/>
                <w:sz w:val="28"/>
              </w:rPr>
              <w:t xml:space="preserve"> </w:t>
            </w:r>
            <w:r w:rsidRPr="00F30B20">
              <w:rPr>
                <w:rFonts w:eastAsia="微軟正黑體"/>
                <w:sz w:val="28"/>
              </w:rPr>
              <w:t>第三階段支付</w:t>
            </w:r>
            <w:r w:rsidRPr="00F30B20">
              <w:rPr>
                <w:rFonts w:eastAsia="微軟正黑體"/>
                <w:sz w:val="28"/>
              </w:rPr>
              <w:t xml:space="preserve">(91023C) 5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>19</w:t>
            </w:r>
            <w:r w:rsidRPr="00F30B20">
              <w:rPr>
                <w:rFonts w:eastAsia="微軟正黑體"/>
                <w:sz w:val="28"/>
              </w:rPr>
              <w:t>－特殊治療項目代號為「</w:t>
            </w:r>
            <w:r w:rsidRPr="00F30B20">
              <w:rPr>
                <w:rFonts w:eastAsia="微軟正黑體"/>
                <w:sz w:val="28"/>
              </w:rPr>
              <w:t>G9</w:t>
            </w:r>
            <w:r w:rsidRPr="00F30B20">
              <w:rPr>
                <w:rFonts w:eastAsia="微軟正黑體"/>
                <w:sz w:val="28"/>
              </w:rPr>
              <w:t>」山地離島醫療</w:t>
            </w:r>
            <w:r w:rsidRPr="00F30B20">
              <w:rPr>
                <w:rFonts w:eastAsia="微軟正黑體"/>
                <w:sz w:val="28"/>
              </w:rPr>
              <w:t xml:space="preserve"> </w:t>
            </w:r>
            <w:r w:rsidRPr="00F30B20">
              <w:rPr>
                <w:rFonts w:eastAsia="微軟正黑體"/>
                <w:sz w:val="28"/>
              </w:rPr>
              <w:t>給付效益計畫服務</w:t>
            </w:r>
            <w:r w:rsidRPr="00F30B20">
              <w:rPr>
                <w:rFonts w:eastAsia="微軟正黑體"/>
                <w:sz w:val="28"/>
              </w:rPr>
              <w:t xml:space="preserve"> 6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>19</w:t>
            </w:r>
            <w:r w:rsidRPr="00F30B20">
              <w:rPr>
                <w:rFonts w:eastAsia="微軟正黑體"/>
                <w:sz w:val="28"/>
              </w:rPr>
              <w:t>－特殊治療項目代號為「</w:t>
            </w:r>
            <w:r w:rsidRPr="00F30B20">
              <w:rPr>
                <w:rFonts w:eastAsia="微軟正黑體"/>
                <w:sz w:val="28"/>
              </w:rPr>
              <w:t>JA</w:t>
            </w:r>
            <w:r w:rsidRPr="00F30B20">
              <w:rPr>
                <w:rFonts w:eastAsia="微軟正黑體"/>
                <w:sz w:val="28"/>
              </w:rPr>
              <w:t>」或「</w:t>
            </w:r>
            <w:r w:rsidRPr="00F30B20">
              <w:rPr>
                <w:rFonts w:eastAsia="微軟正黑體"/>
                <w:sz w:val="28"/>
              </w:rPr>
              <w:t>JB</w:t>
            </w:r>
            <w:r w:rsidRPr="00F30B20">
              <w:rPr>
                <w:rFonts w:eastAsia="微軟正黑體"/>
                <w:sz w:val="28"/>
              </w:rPr>
              <w:t>」全民</w:t>
            </w:r>
            <w:r w:rsidRPr="00F30B20">
              <w:rPr>
                <w:rFonts w:eastAsia="微軟正黑體"/>
                <w:sz w:val="28"/>
              </w:rPr>
              <w:t xml:space="preserve"> </w:t>
            </w:r>
            <w:r w:rsidRPr="00F30B20">
              <w:rPr>
                <w:rFonts w:eastAsia="微軟正黑體"/>
                <w:sz w:val="28"/>
              </w:rPr>
              <w:t>健康保險提供保險對象收容於矯正機關者醫療服務計畫</w:t>
            </w:r>
            <w:r w:rsidRPr="00F30B20">
              <w:rPr>
                <w:rFonts w:eastAsia="微軟正黑體"/>
                <w:sz w:val="28"/>
              </w:rPr>
              <w:t xml:space="preserve"> 7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 xml:space="preserve"> A3</w:t>
            </w:r>
            <w:r w:rsidRPr="00F30B20">
              <w:rPr>
                <w:rFonts w:eastAsia="微軟正黑體"/>
                <w:sz w:val="28"/>
              </w:rPr>
              <w:t>－牙齒預防保健案件</w:t>
            </w:r>
            <w:r w:rsidRPr="00F30B20">
              <w:rPr>
                <w:rFonts w:eastAsia="微軟正黑體"/>
                <w:sz w:val="28"/>
              </w:rPr>
              <w:t xml:space="preserve"> 8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 xml:space="preserve"> B6</w:t>
            </w:r>
            <w:proofErr w:type="gramStart"/>
            <w:r w:rsidRPr="00F30B20">
              <w:rPr>
                <w:rFonts w:eastAsia="微軟正黑體"/>
                <w:sz w:val="28"/>
              </w:rPr>
              <w:t>－職災</w:t>
            </w:r>
            <w:proofErr w:type="gramEnd"/>
            <w:r w:rsidRPr="00F30B20">
              <w:rPr>
                <w:rFonts w:eastAsia="微軟正黑體"/>
                <w:sz w:val="28"/>
              </w:rPr>
              <w:t>代辦案件</w:t>
            </w:r>
            <w:r w:rsidRPr="00F30B20">
              <w:rPr>
                <w:rFonts w:eastAsia="微軟正黑體"/>
                <w:sz w:val="28"/>
              </w:rPr>
              <w:t xml:space="preserve"> 9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>19</w:t>
            </w:r>
            <w:r w:rsidRPr="00F30B20">
              <w:rPr>
                <w:rFonts w:eastAsia="微軟正黑體"/>
                <w:sz w:val="28"/>
              </w:rPr>
              <w:t>－定期性</w:t>
            </w:r>
            <w:proofErr w:type="gramStart"/>
            <w:r w:rsidRPr="00F30B20">
              <w:rPr>
                <w:rFonts w:eastAsia="微軟正黑體"/>
                <w:sz w:val="28"/>
              </w:rPr>
              <w:t>口腔癌與癌前</w:t>
            </w:r>
            <w:proofErr w:type="gramEnd"/>
            <w:r w:rsidRPr="00F30B20">
              <w:rPr>
                <w:rFonts w:eastAsia="微軟正黑體"/>
                <w:sz w:val="28"/>
              </w:rPr>
              <w:t>病變追蹤治療</w:t>
            </w:r>
            <w:r w:rsidRPr="00F30B20">
              <w:rPr>
                <w:rFonts w:eastAsia="微軟正黑體"/>
                <w:sz w:val="28"/>
              </w:rPr>
              <w:t xml:space="preserve"> (92090C)</w:t>
            </w:r>
            <w:r w:rsidRPr="00F30B20">
              <w:rPr>
                <w:rFonts w:eastAsia="微軟正黑體"/>
                <w:sz w:val="28"/>
              </w:rPr>
              <w:t>、非定期性</w:t>
            </w:r>
            <w:proofErr w:type="gramStart"/>
            <w:r w:rsidRPr="00F30B20">
              <w:rPr>
                <w:rFonts w:eastAsia="微軟正黑體"/>
                <w:sz w:val="28"/>
              </w:rPr>
              <w:t>口腔癌與癌前</w:t>
            </w:r>
            <w:proofErr w:type="gramEnd"/>
            <w:r w:rsidRPr="00F30B20">
              <w:rPr>
                <w:rFonts w:eastAsia="微軟正黑體"/>
                <w:sz w:val="28"/>
              </w:rPr>
              <w:t>病變追蹤治療</w:t>
            </w:r>
            <w:r w:rsidRPr="00F30B20">
              <w:rPr>
                <w:rFonts w:eastAsia="微軟正黑體"/>
                <w:sz w:val="28"/>
              </w:rPr>
              <w:t xml:space="preserve">(92091C) 10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>19</w:t>
            </w:r>
            <w:r w:rsidRPr="00F30B20">
              <w:rPr>
                <w:rFonts w:eastAsia="微軟正黑體"/>
                <w:sz w:val="28"/>
              </w:rPr>
              <w:t>－口腔</w:t>
            </w:r>
            <w:proofErr w:type="gramStart"/>
            <w:r w:rsidRPr="00F30B20">
              <w:rPr>
                <w:rFonts w:eastAsia="微軟正黑體"/>
                <w:sz w:val="28"/>
              </w:rPr>
              <w:t>黏膜難症特別</w:t>
            </w:r>
            <w:proofErr w:type="gramEnd"/>
            <w:r w:rsidRPr="00F30B20">
              <w:rPr>
                <w:rFonts w:eastAsia="微軟正黑體"/>
                <w:sz w:val="28"/>
              </w:rPr>
              <w:t>處置</w:t>
            </w:r>
            <w:r w:rsidRPr="00F30B20">
              <w:rPr>
                <w:rFonts w:eastAsia="微軟正黑體"/>
                <w:sz w:val="28"/>
              </w:rPr>
              <w:t xml:space="preserve">(92073C) 11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 xml:space="preserve"> B7</w:t>
            </w:r>
            <w:r w:rsidRPr="00F30B20">
              <w:rPr>
                <w:rFonts w:eastAsia="微軟正黑體"/>
                <w:sz w:val="28"/>
              </w:rPr>
              <w:t>－行政協助門診戒菸部份</w:t>
            </w:r>
            <w:r w:rsidRPr="00F30B20">
              <w:rPr>
                <w:rFonts w:eastAsia="微軟正黑體"/>
                <w:sz w:val="28"/>
              </w:rPr>
              <w:t xml:space="preserve"> 12. </w:t>
            </w:r>
            <w:r w:rsidRPr="00F30B20">
              <w:rPr>
                <w:rFonts w:eastAsia="微軟正黑體"/>
                <w:sz w:val="28"/>
              </w:rPr>
              <w:t>初診診察費差額</w:t>
            </w:r>
            <w:r w:rsidRPr="00F30B20">
              <w:rPr>
                <w:rFonts w:eastAsia="微軟正黑體"/>
                <w:sz w:val="28"/>
              </w:rPr>
              <w:t xml:space="preserve"> 13. </w:t>
            </w:r>
            <w:r w:rsidRPr="00F30B20">
              <w:rPr>
                <w:rFonts w:eastAsia="微軟正黑體"/>
                <w:sz w:val="28"/>
              </w:rPr>
              <w:t>感染管制診察費差額</w:t>
            </w:r>
            <w:r w:rsidRPr="00F30B20">
              <w:rPr>
                <w:rFonts w:eastAsia="微軟正黑體"/>
                <w:sz w:val="28"/>
              </w:rPr>
              <w:t xml:space="preserve"> 14. </w:t>
            </w:r>
            <w:r w:rsidRPr="00F30B20">
              <w:rPr>
                <w:rFonts w:eastAsia="微軟正黑體"/>
                <w:sz w:val="28"/>
              </w:rPr>
              <w:t>山地離島診察費差額</w:t>
            </w:r>
            <w:r w:rsidRPr="00F30B20">
              <w:rPr>
                <w:rFonts w:eastAsia="微軟正黑體"/>
                <w:sz w:val="28"/>
              </w:rPr>
              <w:t xml:space="preserve"> 15. </w:t>
            </w:r>
            <w:r w:rsidRPr="00F30B20">
              <w:rPr>
                <w:rFonts w:eastAsia="微軟正黑體"/>
                <w:sz w:val="28"/>
              </w:rPr>
              <w:t>牙醫急診診察費差額</w:t>
            </w:r>
            <w:r w:rsidRPr="00F30B20">
              <w:rPr>
                <w:rFonts w:eastAsia="微軟正黑體"/>
                <w:sz w:val="28"/>
              </w:rPr>
              <w:t xml:space="preserve"> 16. </w:t>
            </w:r>
            <w:r w:rsidRPr="00F30B20">
              <w:rPr>
                <w:rFonts w:eastAsia="微軟正黑體"/>
                <w:sz w:val="28"/>
              </w:rPr>
              <w:t>特定牙周保存治療</w:t>
            </w:r>
            <w:r w:rsidRPr="00F30B20">
              <w:rPr>
                <w:rFonts w:eastAsia="微軟正黑體"/>
                <w:sz w:val="28"/>
              </w:rPr>
              <w:t>(91015C</w:t>
            </w:r>
            <w:r w:rsidRPr="00F30B20">
              <w:rPr>
                <w:rFonts w:eastAsia="微軟正黑體"/>
                <w:sz w:val="28"/>
              </w:rPr>
              <w:t>、</w:t>
            </w:r>
            <w:r w:rsidRPr="00F30B20">
              <w:rPr>
                <w:rFonts w:eastAsia="微軟正黑體"/>
                <w:sz w:val="28"/>
              </w:rPr>
              <w:t>91016C)</w:t>
            </w:r>
            <w:r w:rsidRPr="00F30B20">
              <w:rPr>
                <w:rFonts w:eastAsia="微軟正黑體"/>
                <w:sz w:val="28"/>
              </w:rPr>
              <w:t>、牙周病</w:t>
            </w:r>
            <w:proofErr w:type="gramStart"/>
            <w:r w:rsidRPr="00F30B20">
              <w:rPr>
                <w:rFonts w:eastAsia="微軟正黑體"/>
                <w:sz w:val="28"/>
              </w:rPr>
              <w:t>支持性治</w:t>
            </w:r>
            <w:proofErr w:type="gramEnd"/>
            <w:r w:rsidRPr="00F30B20">
              <w:rPr>
                <w:rFonts w:eastAsia="微軟正黑體"/>
                <w:sz w:val="28"/>
              </w:rPr>
              <w:t xml:space="preserve"> </w:t>
            </w:r>
            <w:r w:rsidRPr="00F30B20">
              <w:rPr>
                <w:rFonts w:eastAsia="微軟正黑體"/>
                <w:sz w:val="28"/>
              </w:rPr>
              <w:t>療</w:t>
            </w:r>
            <w:r w:rsidRPr="00F30B20">
              <w:rPr>
                <w:rFonts w:eastAsia="微軟正黑體"/>
                <w:sz w:val="28"/>
              </w:rPr>
              <w:t>(91018C)</w:t>
            </w:r>
          </w:p>
        </w:tc>
      </w:tr>
      <w:tr w:rsidR="00615B01" w:rsidRPr="00F30B20" w14:paraId="7EBDC22F" w14:textId="77777777" w:rsidTr="00F35A95">
        <w:trPr>
          <w:trHeight w:val="360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8CEAEF" w14:textId="4077B157" w:rsidR="00615B01" w:rsidRPr="00F30B20" w:rsidRDefault="00615B01" w:rsidP="00615B01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lastRenderedPageBreak/>
              <w:t>更新</w:t>
            </w:r>
          </w:p>
        </w:tc>
        <w:tc>
          <w:tcPr>
            <w:tcW w:w="6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01CC43" w14:textId="77777777" w:rsidR="00615B01" w:rsidRPr="00F30B20" w:rsidRDefault="00615B01" w:rsidP="002F705A">
            <w:pPr>
              <w:pStyle w:val="a5"/>
              <w:numPr>
                <w:ilvl w:val="0"/>
                <w:numId w:val="21"/>
              </w:numPr>
              <w:spacing w:line="500" w:lineRule="exact"/>
              <w:ind w:leftChars="0"/>
              <w:jc w:val="both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牙醫申報代碼表</w:t>
            </w:r>
            <w:r w:rsidRPr="00F30B20">
              <w:rPr>
                <w:rFonts w:eastAsia="微軟正黑體" w:hint="eastAsia"/>
                <w:sz w:val="28"/>
              </w:rPr>
              <w:t>(</w:t>
            </w:r>
            <w:proofErr w:type="gramStart"/>
            <w:r w:rsidRPr="00F30B20">
              <w:rPr>
                <w:rFonts w:eastAsia="微軟正黑體" w:hint="eastAsia"/>
                <w:sz w:val="28"/>
              </w:rPr>
              <w:t>醫</w:t>
            </w:r>
            <w:proofErr w:type="gramEnd"/>
            <w:r w:rsidRPr="00F30B20">
              <w:rPr>
                <w:rFonts w:eastAsia="微軟正黑體" w:hint="eastAsia"/>
                <w:sz w:val="28"/>
              </w:rPr>
              <w:t>令、編號、</w:t>
            </w:r>
            <w:proofErr w:type="gramStart"/>
            <w:r w:rsidRPr="00F30B20">
              <w:rPr>
                <w:rFonts w:eastAsia="微軟正黑體" w:hint="eastAsia"/>
                <w:sz w:val="28"/>
              </w:rPr>
              <w:t>需要填牙位</w:t>
            </w:r>
            <w:proofErr w:type="gramEnd"/>
            <w:r w:rsidRPr="00F30B20">
              <w:rPr>
                <w:rFonts w:eastAsia="微軟正黑體" w:hint="eastAsia"/>
                <w:sz w:val="28"/>
              </w:rPr>
              <w:t>、進行數量檢查、</w:t>
            </w:r>
            <w:proofErr w:type="gramStart"/>
            <w:r w:rsidRPr="00F30B20">
              <w:rPr>
                <w:rFonts w:eastAsia="微軟正黑體" w:hint="eastAsia"/>
                <w:sz w:val="28"/>
              </w:rPr>
              <w:t>申報限填部位</w:t>
            </w:r>
            <w:proofErr w:type="gramEnd"/>
            <w:r w:rsidRPr="00F30B20">
              <w:rPr>
                <w:rFonts w:eastAsia="微軟正黑體" w:hint="eastAsia"/>
                <w:sz w:val="28"/>
              </w:rPr>
              <w:t>代碼、診療項目</w:t>
            </w:r>
            <w:r w:rsidRPr="00F30B20">
              <w:rPr>
                <w:rFonts w:eastAsia="微軟正黑體" w:hint="eastAsia"/>
                <w:sz w:val="28"/>
              </w:rPr>
              <w:t>)</w:t>
            </w:r>
          </w:p>
          <w:p w14:paraId="49E203EF" w14:textId="1EFC48AB" w:rsidR="00485125" w:rsidRPr="00F30B20" w:rsidRDefault="00485125" w:rsidP="002F705A">
            <w:pPr>
              <w:pStyle w:val="a5"/>
              <w:numPr>
                <w:ilvl w:val="0"/>
                <w:numId w:val="21"/>
              </w:numPr>
              <w:spacing w:line="500" w:lineRule="exact"/>
              <w:ind w:leftChars="0"/>
              <w:jc w:val="both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百分比以申報健保醫師數為母數，依案件屬性歸戶分析排</w:t>
            </w:r>
            <w:r w:rsidRPr="00F30B20">
              <w:rPr>
                <w:rFonts w:eastAsia="微軟正黑體"/>
                <w:sz w:val="28"/>
              </w:rPr>
              <w:t xml:space="preserve"> </w:t>
            </w:r>
            <w:r w:rsidRPr="00F30B20">
              <w:rPr>
                <w:rFonts w:eastAsia="微軟正黑體"/>
                <w:sz w:val="28"/>
              </w:rPr>
              <w:t>除下列項目費用，不列入計算</w:t>
            </w:r>
            <w:proofErr w:type="gramStart"/>
            <w:r w:rsidRPr="00F30B20">
              <w:rPr>
                <w:rFonts w:eastAsia="微軟正黑體"/>
                <w:sz w:val="28"/>
              </w:rPr>
              <w:t>﹕</w:t>
            </w:r>
            <w:proofErr w:type="gramEnd"/>
            <w:r w:rsidRPr="00F30B20">
              <w:rPr>
                <w:rFonts w:eastAsia="微軟正黑體"/>
                <w:sz w:val="28"/>
              </w:rPr>
              <w:t xml:space="preserve"> 1. </w:t>
            </w:r>
            <w:r w:rsidRPr="00F30B20">
              <w:rPr>
                <w:rFonts w:eastAsia="微軟正黑體"/>
                <w:sz w:val="28"/>
              </w:rPr>
              <w:t>週日及國定假日申報點數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以申報就醫日期認定</w:t>
            </w:r>
            <w:r w:rsidRPr="00F30B20">
              <w:rPr>
                <w:rFonts w:eastAsia="微軟正黑體"/>
                <w:sz w:val="28"/>
              </w:rPr>
              <w:t xml:space="preserve">) 2. </w:t>
            </w:r>
            <w:r w:rsidRPr="00F30B20">
              <w:rPr>
                <w:rFonts w:eastAsia="微軟正黑體"/>
                <w:sz w:val="28"/>
              </w:rPr>
              <w:t>支付標準適用地區以上醫院</w:t>
            </w:r>
            <w:proofErr w:type="gramStart"/>
            <w:r w:rsidRPr="00F30B20">
              <w:rPr>
                <w:rFonts w:eastAsia="微軟正黑體"/>
                <w:sz w:val="28"/>
              </w:rPr>
              <w:t>之表別</w:t>
            </w:r>
            <w:proofErr w:type="gramEnd"/>
            <w:r w:rsidRPr="00F30B20">
              <w:rPr>
                <w:rFonts w:eastAsia="微軟正黑體"/>
                <w:sz w:val="28"/>
              </w:rPr>
              <w:t>(A</w:t>
            </w:r>
            <w:r w:rsidRPr="00F30B20">
              <w:rPr>
                <w:rFonts w:eastAsia="微軟正黑體"/>
                <w:sz w:val="28"/>
              </w:rPr>
              <w:t>、</w:t>
            </w:r>
            <w:r w:rsidRPr="00F30B20">
              <w:rPr>
                <w:rFonts w:eastAsia="微軟正黑體"/>
                <w:sz w:val="28"/>
              </w:rPr>
              <w:t xml:space="preserve">B </w:t>
            </w:r>
            <w:r w:rsidRPr="00F30B20">
              <w:rPr>
                <w:rFonts w:eastAsia="微軟正黑體"/>
                <w:sz w:val="28"/>
              </w:rPr>
              <w:t>表</w:t>
            </w:r>
            <w:r w:rsidRPr="00F30B20">
              <w:rPr>
                <w:rFonts w:eastAsia="微軟正黑體"/>
                <w:sz w:val="28"/>
              </w:rPr>
              <w:t>)</w:t>
            </w:r>
            <w:r w:rsidRPr="00F30B20">
              <w:rPr>
                <w:rFonts w:eastAsia="微軟正黑體"/>
                <w:sz w:val="28"/>
              </w:rPr>
              <w:t>項目</w:t>
            </w:r>
            <w:r w:rsidRPr="00F30B20">
              <w:rPr>
                <w:rFonts w:eastAsia="微軟正黑體"/>
                <w:sz w:val="28"/>
              </w:rPr>
              <w:t xml:space="preserve"> 3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>14</w:t>
            </w:r>
            <w:r w:rsidRPr="00F30B20">
              <w:rPr>
                <w:rFonts w:eastAsia="微軟正黑體"/>
                <w:sz w:val="28"/>
              </w:rPr>
              <w:t>、</w:t>
            </w:r>
            <w:r w:rsidRPr="00F30B20">
              <w:rPr>
                <w:rFonts w:eastAsia="微軟正黑體"/>
                <w:sz w:val="28"/>
              </w:rPr>
              <w:t>16</w:t>
            </w:r>
            <w:r w:rsidRPr="00F30B20">
              <w:rPr>
                <w:rFonts w:eastAsia="微軟正黑體"/>
                <w:sz w:val="28"/>
              </w:rPr>
              <w:t>等專款專用之試辦計畫項目</w:t>
            </w:r>
            <w:r w:rsidRPr="00F30B20">
              <w:rPr>
                <w:rFonts w:eastAsia="微軟正黑體"/>
                <w:sz w:val="28"/>
              </w:rPr>
              <w:t xml:space="preserve"> 4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>19</w:t>
            </w:r>
            <w:r w:rsidRPr="00F30B20">
              <w:rPr>
                <w:rFonts w:eastAsia="微軟正黑體"/>
                <w:sz w:val="28"/>
              </w:rPr>
              <w:t>－牙周病統合治療第一階段支付</w:t>
            </w:r>
            <w:r w:rsidRPr="00F30B20">
              <w:rPr>
                <w:rFonts w:eastAsia="微軟正黑體"/>
                <w:sz w:val="28"/>
              </w:rPr>
              <w:t>(91021C)</w:t>
            </w:r>
            <w:r w:rsidRPr="00F30B20">
              <w:rPr>
                <w:rFonts w:eastAsia="微軟正黑體"/>
                <w:sz w:val="28"/>
              </w:rPr>
              <w:t>、</w:t>
            </w:r>
            <w:r w:rsidRPr="00F30B20">
              <w:rPr>
                <w:rFonts w:eastAsia="微軟正黑體"/>
                <w:sz w:val="28"/>
              </w:rPr>
              <w:t xml:space="preserve"> </w:t>
            </w:r>
            <w:r w:rsidRPr="00F30B20">
              <w:rPr>
                <w:rFonts w:eastAsia="微軟正黑體"/>
                <w:sz w:val="28"/>
              </w:rPr>
              <w:t>牙周病統合治療第二階段支付</w:t>
            </w:r>
            <w:r w:rsidRPr="00F30B20">
              <w:rPr>
                <w:rFonts w:eastAsia="微軟正黑體"/>
                <w:sz w:val="28"/>
              </w:rPr>
              <w:t>(91022C)</w:t>
            </w:r>
            <w:r w:rsidRPr="00F30B20">
              <w:rPr>
                <w:rFonts w:eastAsia="微軟正黑體"/>
                <w:sz w:val="28"/>
              </w:rPr>
              <w:t>、牙周病統合治療</w:t>
            </w:r>
            <w:r w:rsidRPr="00F30B20">
              <w:rPr>
                <w:rFonts w:eastAsia="微軟正黑體"/>
                <w:sz w:val="28"/>
              </w:rPr>
              <w:t xml:space="preserve"> </w:t>
            </w:r>
            <w:r w:rsidRPr="00F30B20">
              <w:rPr>
                <w:rFonts w:eastAsia="微軟正黑體"/>
                <w:sz w:val="28"/>
              </w:rPr>
              <w:t>第三階段支付</w:t>
            </w:r>
            <w:r w:rsidRPr="00F30B20">
              <w:rPr>
                <w:rFonts w:eastAsia="微軟正黑體"/>
                <w:sz w:val="28"/>
              </w:rPr>
              <w:t xml:space="preserve">(91023C) 5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>19</w:t>
            </w:r>
            <w:r w:rsidRPr="00F30B20">
              <w:rPr>
                <w:rFonts w:eastAsia="微軟正黑體"/>
                <w:sz w:val="28"/>
              </w:rPr>
              <w:t>－特殊治療項目代號為「</w:t>
            </w:r>
            <w:r w:rsidRPr="00F30B20">
              <w:rPr>
                <w:rFonts w:eastAsia="微軟正黑體"/>
                <w:sz w:val="28"/>
              </w:rPr>
              <w:t>G9</w:t>
            </w:r>
            <w:r w:rsidRPr="00F30B20">
              <w:rPr>
                <w:rFonts w:eastAsia="微軟正黑體"/>
                <w:sz w:val="28"/>
              </w:rPr>
              <w:t>」山地</w:t>
            </w:r>
            <w:r w:rsidRPr="00F30B20">
              <w:rPr>
                <w:rFonts w:eastAsia="微軟正黑體"/>
                <w:sz w:val="28"/>
              </w:rPr>
              <w:lastRenderedPageBreak/>
              <w:t>離島醫療</w:t>
            </w:r>
            <w:r w:rsidRPr="00F30B20">
              <w:rPr>
                <w:rFonts w:eastAsia="微軟正黑體"/>
                <w:sz w:val="28"/>
              </w:rPr>
              <w:t xml:space="preserve"> </w:t>
            </w:r>
            <w:r w:rsidRPr="00F30B20">
              <w:rPr>
                <w:rFonts w:eastAsia="微軟正黑體"/>
                <w:sz w:val="28"/>
              </w:rPr>
              <w:t>給付效益計畫服務</w:t>
            </w:r>
            <w:r w:rsidRPr="00F30B20">
              <w:rPr>
                <w:rFonts w:eastAsia="微軟正黑體"/>
                <w:sz w:val="28"/>
              </w:rPr>
              <w:t xml:space="preserve"> 6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>19</w:t>
            </w:r>
            <w:r w:rsidRPr="00F30B20">
              <w:rPr>
                <w:rFonts w:eastAsia="微軟正黑體"/>
                <w:sz w:val="28"/>
              </w:rPr>
              <w:t>－特殊治療項目代號為「</w:t>
            </w:r>
            <w:r w:rsidRPr="00F30B20">
              <w:rPr>
                <w:rFonts w:eastAsia="微軟正黑體"/>
                <w:sz w:val="28"/>
              </w:rPr>
              <w:t>JA</w:t>
            </w:r>
            <w:r w:rsidRPr="00F30B20">
              <w:rPr>
                <w:rFonts w:eastAsia="微軟正黑體"/>
                <w:sz w:val="28"/>
              </w:rPr>
              <w:t>」或「</w:t>
            </w:r>
            <w:r w:rsidRPr="00F30B20">
              <w:rPr>
                <w:rFonts w:eastAsia="微軟正黑體"/>
                <w:sz w:val="28"/>
              </w:rPr>
              <w:t>JB</w:t>
            </w:r>
            <w:r w:rsidRPr="00F30B20">
              <w:rPr>
                <w:rFonts w:eastAsia="微軟正黑體"/>
                <w:sz w:val="28"/>
              </w:rPr>
              <w:t>」全民</w:t>
            </w:r>
            <w:r w:rsidRPr="00F30B20">
              <w:rPr>
                <w:rFonts w:eastAsia="微軟正黑體"/>
                <w:sz w:val="28"/>
              </w:rPr>
              <w:t xml:space="preserve"> </w:t>
            </w:r>
            <w:r w:rsidRPr="00F30B20">
              <w:rPr>
                <w:rFonts w:eastAsia="微軟正黑體"/>
                <w:sz w:val="28"/>
              </w:rPr>
              <w:t>健康保險提供保險對象收容於矯正機關者醫療服務計畫</w:t>
            </w:r>
            <w:r w:rsidRPr="00F30B20">
              <w:rPr>
                <w:rFonts w:eastAsia="微軟正黑體"/>
                <w:sz w:val="28"/>
              </w:rPr>
              <w:t xml:space="preserve"> 7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 xml:space="preserve"> A3</w:t>
            </w:r>
            <w:r w:rsidRPr="00F30B20">
              <w:rPr>
                <w:rFonts w:eastAsia="微軟正黑體"/>
                <w:sz w:val="28"/>
              </w:rPr>
              <w:t>－牙齒預防保健案件</w:t>
            </w:r>
            <w:r w:rsidRPr="00F30B20">
              <w:rPr>
                <w:rFonts w:eastAsia="微軟正黑體"/>
                <w:sz w:val="28"/>
              </w:rPr>
              <w:t xml:space="preserve"> 8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 xml:space="preserve"> B6</w:t>
            </w:r>
            <w:proofErr w:type="gramStart"/>
            <w:r w:rsidRPr="00F30B20">
              <w:rPr>
                <w:rFonts w:eastAsia="微軟正黑體"/>
                <w:sz w:val="28"/>
              </w:rPr>
              <w:t>－職災</w:t>
            </w:r>
            <w:proofErr w:type="gramEnd"/>
            <w:r w:rsidRPr="00F30B20">
              <w:rPr>
                <w:rFonts w:eastAsia="微軟正黑體"/>
                <w:sz w:val="28"/>
              </w:rPr>
              <w:t>代辦案件</w:t>
            </w:r>
            <w:r w:rsidRPr="00F30B20">
              <w:rPr>
                <w:rFonts w:eastAsia="微軟正黑體"/>
                <w:sz w:val="28"/>
              </w:rPr>
              <w:t xml:space="preserve"> 9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>19</w:t>
            </w:r>
            <w:r w:rsidRPr="00F30B20">
              <w:rPr>
                <w:rFonts w:eastAsia="微軟正黑體"/>
                <w:sz w:val="28"/>
              </w:rPr>
              <w:t>－定期性</w:t>
            </w:r>
            <w:proofErr w:type="gramStart"/>
            <w:r w:rsidRPr="00F30B20">
              <w:rPr>
                <w:rFonts w:eastAsia="微軟正黑體"/>
                <w:sz w:val="28"/>
              </w:rPr>
              <w:t>口腔癌與癌前</w:t>
            </w:r>
            <w:proofErr w:type="gramEnd"/>
            <w:r w:rsidRPr="00F30B20">
              <w:rPr>
                <w:rFonts w:eastAsia="微軟正黑體"/>
                <w:sz w:val="28"/>
              </w:rPr>
              <w:t>病變追蹤治療</w:t>
            </w:r>
            <w:r w:rsidRPr="00F30B20">
              <w:rPr>
                <w:rFonts w:eastAsia="微軟正黑體"/>
                <w:sz w:val="28"/>
              </w:rPr>
              <w:t xml:space="preserve"> (92090C)</w:t>
            </w:r>
            <w:r w:rsidRPr="00F30B20">
              <w:rPr>
                <w:rFonts w:eastAsia="微軟正黑體"/>
                <w:sz w:val="28"/>
              </w:rPr>
              <w:t>、非定期性</w:t>
            </w:r>
            <w:proofErr w:type="gramStart"/>
            <w:r w:rsidRPr="00F30B20">
              <w:rPr>
                <w:rFonts w:eastAsia="微軟正黑體"/>
                <w:sz w:val="28"/>
              </w:rPr>
              <w:t>口腔癌與癌前</w:t>
            </w:r>
            <w:proofErr w:type="gramEnd"/>
            <w:r w:rsidRPr="00F30B20">
              <w:rPr>
                <w:rFonts w:eastAsia="微軟正黑體"/>
                <w:sz w:val="28"/>
              </w:rPr>
              <w:t>病變追蹤治療</w:t>
            </w:r>
            <w:r w:rsidRPr="00F30B20">
              <w:rPr>
                <w:rFonts w:eastAsia="微軟正黑體"/>
                <w:sz w:val="28"/>
              </w:rPr>
              <w:t xml:space="preserve">(92091C) 10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>19</w:t>
            </w:r>
            <w:r w:rsidRPr="00F30B20">
              <w:rPr>
                <w:rFonts w:eastAsia="微軟正黑體"/>
                <w:sz w:val="28"/>
              </w:rPr>
              <w:t>－口腔</w:t>
            </w:r>
            <w:proofErr w:type="gramStart"/>
            <w:r w:rsidRPr="00F30B20">
              <w:rPr>
                <w:rFonts w:eastAsia="微軟正黑體"/>
                <w:sz w:val="28"/>
              </w:rPr>
              <w:t>黏膜難症特別</w:t>
            </w:r>
            <w:proofErr w:type="gramEnd"/>
            <w:r w:rsidRPr="00F30B20">
              <w:rPr>
                <w:rFonts w:eastAsia="微軟正黑體"/>
                <w:sz w:val="28"/>
              </w:rPr>
              <w:t>處置</w:t>
            </w:r>
            <w:r w:rsidRPr="00F30B20">
              <w:rPr>
                <w:rFonts w:eastAsia="微軟正黑體"/>
                <w:sz w:val="28"/>
              </w:rPr>
              <w:t xml:space="preserve">(92073C) 11. </w:t>
            </w:r>
            <w:r w:rsidRPr="00F30B20">
              <w:rPr>
                <w:rFonts w:eastAsia="微軟正黑體"/>
                <w:sz w:val="28"/>
              </w:rPr>
              <w:t>案件分類為</w:t>
            </w:r>
            <w:r w:rsidRPr="00F30B20">
              <w:rPr>
                <w:rFonts w:eastAsia="微軟正黑體"/>
                <w:sz w:val="28"/>
              </w:rPr>
              <w:t xml:space="preserve"> B7</w:t>
            </w:r>
            <w:r w:rsidRPr="00F30B20">
              <w:rPr>
                <w:rFonts w:eastAsia="微軟正黑體"/>
                <w:sz w:val="28"/>
              </w:rPr>
              <w:t>－行政協助門診戒菸部份</w:t>
            </w:r>
            <w:r w:rsidRPr="00F30B20">
              <w:rPr>
                <w:rFonts w:eastAsia="微軟正黑體"/>
                <w:sz w:val="28"/>
              </w:rPr>
              <w:t xml:space="preserve"> 12. </w:t>
            </w:r>
            <w:r w:rsidRPr="00F30B20">
              <w:rPr>
                <w:rFonts w:eastAsia="微軟正黑體"/>
                <w:sz w:val="28"/>
              </w:rPr>
              <w:t>初診診察費差額</w:t>
            </w:r>
            <w:r w:rsidRPr="00F30B20">
              <w:rPr>
                <w:rFonts w:eastAsia="微軟正黑體"/>
                <w:sz w:val="28"/>
              </w:rPr>
              <w:t xml:space="preserve"> 13. </w:t>
            </w:r>
            <w:r w:rsidRPr="00F30B20">
              <w:rPr>
                <w:rFonts w:eastAsia="微軟正黑體"/>
                <w:sz w:val="28"/>
              </w:rPr>
              <w:t>感染管制診察費差額</w:t>
            </w:r>
            <w:r w:rsidRPr="00F30B20">
              <w:rPr>
                <w:rFonts w:eastAsia="微軟正黑體"/>
                <w:sz w:val="28"/>
              </w:rPr>
              <w:t xml:space="preserve"> 14. </w:t>
            </w:r>
            <w:r w:rsidRPr="00F30B20">
              <w:rPr>
                <w:rFonts w:eastAsia="微軟正黑體"/>
                <w:sz w:val="28"/>
              </w:rPr>
              <w:t>山地離島診察費差額</w:t>
            </w:r>
            <w:r w:rsidRPr="00F30B20">
              <w:rPr>
                <w:rFonts w:eastAsia="微軟正黑體"/>
                <w:sz w:val="28"/>
              </w:rPr>
              <w:t xml:space="preserve"> 15. </w:t>
            </w:r>
            <w:r w:rsidRPr="00F30B20">
              <w:rPr>
                <w:rFonts w:eastAsia="微軟正黑體"/>
                <w:sz w:val="28"/>
              </w:rPr>
              <w:t>牙醫急診診察費差額</w:t>
            </w:r>
            <w:r w:rsidRPr="00F30B20">
              <w:rPr>
                <w:rFonts w:eastAsia="微軟正黑體"/>
                <w:sz w:val="28"/>
              </w:rPr>
              <w:t xml:space="preserve"> 16. </w:t>
            </w:r>
            <w:r w:rsidRPr="00F30B20">
              <w:rPr>
                <w:rFonts w:eastAsia="微軟正黑體"/>
                <w:sz w:val="28"/>
              </w:rPr>
              <w:t>特定牙周保存治療</w:t>
            </w:r>
            <w:r w:rsidRPr="00F30B20">
              <w:rPr>
                <w:rFonts w:eastAsia="微軟正黑體"/>
                <w:sz w:val="28"/>
              </w:rPr>
              <w:t>(91015C</w:t>
            </w:r>
            <w:r w:rsidRPr="00F30B20">
              <w:rPr>
                <w:rFonts w:eastAsia="微軟正黑體"/>
                <w:sz w:val="28"/>
              </w:rPr>
              <w:t>、</w:t>
            </w:r>
            <w:r w:rsidRPr="00F30B20">
              <w:rPr>
                <w:rFonts w:eastAsia="微軟正黑體"/>
                <w:sz w:val="28"/>
              </w:rPr>
              <w:t>91016C)</w:t>
            </w:r>
            <w:r w:rsidRPr="00F30B20">
              <w:rPr>
                <w:rFonts w:eastAsia="微軟正黑體"/>
                <w:sz w:val="28"/>
              </w:rPr>
              <w:t>、牙周病</w:t>
            </w:r>
            <w:proofErr w:type="gramStart"/>
            <w:r w:rsidRPr="00F30B20">
              <w:rPr>
                <w:rFonts w:eastAsia="微軟正黑體"/>
                <w:sz w:val="28"/>
              </w:rPr>
              <w:t>支持性治</w:t>
            </w:r>
            <w:proofErr w:type="gramEnd"/>
            <w:r w:rsidRPr="00F30B20">
              <w:rPr>
                <w:rFonts w:eastAsia="微軟正黑體"/>
                <w:sz w:val="28"/>
              </w:rPr>
              <w:t xml:space="preserve"> </w:t>
            </w:r>
            <w:r w:rsidRPr="00F30B20">
              <w:rPr>
                <w:rFonts w:eastAsia="微軟正黑體"/>
                <w:sz w:val="28"/>
              </w:rPr>
              <w:t>療</w:t>
            </w:r>
            <w:r w:rsidRPr="00F30B20">
              <w:rPr>
                <w:rFonts w:eastAsia="微軟正黑體"/>
                <w:sz w:val="28"/>
              </w:rPr>
              <w:t>(91018C)</w:t>
            </w:r>
          </w:p>
        </w:tc>
      </w:tr>
      <w:tr w:rsidR="00615B01" w:rsidRPr="00F30B20" w14:paraId="49D49BFB" w14:textId="77777777" w:rsidTr="00F35A95">
        <w:trPr>
          <w:trHeight w:val="14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1FA14" w14:textId="41E998C5" w:rsidR="00615B01" w:rsidRPr="00F30B20" w:rsidRDefault="00615B01" w:rsidP="00615B01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lastRenderedPageBreak/>
              <w:t>檢視</w:t>
            </w:r>
          </w:p>
        </w:tc>
        <w:tc>
          <w:tcPr>
            <w:tcW w:w="6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0D5714" w14:textId="77777777" w:rsidR="00615B01" w:rsidRPr="00F30B20" w:rsidRDefault="00615B01" w:rsidP="000D2B12">
            <w:pPr>
              <w:pStyle w:val="a5"/>
              <w:numPr>
                <w:ilvl w:val="0"/>
                <w:numId w:val="19"/>
              </w:numPr>
              <w:spacing w:line="500" w:lineRule="exact"/>
              <w:ind w:leftChars="0"/>
              <w:jc w:val="both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系統有無異常</w:t>
            </w:r>
          </w:p>
          <w:p w14:paraId="76E7ABDA" w14:textId="6558453A" w:rsidR="00603961" w:rsidRPr="00F30B20" w:rsidRDefault="00603961" w:rsidP="000D2B12">
            <w:pPr>
              <w:pStyle w:val="a5"/>
              <w:numPr>
                <w:ilvl w:val="0"/>
                <w:numId w:val="19"/>
              </w:numPr>
              <w:spacing w:line="500" w:lineRule="exact"/>
              <w:ind w:leftChars="0"/>
              <w:jc w:val="both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診所資料</w:t>
            </w:r>
          </w:p>
          <w:p w14:paraId="05278996" w14:textId="26A4CBB5" w:rsidR="00615B01" w:rsidRPr="003E54DD" w:rsidRDefault="00615B01" w:rsidP="00FB0BB3">
            <w:pPr>
              <w:pStyle w:val="a5"/>
              <w:numPr>
                <w:ilvl w:val="0"/>
                <w:numId w:val="19"/>
              </w:numPr>
              <w:spacing w:line="500" w:lineRule="exact"/>
              <w:ind w:leftChars="0"/>
              <w:jc w:val="both"/>
              <w:rPr>
                <w:rFonts w:eastAsia="微軟正黑體"/>
                <w:sz w:val="28"/>
              </w:rPr>
            </w:pPr>
            <w:r w:rsidRPr="003E54DD">
              <w:rPr>
                <w:rFonts w:eastAsia="微軟正黑體" w:hint="eastAsia"/>
                <w:sz w:val="28"/>
              </w:rPr>
              <w:t>診所申報內容</w:t>
            </w:r>
          </w:p>
          <w:p w14:paraId="58D5F4FD" w14:textId="77777777" w:rsidR="00472BAC" w:rsidRPr="00F30B20" w:rsidRDefault="00472BAC" w:rsidP="000D2B12">
            <w:pPr>
              <w:pStyle w:val="a5"/>
              <w:numPr>
                <w:ilvl w:val="0"/>
                <w:numId w:val="12"/>
              </w:numPr>
              <w:spacing w:line="500" w:lineRule="exact"/>
              <w:ind w:left="96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全院</w:t>
            </w:r>
            <w:r w:rsidRPr="00F30B20">
              <w:rPr>
                <w:rFonts w:eastAsia="微軟正黑體"/>
                <w:sz w:val="28"/>
              </w:rPr>
              <w:t>(</w:t>
            </w:r>
            <w:r w:rsidRPr="00F30B20">
              <w:rPr>
                <w:rFonts w:eastAsia="微軟正黑體"/>
                <w:sz w:val="28"/>
              </w:rPr>
              <w:t>診</w:t>
            </w:r>
            <w:r w:rsidRPr="00F30B20">
              <w:rPr>
                <w:rFonts w:eastAsia="微軟正黑體"/>
                <w:sz w:val="28"/>
              </w:rPr>
              <w:t>)</w:t>
            </w:r>
            <w:r w:rsidRPr="00F30B20">
              <w:rPr>
                <w:rFonts w:eastAsia="微軟正黑體"/>
                <w:sz w:val="28"/>
              </w:rPr>
              <w:t>所申報案件明細表</w:t>
            </w:r>
          </w:p>
          <w:p w14:paraId="23248247" w14:textId="77777777" w:rsidR="00472BAC" w:rsidRPr="00F30B20" w:rsidRDefault="00472BAC" w:rsidP="000D2B12">
            <w:pPr>
              <w:pStyle w:val="a5"/>
              <w:numPr>
                <w:ilvl w:val="0"/>
                <w:numId w:val="12"/>
              </w:numPr>
              <w:spacing w:line="500" w:lineRule="exact"/>
              <w:ind w:left="960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牙醫診所就醫日報表</w:t>
            </w:r>
          </w:p>
          <w:p w14:paraId="2CD38651" w14:textId="4AA694A4" w:rsidR="00472BAC" w:rsidRPr="00F30B20" w:rsidRDefault="00472BAC" w:rsidP="000D2B12">
            <w:pPr>
              <w:pStyle w:val="a5"/>
              <w:numPr>
                <w:ilvl w:val="0"/>
                <w:numId w:val="12"/>
              </w:numPr>
              <w:spacing w:line="500" w:lineRule="exact"/>
              <w:ind w:left="960"/>
              <w:jc w:val="both"/>
              <w:rPr>
                <w:rFonts w:eastAsia="微軟正黑體"/>
                <w:sz w:val="28"/>
              </w:rPr>
            </w:pPr>
            <w:r w:rsidRPr="00F30B20">
              <w:rPr>
                <w:rFonts w:eastAsia="微軟正黑體"/>
                <w:sz w:val="28"/>
              </w:rPr>
              <w:t>醫療確認單</w:t>
            </w:r>
          </w:p>
        </w:tc>
      </w:tr>
      <w:tr w:rsidR="00615B01" w:rsidRPr="00F30B20" w14:paraId="33392A4C" w14:textId="77777777" w:rsidTr="005E09B1">
        <w:trPr>
          <w:trHeight w:val="1367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CF8786" w14:textId="4EFA25E2" w:rsidR="00615B01" w:rsidRPr="00F30B20" w:rsidRDefault="00615B01" w:rsidP="000D2B12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刪除</w:t>
            </w:r>
          </w:p>
        </w:tc>
        <w:tc>
          <w:tcPr>
            <w:tcW w:w="6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3271FB" w14:textId="77777777" w:rsidR="00615B01" w:rsidRPr="00F30B20" w:rsidRDefault="00615B01" w:rsidP="000D2B12">
            <w:pPr>
              <w:pStyle w:val="a5"/>
              <w:numPr>
                <w:ilvl w:val="0"/>
                <w:numId w:val="14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刪除申報人員、醫生帳號</w:t>
            </w:r>
          </w:p>
          <w:p w14:paraId="56E53BEF" w14:textId="2B58FD59" w:rsidR="00603961" w:rsidRPr="00F30B20" w:rsidRDefault="00603961" w:rsidP="000D2B12">
            <w:pPr>
              <w:pStyle w:val="a5"/>
              <w:numPr>
                <w:ilvl w:val="0"/>
                <w:numId w:val="14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清除</w:t>
            </w:r>
            <w:r w:rsidR="007C6699">
              <w:rPr>
                <w:rFonts w:eastAsia="微軟正黑體" w:hint="eastAsia"/>
                <w:sz w:val="28"/>
              </w:rPr>
              <w:t>超過</w:t>
            </w:r>
            <w:r w:rsidR="003030C2">
              <w:rPr>
                <w:rFonts w:eastAsia="微軟正黑體" w:hint="eastAsia"/>
                <w:sz w:val="28"/>
              </w:rPr>
              <w:t>半年</w:t>
            </w:r>
            <w:r w:rsidR="003030C2">
              <w:rPr>
                <w:rFonts w:eastAsia="微軟正黑體" w:hint="eastAsia"/>
                <w:sz w:val="28"/>
              </w:rPr>
              <w:t>(</w:t>
            </w:r>
            <w:r w:rsidR="003030C2">
              <w:rPr>
                <w:rFonts w:eastAsia="微軟正黑體" w:hint="eastAsia"/>
                <w:sz w:val="28"/>
              </w:rPr>
              <w:t>含</w:t>
            </w:r>
            <w:r w:rsidR="003030C2">
              <w:rPr>
                <w:rFonts w:eastAsia="微軟正黑體" w:hint="eastAsia"/>
                <w:sz w:val="28"/>
              </w:rPr>
              <w:t>)</w:t>
            </w:r>
            <w:r w:rsidR="003030C2">
              <w:rPr>
                <w:rFonts w:eastAsia="微軟正黑體" w:hint="eastAsia"/>
                <w:sz w:val="28"/>
              </w:rPr>
              <w:t>以上</w:t>
            </w:r>
            <w:r w:rsidR="00CA706A">
              <w:rPr>
                <w:rFonts w:eastAsia="微軟正黑體" w:hint="eastAsia"/>
                <w:sz w:val="28"/>
              </w:rPr>
              <w:t>不需要</w:t>
            </w:r>
            <w:r w:rsidR="001E7A51">
              <w:rPr>
                <w:rFonts w:eastAsia="微軟正黑體" w:hint="eastAsia"/>
                <w:sz w:val="28"/>
              </w:rPr>
              <w:t>使用</w:t>
            </w:r>
            <w:r w:rsidR="003030C2">
              <w:rPr>
                <w:rFonts w:eastAsia="微軟正黑體" w:hint="eastAsia"/>
                <w:sz w:val="28"/>
              </w:rPr>
              <w:t>的資料</w:t>
            </w:r>
          </w:p>
        </w:tc>
      </w:tr>
      <w:tr w:rsidR="00615B01" w:rsidRPr="00F30B20" w14:paraId="5AF41F91" w14:textId="77777777" w:rsidTr="005E09B1">
        <w:trPr>
          <w:trHeight w:val="1367"/>
          <w:jc w:val="center"/>
        </w:trPr>
        <w:tc>
          <w:tcPr>
            <w:tcW w:w="14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E7988A" w14:textId="13E29632" w:rsidR="00615B01" w:rsidRPr="00F30B20" w:rsidRDefault="00615B01" w:rsidP="00615B01">
            <w:pPr>
              <w:spacing w:line="500" w:lineRule="exact"/>
              <w:jc w:val="center"/>
              <w:rPr>
                <w:rFonts w:eastAsia="微軟正黑體"/>
                <w:b/>
                <w:sz w:val="28"/>
              </w:rPr>
            </w:pPr>
            <w:r w:rsidRPr="00F30B20">
              <w:rPr>
                <w:rFonts w:eastAsia="微軟正黑體" w:hint="eastAsia"/>
                <w:b/>
                <w:sz w:val="28"/>
              </w:rPr>
              <w:t>維護</w:t>
            </w:r>
          </w:p>
        </w:tc>
        <w:tc>
          <w:tcPr>
            <w:tcW w:w="6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F8A8CD" w14:textId="77777777" w:rsidR="00615B01" w:rsidRPr="00F30B20" w:rsidRDefault="00615B01" w:rsidP="000D2B12">
            <w:pPr>
              <w:pStyle w:val="a5"/>
              <w:numPr>
                <w:ilvl w:val="0"/>
                <w:numId w:val="15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定期更新系統軟體</w:t>
            </w:r>
          </w:p>
          <w:p w14:paraId="54D3C331" w14:textId="3BC399DE" w:rsidR="00615B01" w:rsidRPr="00F30B20" w:rsidRDefault="00615B01" w:rsidP="000D2B12">
            <w:pPr>
              <w:pStyle w:val="a5"/>
              <w:numPr>
                <w:ilvl w:val="0"/>
                <w:numId w:val="15"/>
              </w:numPr>
              <w:spacing w:line="500" w:lineRule="exact"/>
              <w:ind w:leftChars="0"/>
              <w:rPr>
                <w:rFonts w:eastAsia="微軟正黑體"/>
                <w:sz w:val="28"/>
              </w:rPr>
            </w:pPr>
            <w:r w:rsidRPr="00F30B20">
              <w:rPr>
                <w:rFonts w:eastAsia="微軟正黑體" w:hint="eastAsia"/>
                <w:sz w:val="28"/>
              </w:rPr>
              <w:t>硬體設備狀態</w:t>
            </w:r>
          </w:p>
        </w:tc>
      </w:tr>
    </w:tbl>
    <w:p w14:paraId="0973A3D2" w14:textId="77777777" w:rsidR="00705103" w:rsidRDefault="00705103" w:rsidP="00705103">
      <w:bookmarkStart w:id="37" w:name="_Toc528876621"/>
      <w:bookmarkStart w:id="38" w:name="_Toc530063446"/>
      <w:bookmarkEnd w:id="36"/>
    </w:p>
    <w:p w14:paraId="72D352B0" w14:textId="77777777" w:rsidR="00705103" w:rsidRDefault="00705103" w:rsidP="00705103"/>
    <w:p w14:paraId="266102A1" w14:textId="77777777" w:rsidR="00C97119" w:rsidRDefault="00C97119" w:rsidP="00705103"/>
    <w:p w14:paraId="34FB0C1D" w14:textId="77777777" w:rsidR="002F61CD" w:rsidRDefault="002F61CD">
      <w:pPr>
        <w:widowControl/>
        <w:sectPr w:rsidR="002F61CD" w:rsidSect="00F17B8B">
          <w:pgSz w:w="11906" w:h="16838"/>
          <w:pgMar w:top="1134" w:right="1134" w:bottom="1134" w:left="1134" w:header="851" w:footer="624" w:gutter="0"/>
          <w:cols w:space="425"/>
          <w:titlePg/>
          <w:docGrid w:type="lines" w:linePitch="360"/>
        </w:sectPr>
      </w:pPr>
    </w:p>
    <w:p w14:paraId="0D11BE7F" w14:textId="77777777" w:rsidR="001E3FFE" w:rsidRDefault="00A80DE8" w:rsidP="001E3FFE">
      <w:pPr>
        <w:pStyle w:val="ac"/>
        <w:jc w:val="center"/>
      </w:pPr>
      <w:r w:rsidRPr="00F30B20">
        <w:rPr>
          <w:rFonts w:eastAsia="微軟正黑體"/>
          <w:noProof/>
          <w:sz w:val="28"/>
        </w:rPr>
        <w:lastRenderedPageBreak/>
        <w:drawing>
          <wp:inline distT="0" distB="0" distL="0" distR="0" wp14:anchorId="48616AD8" wp14:editId="001BE2EE">
            <wp:extent cx="7737764" cy="5171405"/>
            <wp:effectExtent l="19050" t="19050" r="15875" b="10795"/>
            <wp:docPr id="322829464" name="Picture 322829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282946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0" r="13750"/>
                    <a:stretch>
                      <a:fillRect/>
                    </a:stretch>
                  </pic:blipFill>
                  <pic:spPr>
                    <a:xfrm>
                      <a:off x="0" y="0"/>
                      <a:ext cx="7780584" cy="52000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E0638" w14:textId="37492B5F" w:rsidR="001E3FFE" w:rsidRPr="001E3FFE" w:rsidRDefault="001E3FFE" w:rsidP="001E3FFE">
      <w:pPr>
        <w:pStyle w:val="a5"/>
        <w:spacing w:line="500" w:lineRule="exact"/>
        <w:ind w:leftChars="0"/>
        <w:jc w:val="center"/>
        <w:rPr>
          <w:rFonts w:eastAsia="微軟正黑體" w:hint="eastAsia"/>
          <w:sz w:val="28"/>
        </w:rPr>
      </w:pPr>
      <w:bookmarkStart w:id="39" w:name="_Toc132212799"/>
      <w:r w:rsidRPr="001E3FFE">
        <w:rPr>
          <w:rFonts w:eastAsia="微軟正黑體" w:hint="eastAsia"/>
          <w:sz w:val="28"/>
        </w:rPr>
        <w:t>圖</w:t>
      </w:r>
      <w:r w:rsidRPr="001E3FFE">
        <w:rPr>
          <w:rFonts w:eastAsia="微軟正黑體" w:hint="eastAsia"/>
          <w:sz w:val="28"/>
        </w:rPr>
        <w:t xml:space="preserve"> </w:t>
      </w:r>
      <w:r w:rsidRPr="001E3FFE">
        <w:rPr>
          <w:rFonts w:eastAsia="微軟正黑體"/>
          <w:sz w:val="28"/>
        </w:rPr>
        <w:fldChar w:fldCharType="begin"/>
      </w:r>
      <w:r w:rsidRPr="001E3FFE">
        <w:rPr>
          <w:rFonts w:eastAsia="微軟正黑體"/>
          <w:sz w:val="28"/>
        </w:rPr>
        <w:instrText xml:space="preserve"> </w:instrText>
      </w:r>
      <w:r w:rsidRPr="001E3FFE">
        <w:rPr>
          <w:rFonts w:eastAsia="微軟正黑體" w:hint="eastAsia"/>
          <w:sz w:val="28"/>
        </w:rPr>
        <w:instrText xml:space="preserve">SEQ </w:instrText>
      </w:r>
      <w:r w:rsidRPr="001E3FFE">
        <w:rPr>
          <w:rFonts w:eastAsia="微軟正黑體" w:hint="eastAsia"/>
          <w:sz w:val="28"/>
        </w:rPr>
        <w:instrText>圖</w:instrText>
      </w:r>
      <w:r w:rsidRPr="001E3FFE">
        <w:rPr>
          <w:rFonts w:eastAsia="微軟正黑體" w:hint="eastAsia"/>
          <w:sz w:val="28"/>
        </w:rPr>
        <w:instrText xml:space="preserve"> \* ARABIC</w:instrText>
      </w:r>
      <w:r w:rsidRPr="001E3FFE">
        <w:rPr>
          <w:rFonts w:eastAsia="微軟正黑體"/>
          <w:sz w:val="28"/>
        </w:rPr>
        <w:instrText xml:space="preserve"> </w:instrText>
      </w:r>
      <w:r w:rsidRPr="001E3FFE">
        <w:rPr>
          <w:rFonts w:eastAsia="微軟正黑體"/>
          <w:sz w:val="28"/>
        </w:rPr>
        <w:fldChar w:fldCharType="separate"/>
      </w:r>
      <w:r w:rsidRPr="001E3FFE">
        <w:rPr>
          <w:rFonts w:eastAsia="微軟正黑體"/>
          <w:sz w:val="28"/>
        </w:rPr>
        <w:t>4</w:t>
      </w:r>
      <w:r w:rsidRPr="001E3FFE">
        <w:rPr>
          <w:rFonts w:eastAsia="微軟正黑體"/>
          <w:sz w:val="28"/>
        </w:rPr>
        <w:fldChar w:fldCharType="end"/>
      </w:r>
      <w:r w:rsidRPr="001E3FFE">
        <w:rPr>
          <w:rFonts w:eastAsia="微軟正黑體" w:hint="eastAsia"/>
          <w:sz w:val="28"/>
        </w:rPr>
        <w:t>角色功能圖</w:t>
      </w:r>
      <w:bookmarkEnd w:id="39"/>
    </w:p>
    <w:p w14:paraId="399B472E" w14:textId="0871625F" w:rsidR="00A80DE8" w:rsidRDefault="00A80DE8" w:rsidP="001E3FFE">
      <w:pPr>
        <w:keepNext/>
        <w:widowControl/>
        <w:rPr>
          <w:rFonts w:hint="eastAsia"/>
        </w:rPr>
        <w:sectPr w:rsidR="00A80DE8" w:rsidSect="00A80DE8">
          <w:pgSz w:w="16838" w:h="11906" w:orient="landscape"/>
          <w:pgMar w:top="1134" w:right="1134" w:bottom="1134" w:left="1134" w:header="851" w:footer="624" w:gutter="0"/>
          <w:cols w:space="425"/>
          <w:titlePg/>
          <w:docGrid w:type="lines" w:linePitch="360"/>
        </w:sectPr>
      </w:pPr>
    </w:p>
    <w:p w14:paraId="1344114A" w14:textId="77777777" w:rsidR="00C97119" w:rsidRPr="00705103" w:rsidRDefault="00C97119" w:rsidP="00705103">
      <w:pPr>
        <w:rPr>
          <w:rFonts w:hint="eastAsia"/>
        </w:rPr>
      </w:pPr>
    </w:p>
    <w:p w14:paraId="1ADB1D27" w14:textId="4C6520CD" w:rsidR="00514317" w:rsidRPr="00F30B20" w:rsidRDefault="00514317" w:rsidP="007F5DED">
      <w:pPr>
        <w:pStyle w:val="1"/>
        <w:spacing w:beforeLines="50" w:before="180"/>
        <w:rPr>
          <w:rFonts w:eastAsia="微軟正黑體"/>
        </w:rPr>
      </w:pPr>
      <w:bookmarkStart w:id="40" w:name="_Toc131281472"/>
      <w:bookmarkStart w:id="41" w:name="_Toc132212786"/>
      <w:r w:rsidRPr="00F30B20">
        <w:rPr>
          <w:rFonts w:eastAsia="微軟正黑體" w:hint="eastAsia"/>
        </w:rPr>
        <w:t>非功能需求</w:t>
      </w:r>
      <w:bookmarkEnd w:id="37"/>
      <w:bookmarkEnd w:id="38"/>
      <w:bookmarkEnd w:id="40"/>
      <w:bookmarkEnd w:id="41"/>
    </w:p>
    <w:p w14:paraId="62FA111F" w14:textId="4DE3BAC4" w:rsidR="00B271F4" w:rsidRPr="00F30B20" w:rsidRDefault="003E54DD" w:rsidP="007F5DED">
      <w:pPr>
        <w:pStyle w:val="a5"/>
        <w:numPr>
          <w:ilvl w:val="0"/>
          <w:numId w:val="3"/>
        </w:numPr>
        <w:spacing w:line="500" w:lineRule="exact"/>
        <w:ind w:left="962" w:hanging="482"/>
        <w:rPr>
          <w:rFonts w:eastAsia="微軟正黑體"/>
          <w:sz w:val="28"/>
        </w:rPr>
      </w:pPr>
      <w:r>
        <w:rPr>
          <w:rFonts w:eastAsia="微軟正黑體" w:hint="eastAsia"/>
          <w:sz w:val="28"/>
        </w:rPr>
        <w:t>即</w:t>
      </w:r>
      <w:r w:rsidR="00B271F4" w:rsidRPr="00F30B20">
        <w:rPr>
          <w:rFonts w:eastAsia="微軟正黑體" w:hint="eastAsia"/>
          <w:sz w:val="28"/>
        </w:rPr>
        <w:t>時備份：</w:t>
      </w:r>
      <w:r w:rsidR="0049189F" w:rsidRPr="00F30B20">
        <w:rPr>
          <w:rFonts w:eastAsia="微軟正黑體" w:hint="eastAsia"/>
          <w:sz w:val="28"/>
        </w:rPr>
        <w:t>雲端資料庫和電腦硬碟（診斷後）同時儲存資料</w:t>
      </w:r>
    </w:p>
    <w:p w14:paraId="2E6FB5B1" w14:textId="3BAF4AC1" w:rsidR="001F2510" w:rsidRPr="00F30B20" w:rsidRDefault="00B271F4" w:rsidP="007F5DED">
      <w:pPr>
        <w:pStyle w:val="a5"/>
        <w:numPr>
          <w:ilvl w:val="0"/>
          <w:numId w:val="3"/>
        </w:numPr>
        <w:spacing w:line="500" w:lineRule="exact"/>
        <w:ind w:left="962" w:hanging="482"/>
        <w:rPr>
          <w:rFonts w:eastAsia="微軟正黑體"/>
          <w:sz w:val="28"/>
        </w:rPr>
      </w:pPr>
      <w:r w:rsidRPr="00F30B20">
        <w:rPr>
          <w:rFonts w:eastAsia="微軟正黑體" w:hint="eastAsia"/>
          <w:sz w:val="28"/>
        </w:rPr>
        <w:t>系統相容性：</w:t>
      </w:r>
      <w:r w:rsidRPr="00F30B20">
        <w:rPr>
          <w:rFonts w:eastAsia="微軟正黑體" w:hint="eastAsia"/>
          <w:sz w:val="28"/>
        </w:rPr>
        <w:t>Windows</w:t>
      </w:r>
      <w:r w:rsidR="00F35A95" w:rsidRPr="00F30B20">
        <w:rPr>
          <w:rFonts w:eastAsia="微軟正黑體"/>
          <w:sz w:val="28"/>
        </w:rPr>
        <w:t>10</w:t>
      </w:r>
      <w:r w:rsidR="007C1C75" w:rsidRPr="00F30B20">
        <w:rPr>
          <w:rFonts w:eastAsia="微軟正黑體" w:hint="eastAsia"/>
          <w:sz w:val="28"/>
        </w:rPr>
        <w:t>或更高版本</w:t>
      </w:r>
    </w:p>
    <w:p w14:paraId="0E9A2291" w14:textId="08BC4A61" w:rsidR="001F2510" w:rsidRPr="00F30B20" w:rsidRDefault="001F2510" w:rsidP="007F5DED">
      <w:pPr>
        <w:pStyle w:val="a5"/>
        <w:numPr>
          <w:ilvl w:val="0"/>
          <w:numId w:val="3"/>
        </w:numPr>
        <w:spacing w:line="500" w:lineRule="exact"/>
        <w:ind w:left="962" w:hanging="482"/>
        <w:rPr>
          <w:rFonts w:eastAsia="微軟正黑體"/>
          <w:sz w:val="28"/>
        </w:rPr>
      </w:pPr>
      <w:r w:rsidRPr="00F30B20">
        <w:rPr>
          <w:rFonts w:eastAsia="微軟正黑體" w:hint="eastAsia"/>
          <w:sz w:val="28"/>
        </w:rPr>
        <w:t>瀏覽器：</w:t>
      </w:r>
      <w:r w:rsidRPr="00F30B20">
        <w:rPr>
          <w:rFonts w:eastAsia="微軟正黑體" w:hint="eastAsia"/>
          <w:sz w:val="28"/>
        </w:rPr>
        <w:t xml:space="preserve">Google Chrome </w:t>
      </w:r>
      <w:r w:rsidR="00B8407E" w:rsidRPr="00F30B20">
        <w:rPr>
          <w:rFonts w:eastAsia="微軟正黑體"/>
          <w:sz w:val="28"/>
          <w:szCs w:val="26"/>
        </w:rPr>
        <w:t>11105563118</w:t>
      </w:r>
    </w:p>
    <w:p w14:paraId="4A2CD14B" w14:textId="50D7C23A" w:rsidR="00B271F4" w:rsidRPr="00F30B20" w:rsidRDefault="00B271F4" w:rsidP="007F5DED">
      <w:pPr>
        <w:pStyle w:val="a5"/>
        <w:numPr>
          <w:ilvl w:val="0"/>
          <w:numId w:val="3"/>
        </w:numPr>
        <w:spacing w:line="500" w:lineRule="exact"/>
        <w:ind w:left="962" w:hanging="482"/>
        <w:rPr>
          <w:rFonts w:eastAsia="微軟正黑體"/>
          <w:sz w:val="28"/>
        </w:rPr>
      </w:pPr>
      <w:r w:rsidRPr="00F30B20">
        <w:rPr>
          <w:rFonts w:eastAsia="微軟正黑體" w:hint="eastAsia"/>
          <w:sz w:val="28"/>
        </w:rPr>
        <w:t>災難恢復：當遇到自然或人為災害後，將重新啟用資訊系統的資料、硬體</w:t>
      </w:r>
      <w:r w:rsidR="00B8407E" w:rsidRPr="00F30B20">
        <w:rPr>
          <w:rFonts w:eastAsia="微軟正黑體" w:hint="eastAsia"/>
          <w:sz w:val="28"/>
        </w:rPr>
        <w:t>、</w:t>
      </w:r>
      <w:r w:rsidRPr="00F30B20">
        <w:rPr>
          <w:rFonts w:eastAsia="微軟正黑體" w:hint="eastAsia"/>
          <w:sz w:val="28"/>
        </w:rPr>
        <w:t>軟體裝置</w:t>
      </w:r>
      <w:r w:rsidR="00B8407E" w:rsidRPr="00F30B20">
        <w:rPr>
          <w:rFonts w:eastAsia="微軟正黑體" w:hint="eastAsia"/>
          <w:sz w:val="28"/>
        </w:rPr>
        <w:t>，</w:t>
      </w:r>
      <w:proofErr w:type="gramStart"/>
      <w:r w:rsidR="00B8407E" w:rsidRPr="00F30B20">
        <w:rPr>
          <w:rFonts w:eastAsia="微軟正黑體" w:hint="eastAsia"/>
          <w:sz w:val="28"/>
        </w:rPr>
        <w:t>檢查線上資料庫</w:t>
      </w:r>
      <w:proofErr w:type="gramEnd"/>
      <w:r w:rsidRPr="00F30B20">
        <w:rPr>
          <w:rFonts w:eastAsia="微軟正黑體" w:hint="eastAsia"/>
          <w:sz w:val="28"/>
        </w:rPr>
        <w:t>，</w:t>
      </w:r>
      <w:r w:rsidR="00B8407E" w:rsidRPr="00F30B20">
        <w:rPr>
          <w:rFonts w:eastAsia="微軟正黑體" w:hint="eastAsia"/>
          <w:sz w:val="28"/>
        </w:rPr>
        <w:t>使</w:t>
      </w:r>
      <w:r w:rsidRPr="00F30B20">
        <w:rPr>
          <w:rFonts w:eastAsia="微軟正黑體" w:hint="eastAsia"/>
          <w:sz w:val="28"/>
        </w:rPr>
        <w:t>系統正常恢復運作。</w:t>
      </w:r>
    </w:p>
    <w:p w14:paraId="34660210" w14:textId="7C7A3621" w:rsidR="001F2510" w:rsidRPr="00F30B20" w:rsidRDefault="00B271F4" w:rsidP="007F5DED">
      <w:pPr>
        <w:pStyle w:val="a5"/>
        <w:numPr>
          <w:ilvl w:val="0"/>
          <w:numId w:val="3"/>
        </w:numPr>
        <w:spacing w:line="500" w:lineRule="exact"/>
        <w:ind w:left="962" w:hanging="482"/>
        <w:rPr>
          <w:rFonts w:eastAsia="微軟正黑體"/>
          <w:sz w:val="28"/>
        </w:rPr>
      </w:pPr>
      <w:r w:rsidRPr="00F30B20">
        <w:rPr>
          <w:rFonts w:eastAsia="微軟正黑體" w:hint="eastAsia"/>
          <w:sz w:val="28"/>
        </w:rPr>
        <w:t>維護：</w:t>
      </w:r>
      <w:r w:rsidR="00D97712" w:rsidRPr="00F30B20">
        <w:rPr>
          <w:rFonts w:eastAsia="微軟正黑體" w:hint="eastAsia"/>
          <w:sz w:val="28"/>
        </w:rPr>
        <w:t>每年</w:t>
      </w:r>
      <w:r w:rsidR="00C97F6B" w:rsidRPr="00F30B20">
        <w:rPr>
          <w:rFonts w:eastAsia="微軟正黑體" w:hint="eastAsia"/>
          <w:sz w:val="28"/>
        </w:rPr>
        <w:t>0</w:t>
      </w:r>
      <w:r w:rsidR="00875962" w:rsidRPr="00F30B20">
        <w:rPr>
          <w:rFonts w:eastAsia="微軟正黑體" w:hint="eastAsia"/>
          <w:sz w:val="28"/>
        </w:rPr>
        <w:t>5</w:t>
      </w:r>
      <w:r w:rsidR="00D97712" w:rsidRPr="00F30B20">
        <w:rPr>
          <w:rFonts w:eastAsia="微軟正黑體" w:hint="eastAsia"/>
          <w:sz w:val="28"/>
        </w:rPr>
        <w:t>月</w:t>
      </w:r>
      <w:r w:rsidR="0007115A" w:rsidRPr="00F30B20">
        <w:rPr>
          <w:rFonts w:eastAsia="微軟正黑體" w:hint="eastAsia"/>
          <w:sz w:val="28"/>
        </w:rPr>
        <w:t>15</w:t>
      </w:r>
      <w:r w:rsidR="00D97712" w:rsidRPr="00F30B20">
        <w:rPr>
          <w:rFonts w:eastAsia="微軟正黑體" w:hint="eastAsia"/>
          <w:sz w:val="28"/>
        </w:rPr>
        <w:t>日至</w:t>
      </w:r>
      <w:r w:rsidR="00C97F6B" w:rsidRPr="00F30B20">
        <w:rPr>
          <w:rFonts w:eastAsia="微軟正黑體" w:hint="eastAsia"/>
          <w:sz w:val="28"/>
        </w:rPr>
        <w:t>0</w:t>
      </w:r>
      <w:r w:rsidR="002F215E" w:rsidRPr="00F30B20">
        <w:rPr>
          <w:rFonts w:eastAsia="微軟正黑體" w:hint="eastAsia"/>
          <w:sz w:val="28"/>
        </w:rPr>
        <w:t>6</w:t>
      </w:r>
      <w:r w:rsidR="00D97712" w:rsidRPr="00F30B20">
        <w:rPr>
          <w:rFonts w:eastAsia="微軟正黑體" w:hint="eastAsia"/>
          <w:sz w:val="28"/>
        </w:rPr>
        <w:t>月</w:t>
      </w:r>
      <w:r w:rsidR="0007115A" w:rsidRPr="00F30B20">
        <w:rPr>
          <w:rFonts w:eastAsia="微軟正黑體" w:hint="eastAsia"/>
          <w:sz w:val="28"/>
        </w:rPr>
        <w:t>15</w:t>
      </w:r>
      <w:r w:rsidR="0007115A" w:rsidRPr="00F30B20">
        <w:rPr>
          <w:rFonts w:eastAsia="微軟正黑體" w:hint="eastAsia"/>
          <w:sz w:val="28"/>
        </w:rPr>
        <w:t>日</w:t>
      </w:r>
      <w:r w:rsidR="00D97712" w:rsidRPr="00F30B20">
        <w:rPr>
          <w:rFonts w:eastAsia="微軟正黑體" w:hint="eastAsia"/>
          <w:sz w:val="28"/>
        </w:rPr>
        <w:t>進行</w:t>
      </w:r>
      <w:r w:rsidR="000D701B" w:rsidRPr="00F30B20">
        <w:rPr>
          <w:rFonts w:eastAsia="微軟正黑體" w:hint="eastAsia"/>
          <w:sz w:val="28"/>
        </w:rPr>
        <w:t>本</w:t>
      </w:r>
      <w:r w:rsidRPr="00F30B20">
        <w:rPr>
          <w:rFonts w:eastAsia="微軟正黑體" w:hint="eastAsia"/>
          <w:sz w:val="28"/>
        </w:rPr>
        <w:t>系統</w:t>
      </w:r>
      <w:r w:rsidR="000D701B" w:rsidRPr="00F30B20">
        <w:rPr>
          <w:rFonts w:eastAsia="微軟正黑體" w:hint="eastAsia"/>
          <w:sz w:val="28"/>
        </w:rPr>
        <w:t>硬</w:t>
      </w:r>
      <w:r w:rsidR="000D701B" w:rsidRPr="00F30B20">
        <w:rPr>
          <w:rFonts w:eastAsia="微軟正黑體"/>
          <w:sz w:val="28"/>
        </w:rPr>
        <w:t>體及</w:t>
      </w:r>
      <w:proofErr w:type="gramStart"/>
      <w:r w:rsidRPr="00F30B20">
        <w:rPr>
          <w:rFonts w:eastAsia="微軟正黑體" w:hint="eastAsia"/>
          <w:sz w:val="28"/>
        </w:rPr>
        <w:t>不</w:t>
      </w:r>
      <w:proofErr w:type="gramEnd"/>
      <w:r w:rsidRPr="00F30B20">
        <w:rPr>
          <w:rFonts w:eastAsia="微軟正黑體" w:hint="eastAsia"/>
          <w:sz w:val="28"/>
        </w:rPr>
        <w:t>斷電系統</w:t>
      </w:r>
      <w:r w:rsidR="000D701B" w:rsidRPr="00F30B20">
        <w:rPr>
          <w:rFonts w:eastAsia="微軟正黑體" w:hint="eastAsia"/>
          <w:sz w:val="28"/>
        </w:rPr>
        <w:t>維護</w:t>
      </w:r>
      <w:r w:rsidR="004B066C" w:rsidRPr="00F30B20">
        <w:rPr>
          <w:rFonts w:eastAsia="微軟正黑體" w:hint="eastAsia"/>
          <w:color w:val="000000" w:themeColor="text1"/>
          <w:sz w:val="28"/>
        </w:rPr>
        <w:t>（</w:t>
      </w:r>
      <w:r w:rsidR="00BE2359" w:rsidRPr="00F30B20">
        <w:rPr>
          <w:rFonts w:eastAsia="微軟正黑體" w:hint="eastAsia"/>
          <w:color w:val="000000" w:themeColor="text1"/>
          <w:sz w:val="28"/>
        </w:rPr>
        <w:t>備註</w:t>
      </w:r>
      <w:r w:rsidR="00BE2359" w:rsidRPr="00F30B20">
        <w:rPr>
          <w:rFonts w:eastAsia="微軟正黑體" w:hint="eastAsia"/>
          <w:color w:val="000000" w:themeColor="text1"/>
          <w:sz w:val="28"/>
        </w:rPr>
        <w:t>1</w:t>
      </w:r>
      <w:r w:rsidR="004B066C" w:rsidRPr="00F30B20">
        <w:rPr>
          <w:rFonts w:eastAsia="微軟正黑體" w:hint="eastAsia"/>
          <w:color w:val="000000" w:themeColor="text1"/>
          <w:sz w:val="28"/>
        </w:rPr>
        <w:t>）</w:t>
      </w:r>
      <w:r w:rsidR="00DE6A70" w:rsidRPr="00F30B20">
        <w:rPr>
          <w:rFonts w:eastAsia="微軟正黑體" w:hint="eastAsia"/>
          <w:sz w:val="28"/>
        </w:rPr>
        <w:t>。</w:t>
      </w:r>
    </w:p>
    <w:p w14:paraId="4D7D6E11" w14:textId="0022AAED" w:rsidR="004B066C" w:rsidRPr="00F30B20" w:rsidRDefault="00B271F4" w:rsidP="007F5DED">
      <w:pPr>
        <w:pStyle w:val="a5"/>
        <w:numPr>
          <w:ilvl w:val="0"/>
          <w:numId w:val="3"/>
        </w:numPr>
        <w:spacing w:line="500" w:lineRule="exact"/>
        <w:ind w:left="962" w:hanging="482"/>
        <w:rPr>
          <w:rFonts w:eastAsia="微軟正黑體"/>
          <w:sz w:val="28"/>
        </w:rPr>
      </w:pPr>
      <w:r w:rsidRPr="00F30B20">
        <w:rPr>
          <w:rFonts w:eastAsia="微軟正黑體" w:hint="eastAsia"/>
          <w:sz w:val="28"/>
        </w:rPr>
        <w:t>安全性：資訊安全防護系統、加設密碼</w:t>
      </w:r>
      <w:r w:rsidR="004B066C" w:rsidRPr="00F30B20">
        <w:rPr>
          <w:rFonts w:eastAsia="微軟正黑體" w:hint="eastAsia"/>
          <w:sz w:val="28"/>
        </w:rPr>
        <w:t>（</w:t>
      </w:r>
      <w:r w:rsidR="001F2510" w:rsidRPr="00F30B20">
        <w:rPr>
          <w:rFonts w:eastAsia="微軟正黑體" w:hint="eastAsia"/>
          <w:sz w:val="28"/>
        </w:rPr>
        <w:t>只有授權的</w:t>
      </w:r>
      <w:r w:rsidR="00DE6A70" w:rsidRPr="00F30B20">
        <w:rPr>
          <w:rFonts w:eastAsia="微軟正黑體" w:hint="eastAsia"/>
          <w:sz w:val="28"/>
        </w:rPr>
        <w:t>使用</w:t>
      </w:r>
      <w:r w:rsidR="00DE6A70" w:rsidRPr="00F30B20">
        <w:rPr>
          <w:rFonts w:eastAsia="微軟正黑體"/>
          <w:sz w:val="28"/>
        </w:rPr>
        <w:t>者帳號</w:t>
      </w:r>
      <w:r w:rsidR="001F2510" w:rsidRPr="00F30B20">
        <w:rPr>
          <w:rFonts w:eastAsia="微軟正黑體" w:hint="eastAsia"/>
          <w:sz w:val="28"/>
        </w:rPr>
        <w:t>才能</w:t>
      </w:r>
      <w:r w:rsidR="009230E0" w:rsidRPr="00F30B20">
        <w:rPr>
          <w:rFonts w:eastAsia="微軟正黑體" w:hint="eastAsia"/>
          <w:sz w:val="28"/>
        </w:rPr>
        <w:t>使用系統內部功能</w:t>
      </w:r>
      <w:r w:rsidR="00935A4F" w:rsidRPr="00F30B20">
        <w:rPr>
          <w:rFonts w:eastAsia="微軟正黑體" w:hint="eastAsia"/>
          <w:sz w:val="28"/>
        </w:rPr>
        <w:t>，像是</w:t>
      </w:r>
      <w:r w:rsidR="00BC3365" w:rsidRPr="00F30B20">
        <w:rPr>
          <w:rFonts w:eastAsia="微軟正黑體" w:hint="eastAsia"/>
          <w:sz w:val="28"/>
        </w:rPr>
        <w:t>刪除</w:t>
      </w:r>
      <w:r w:rsidR="00935A4F" w:rsidRPr="00F30B20">
        <w:rPr>
          <w:rFonts w:eastAsia="微軟正黑體" w:hint="eastAsia"/>
          <w:sz w:val="28"/>
        </w:rPr>
        <w:t>資料內容</w:t>
      </w:r>
      <w:r w:rsidR="00BC3365" w:rsidRPr="00F30B20">
        <w:rPr>
          <w:rFonts w:eastAsia="微軟正黑體" w:hint="eastAsia"/>
          <w:sz w:val="28"/>
        </w:rPr>
        <w:t>、更改日報表</w:t>
      </w:r>
      <w:r w:rsidR="00935A4F" w:rsidRPr="00F30B20">
        <w:rPr>
          <w:rFonts w:eastAsia="微軟正黑體" w:hint="eastAsia"/>
          <w:sz w:val="28"/>
        </w:rPr>
        <w:t>或是修改程式碼等等</w:t>
      </w:r>
      <w:r w:rsidR="001F2510" w:rsidRPr="00F30B20">
        <w:rPr>
          <w:rFonts w:eastAsia="微軟正黑體" w:hint="eastAsia"/>
          <w:sz w:val="28"/>
        </w:rPr>
        <w:t>，而且必須防止非法、非授權的使用者</w:t>
      </w:r>
      <w:r w:rsidR="004B066C" w:rsidRPr="00F30B20">
        <w:rPr>
          <w:rFonts w:eastAsia="微軟正黑體" w:hint="eastAsia"/>
          <w:sz w:val="28"/>
        </w:rPr>
        <w:t>）</w:t>
      </w:r>
    </w:p>
    <w:p w14:paraId="23EED51A" w14:textId="7DEFC79E" w:rsidR="00993CFC" w:rsidRPr="00F30B20" w:rsidRDefault="00BE2359" w:rsidP="004B066C">
      <w:pPr>
        <w:spacing w:line="500" w:lineRule="exact"/>
        <w:ind w:left="480"/>
        <w:rPr>
          <w:rFonts w:eastAsia="微軟正黑體"/>
          <w:sz w:val="28"/>
        </w:rPr>
      </w:pPr>
      <w:r w:rsidRPr="00F30B20">
        <w:rPr>
          <w:rFonts w:eastAsia="微軟正黑體" w:hint="eastAsia"/>
          <w:sz w:val="28"/>
        </w:rPr>
        <w:t>備註</w:t>
      </w:r>
      <w:r w:rsidR="004B066C" w:rsidRPr="00F30B20">
        <w:rPr>
          <w:rFonts w:eastAsia="微軟正黑體" w:hint="eastAsia"/>
          <w:sz w:val="28"/>
        </w:rPr>
        <w:t>1</w:t>
      </w:r>
      <w:r w:rsidR="004B066C" w:rsidRPr="00F30B20">
        <w:rPr>
          <w:rFonts w:eastAsia="微軟正黑體" w:hint="eastAsia"/>
          <w:sz w:val="28"/>
        </w:rPr>
        <w:t>：</w:t>
      </w:r>
      <w:proofErr w:type="gramStart"/>
      <w:r w:rsidRPr="00F30B20">
        <w:rPr>
          <w:rFonts w:eastAsia="微軟正黑體" w:hint="eastAsia"/>
          <w:sz w:val="28"/>
        </w:rPr>
        <w:t>不</w:t>
      </w:r>
      <w:proofErr w:type="gramEnd"/>
      <w:r w:rsidRPr="00F30B20">
        <w:rPr>
          <w:rFonts w:eastAsia="微軟正黑體" w:hint="eastAsia"/>
          <w:sz w:val="28"/>
        </w:rPr>
        <w:t>斷電系統：</w:t>
      </w:r>
      <w:proofErr w:type="gramStart"/>
      <w:r w:rsidR="00BF6483" w:rsidRPr="00F30B20">
        <w:rPr>
          <w:rFonts w:eastAsia="微軟正黑體" w:hint="eastAsia"/>
          <w:sz w:val="28"/>
        </w:rPr>
        <w:t>採</w:t>
      </w:r>
      <w:proofErr w:type="gramEnd"/>
      <w:r w:rsidR="00BF6483" w:rsidRPr="00F30B20">
        <w:rPr>
          <w:rFonts w:eastAsia="微軟正黑體" w:hint="eastAsia"/>
          <w:sz w:val="28"/>
        </w:rPr>
        <w:t>在線式類型的</w:t>
      </w:r>
      <w:proofErr w:type="gramStart"/>
      <w:r w:rsidR="00BF6483" w:rsidRPr="00F30B20">
        <w:rPr>
          <w:rFonts w:eastAsia="微軟正黑體" w:hint="eastAsia"/>
          <w:sz w:val="28"/>
        </w:rPr>
        <w:t>不</w:t>
      </w:r>
      <w:proofErr w:type="gramEnd"/>
      <w:r w:rsidR="00BF6483" w:rsidRPr="00F30B20">
        <w:rPr>
          <w:rFonts w:eastAsia="微軟正黑體" w:hint="eastAsia"/>
          <w:sz w:val="28"/>
        </w:rPr>
        <w:t>斷電系統，以</w:t>
      </w:r>
      <w:r w:rsidRPr="00F30B20">
        <w:rPr>
          <w:rFonts w:eastAsia="微軟正黑體" w:hint="eastAsia"/>
          <w:sz w:val="28"/>
        </w:rPr>
        <w:t>維持電腦不間斷運行，防止電腦數據丟失或失去控制。</w:t>
      </w:r>
    </w:p>
    <w:p w14:paraId="1C720A8F" w14:textId="77777777" w:rsidR="00DB2057" w:rsidRPr="00F30B20" w:rsidRDefault="00514317" w:rsidP="007F5DED">
      <w:pPr>
        <w:pStyle w:val="1"/>
        <w:spacing w:beforeLines="50" w:before="180"/>
        <w:rPr>
          <w:rFonts w:eastAsia="微軟正黑體"/>
        </w:rPr>
      </w:pPr>
      <w:bookmarkStart w:id="42" w:name="_Toc528876622"/>
      <w:bookmarkStart w:id="43" w:name="_Toc530063447"/>
      <w:bookmarkStart w:id="44" w:name="_Toc131281473"/>
      <w:bookmarkStart w:id="45" w:name="_Toc132212787"/>
      <w:r w:rsidRPr="00F30B20">
        <w:rPr>
          <w:rFonts w:eastAsia="微軟正黑體" w:hint="eastAsia"/>
        </w:rPr>
        <w:t>系統所需提供之使用者軟體、硬體</w:t>
      </w:r>
      <w:r w:rsidRPr="00F30B20">
        <w:rPr>
          <w:rFonts w:eastAsia="微軟正黑體" w:hint="eastAsia"/>
        </w:rPr>
        <w:t>(server)</w:t>
      </w:r>
      <w:r w:rsidRPr="00F30B20">
        <w:rPr>
          <w:rFonts w:eastAsia="微軟正黑體" w:hint="eastAsia"/>
        </w:rPr>
        <w:t>等之需求</w:t>
      </w:r>
      <w:bookmarkEnd w:id="42"/>
      <w:bookmarkEnd w:id="43"/>
      <w:bookmarkEnd w:id="44"/>
      <w:bookmarkEnd w:id="45"/>
    </w:p>
    <w:p w14:paraId="5E0BC7B2" w14:textId="039739FC" w:rsidR="00F677DF" w:rsidRPr="00F30B20" w:rsidRDefault="00DE6A70" w:rsidP="007F5DED">
      <w:pPr>
        <w:pStyle w:val="2"/>
        <w:ind w:left="480"/>
        <w:rPr>
          <w:rFonts w:eastAsia="微軟正黑體" w:cs="新細明體"/>
          <w:sz w:val="28"/>
        </w:rPr>
      </w:pPr>
      <w:bookmarkStart w:id="46" w:name="_Toc530063448"/>
      <w:bookmarkStart w:id="47" w:name="_Toc528876623"/>
      <w:bookmarkStart w:id="48" w:name="_Toc131281474"/>
      <w:bookmarkStart w:id="49" w:name="_Toc132212788"/>
      <w:r w:rsidRPr="00F30B20">
        <w:rPr>
          <w:rFonts w:eastAsia="微軟正黑體" w:hint="eastAsia"/>
          <w:sz w:val="28"/>
        </w:rPr>
        <w:t>本系</w:t>
      </w:r>
      <w:r w:rsidRPr="00F30B20">
        <w:rPr>
          <w:rFonts w:eastAsia="微軟正黑體"/>
          <w:sz w:val="28"/>
        </w:rPr>
        <w:t>統</w:t>
      </w:r>
      <w:bookmarkEnd w:id="46"/>
      <w:bookmarkEnd w:id="47"/>
      <w:bookmarkEnd w:id="48"/>
      <w:bookmarkEnd w:id="49"/>
    </w:p>
    <w:p w14:paraId="4915A077" w14:textId="67AF131B" w:rsidR="009230E0" w:rsidRPr="00F30B20" w:rsidRDefault="009230E0" w:rsidP="00B56A2D">
      <w:pPr>
        <w:pStyle w:val="ac"/>
        <w:widowControl/>
        <w:spacing w:afterLines="50" w:after="180" w:line="500" w:lineRule="exact"/>
        <w:jc w:val="center"/>
        <w:rPr>
          <w:rFonts w:eastAsia="微軟正黑體"/>
          <w:sz w:val="28"/>
        </w:rPr>
      </w:pPr>
      <w:bookmarkStart w:id="50" w:name="_Toc530057666"/>
      <w:bookmarkStart w:id="51" w:name="_Toc530058624"/>
      <w:bookmarkStart w:id="52" w:name="_Toc131283141"/>
      <w:r w:rsidRPr="00F30B20">
        <w:rPr>
          <w:rFonts w:eastAsia="微軟正黑體" w:hint="eastAsia"/>
          <w:sz w:val="28"/>
        </w:rPr>
        <w:t>表</w:t>
      </w:r>
      <w:r w:rsidRPr="00F30B20">
        <w:rPr>
          <w:rFonts w:eastAsia="微軟正黑體"/>
          <w:sz w:val="28"/>
        </w:rPr>
        <w:t xml:space="preserve"> </w:t>
      </w:r>
      <w:r w:rsidRPr="00F30B20">
        <w:rPr>
          <w:rFonts w:eastAsia="微軟正黑體"/>
          <w:sz w:val="28"/>
        </w:rPr>
        <w:fldChar w:fldCharType="begin"/>
      </w:r>
      <w:r w:rsidRPr="00F30B20">
        <w:rPr>
          <w:rFonts w:eastAsia="微軟正黑體"/>
          <w:sz w:val="28"/>
        </w:rPr>
        <w:instrText xml:space="preserve"> SEQ </w:instrText>
      </w:r>
      <w:r w:rsidRPr="00F30B20">
        <w:rPr>
          <w:rFonts w:eastAsia="微軟正黑體" w:hint="eastAsia"/>
          <w:sz w:val="28"/>
        </w:rPr>
        <w:instrText>表</w:instrText>
      </w:r>
      <w:r w:rsidRPr="00F30B20">
        <w:rPr>
          <w:rFonts w:eastAsia="微軟正黑體"/>
          <w:sz w:val="28"/>
        </w:rPr>
        <w:instrText xml:space="preserve"> \* ARABIC </w:instrText>
      </w:r>
      <w:r w:rsidRPr="00F30B20">
        <w:rPr>
          <w:rFonts w:eastAsia="微軟正黑體"/>
          <w:sz w:val="28"/>
        </w:rPr>
        <w:fldChar w:fldCharType="separate"/>
      </w:r>
      <w:r w:rsidR="00ED0034" w:rsidRPr="00F30B20">
        <w:rPr>
          <w:rFonts w:eastAsia="微軟正黑體"/>
          <w:noProof/>
          <w:sz w:val="28"/>
        </w:rPr>
        <w:t>4</w:t>
      </w:r>
      <w:r w:rsidRPr="00F30B20">
        <w:rPr>
          <w:rFonts w:eastAsia="微軟正黑體"/>
          <w:sz w:val="28"/>
        </w:rPr>
        <w:fldChar w:fldCharType="end"/>
      </w:r>
      <w:r w:rsidRPr="00F30B20">
        <w:rPr>
          <w:rFonts w:eastAsia="微軟正黑體" w:hint="eastAsia"/>
          <w:sz w:val="28"/>
        </w:rPr>
        <w:t>、系統所需之軟體、硬體需求</w:t>
      </w:r>
      <w:r w:rsidRPr="00F30B20">
        <w:rPr>
          <w:rFonts w:eastAsia="微軟正黑體"/>
          <w:sz w:val="28"/>
        </w:rPr>
        <w:t>-</w:t>
      </w:r>
      <w:r w:rsidR="00985FCE" w:rsidRPr="00F30B20">
        <w:rPr>
          <w:rFonts w:eastAsia="微軟正黑體" w:hint="eastAsia"/>
          <w:sz w:val="28"/>
        </w:rPr>
        <w:t>本系統</w:t>
      </w:r>
      <w:bookmarkEnd w:id="50"/>
      <w:bookmarkEnd w:id="51"/>
      <w:bookmarkEnd w:id="52"/>
    </w:p>
    <w:tbl>
      <w:tblPr>
        <w:tblW w:w="80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0"/>
        <w:gridCol w:w="6740"/>
      </w:tblGrid>
      <w:tr w:rsidR="00F677DF" w:rsidRPr="00F30B20" w14:paraId="797FA9B7" w14:textId="77777777" w:rsidTr="518337A4">
        <w:trPr>
          <w:jc w:val="center"/>
        </w:trPr>
        <w:tc>
          <w:tcPr>
            <w:tcW w:w="1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9590A39" w14:textId="77777777" w:rsidR="00F677DF" w:rsidRPr="00F30B20" w:rsidRDefault="00F677DF" w:rsidP="00F17B8B">
            <w:pPr>
              <w:widowControl/>
              <w:spacing w:line="500" w:lineRule="exact"/>
              <w:jc w:val="center"/>
              <w:rPr>
                <w:rFonts w:eastAsia="微軟正黑體" w:cs="新細明體"/>
                <w:b/>
                <w:kern w:val="0"/>
                <w:sz w:val="28"/>
                <w:szCs w:val="24"/>
              </w:rPr>
            </w:pPr>
            <w:r w:rsidRPr="00F30B20">
              <w:rPr>
                <w:rFonts w:eastAsia="微軟正黑體" w:cs="Arial"/>
                <w:b/>
                <w:bCs/>
                <w:color w:val="333333"/>
                <w:kern w:val="0"/>
                <w:sz w:val="28"/>
                <w:szCs w:val="24"/>
              </w:rPr>
              <w:t>需求</w:t>
            </w:r>
          </w:p>
        </w:tc>
        <w:tc>
          <w:tcPr>
            <w:tcW w:w="67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7EA1049" w14:textId="77777777" w:rsidR="00F677DF" w:rsidRPr="00F30B20" w:rsidRDefault="00F677DF" w:rsidP="00F17B8B">
            <w:pPr>
              <w:widowControl/>
              <w:spacing w:line="500" w:lineRule="exact"/>
              <w:jc w:val="center"/>
              <w:rPr>
                <w:rFonts w:eastAsia="微軟正黑體" w:cs="新細明體"/>
                <w:b/>
                <w:kern w:val="0"/>
                <w:sz w:val="28"/>
                <w:szCs w:val="24"/>
              </w:rPr>
            </w:pPr>
            <w:r w:rsidRPr="00F30B20">
              <w:rPr>
                <w:rFonts w:eastAsia="微軟正黑體" w:cs="Arial"/>
                <w:b/>
                <w:color w:val="333333"/>
                <w:kern w:val="0"/>
                <w:sz w:val="28"/>
                <w:szCs w:val="24"/>
              </w:rPr>
              <w:t>說明</w:t>
            </w:r>
          </w:p>
        </w:tc>
      </w:tr>
      <w:tr w:rsidR="00F677DF" w:rsidRPr="00F30B20" w14:paraId="4EBE9243" w14:textId="77777777" w:rsidTr="518337A4">
        <w:trPr>
          <w:trHeight w:val="2805"/>
          <w:jc w:val="center"/>
        </w:trPr>
        <w:tc>
          <w:tcPr>
            <w:tcW w:w="1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2F3857" w14:textId="6B953EF5" w:rsidR="00F677DF" w:rsidRPr="00F30B20" w:rsidRDefault="00542D7C" w:rsidP="00F17B8B">
            <w:pPr>
              <w:widowControl/>
              <w:spacing w:line="500" w:lineRule="exact"/>
              <w:jc w:val="center"/>
              <w:rPr>
                <w:rFonts w:eastAsia="微軟正黑體" w:cs="新細明體"/>
                <w:b/>
                <w:kern w:val="0"/>
                <w:sz w:val="28"/>
                <w:szCs w:val="24"/>
              </w:rPr>
            </w:pPr>
            <w:r w:rsidRPr="00F30B20">
              <w:rPr>
                <w:rFonts w:eastAsia="微軟正黑體" w:cs="新細明體" w:hint="eastAsia"/>
                <w:b/>
                <w:kern w:val="0"/>
                <w:sz w:val="28"/>
                <w:szCs w:val="24"/>
              </w:rPr>
              <w:t>電腦</w:t>
            </w:r>
          </w:p>
        </w:tc>
        <w:tc>
          <w:tcPr>
            <w:tcW w:w="67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A7CD0D" w14:textId="658A7E39" w:rsidR="00F677DF" w:rsidRPr="00F30B20" w:rsidRDefault="518337A4" w:rsidP="518337A4">
            <w:pPr>
              <w:widowControl/>
              <w:spacing w:line="500" w:lineRule="exact"/>
              <w:rPr>
                <w:rFonts w:eastAsia="微軟正黑體" w:cs="Roboto"/>
                <w:sz w:val="28"/>
                <w:szCs w:val="24"/>
              </w:rPr>
            </w:pPr>
            <w:r w:rsidRPr="00F30B20">
              <w:rPr>
                <w:rFonts w:eastAsia="微軟正黑體" w:cs="Roboto"/>
                <w:sz w:val="28"/>
                <w:szCs w:val="24"/>
              </w:rPr>
              <w:t>ASUS M900MC  i7</w:t>
            </w:r>
            <w:r w:rsidRPr="00F30B20">
              <w:rPr>
                <w:rFonts w:eastAsia="微軟正黑體" w:cs="Roboto"/>
                <w:sz w:val="28"/>
                <w:szCs w:val="24"/>
              </w:rPr>
              <w:t>雙碟</w:t>
            </w:r>
            <w:r w:rsidRPr="00F30B20">
              <w:rPr>
                <w:rFonts w:eastAsia="微軟正黑體" w:cs="Roboto"/>
                <w:sz w:val="28"/>
                <w:szCs w:val="24"/>
              </w:rPr>
              <w:t>Win10</w:t>
            </w:r>
            <w:r w:rsidRPr="00F30B20">
              <w:rPr>
                <w:rFonts w:eastAsia="微軟正黑體" w:cs="Roboto"/>
                <w:sz w:val="28"/>
                <w:szCs w:val="24"/>
              </w:rPr>
              <w:t>專業版電腦螢幕輸出介面：</w:t>
            </w:r>
            <w:r w:rsidRPr="00F30B20">
              <w:rPr>
                <w:rFonts w:eastAsia="微軟正黑體" w:cs="Roboto"/>
                <w:sz w:val="28"/>
                <w:szCs w:val="24"/>
              </w:rPr>
              <w:t>D-Sub(VGA)</w:t>
            </w:r>
            <w:r w:rsidRPr="00F30B20">
              <w:rPr>
                <w:rFonts w:eastAsia="微軟正黑體" w:cs="Roboto"/>
                <w:sz w:val="28"/>
                <w:szCs w:val="24"/>
              </w:rPr>
              <w:t>．</w:t>
            </w:r>
            <w:r w:rsidRPr="00F30B20">
              <w:rPr>
                <w:rFonts w:eastAsia="微軟正黑體" w:cs="Roboto"/>
                <w:sz w:val="28"/>
                <w:szCs w:val="24"/>
              </w:rPr>
              <w:t>HDMI</w:t>
            </w:r>
            <w:r w:rsidRPr="00F30B20">
              <w:rPr>
                <w:rFonts w:eastAsia="微軟正黑體" w:cs="Roboto"/>
                <w:sz w:val="28"/>
                <w:szCs w:val="24"/>
              </w:rPr>
              <w:t>．</w:t>
            </w:r>
            <w:r w:rsidRPr="00F30B20">
              <w:rPr>
                <w:rFonts w:eastAsia="微軟正黑體" w:cs="Roboto"/>
                <w:sz w:val="28"/>
                <w:szCs w:val="24"/>
              </w:rPr>
              <w:t>DP</w:t>
            </w:r>
            <w:r w:rsidR="00F677DF" w:rsidRPr="00F30B20">
              <w:rPr>
                <w:rFonts w:eastAsia="微軟正黑體"/>
                <w:sz w:val="28"/>
              </w:rPr>
              <w:br/>
            </w:r>
            <w:r w:rsidR="00F677DF" w:rsidRPr="00F30B20">
              <w:rPr>
                <w:rFonts w:eastAsia="微軟正黑體"/>
                <w:sz w:val="28"/>
              </w:rPr>
              <w:br/>
            </w:r>
            <w:r w:rsidRPr="00F30B20">
              <w:rPr>
                <w:rFonts w:eastAsia="微軟正黑體" w:cs="Roboto"/>
                <w:sz w:val="28"/>
                <w:szCs w:val="24"/>
              </w:rPr>
              <w:t>配件：有線</w:t>
            </w:r>
            <w:proofErr w:type="gramStart"/>
            <w:r w:rsidRPr="00F30B20">
              <w:rPr>
                <w:rFonts w:eastAsia="微軟正黑體" w:cs="Roboto"/>
                <w:sz w:val="28"/>
                <w:szCs w:val="24"/>
              </w:rPr>
              <w:t>鍵鼠組</w:t>
            </w:r>
            <w:proofErr w:type="gramEnd"/>
            <w:r w:rsidR="00F677DF" w:rsidRPr="00F30B20">
              <w:rPr>
                <w:rFonts w:eastAsia="微軟正黑體"/>
                <w:sz w:val="28"/>
              </w:rPr>
              <w:br/>
            </w:r>
          </w:p>
          <w:p w14:paraId="622D5E4B" w14:textId="2A8BE72C" w:rsidR="00F677DF" w:rsidRPr="00F30B20" w:rsidRDefault="518337A4" w:rsidP="518337A4">
            <w:pPr>
              <w:widowControl/>
              <w:spacing w:line="500" w:lineRule="exact"/>
              <w:rPr>
                <w:rFonts w:eastAsia="微軟正黑體" w:cs="Roboto"/>
                <w:sz w:val="28"/>
                <w:szCs w:val="24"/>
              </w:rPr>
            </w:pPr>
            <w:r w:rsidRPr="00F30B20">
              <w:rPr>
                <w:rFonts w:eastAsia="微軟正黑體" w:cs="Roboto"/>
                <w:sz w:val="28"/>
                <w:szCs w:val="24"/>
              </w:rPr>
              <w:t>電源</w:t>
            </w:r>
            <w:r w:rsidRPr="00F30B20">
              <w:rPr>
                <w:rFonts w:eastAsia="微軟正黑體" w:cs="Roboto"/>
                <w:sz w:val="28"/>
                <w:szCs w:val="24"/>
              </w:rPr>
              <w:t xml:space="preserve">:300W 80 </w:t>
            </w:r>
            <w:proofErr w:type="gramStart"/>
            <w:r w:rsidRPr="00F30B20">
              <w:rPr>
                <w:rFonts w:eastAsia="微軟正黑體" w:cs="Roboto"/>
                <w:sz w:val="28"/>
                <w:szCs w:val="24"/>
              </w:rPr>
              <w:t>Plus(</w:t>
            </w:r>
            <w:proofErr w:type="gramEnd"/>
            <w:r w:rsidRPr="00F30B20">
              <w:rPr>
                <w:rFonts w:eastAsia="微軟正黑體" w:cs="Roboto"/>
                <w:sz w:val="28"/>
                <w:szCs w:val="24"/>
              </w:rPr>
              <w:t>Platinum)</w:t>
            </w:r>
            <w:r w:rsidR="00F677DF" w:rsidRPr="00F30B20">
              <w:rPr>
                <w:rFonts w:eastAsia="微軟正黑體"/>
                <w:sz w:val="28"/>
              </w:rPr>
              <w:br/>
            </w:r>
          </w:p>
          <w:p w14:paraId="51915033" w14:textId="31CCF243" w:rsidR="00F677DF" w:rsidRPr="00F30B20" w:rsidRDefault="518337A4" w:rsidP="518337A4">
            <w:pPr>
              <w:widowControl/>
              <w:spacing w:line="500" w:lineRule="exact"/>
              <w:rPr>
                <w:rFonts w:eastAsia="微軟正黑體" w:cs="Roboto"/>
                <w:kern w:val="0"/>
                <w:sz w:val="28"/>
                <w:szCs w:val="24"/>
              </w:rPr>
            </w:pPr>
            <w:r w:rsidRPr="00F30B20">
              <w:rPr>
                <w:rFonts w:eastAsia="微軟正黑體" w:cs="Roboto"/>
                <w:sz w:val="28"/>
                <w:szCs w:val="24"/>
              </w:rPr>
              <w:t>系統：</w:t>
            </w:r>
            <w:r w:rsidRPr="00F30B20">
              <w:rPr>
                <w:rFonts w:eastAsia="微軟正黑體" w:cs="Roboto"/>
                <w:sz w:val="28"/>
                <w:szCs w:val="24"/>
              </w:rPr>
              <w:t xml:space="preserve">Windows 10 </w:t>
            </w:r>
            <w:r w:rsidRPr="00F30B20">
              <w:rPr>
                <w:rFonts w:eastAsia="微軟正黑體" w:cs="Roboto"/>
                <w:sz w:val="28"/>
                <w:szCs w:val="24"/>
              </w:rPr>
              <w:t>專業版</w:t>
            </w:r>
            <w:r w:rsidRPr="00F30B20">
              <w:rPr>
                <w:rFonts w:eastAsia="微軟正黑體" w:cs="Roboto"/>
                <w:sz w:val="28"/>
                <w:szCs w:val="24"/>
              </w:rPr>
              <w:t xml:space="preserve"> (64 bit)</w:t>
            </w:r>
          </w:p>
        </w:tc>
      </w:tr>
      <w:tr w:rsidR="00F677DF" w:rsidRPr="00F30B20" w14:paraId="2A19BE0E" w14:textId="77777777" w:rsidTr="518337A4">
        <w:trPr>
          <w:jc w:val="center"/>
        </w:trPr>
        <w:tc>
          <w:tcPr>
            <w:tcW w:w="1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FDF717" w14:textId="561AA4B5" w:rsidR="00F677DF" w:rsidRPr="00F30B20" w:rsidRDefault="00FB6B3E" w:rsidP="00F17B8B">
            <w:pPr>
              <w:widowControl/>
              <w:spacing w:line="500" w:lineRule="exact"/>
              <w:jc w:val="center"/>
              <w:rPr>
                <w:rFonts w:eastAsia="微軟正黑體" w:cs="新細明體"/>
                <w:b/>
                <w:kern w:val="0"/>
                <w:sz w:val="28"/>
                <w:szCs w:val="24"/>
              </w:rPr>
            </w:pPr>
            <w:r w:rsidRPr="00F30B20">
              <w:rPr>
                <w:rFonts w:eastAsia="微軟正黑體" w:cs="新細明體"/>
                <w:b/>
                <w:kern w:val="0"/>
                <w:sz w:val="28"/>
                <w:szCs w:val="24"/>
              </w:rPr>
              <w:lastRenderedPageBreak/>
              <w:t>CPU</w:t>
            </w:r>
          </w:p>
        </w:tc>
        <w:tc>
          <w:tcPr>
            <w:tcW w:w="67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6700F4" w14:textId="7C02F66C" w:rsidR="00F677DF" w:rsidRPr="00F30B20" w:rsidRDefault="518337A4" w:rsidP="518337A4">
            <w:pPr>
              <w:widowControl/>
              <w:spacing w:line="500" w:lineRule="exact"/>
              <w:rPr>
                <w:rFonts w:eastAsia="微軟正黑體" w:cs="Roboto"/>
                <w:sz w:val="28"/>
                <w:szCs w:val="28"/>
              </w:rPr>
            </w:pPr>
            <w:r w:rsidRPr="00F30B20">
              <w:rPr>
                <w:rFonts w:eastAsia="微軟正黑體" w:cs="Roboto"/>
                <w:sz w:val="28"/>
                <w:szCs w:val="24"/>
              </w:rPr>
              <w:t>Intel Core i7-11700</w:t>
            </w:r>
          </w:p>
          <w:p w14:paraId="4CFD3CFE" w14:textId="644A291C" w:rsidR="00F677DF" w:rsidRPr="00F30B20" w:rsidRDefault="518337A4" w:rsidP="518337A4">
            <w:pPr>
              <w:widowControl/>
              <w:spacing w:line="500" w:lineRule="exact"/>
              <w:rPr>
                <w:rFonts w:eastAsia="微軟正黑體" w:cs="Roboto"/>
                <w:kern w:val="0"/>
                <w:sz w:val="28"/>
                <w:szCs w:val="28"/>
              </w:rPr>
            </w:pPr>
            <w:r w:rsidRPr="00F30B20">
              <w:rPr>
                <w:rFonts w:eastAsia="微軟正黑體" w:cs="Roboto"/>
                <w:sz w:val="28"/>
                <w:szCs w:val="24"/>
              </w:rPr>
              <w:t>晶片：</w:t>
            </w:r>
            <w:r w:rsidRPr="00F30B20">
              <w:rPr>
                <w:rFonts w:eastAsia="微軟正黑體" w:cs="Roboto"/>
                <w:sz w:val="28"/>
                <w:szCs w:val="24"/>
              </w:rPr>
              <w:t>Intel Q570</w:t>
            </w:r>
          </w:p>
        </w:tc>
      </w:tr>
      <w:tr w:rsidR="00F677DF" w:rsidRPr="00F30B20" w14:paraId="1274A7AA" w14:textId="77777777" w:rsidTr="518337A4">
        <w:trPr>
          <w:jc w:val="center"/>
        </w:trPr>
        <w:tc>
          <w:tcPr>
            <w:tcW w:w="1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9CFA80" w14:textId="5EEDEAA9" w:rsidR="00F677DF" w:rsidRPr="00F30B20" w:rsidRDefault="518337A4" w:rsidP="518337A4">
            <w:pPr>
              <w:widowControl/>
              <w:spacing w:line="500" w:lineRule="exact"/>
              <w:jc w:val="center"/>
              <w:rPr>
                <w:rFonts w:eastAsia="微軟正黑體" w:cs="新細明體"/>
                <w:b/>
                <w:bCs/>
                <w:kern w:val="0"/>
                <w:sz w:val="28"/>
                <w:szCs w:val="28"/>
              </w:rPr>
            </w:pPr>
            <w:r w:rsidRPr="00F30B20">
              <w:rPr>
                <w:rFonts w:eastAsia="微軟正黑體" w:cs="新細明體"/>
                <w:b/>
                <w:bCs/>
                <w:sz w:val="28"/>
                <w:szCs w:val="28"/>
              </w:rPr>
              <w:t>記憶體</w:t>
            </w:r>
          </w:p>
        </w:tc>
        <w:tc>
          <w:tcPr>
            <w:tcW w:w="67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42CB0D" w14:textId="58C0C331" w:rsidR="00F677DF" w:rsidRPr="00F30B20" w:rsidRDefault="518337A4" w:rsidP="518337A4">
            <w:pPr>
              <w:widowControl/>
              <w:spacing w:line="500" w:lineRule="exact"/>
              <w:rPr>
                <w:rFonts w:eastAsia="微軟正黑體" w:cs="Roboto"/>
                <w:kern w:val="0"/>
                <w:sz w:val="28"/>
                <w:szCs w:val="24"/>
              </w:rPr>
            </w:pPr>
            <w:r w:rsidRPr="00F30B20">
              <w:rPr>
                <w:rFonts w:eastAsia="微軟正黑體" w:cs="Roboto"/>
                <w:sz w:val="28"/>
                <w:szCs w:val="24"/>
              </w:rPr>
              <w:t>8GB DDR4</w:t>
            </w:r>
          </w:p>
        </w:tc>
      </w:tr>
      <w:tr w:rsidR="00F677DF" w:rsidRPr="00F30B20" w14:paraId="3882C53B" w14:textId="77777777" w:rsidTr="518337A4">
        <w:trPr>
          <w:jc w:val="center"/>
        </w:trPr>
        <w:tc>
          <w:tcPr>
            <w:tcW w:w="1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50D4A4" w14:textId="0327EAC8" w:rsidR="00F677DF" w:rsidRPr="00F30B20" w:rsidRDefault="518337A4" w:rsidP="518337A4">
            <w:pPr>
              <w:widowControl/>
              <w:spacing w:line="500" w:lineRule="exact"/>
              <w:jc w:val="center"/>
              <w:rPr>
                <w:rFonts w:eastAsia="微軟正黑體" w:cs="新細明體"/>
                <w:b/>
                <w:bCs/>
                <w:sz w:val="28"/>
                <w:szCs w:val="28"/>
              </w:rPr>
            </w:pPr>
            <w:r w:rsidRPr="00F30B20">
              <w:rPr>
                <w:rFonts w:eastAsia="微軟正黑體" w:cs="新細明體"/>
                <w:b/>
                <w:bCs/>
                <w:sz w:val="28"/>
                <w:szCs w:val="28"/>
              </w:rPr>
              <w:t>顯示卡</w:t>
            </w:r>
          </w:p>
        </w:tc>
        <w:tc>
          <w:tcPr>
            <w:tcW w:w="67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FA4DAD" w14:textId="573DB2D4" w:rsidR="00F677DF" w:rsidRPr="00F30B20" w:rsidRDefault="518337A4" w:rsidP="518337A4">
            <w:pPr>
              <w:widowControl/>
              <w:spacing w:line="500" w:lineRule="exact"/>
              <w:rPr>
                <w:rFonts w:eastAsia="微軟正黑體" w:cs="Roboto"/>
                <w:kern w:val="0"/>
                <w:sz w:val="28"/>
                <w:szCs w:val="24"/>
              </w:rPr>
            </w:pPr>
            <w:r w:rsidRPr="00F30B20">
              <w:rPr>
                <w:rFonts w:eastAsia="微軟正黑體" w:cs="Roboto"/>
                <w:sz w:val="28"/>
                <w:szCs w:val="24"/>
              </w:rPr>
              <w:t xml:space="preserve">Intel Graphic HD , </w:t>
            </w:r>
            <w:r w:rsidRPr="00F30B20">
              <w:rPr>
                <w:rFonts w:eastAsia="微軟正黑體" w:cs="Roboto"/>
                <w:sz w:val="28"/>
                <w:szCs w:val="24"/>
              </w:rPr>
              <w:t>支援</w:t>
            </w:r>
            <w:r w:rsidRPr="00F30B20">
              <w:rPr>
                <w:rFonts w:eastAsia="微軟正黑體" w:cs="Roboto"/>
                <w:sz w:val="28"/>
                <w:szCs w:val="24"/>
              </w:rPr>
              <w:t>DirectX12</w:t>
            </w:r>
          </w:p>
        </w:tc>
      </w:tr>
      <w:tr w:rsidR="00542D7C" w:rsidRPr="00F30B20" w14:paraId="0CBC4646" w14:textId="77777777" w:rsidTr="518337A4">
        <w:trPr>
          <w:jc w:val="center"/>
        </w:trPr>
        <w:tc>
          <w:tcPr>
            <w:tcW w:w="1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A29761" w14:textId="515A5810" w:rsidR="00542D7C" w:rsidRPr="00F30B20" w:rsidRDefault="00542D7C" w:rsidP="00E87C2C">
            <w:pPr>
              <w:widowControl/>
              <w:spacing w:line="500" w:lineRule="exact"/>
              <w:jc w:val="center"/>
              <w:rPr>
                <w:rFonts w:eastAsia="微軟正黑體" w:cs="新細明體"/>
                <w:b/>
                <w:kern w:val="0"/>
                <w:sz w:val="28"/>
                <w:szCs w:val="24"/>
              </w:rPr>
            </w:pPr>
            <w:r w:rsidRPr="00F30B20">
              <w:rPr>
                <w:rFonts w:eastAsia="微軟正黑體" w:cs="新細明體" w:hint="eastAsia"/>
                <w:b/>
                <w:kern w:val="0"/>
                <w:sz w:val="28"/>
                <w:szCs w:val="24"/>
              </w:rPr>
              <w:t>硬碟</w:t>
            </w:r>
          </w:p>
        </w:tc>
        <w:tc>
          <w:tcPr>
            <w:tcW w:w="67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9622A8" w14:textId="2FBF7F99" w:rsidR="00542D7C" w:rsidRPr="00F30B20" w:rsidRDefault="518337A4" w:rsidP="518337A4">
            <w:pPr>
              <w:widowControl/>
              <w:spacing w:line="500" w:lineRule="exact"/>
              <w:rPr>
                <w:rFonts w:eastAsia="微軟正黑體" w:cs="Roboto"/>
                <w:kern w:val="0"/>
                <w:sz w:val="28"/>
                <w:szCs w:val="28"/>
              </w:rPr>
            </w:pPr>
            <w:r w:rsidRPr="00F30B20">
              <w:rPr>
                <w:rFonts w:eastAsia="微軟正黑體" w:cs="Roboto"/>
                <w:sz w:val="28"/>
                <w:szCs w:val="24"/>
              </w:rPr>
              <w:t>1TB + 256G SSD</w:t>
            </w:r>
          </w:p>
        </w:tc>
      </w:tr>
    </w:tbl>
    <w:p w14:paraId="29210C90" w14:textId="7781E301" w:rsidR="002752A5" w:rsidRPr="00F30B20" w:rsidRDefault="002752A5">
      <w:pPr>
        <w:widowControl/>
        <w:rPr>
          <w:rFonts w:eastAsia="微軟正黑體" w:cstheme="majorBidi"/>
          <w:b/>
          <w:bCs/>
          <w:sz w:val="28"/>
          <w:szCs w:val="48"/>
        </w:rPr>
      </w:pPr>
    </w:p>
    <w:p w14:paraId="6A2FC187" w14:textId="31ECA8E1" w:rsidR="00CC3BC2" w:rsidRPr="00F30B20" w:rsidRDefault="518337A4" w:rsidP="007F5DED">
      <w:pPr>
        <w:pStyle w:val="2"/>
        <w:spacing w:beforeLines="50" w:before="180"/>
        <w:ind w:left="480"/>
        <w:rPr>
          <w:rFonts w:eastAsia="微軟正黑體"/>
          <w:sz w:val="28"/>
        </w:rPr>
      </w:pPr>
      <w:bookmarkStart w:id="53" w:name="_Toc131281475"/>
      <w:bookmarkStart w:id="54" w:name="_Toc132212789"/>
      <w:r w:rsidRPr="00F30B20">
        <w:rPr>
          <w:rFonts w:eastAsia="微軟正黑體"/>
          <w:sz w:val="28"/>
        </w:rPr>
        <w:t>角色操作本系統之軟硬體需求</w:t>
      </w:r>
      <w:bookmarkEnd w:id="53"/>
      <w:bookmarkEnd w:id="54"/>
    </w:p>
    <w:p w14:paraId="32E82481" w14:textId="4732BCBE" w:rsidR="009230E0" w:rsidRPr="00F30B20" w:rsidRDefault="00551551" w:rsidP="00B56A2D">
      <w:pPr>
        <w:pStyle w:val="ac"/>
        <w:widowControl/>
        <w:spacing w:afterLines="50" w:after="180" w:line="500" w:lineRule="exact"/>
        <w:jc w:val="center"/>
        <w:rPr>
          <w:rFonts w:eastAsia="微軟正黑體"/>
          <w:sz w:val="28"/>
        </w:rPr>
      </w:pPr>
      <w:bookmarkStart w:id="55" w:name="_Toc530063450"/>
      <w:bookmarkStart w:id="56" w:name="_Toc530057667"/>
      <w:bookmarkStart w:id="57" w:name="_Toc530058625"/>
      <w:bookmarkStart w:id="58" w:name="_Toc131283142"/>
      <w:bookmarkEnd w:id="55"/>
      <w:r w:rsidRPr="00F30B20">
        <w:rPr>
          <w:rFonts w:eastAsia="微軟正黑體"/>
          <w:noProof/>
          <w:sz w:val="28"/>
        </w:rPr>
        <w:drawing>
          <wp:anchor distT="0" distB="0" distL="114300" distR="114300" simplePos="0" relativeHeight="251636736" behindDoc="0" locked="0" layoutInCell="1" allowOverlap="1" wp14:anchorId="122DDD9F" wp14:editId="1C7FCE1E">
            <wp:simplePos x="0" y="0"/>
            <wp:positionH relativeFrom="margin">
              <wp:posOffset>1977390</wp:posOffset>
            </wp:positionH>
            <wp:positionV relativeFrom="paragraph">
              <wp:posOffset>1591945</wp:posOffset>
            </wp:positionV>
            <wp:extent cx="2291080" cy="6499225"/>
            <wp:effectExtent l="0" t="8573" r="5398" b="5397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291080" cy="6499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30E0" w:rsidRPr="00F30B20">
        <w:rPr>
          <w:rFonts w:eastAsia="微軟正黑體" w:hint="eastAsia"/>
          <w:sz w:val="28"/>
        </w:rPr>
        <w:t>表</w:t>
      </w:r>
      <w:r w:rsidR="009230E0" w:rsidRPr="00F30B20">
        <w:rPr>
          <w:rFonts w:eastAsia="微軟正黑體"/>
          <w:sz w:val="28"/>
        </w:rPr>
        <w:t xml:space="preserve"> </w:t>
      </w:r>
      <w:r w:rsidR="009230E0" w:rsidRPr="00F30B20">
        <w:rPr>
          <w:rFonts w:eastAsia="微軟正黑體"/>
          <w:sz w:val="28"/>
        </w:rPr>
        <w:fldChar w:fldCharType="begin"/>
      </w:r>
      <w:r w:rsidR="009230E0" w:rsidRPr="00F30B20">
        <w:rPr>
          <w:rFonts w:eastAsia="微軟正黑體"/>
          <w:sz w:val="28"/>
        </w:rPr>
        <w:instrText xml:space="preserve"> SEQ </w:instrText>
      </w:r>
      <w:r w:rsidR="009230E0" w:rsidRPr="00F30B20">
        <w:rPr>
          <w:rFonts w:eastAsia="微軟正黑體" w:hint="eastAsia"/>
          <w:sz w:val="28"/>
        </w:rPr>
        <w:instrText>表</w:instrText>
      </w:r>
      <w:r w:rsidR="009230E0" w:rsidRPr="00F30B20">
        <w:rPr>
          <w:rFonts w:eastAsia="微軟正黑體"/>
          <w:sz w:val="28"/>
        </w:rPr>
        <w:instrText xml:space="preserve"> \* ARABIC </w:instrText>
      </w:r>
      <w:r w:rsidR="009230E0" w:rsidRPr="00F30B20">
        <w:rPr>
          <w:rFonts w:eastAsia="微軟正黑體"/>
          <w:sz w:val="28"/>
        </w:rPr>
        <w:fldChar w:fldCharType="separate"/>
      </w:r>
      <w:r w:rsidR="00ED0034" w:rsidRPr="00F30B20">
        <w:rPr>
          <w:rFonts w:eastAsia="微軟正黑體"/>
          <w:noProof/>
          <w:sz w:val="28"/>
        </w:rPr>
        <w:t>5</w:t>
      </w:r>
      <w:r w:rsidR="009230E0" w:rsidRPr="00F30B20">
        <w:rPr>
          <w:rFonts w:eastAsia="微軟正黑體"/>
          <w:sz w:val="28"/>
        </w:rPr>
        <w:fldChar w:fldCharType="end"/>
      </w:r>
      <w:r w:rsidR="009230E0" w:rsidRPr="00F30B20">
        <w:rPr>
          <w:rFonts w:eastAsia="微軟正黑體" w:hint="eastAsia"/>
          <w:sz w:val="28"/>
        </w:rPr>
        <w:t>、系統所需之軟體、硬體需求</w:t>
      </w:r>
      <w:r w:rsidR="009230E0" w:rsidRPr="00F30B20">
        <w:rPr>
          <w:rFonts w:eastAsia="微軟正黑體"/>
          <w:sz w:val="28"/>
        </w:rPr>
        <w:t xml:space="preserve">- </w:t>
      </w:r>
      <w:bookmarkEnd w:id="56"/>
      <w:bookmarkEnd w:id="57"/>
      <w:r w:rsidR="00F35A95" w:rsidRPr="00F30B20">
        <w:rPr>
          <w:rFonts w:eastAsia="微軟正黑體" w:hint="eastAsia"/>
          <w:sz w:val="28"/>
        </w:rPr>
        <w:t>角色</w:t>
      </w:r>
      <w:bookmarkEnd w:id="58"/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2"/>
        <w:gridCol w:w="6596"/>
      </w:tblGrid>
      <w:tr w:rsidR="00F677DF" w:rsidRPr="00F30B20" w14:paraId="56C64BDD" w14:textId="77777777" w:rsidTr="518337A4">
        <w:trPr>
          <w:trHeight w:val="94"/>
          <w:jc w:val="center"/>
        </w:trPr>
        <w:tc>
          <w:tcPr>
            <w:tcW w:w="13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6B0DEB2" w14:textId="77777777" w:rsidR="00F677DF" w:rsidRPr="00F30B20" w:rsidRDefault="00F677DF" w:rsidP="00F17B8B">
            <w:pPr>
              <w:widowControl/>
              <w:spacing w:line="500" w:lineRule="exact"/>
              <w:jc w:val="center"/>
              <w:rPr>
                <w:rFonts w:eastAsia="微軟正黑體" w:cs="新細明體"/>
                <w:b/>
                <w:kern w:val="0"/>
                <w:sz w:val="28"/>
                <w:szCs w:val="24"/>
              </w:rPr>
            </w:pPr>
            <w:r w:rsidRPr="00F30B20">
              <w:rPr>
                <w:rFonts w:eastAsia="微軟正黑體" w:cs="Arial"/>
                <w:b/>
                <w:bCs/>
                <w:color w:val="333333"/>
                <w:kern w:val="0"/>
                <w:sz w:val="28"/>
                <w:szCs w:val="24"/>
              </w:rPr>
              <w:t>需求</w:t>
            </w:r>
          </w:p>
        </w:tc>
        <w:tc>
          <w:tcPr>
            <w:tcW w:w="659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A5C0205" w14:textId="77777777" w:rsidR="00F677DF" w:rsidRPr="00F30B20" w:rsidRDefault="00F677DF" w:rsidP="00F17B8B">
            <w:pPr>
              <w:widowControl/>
              <w:spacing w:line="500" w:lineRule="exact"/>
              <w:jc w:val="center"/>
              <w:rPr>
                <w:rFonts w:eastAsia="微軟正黑體" w:cs="新細明體"/>
                <w:b/>
                <w:kern w:val="0"/>
                <w:sz w:val="28"/>
                <w:szCs w:val="24"/>
              </w:rPr>
            </w:pPr>
            <w:r w:rsidRPr="00F30B20">
              <w:rPr>
                <w:rFonts w:eastAsia="微軟正黑體" w:cs="Arial"/>
                <w:b/>
                <w:color w:val="333333"/>
                <w:kern w:val="0"/>
                <w:sz w:val="28"/>
                <w:szCs w:val="24"/>
              </w:rPr>
              <w:t>說明</w:t>
            </w:r>
          </w:p>
        </w:tc>
      </w:tr>
      <w:tr w:rsidR="00DE6A70" w:rsidRPr="00F30B20" w14:paraId="75DF88CA" w14:textId="77777777" w:rsidTr="518337A4">
        <w:trPr>
          <w:trHeight w:val="171"/>
          <w:jc w:val="center"/>
        </w:trPr>
        <w:tc>
          <w:tcPr>
            <w:tcW w:w="13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593328" w14:textId="55DECF2F" w:rsidR="00DE6A70" w:rsidRPr="00F30B20" w:rsidRDefault="005B09DA" w:rsidP="00F17B8B">
            <w:pPr>
              <w:widowControl/>
              <w:spacing w:line="500" w:lineRule="exact"/>
              <w:jc w:val="center"/>
              <w:rPr>
                <w:rFonts w:eastAsia="微軟正黑體" w:cs="Arial"/>
                <w:b/>
                <w:color w:val="333333"/>
                <w:kern w:val="0"/>
                <w:sz w:val="28"/>
                <w:szCs w:val="24"/>
              </w:rPr>
            </w:pPr>
            <w:r w:rsidRPr="00F30B20">
              <w:rPr>
                <w:rFonts w:eastAsia="微軟正黑體" w:cs="Arial" w:hint="eastAsia"/>
                <w:b/>
                <w:color w:val="333333"/>
                <w:kern w:val="0"/>
                <w:sz w:val="28"/>
                <w:szCs w:val="24"/>
              </w:rPr>
              <w:t>醫生</w:t>
            </w:r>
          </w:p>
        </w:tc>
        <w:tc>
          <w:tcPr>
            <w:tcW w:w="659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B80633" w14:textId="2E2D11D8" w:rsidR="00593496" w:rsidRPr="00F30B20" w:rsidRDefault="00593496" w:rsidP="518337A4">
            <w:pPr>
              <w:widowControl/>
              <w:spacing w:line="500" w:lineRule="exact"/>
              <w:jc w:val="both"/>
              <w:rPr>
                <w:rFonts w:eastAsia="微軟正黑體" w:cs="新細明體"/>
                <w:kern w:val="0"/>
                <w:sz w:val="28"/>
              </w:rPr>
            </w:pPr>
            <w:r w:rsidRPr="00F30B20">
              <w:rPr>
                <w:rFonts w:eastAsia="微軟正黑體" w:cs="新細明體"/>
                <w:kern w:val="0"/>
                <w:sz w:val="28"/>
              </w:rPr>
              <w:t>硬體：電腦、滑鼠</w:t>
            </w:r>
            <w:r w:rsidR="00883282" w:rsidRPr="00F30B20">
              <w:rPr>
                <w:rFonts w:eastAsia="微軟正黑體" w:cs="新細明體"/>
                <w:kern w:val="0"/>
                <w:sz w:val="28"/>
              </w:rPr>
              <w:t>、平板</w:t>
            </w:r>
          </w:p>
          <w:p w14:paraId="490C3F27" w14:textId="7FD27F08" w:rsidR="005B09DA" w:rsidRPr="00F30B20" w:rsidRDefault="00593496" w:rsidP="518337A4">
            <w:pPr>
              <w:widowControl/>
              <w:spacing w:line="500" w:lineRule="exact"/>
              <w:jc w:val="both"/>
              <w:rPr>
                <w:rFonts w:eastAsia="微軟正黑體" w:cs="新細明體"/>
                <w:kern w:val="0"/>
                <w:sz w:val="28"/>
              </w:rPr>
            </w:pPr>
            <w:r w:rsidRPr="00F30B20">
              <w:rPr>
                <w:rFonts w:eastAsia="微軟正黑體" w:cs="新細明體"/>
                <w:kern w:val="0"/>
                <w:sz w:val="28"/>
              </w:rPr>
              <w:t>軟體：</w:t>
            </w:r>
            <w:r w:rsidRPr="00F30B20">
              <w:rPr>
                <w:rFonts w:eastAsia="微軟正黑體" w:cs="新細明體"/>
                <w:kern w:val="0"/>
                <w:sz w:val="28"/>
              </w:rPr>
              <w:t>Windows10</w:t>
            </w:r>
            <w:r w:rsidRPr="00F30B20">
              <w:rPr>
                <w:rFonts w:eastAsia="微軟正黑體" w:cs="新細明體"/>
                <w:kern w:val="0"/>
                <w:sz w:val="28"/>
              </w:rPr>
              <w:t>或</w:t>
            </w:r>
            <w:r w:rsidRPr="00F30B20">
              <w:rPr>
                <w:rFonts w:eastAsia="微軟正黑體" w:cs="新細明體"/>
                <w:kern w:val="0"/>
                <w:sz w:val="28"/>
              </w:rPr>
              <w:t>11</w:t>
            </w:r>
            <w:r w:rsidRPr="00F30B20">
              <w:rPr>
                <w:rFonts w:eastAsia="微軟正黑體" w:cs="新細明體"/>
                <w:kern w:val="0"/>
                <w:sz w:val="28"/>
              </w:rPr>
              <w:t>、郵件通知</w:t>
            </w:r>
          </w:p>
        </w:tc>
      </w:tr>
      <w:tr w:rsidR="002E23B2" w:rsidRPr="00F30B20" w14:paraId="694EFC78" w14:textId="77777777" w:rsidTr="518337A4">
        <w:trPr>
          <w:jc w:val="center"/>
        </w:trPr>
        <w:tc>
          <w:tcPr>
            <w:tcW w:w="13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90C406" w14:textId="62EDCAD9" w:rsidR="002E23B2" w:rsidRPr="00F30B20" w:rsidRDefault="002E23B2" w:rsidP="00F17B8B">
            <w:pPr>
              <w:widowControl/>
              <w:spacing w:line="500" w:lineRule="exact"/>
              <w:jc w:val="center"/>
              <w:rPr>
                <w:rFonts w:eastAsia="微軟正黑體" w:cs="新細明體"/>
                <w:b/>
                <w:kern w:val="0"/>
                <w:sz w:val="28"/>
                <w:szCs w:val="24"/>
              </w:rPr>
            </w:pPr>
            <w:r w:rsidRPr="00F30B20">
              <w:rPr>
                <w:rFonts w:eastAsia="微軟正黑體" w:cs="新細明體" w:hint="eastAsia"/>
                <w:b/>
                <w:kern w:val="0"/>
                <w:sz w:val="28"/>
                <w:szCs w:val="24"/>
              </w:rPr>
              <w:t>申報人員</w:t>
            </w:r>
          </w:p>
        </w:tc>
        <w:tc>
          <w:tcPr>
            <w:tcW w:w="659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661F33" w14:textId="77777777" w:rsidR="001975B0" w:rsidRPr="00F30B20" w:rsidRDefault="001975B0" w:rsidP="001975B0">
            <w:pPr>
              <w:widowControl/>
              <w:spacing w:line="500" w:lineRule="exact"/>
              <w:jc w:val="both"/>
              <w:rPr>
                <w:rFonts w:eastAsia="微軟正黑體" w:cs="新細明體"/>
                <w:kern w:val="0"/>
                <w:sz w:val="28"/>
              </w:rPr>
            </w:pPr>
            <w:r w:rsidRPr="00F30B20">
              <w:rPr>
                <w:rFonts w:eastAsia="微軟正黑體" w:cs="新細明體"/>
                <w:kern w:val="0"/>
                <w:sz w:val="28"/>
              </w:rPr>
              <w:t>硬體：電腦、滑鼠、平板</w:t>
            </w:r>
          </w:p>
          <w:p w14:paraId="16BCEFFA" w14:textId="1627343C" w:rsidR="002E23B2" w:rsidRPr="00F30B20" w:rsidRDefault="001975B0" w:rsidP="001975B0">
            <w:pPr>
              <w:widowControl/>
              <w:spacing w:line="500" w:lineRule="exact"/>
              <w:jc w:val="both"/>
              <w:rPr>
                <w:rFonts w:eastAsia="微軟正黑體" w:cs="新細明體"/>
                <w:kern w:val="0"/>
                <w:sz w:val="28"/>
              </w:rPr>
            </w:pPr>
            <w:r w:rsidRPr="00F30B20">
              <w:rPr>
                <w:rFonts w:eastAsia="微軟正黑體" w:cs="新細明體"/>
                <w:kern w:val="0"/>
                <w:sz w:val="28"/>
              </w:rPr>
              <w:t>軟體：</w:t>
            </w:r>
            <w:r w:rsidRPr="00F30B20">
              <w:rPr>
                <w:rFonts w:eastAsia="微軟正黑體" w:cs="新細明體"/>
                <w:kern w:val="0"/>
                <w:sz w:val="28"/>
              </w:rPr>
              <w:t>Windows10</w:t>
            </w:r>
            <w:r w:rsidRPr="00F30B20">
              <w:rPr>
                <w:rFonts w:eastAsia="微軟正黑體" w:cs="新細明體"/>
                <w:kern w:val="0"/>
                <w:sz w:val="28"/>
              </w:rPr>
              <w:t>或</w:t>
            </w:r>
            <w:r w:rsidRPr="00F30B20">
              <w:rPr>
                <w:rFonts w:eastAsia="微軟正黑體" w:cs="新細明體"/>
                <w:kern w:val="0"/>
                <w:sz w:val="28"/>
              </w:rPr>
              <w:t>11</w:t>
            </w:r>
            <w:r w:rsidRPr="00F30B20">
              <w:rPr>
                <w:rFonts w:eastAsia="微軟正黑體" w:cs="新細明體"/>
                <w:kern w:val="0"/>
                <w:sz w:val="28"/>
              </w:rPr>
              <w:t>、郵件通知</w:t>
            </w:r>
          </w:p>
        </w:tc>
      </w:tr>
      <w:tr w:rsidR="00F677DF" w:rsidRPr="00F30B20" w14:paraId="5B46CD6A" w14:textId="77777777" w:rsidTr="518337A4">
        <w:trPr>
          <w:jc w:val="center"/>
        </w:trPr>
        <w:tc>
          <w:tcPr>
            <w:tcW w:w="13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EE0C39" w14:textId="5AD68DFC" w:rsidR="00F677DF" w:rsidRPr="00F30B20" w:rsidRDefault="005B09DA" w:rsidP="00F17B8B">
            <w:pPr>
              <w:widowControl/>
              <w:spacing w:line="500" w:lineRule="exact"/>
              <w:jc w:val="center"/>
              <w:rPr>
                <w:rFonts w:eastAsia="微軟正黑體" w:cs="新細明體"/>
                <w:b/>
                <w:kern w:val="0"/>
                <w:sz w:val="28"/>
                <w:szCs w:val="24"/>
              </w:rPr>
            </w:pPr>
            <w:r w:rsidRPr="00F30B20">
              <w:rPr>
                <w:rFonts w:eastAsia="微軟正黑體" w:cs="新細明體" w:hint="eastAsia"/>
                <w:b/>
                <w:kern w:val="0"/>
                <w:sz w:val="28"/>
                <w:szCs w:val="24"/>
              </w:rPr>
              <w:t>管理員</w:t>
            </w:r>
          </w:p>
        </w:tc>
        <w:tc>
          <w:tcPr>
            <w:tcW w:w="659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9CE8AD" w14:textId="0DA7259E" w:rsidR="00593496" w:rsidRPr="00F30B20" w:rsidRDefault="00593496" w:rsidP="518337A4">
            <w:pPr>
              <w:widowControl/>
              <w:spacing w:line="500" w:lineRule="exact"/>
              <w:jc w:val="both"/>
              <w:rPr>
                <w:rFonts w:eastAsia="微軟正黑體" w:cs="新細明體"/>
                <w:kern w:val="0"/>
                <w:sz w:val="28"/>
              </w:rPr>
            </w:pPr>
            <w:r w:rsidRPr="00F30B20">
              <w:rPr>
                <w:rFonts w:eastAsia="微軟正黑體" w:cs="新細明體"/>
                <w:kern w:val="0"/>
                <w:sz w:val="28"/>
              </w:rPr>
              <w:t>硬體：電腦、硬碟、滑鼠</w:t>
            </w:r>
            <w:r w:rsidR="00883282" w:rsidRPr="00F30B20">
              <w:rPr>
                <w:rFonts w:eastAsia="微軟正黑體" w:cs="新細明體"/>
                <w:kern w:val="0"/>
                <w:sz w:val="28"/>
              </w:rPr>
              <w:t>、平板</w:t>
            </w:r>
          </w:p>
          <w:p w14:paraId="5EBB876A" w14:textId="5B8843FE" w:rsidR="00593496" w:rsidRPr="00F30B20" w:rsidRDefault="00593496" w:rsidP="00F17B8B">
            <w:pPr>
              <w:widowControl/>
              <w:spacing w:line="500" w:lineRule="exact"/>
              <w:jc w:val="both"/>
              <w:rPr>
                <w:rFonts w:eastAsia="微軟正黑體" w:cs="新細明體"/>
                <w:kern w:val="0"/>
                <w:sz w:val="28"/>
                <w:szCs w:val="24"/>
              </w:rPr>
            </w:pPr>
            <w:r w:rsidRPr="00F30B20">
              <w:rPr>
                <w:rFonts w:eastAsia="微軟正黑體" w:cs="新細明體" w:hint="eastAsia"/>
                <w:kern w:val="0"/>
                <w:sz w:val="28"/>
                <w:szCs w:val="24"/>
              </w:rPr>
              <w:t>軟體：</w:t>
            </w:r>
            <w:r w:rsidRPr="00F30B20">
              <w:rPr>
                <w:rFonts w:eastAsia="微軟正黑體" w:cs="新細明體" w:hint="eastAsia"/>
                <w:kern w:val="0"/>
                <w:sz w:val="28"/>
                <w:szCs w:val="24"/>
              </w:rPr>
              <w:t>W</w:t>
            </w:r>
            <w:r w:rsidRPr="00F30B20">
              <w:rPr>
                <w:rFonts w:eastAsia="微軟正黑體" w:cs="新細明體"/>
                <w:kern w:val="0"/>
                <w:sz w:val="28"/>
                <w:szCs w:val="24"/>
              </w:rPr>
              <w:t>indows10</w:t>
            </w:r>
            <w:r w:rsidRPr="00F30B20">
              <w:rPr>
                <w:rFonts w:eastAsia="微軟正黑體" w:cs="新細明體" w:hint="eastAsia"/>
                <w:kern w:val="0"/>
                <w:sz w:val="28"/>
                <w:szCs w:val="24"/>
              </w:rPr>
              <w:t>或</w:t>
            </w:r>
            <w:r w:rsidRPr="00F30B20">
              <w:rPr>
                <w:rFonts w:eastAsia="微軟正黑體" w:cs="新細明體" w:hint="eastAsia"/>
                <w:kern w:val="0"/>
                <w:sz w:val="28"/>
                <w:szCs w:val="24"/>
              </w:rPr>
              <w:t>11</w:t>
            </w:r>
            <w:r w:rsidRPr="00F30B20">
              <w:rPr>
                <w:rFonts w:eastAsia="微軟正黑體" w:cs="新細明體" w:hint="eastAsia"/>
                <w:kern w:val="0"/>
                <w:sz w:val="28"/>
                <w:szCs w:val="24"/>
              </w:rPr>
              <w:t>、郵件通知</w:t>
            </w:r>
            <w:r w:rsidRPr="00F30B20">
              <w:rPr>
                <w:rFonts w:eastAsia="微軟正黑體" w:cs="新細明體" w:hint="eastAsia"/>
                <w:kern w:val="0"/>
                <w:sz w:val="28"/>
                <w:szCs w:val="24"/>
              </w:rPr>
              <w:t>(</w:t>
            </w:r>
            <w:r w:rsidRPr="00F30B20">
              <w:rPr>
                <w:rFonts w:eastAsia="微軟正黑體" w:cs="新細明體" w:hint="eastAsia"/>
                <w:kern w:val="0"/>
                <w:sz w:val="28"/>
                <w:szCs w:val="24"/>
              </w:rPr>
              <w:t>警告</w:t>
            </w:r>
            <w:r w:rsidRPr="00F30B20">
              <w:rPr>
                <w:rFonts w:eastAsia="微軟正黑體" w:cs="新細明體" w:hint="eastAsia"/>
                <w:kern w:val="0"/>
                <w:sz w:val="28"/>
                <w:szCs w:val="24"/>
              </w:rPr>
              <w:t>)</w:t>
            </w:r>
            <w:r w:rsidR="00883282" w:rsidRPr="00F30B20">
              <w:rPr>
                <w:rFonts w:eastAsia="微軟正黑體" w:cs="新細明體" w:hint="eastAsia"/>
                <w:kern w:val="0"/>
                <w:sz w:val="28"/>
                <w:szCs w:val="24"/>
              </w:rPr>
              <w:t>、資料防護系統、</w:t>
            </w:r>
            <w:proofErr w:type="gramStart"/>
            <w:r w:rsidR="00883282" w:rsidRPr="00F30B20">
              <w:rPr>
                <w:rFonts w:eastAsia="微軟正黑體" w:cs="新細明體" w:hint="eastAsia"/>
                <w:kern w:val="0"/>
                <w:sz w:val="28"/>
                <w:szCs w:val="24"/>
              </w:rPr>
              <w:t>線上資料庫</w:t>
            </w:r>
            <w:proofErr w:type="gramEnd"/>
          </w:p>
        </w:tc>
      </w:tr>
    </w:tbl>
    <w:p w14:paraId="74EE9737" w14:textId="7A59B9AA" w:rsidR="006E380D" w:rsidRPr="00F30B20" w:rsidRDefault="00AF3185" w:rsidP="005D015B">
      <w:pPr>
        <w:pStyle w:val="ac"/>
        <w:jc w:val="center"/>
        <w:rPr>
          <w:rFonts w:eastAsia="微軟正黑體"/>
          <w:sz w:val="28"/>
        </w:rPr>
      </w:pPr>
      <w:bookmarkStart w:id="59" w:name="_Toc132212800"/>
      <w:r w:rsidRPr="00F30B20">
        <w:rPr>
          <w:rFonts w:eastAsia="微軟正黑體" w:hint="eastAsia"/>
          <w:sz w:val="28"/>
          <w:szCs w:val="24"/>
        </w:rPr>
        <w:t>圖</w:t>
      </w:r>
      <w:r w:rsidRPr="00F30B20">
        <w:rPr>
          <w:rFonts w:eastAsia="微軟正黑體" w:hint="eastAsia"/>
          <w:sz w:val="28"/>
          <w:szCs w:val="24"/>
        </w:rPr>
        <w:t xml:space="preserve"> </w:t>
      </w:r>
      <w:r w:rsidRPr="00F30B20">
        <w:rPr>
          <w:rFonts w:eastAsia="微軟正黑體"/>
          <w:sz w:val="28"/>
          <w:szCs w:val="24"/>
        </w:rPr>
        <w:fldChar w:fldCharType="begin"/>
      </w:r>
      <w:r w:rsidRPr="00F30B20">
        <w:rPr>
          <w:rFonts w:eastAsia="微軟正黑體"/>
          <w:sz w:val="28"/>
          <w:szCs w:val="24"/>
        </w:rPr>
        <w:instrText xml:space="preserve"> </w:instrText>
      </w:r>
      <w:r w:rsidRPr="00F30B20">
        <w:rPr>
          <w:rFonts w:eastAsia="微軟正黑體" w:hint="eastAsia"/>
          <w:sz w:val="28"/>
          <w:szCs w:val="24"/>
        </w:rPr>
        <w:instrText xml:space="preserve">SEQ </w:instrText>
      </w:r>
      <w:r w:rsidRPr="00F30B20">
        <w:rPr>
          <w:rFonts w:eastAsia="微軟正黑體" w:hint="eastAsia"/>
          <w:sz w:val="28"/>
          <w:szCs w:val="24"/>
        </w:rPr>
        <w:instrText>圖</w:instrText>
      </w:r>
      <w:r w:rsidRPr="00F30B20">
        <w:rPr>
          <w:rFonts w:eastAsia="微軟正黑體" w:hint="eastAsia"/>
          <w:sz w:val="28"/>
          <w:szCs w:val="24"/>
        </w:rPr>
        <w:instrText xml:space="preserve"> \* ARABIC</w:instrText>
      </w:r>
      <w:r w:rsidRPr="00F30B20">
        <w:rPr>
          <w:rFonts w:eastAsia="微軟正黑體"/>
          <w:sz w:val="28"/>
          <w:szCs w:val="24"/>
        </w:rPr>
        <w:instrText xml:space="preserve"> </w:instrText>
      </w:r>
      <w:r w:rsidRPr="00F30B20">
        <w:rPr>
          <w:rFonts w:eastAsia="微軟正黑體"/>
          <w:sz w:val="28"/>
          <w:szCs w:val="24"/>
        </w:rPr>
        <w:fldChar w:fldCharType="separate"/>
      </w:r>
      <w:r w:rsidR="001E3FFE">
        <w:rPr>
          <w:rFonts w:eastAsia="微軟正黑體"/>
          <w:noProof/>
          <w:sz w:val="28"/>
          <w:szCs w:val="24"/>
        </w:rPr>
        <w:t>5</w:t>
      </w:r>
      <w:r w:rsidRPr="00F30B20">
        <w:rPr>
          <w:rFonts w:eastAsia="微軟正黑體"/>
          <w:sz w:val="28"/>
          <w:szCs w:val="24"/>
        </w:rPr>
        <w:fldChar w:fldCharType="end"/>
      </w:r>
      <w:r w:rsidRPr="00F30B20">
        <w:rPr>
          <w:rFonts w:eastAsia="微軟正黑體" w:hint="eastAsia"/>
          <w:sz w:val="28"/>
          <w:szCs w:val="24"/>
        </w:rPr>
        <w:t>預計</w:t>
      </w:r>
      <w:proofErr w:type="gramStart"/>
      <w:r w:rsidRPr="00F30B20">
        <w:rPr>
          <w:rFonts w:eastAsia="微軟正黑體" w:hint="eastAsia"/>
          <w:sz w:val="28"/>
          <w:szCs w:val="24"/>
        </w:rPr>
        <w:t>時程圖</w:t>
      </w:r>
      <w:bookmarkEnd w:id="59"/>
      <w:proofErr w:type="gramEnd"/>
      <w:r w:rsidR="005E09B1" w:rsidRPr="00F30B20">
        <w:rPr>
          <w:rFonts w:eastAsia="微軟正黑體"/>
          <w:sz w:val="28"/>
        </w:rPr>
        <w:br w:type="page"/>
      </w:r>
    </w:p>
    <w:p w14:paraId="5BB8B57A" w14:textId="6E6E6A96" w:rsidR="004B0F00" w:rsidRPr="00F30B20" w:rsidRDefault="002062E3" w:rsidP="00F17B8B">
      <w:pPr>
        <w:pStyle w:val="1"/>
        <w:numPr>
          <w:ilvl w:val="0"/>
          <w:numId w:val="0"/>
        </w:numPr>
        <w:ind w:left="425"/>
        <w:rPr>
          <w:rFonts w:eastAsia="微軟正黑體"/>
        </w:rPr>
      </w:pPr>
      <w:bookmarkStart w:id="60" w:name="_Toc530063451"/>
      <w:bookmarkStart w:id="61" w:name="_Toc528876625"/>
      <w:bookmarkStart w:id="62" w:name="_Toc131281476"/>
      <w:bookmarkStart w:id="63" w:name="_Toc132212790"/>
      <w:r w:rsidRPr="00F30B20">
        <w:rPr>
          <w:rFonts w:eastAsia="微軟正黑體" w:hint="eastAsia"/>
        </w:rPr>
        <w:lastRenderedPageBreak/>
        <w:t>附件、</w:t>
      </w:r>
      <w:bookmarkEnd w:id="60"/>
      <w:bookmarkEnd w:id="61"/>
      <w:r w:rsidR="00737947" w:rsidRPr="00F30B20">
        <w:rPr>
          <w:rFonts w:eastAsia="微軟正黑體" w:hint="eastAsia"/>
        </w:rPr>
        <w:t>參考資料</w:t>
      </w:r>
      <w:bookmarkEnd w:id="62"/>
      <w:bookmarkEnd w:id="63"/>
    </w:p>
    <w:p w14:paraId="2A11B0E2" w14:textId="77777777" w:rsidR="00737947" w:rsidRPr="00F30B20" w:rsidRDefault="0073794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微軟正黑體" w:cs="標楷體"/>
          <w:b/>
          <w:color w:val="000000"/>
          <w:sz w:val="28"/>
          <w:szCs w:val="52"/>
        </w:rPr>
      </w:pPr>
      <w:r w:rsidRPr="00F30B20">
        <w:rPr>
          <w:rFonts w:eastAsia="微軟正黑體" w:cs="標楷體" w:hint="eastAsia"/>
          <w:b/>
          <w:color w:val="000000"/>
          <w:sz w:val="28"/>
          <w:szCs w:val="52"/>
        </w:rPr>
        <w:t>健保署</w:t>
      </w:r>
    </w:p>
    <w:p w14:paraId="032935A5" w14:textId="6D19E5A1" w:rsidR="000862DF" w:rsidRPr="00F30B20" w:rsidRDefault="00737947" w:rsidP="0073794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微軟正黑體" w:cs="標楷體"/>
          <w:b/>
          <w:color w:val="000000"/>
          <w:sz w:val="28"/>
          <w:szCs w:val="52"/>
        </w:rPr>
      </w:pPr>
      <w:r w:rsidRPr="00F30B20">
        <w:rPr>
          <w:rFonts w:eastAsia="微軟正黑體" w:cs="標楷體" w:hint="eastAsia"/>
          <w:b/>
          <w:color w:val="000000" w:themeColor="text1"/>
          <w:sz w:val="28"/>
          <w:szCs w:val="52"/>
        </w:rPr>
        <w:t>牙醫申報格式文件</w:t>
      </w:r>
    </w:p>
    <w:p w14:paraId="419C2F1F" w14:textId="16203261" w:rsidR="63DECA33" w:rsidRPr="00F30B20" w:rsidRDefault="00A823BC" w:rsidP="63DECA3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微軟正黑體" w:cs="標楷體"/>
          <w:b/>
          <w:bCs/>
          <w:color w:val="000000" w:themeColor="text1"/>
          <w:sz w:val="28"/>
          <w:szCs w:val="52"/>
        </w:rPr>
      </w:pPr>
      <w:hyperlink r:id="rId22">
        <w:r w:rsidR="5331D3D2" w:rsidRPr="00F30B20">
          <w:rPr>
            <w:rStyle w:val="a7"/>
            <w:rFonts w:eastAsia="微軟正黑體" w:cs="標楷體"/>
            <w:b/>
            <w:bCs/>
            <w:sz w:val="28"/>
            <w:szCs w:val="52"/>
          </w:rPr>
          <w:t>政府醫療費用申報及審查流程介紹</w:t>
        </w:r>
      </w:hyperlink>
    </w:p>
    <w:p w14:paraId="0AB90EC8" w14:textId="77777777" w:rsidR="000C5229" w:rsidRPr="00F30B20" w:rsidRDefault="00A823BC" w:rsidP="000C522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微軟正黑體" w:cs="標楷體"/>
          <w:b/>
          <w:sz w:val="28"/>
          <w:szCs w:val="52"/>
        </w:rPr>
      </w:pPr>
      <w:hyperlink r:id="rId23">
        <w:r w:rsidR="32BA9FF3" w:rsidRPr="00F30B20">
          <w:rPr>
            <w:rStyle w:val="a7"/>
            <w:rFonts w:eastAsia="微軟正黑體" w:cs="標楷體"/>
            <w:b/>
            <w:bCs/>
            <w:sz w:val="28"/>
            <w:szCs w:val="52"/>
          </w:rPr>
          <w:t>健保功能強項</w:t>
        </w:r>
      </w:hyperlink>
    </w:p>
    <w:p w14:paraId="284835BE" w14:textId="3D01D79A" w:rsidR="001605AC" w:rsidRPr="00F30B20" w:rsidRDefault="001605AC" w:rsidP="00551551">
      <w:pPr>
        <w:pStyle w:val="a5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line="420" w:lineRule="exact"/>
        <w:ind w:leftChars="0"/>
        <w:rPr>
          <w:rFonts w:eastAsia="微軟正黑體" w:cs="標楷體"/>
          <w:b/>
          <w:bCs/>
          <w:sz w:val="28"/>
          <w:szCs w:val="40"/>
        </w:rPr>
      </w:pPr>
      <w:r w:rsidRPr="00F30B20">
        <w:rPr>
          <w:rStyle w:val="af4"/>
          <w:rFonts w:eastAsia="微軟正黑體"/>
          <w:b w:val="0"/>
          <w:bCs w:val="0"/>
          <w:color w:val="333333"/>
          <w:sz w:val="28"/>
        </w:rPr>
        <w:t>牙</w:t>
      </w:r>
      <w:r w:rsidRPr="00F55D64">
        <w:rPr>
          <w:rStyle w:val="af4"/>
          <w:rFonts w:eastAsia="微軟正黑體"/>
          <w:b w:val="0"/>
          <w:bCs w:val="0"/>
          <w:color w:val="333333"/>
          <w:sz w:val="28"/>
        </w:rPr>
        <w:t>醫</w:t>
      </w:r>
      <w:r w:rsidRPr="00F30B20">
        <w:rPr>
          <w:rStyle w:val="af4"/>
          <w:rFonts w:eastAsia="微軟正黑體"/>
          <w:b w:val="0"/>
          <w:bCs w:val="0"/>
          <w:color w:val="333333"/>
          <w:sz w:val="28"/>
        </w:rPr>
        <w:t>申報代碼</w:t>
      </w:r>
    </w:p>
    <w:p w14:paraId="13AE53CD" w14:textId="61CEA90F" w:rsidR="001605AC" w:rsidRPr="00F30B20" w:rsidRDefault="00A823BC" w:rsidP="00551551">
      <w:pPr>
        <w:shd w:val="clear" w:color="auto" w:fill="FFFFFF" w:themeFill="background1"/>
        <w:spacing w:line="420" w:lineRule="exact"/>
        <w:rPr>
          <w:rFonts w:eastAsia="微軟正黑體"/>
          <w:color w:val="333333"/>
          <w:sz w:val="28"/>
        </w:rPr>
      </w:pPr>
      <w:hyperlink r:id="rId24">
        <w:r w:rsidR="3E2CEA86" w:rsidRPr="00F30B20">
          <w:rPr>
            <w:rStyle w:val="a7"/>
            <w:rFonts w:eastAsia="微軟正黑體"/>
            <w:color w:val="337AB7"/>
            <w:sz w:val="28"/>
          </w:rPr>
          <w:t>https://www.nhi.gov.tw/Resource/webdata/Attach_17350_2_%E7%89%99%E7%A7%91%E9%96%80%E8%A8%BA%E9%86%AB%E4%BB%A4%E7%94%B3%E5%A0%B1%E4%BB%A3%E7%A2%BC%E4%B8%80%E8%A6%BD%E8%A1%A8-981001.pdf</w:t>
        </w:r>
      </w:hyperlink>
    </w:p>
    <w:p w14:paraId="2005DE3F" w14:textId="22083364" w:rsidR="00E919BA" w:rsidRPr="00F30B20" w:rsidRDefault="00AD7FF3" w:rsidP="00551551">
      <w:pPr>
        <w:pStyle w:val="a5"/>
        <w:numPr>
          <w:ilvl w:val="0"/>
          <w:numId w:val="25"/>
        </w:numPr>
        <w:shd w:val="clear" w:color="auto" w:fill="FFFFFF" w:themeFill="background1"/>
        <w:spacing w:line="420" w:lineRule="exact"/>
        <w:ind w:leftChars="0"/>
        <w:rPr>
          <w:rFonts w:eastAsia="微軟正黑體"/>
          <w:color w:val="333333"/>
          <w:sz w:val="28"/>
        </w:rPr>
      </w:pPr>
      <w:r w:rsidRPr="00F30B20">
        <w:rPr>
          <w:rFonts w:eastAsia="微軟正黑體"/>
          <w:sz w:val="28"/>
        </w:rPr>
        <w:t>全民健保牙醫門診醫療服務台北區</w:t>
      </w:r>
      <w:r w:rsidRPr="00F30B20">
        <w:rPr>
          <w:rFonts w:eastAsia="微軟正黑體"/>
          <w:sz w:val="28"/>
        </w:rPr>
        <w:t xml:space="preserve"> </w:t>
      </w:r>
      <w:r w:rsidRPr="00F30B20">
        <w:rPr>
          <w:rFonts w:eastAsia="微軟正黑體"/>
          <w:sz w:val="28"/>
        </w:rPr>
        <w:t>管控作業說明</w:t>
      </w:r>
    </w:p>
    <w:p w14:paraId="23A09413" w14:textId="44527162" w:rsidR="00E919BA" w:rsidRPr="00F30B20" w:rsidRDefault="00E919BA" w:rsidP="00551551">
      <w:pPr>
        <w:shd w:val="clear" w:color="auto" w:fill="FFFFFF" w:themeFill="background1"/>
        <w:spacing w:line="420" w:lineRule="exact"/>
        <w:rPr>
          <w:rFonts w:eastAsia="微軟正黑體"/>
          <w:color w:val="333333"/>
          <w:sz w:val="28"/>
        </w:rPr>
      </w:pPr>
      <w:r w:rsidRPr="00F30B20">
        <w:rPr>
          <w:rStyle w:val="af4"/>
          <w:rFonts w:eastAsia="微軟正黑體"/>
          <w:b w:val="0"/>
          <w:bCs w:val="0"/>
          <w:color w:val="333333"/>
          <w:sz w:val="28"/>
        </w:rPr>
        <w:t>11</w:t>
      </w:r>
      <w:r w:rsidRPr="00F30B20">
        <w:rPr>
          <w:rStyle w:val="af4"/>
          <w:rFonts w:eastAsia="微軟正黑體"/>
          <w:b w:val="0"/>
          <w:bCs w:val="0"/>
          <w:color w:val="333333"/>
          <w:sz w:val="28"/>
        </w:rPr>
        <w:t>就醫日報表</w:t>
      </w:r>
      <w:r w:rsidR="00B34E2C" w:rsidRPr="00F30B20">
        <w:rPr>
          <w:rFonts w:eastAsia="微軟正黑體"/>
          <w:color w:val="333333"/>
          <w:sz w:val="28"/>
        </w:rPr>
        <w:t>/</w:t>
      </w:r>
      <w:r w:rsidRPr="00F30B20">
        <w:rPr>
          <w:rStyle w:val="af4"/>
          <w:rFonts w:eastAsia="微軟正黑體"/>
          <w:b w:val="0"/>
          <w:bCs w:val="0"/>
          <w:color w:val="333333"/>
          <w:sz w:val="28"/>
        </w:rPr>
        <w:t>12</w:t>
      </w:r>
      <w:r w:rsidRPr="00F30B20">
        <w:rPr>
          <w:rStyle w:val="af4"/>
          <w:rFonts w:eastAsia="微軟正黑體"/>
          <w:b w:val="0"/>
          <w:bCs w:val="0"/>
          <w:color w:val="333333"/>
          <w:sz w:val="28"/>
        </w:rPr>
        <w:t>申報案件明細表</w:t>
      </w:r>
      <w:r w:rsidR="00B34E2C" w:rsidRPr="00F30B20">
        <w:rPr>
          <w:rFonts w:eastAsia="微軟正黑體" w:hint="eastAsia"/>
          <w:color w:val="333333"/>
          <w:sz w:val="28"/>
        </w:rPr>
        <w:t>/</w:t>
      </w:r>
      <w:r w:rsidRPr="00F30B20">
        <w:rPr>
          <w:rStyle w:val="af4"/>
          <w:rFonts w:eastAsia="微軟正黑體"/>
          <w:b w:val="0"/>
          <w:bCs w:val="0"/>
          <w:color w:val="333333"/>
          <w:sz w:val="28"/>
        </w:rPr>
        <w:t>13</w:t>
      </w:r>
      <w:r w:rsidRPr="00F30B20">
        <w:rPr>
          <w:rStyle w:val="af4"/>
          <w:rFonts w:eastAsia="微軟正黑體"/>
          <w:b w:val="0"/>
          <w:bCs w:val="0"/>
          <w:color w:val="333333"/>
          <w:sz w:val="28"/>
        </w:rPr>
        <w:t>醫療確認單</w:t>
      </w:r>
    </w:p>
    <w:p w14:paraId="477B3524" w14:textId="17775976" w:rsidR="002F276D" w:rsidRPr="00F30B20" w:rsidRDefault="00A823BC" w:rsidP="00551551">
      <w:pPr>
        <w:widowControl/>
        <w:shd w:val="clear" w:color="auto" w:fill="FFFFFF" w:themeFill="background1"/>
        <w:spacing w:line="420" w:lineRule="exact"/>
        <w:rPr>
          <w:rFonts w:eastAsia="微軟正黑體"/>
          <w:color w:val="333333"/>
          <w:sz w:val="28"/>
        </w:rPr>
      </w:pPr>
      <w:hyperlink r:id="rId25" w:history="1">
        <w:r w:rsidR="00E919BA" w:rsidRPr="00F30B20">
          <w:rPr>
            <w:rStyle w:val="a7"/>
            <w:rFonts w:eastAsia="微軟正黑體"/>
            <w:sz w:val="28"/>
          </w:rPr>
          <w:t>https://www.thda.org.tw/image/data/Announcement/mask01/%E9%99%84%E4%BB%B64-%E5%85%A8%E6%B0%91%E5%81%A5%E4%BF%9D%E7%89%99%E9%86%AB%E9%96%80%E8%A8%BA%E9%86%AB%E7%99%82%E6%9C%8D%E5%8B%99%E5%8F%B0%E5%8C%97%E5%8D%80%E7%AE%A1%E6%8E%A7%E4%BD%9C%E6%A5%AD%E8%AA%AA%E6%98%8E(%E8%87%AA11008%E5%AF%A6%E6%96%BD)(1101223%E4%BF%AE%E8%A8%82)%E5%AE%8C%E6%95%B4%E7%89%88.pdf</w:t>
        </w:r>
      </w:hyperlink>
    </w:p>
    <w:p w14:paraId="465DF1FE" w14:textId="342F7539" w:rsidR="002F276D" w:rsidRPr="00F30B20" w:rsidRDefault="00B34E2C" w:rsidP="00551551">
      <w:pPr>
        <w:pStyle w:val="a5"/>
        <w:numPr>
          <w:ilvl w:val="0"/>
          <w:numId w:val="25"/>
        </w:numPr>
        <w:shd w:val="clear" w:color="auto" w:fill="FFFFFF"/>
        <w:spacing w:line="420" w:lineRule="exact"/>
        <w:ind w:leftChars="0"/>
        <w:rPr>
          <w:rFonts w:eastAsia="微軟正黑體"/>
          <w:color w:val="333333"/>
          <w:sz w:val="28"/>
        </w:rPr>
      </w:pPr>
      <w:r w:rsidRPr="00F30B20">
        <w:rPr>
          <w:rStyle w:val="af4"/>
          <w:rFonts w:eastAsia="微軟正黑體"/>
          <w:b w:val="0"/>
          <w:bCs w:val="0"/>
          <w:color w:val="333333"/>
          <w:sz w:val="28"/>
        </w:rPr>
        <w:t>牙醫門診申請點數</w:t>
      </w:r>
      <w:r w:rsidR="000C5229" w:rsidRPr="00F30B20">
        <w:rPr>
          <w:rFonts w:eastAsia="微軟正黑體" w:hint="eastAsia"/>
          <w:color w:val="333333"/>
          <w:sz w:val="28"/>
        </w:rPr>
        <w:t>/</w:t>
      </w:r>
      <w:r w:rsidR="000C5229" w:rsidRPr="00F30B20">
        <w:rPr>
          <w:rStyle w:val="af4"/>
          <w:rFonts w:eastAsia="微軟正黑體"/>
          <w:b w:val="0"/>
          <w:bCs w:val="0"/>
          <w:color w:val="333333"/>
          <w:sz w:val="28"/>
        </w:rPr>
        <w:t>底下</w:t>
      </w:r>
      <w:r w:rsidR="000C5229" w:rsidRPr="00F30B20">
        <w:rPr>
          <w:rStyle w:val="af4"/>
          <w:rFonts w:eastAsia="微軟正黑體"/>
          <w:b w:val="0"/>
          <w:bCs w:val="0"/>
          <w:color w:val="333333"/>
          <w:sz w:val="28"/>
        </w:rPr>
        <w:t>15</w:t>
      </w:r>
      <w:r w:rsidR="000C5229" w:rsidRPr="00F30B20">
        <w:rPr>
          <w:rStyle w:val="af4"/>
          <w:rFonts w:eastAsia="微軟正黑體"/>
          <w:b w:val="0"/>
          <w:bCs w:val="0"/>
          <w:color w:val="333333"/>
          <w:sz w:val="28"/>
        </w:rPr>
        <w:t>頁</w:t>
      </w:r>
    </w:p>
    <w:p w14:paraId="46A30011" w14:textId="7EFF45E3" w:rsidR="00BE5E1D" w:rsidRPr="00F30B20" w:rsidRDefault="00A823BC" w:rsidP="00551551">
      <w:pPr>
        <w:widowControl/>
        <w:shd w:val="clear" w:color="auto" w:fill="FFFFFF"/>
        <w:spacing w:line="420" w:lineRule="exact"/>
        <w:rPr>
          <w:rFonts w:eastAsia="微軟正黑體"/>
          <w:color w:val="333333"/>
          <w:sz w:val="28"/>
        </w:rPr>
      </w:pPr>
      <w:hyperlink r:id="rId26" w:history="1">
        <w:r w:rsidR="00B34E2C" w:rsidRPr="00F30B20">
          <w:rPr>
            <w:rStyle w:val="a7"/>
            <w:rFonts w:eastAsia="微軟正黑體"/>
            <w:sz w:val="28"/>
          </w:rPr>
          <w:t>http://scdr.tw/shangchan/upload/files/1090032525%E7%B8%BD%E8%AA%AA%E6%98%8E%E5%8F%8A%E5%B0%8D%E7%85%A7%E8%A1%A8.pdf</w:t>
        </w:r>
      </w:hyperlink>
    </w:p>
    <w:p w14:paraId="1A5B4634" w14:textId="4B55B63B" w:rsidR="00B34E2C" w:rsidRPr="00F30B20" w:rsidRDefault="00B34E2C" w:rsidP="00551551">
      <w:pPr>
        <w:pStyle w:val="a5"/>
        <w:numPr>
          <w:ilvl w:val="0"/>
          <w:numId w:val="25"/>
        </w:numPr>
        <w:shd w:val="clear" w:color="auto" w:fill="FFFFFF"/>
        <w:spacing w:line="420" w:lineRule="exact"/>
        <w:ind w:leftChars="0"/>
        <w:rPr>
          <w:rFonts w:eastAsia="微軟正黑體"/>
          <w:color w:val="333333"/>
          <w:sz w:val="28"/>
        </w:rPr>
      </w:pPr>
      <w:r w:rsidRPr="00F30B20">
        <w:rPr>
          <w:rFonts w:eastAsia="微軟正黑體"/>
          <w:color w:val="333333"/>
          <w:sz w:val="28"/>
        </w:rPr>
        <w:t>醫療費用申報及流程</w:t>
      </w:r>
      <w:r w:rsidRPr="00F30B20">
        <w:rPr>
          <w:rFonts w:eastAsia="微軟正黑體"/>
          <w:color w:val="333333"/>
          <w:sz w:val="28"/>
        </w:rPr>
        <w:t>P8.</w:t>
      </w:r>
      <w:r w:rsidRPr="00F30B20">
        <w:rPr>
          <w:rFonts w:eastAsia="微軟正黑體"/>
          <w:color w:val="333333"/>
          <w:sz w:val="28"/>
        </w:rPr>
        <w:t>審查重點及規則</w:t>
      </w:r>
    </w:p>
    <w:p w14:paraId="0811BE9E" w14:textId="1453B7CB" w:rsidR="00BE5E1D" w:rsidRPr="00F30B20" w:rsidRDefault="00B34E2C" w:rsidP="00551551">
      <w:pPr>
        <w:shd w:val="clear" w:color="auto" w:fill="FFFFFF"/>
        <w:spacing w:line="420" w:lineRule="exact"/>
        <w:rPr>
          <w:rFonts w:eastAsia="微軟正黑體"/>
          <w:color w:val="333333"/>
          <w:sz w:val="28"/>
        </w:rPr>
      </w:pPr>
      <w:r w:rsidRPr="00F30B20">
        <w:rPr>
          <w:rFonts w:eastAsia="微軟正黑體"/>
          <w:color w:val="333333"/>
          <w:sz w:val="28"/>
        </w:rPr>
        <w:t>保險對象資格、保險給付範圍、給付項目及支</w:t>
      </w:r>
      <w:r w:rsidRPr="00F30B20">
        <w:rPr>
          <w:rFonts w:eastAsia="微軟正黑體"/>
          <w:color w:val="333333"/>
          <w:sz w:val="28"/>
        </w:rPr>
        <w:t xml:space="preserve"> </w:t>
      </w:r>
      <w:r w:rsidRPr="00F30B20">
        <w:rPr>
          <w:rFonts w:eastAsia="微軟正黑體"/>
          <w:color w:val="333333"/>
          <w:sz w:val="28"/>
        </w:rPr>
        <w:t>付標準正確性之核</w:t>
      </w:r>
      <w:r w:rsidRPr="00F30B20">
        <w:rPr>
          <w:rFonts w:eastAsia="微軟正黑體"/>
          <w:color w:val="333333"/>
          <w:sz w:val="28"/>
        </w:rPr>
        <w:t xml:space="preserve"> </w:t>
      </w:r>
      <w:r w:rsidRPr="00F30B20">
        <w:rPr>
          <w:rFonts w:eastAsia="微軟正黑體"/>
          <w:color w:val="333333"/>
          <w:sz w:val="28"/>
        </w:rPr>
        <w:t>對、申報資料之完整性及正</w:t>
      </w:r>
      <w:r w:rsidRPr="00F30B20">
        <w:rPr>
          <w:rFonts w:eastAsia="微軟正黑體"/>
          <w:color w:val="333333"/>
          <w:sz w:val="28"/>
        </w:rPr>
        <w:t xml:space="preserve"> </w:t>
      </w:r>
      <w:r w:rsidRPr="00F30B20">
        <w:rPr>
          <w:rFonts w:eastAsia="微軟正黑體"/>
          <w:color w:val="333333"/>
          <w:sz w:val="28"/>
        </w:rPr>
        <w:t>確性、檢附資料之齊全性、事前審查項目等。</w:t>
      </w:r>
    </w:p>
    <w:p w14:paraId="7F115246" w14:textId="11BB9D34" w:rsidR="00514317" w:rsidRPr="00F30B20" w:rsidRDefault="00A823BC" w:rsidP="00551551">
      <w:pPr>
        <w:widowControl/>
        <w:shd w:val="clear" w:color="auto" w:fill="FFFFFF"/>
        <w:spacing w:line="420" w:lineRule="exact"/>
        <w:rPr>
          <w:rFonts w:eastAsia="微軟正黑體"/>
          <w:color w:val="333333"/>
          <w:sz w:val="28"/>
        </w:rPr>
      </w:pPr>
      <w:hyperlink r:id="rId27" w:history="1">
        <w:r w:rsidR="00135B8D" w:rsidRPr="00F30B20">
          <w:rPr>
            <w:rStyle w:val="a7"/>
            <w:rFonts w:eastAsia="微軟正黑體"/>
            <w:color w:val="337AB7"/>
            <w:sz w:val="28"/>
          </w:rPr>
          <w:t>https://www.nhi.gov.tw/Resource/webdata/31766_1_1051109_%E9%86%AB%E7%99%82%E8%B2%BB%E7%94%A8%E7%94%B3%E5%A0%B1%E5%8F%8A%E5%AF%A9%E6%9F%A5%E6%B5%81%E7%A8%8B%E4%BB%8B%E7%B4%B9.pdf</w:t>
        </w:r>
      </w:hyperlink>
    </w:p>
    <w:sectPr w:rsidR="00514317" w:rsidRPr="00F30B20" w:rsidSect="00A80DE8">
      <w:pgSz w:w="11906" w:h="16838"/>
      <w:pgMar w:top="1134" w:right="1134" w:bottom="1134" w:left="1134" w:header="851" w:footer="62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3E324" w14:textId="77777777" w:rsidR="002C3804" w:rsidRDefault="002C3804" w:rsidP="00082EDC">
      <w:r>
        <w:separator/>
      </w:r>
    </w:p>
  </w:endnote>
  <w:endnote w:type="continuationSeparator" w:id="0">
    <w:p w14:paraId="1AA16FCF" w14:textId="77777777" w:rsidR="002C3804" w:rsidRDefault="002C3804" w:rsidP="00082EDC">
      <w:r>
        <w:continuationSeparator/>
      </w:r>
    </w:p>
  </w:endnote>
  <w:endnote w:type="continuationNotice" w:id="1">
    <w:p w14:paraId="6216E5FB" w14:textId="77777777" w:rsidR="002C3804" w:rsidRDefault="002C38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F22A8" w14:textId="77777777" w:rsidR="0002339A" w:rsidRDefault="0002339A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7768690"/>
      <w:docPartObj>
        <w:docPartGallery w:val="Page Numbers (Bottom of Page)"/>
        <w:docPartUnique/>
      </w:docPartObj>
    </w:sdtPr>
    <w:sdtEndPr/>
    <w:sdtContent>
      <w:p w14:paraId="731F4D01" w14:textId="4E484F39" w:rsidR="00534E53" w:rsidRDefault="00534E53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47DC1" w:rsidRPr="00947DC1">
          <w:rPr>
            <w:noProof/>
            <w:lang w:val="zh-TW"/>
          </w:rPr>
          <w:t>10</w:t>
        </w:r>
        <w:r>
          <w:fldChar w:fldCharType="end"/>
        </w:r>
      </w:p>
    </w:sdtContent>
  </w:sdt>
  <w:p w14:paraId="12DA196D" w14:textId="77777777" w:rsidR="00534E53" w:rsidRDefault="00534E53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9578F" w14:textId="18A38F8E" w:rsidR="00534E53" w:rsidRDefault="00534E53">
    <w:pPr>
      <w:pStyle w:val="aa"/>
      <w:jc w:val="right"/>
    </w:pPr>
    <w:r>
      <w:fldChar w:fldCharType="begin"/>
    </w:r>
    <w:r>
      <w:instrText>PAGE   \* MERGEFORMAT</w:instrText>
    </w:r>
    <w:r>
      <w:fldChar w:fldCharType="separate"/>
    </w:r>
    <w:r w:rsidR="00947DC1" w:rsidRPr="00947DC1">
      <w:rPr>
        <w:noProof/>
        <w:lang w:val="zh-TW"/>
      </w:rPr>
      <w:t>9</w:t>
    </w:r>
    <w:r>
      <w:fldChar w:fldCharType="end"/>
    </w:r>
  </w:p>
  <w:p w14:paraId="4D70DAB2" w14:textId="77777777" w:rsidR="00534E53" w:rsidRDefault="00534E5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F642E" w14:textId="77777777" w:rsidR="002C3804" w:rsidRDefault="002C3804" w:rsidP="00082EDC">
      <w:r>
        <w:separator/>
      </w:r>
    </w:p>
  </w:footnote>
  <w:footnote w:type="continuationSeparator" w:id="0">
    <w:p w14:paraId="5E6FF929" w14:textId="77777777" w:rsidR="002C3804" w:rsidRDefault="002C3804" w:rsidP="00082EDC">
      <w:r>
        <w:continuationSeparator/>
      </w:r>
    </w:p>
  </w:footnote>
  <w:footnote w:type="continuationNotice" w:id="1">
    <w:p w14:paraId="5AC7C1DD" w14:textId="77777777" w:rsidR="002C3804" w:rsidRDefault="002C38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87761" w14:textId="77777777" w:rsidR="0002339A" w:rsidRDefault="0002339A" w:rsidP="0002339A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717E6" w14:textId="77777777" w:rsidR="0002339A" w:rsidRDefault="0002339A" w:rsidP="0002339A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3B711" w14:textId="77777777" w:rsidR="0002339A" w:rsidRDefault="0002339A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464"/>
    <w:multiLevelType w:val="hybridMultilevel"/>
    <w:tmpl w:val="72B88D8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CD1AE45E">
      <w:start w:val="1"/>
      <w:numFmt w:val="decimal"/>
      <w:lvlText w:val="(%2)"/>
      <w:lvlJc w:val="left"/>
      <w:pPr>
        <w:ind w:left="13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7D82B59"/>
    <w:multiLevelType w:val="hybridMultilevel"/>
    <w:tmpl w:val="5204B5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B5613DD"/>
    <w:multiLevelType w:val="multilevel"/>
    <w:tmpl w:val="CF00BE7E"/>
    <w:lvl w:ilvl="0">
      <w:start w:val="1"/>
      <w:numFmt w:val="ideographLegalTraditional"/>
      <w:pStyle w:val="1"/>
      <w:suff w:val="nothing"/>
      <w:lvlText w:val="%1、"/>
      <w:lvlJc w:val="left"/>
      <w:pPr>
        <w:ind w:left="425" w:hanging="425"/>
      </w:pPr>
      <w:rPr>
        <w:rFonts w:hint="eastAsia"/>
        <w:b/>
        <w:bCs/>
        <w:color w:val="auto"/>
        <w:sz w:val="28"/>
        <w:szCs w:val="28"/>
      </w:rPr>
    </w:lvl>
    <w:lvl w:ilvl="1">
      <w:start w:val="1"/>
      <w:numFmt w:val="taiwaneseCountingThousand"/>
      <w:pStyle w:val="2"/>
      <w:suff w:val="nothing"/>
      <w:lvlText w:val="%2、"/>
      <w:lvlJc w:val="left"/>
      <w:pPr>
        <w:ind w:left="1134" w:hanging="567"/>
      </w:pPr>
      <w:rPr>
        <w:rFonts w:ascii="Arial" w:hAnsi="Arial" w:hint="eastAsia"/>
      </w:rPr>
    </w:lvl>
    <w:lvl w:ilvl="2">
      <w:start w:val="1"/>
      <w:numFmt w:val="taiwaneseCountingThousand"/>
      <w:pStyle w:val="3"/>
      <w:suff w:val="nothing"/>
      <w:lvlText w:val="第%3項"/>
      <w:lvlJc w:val="left"/>
      <w:pPr>
        <w:ind w:left="1418" w:hanging="567"/>
      </w:pPr>
      <w:rPr>
        <w:rFonts w:hint="eastAsia"/>
      </w:rPr>
    </w:lvl>
    <w:lvl w:ilvl="3">
      <w:start w:val="1"/>
      <w:numFmt w:val="none"/>
      <w:pStyle w:val="4"/>
      <w:suff w:val="nothing"/>
      <w:lvlText w:val=""/>
      <w:lvlJc w:val="left"/>
      <w:pPr>
        <w:ind w:left="1984" w:hanging="708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left="2551" w:hanging="85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3260" w:hanging="1134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3827" w:hanging="1276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4394" w:hanging="1418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0D053028"/>
    <w:multiLevelType w:val="hybridMultilevel"/>
    <w:tmpl w:val="5FA0D86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F2E122D"/>
    <w:multiLevelType w:val="hybridMultilevel"/>
    <w:tmpl w:val="003656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4B51275"/>
    <w:multiLevelType w:val="hybridMultilevel"/>
    <w:tmpl w:val="5A98F69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A2A6045"/>
    <w:multiLevelType w:val="hybridMultilevel"/>
    <w:tmpl w:val="E1F63B8C"/>
    <w:lvl w:ilvl="0" w:tplc="FFFFFFFF">
      <w:start w:val="1"/>
      <w:numFmt w:val="decimal"/>
      <w:lvlText w:val="(%1)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CEE03FE"/>
    <w:multiLevelType w:val="hybridMultilevel"/>
    <w:tmpl w:val="33B612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D307C9D"/>
    <w:multiLevelType w:val="hybridMultilevel"/>
    <w:tmpl w:val="A8E4B142"/>
    <w:lvl w:ilvl="0" w:tplc="CD1AE45E">
      <w:start w:val="1"/>
      <w:numFmt w:val="decimal"/>
      <w:lvlText w:val="(%1)"/>
      <w:lvlJc w:val="left"/>
      <w:pPr>
        <w:ind w:left="28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" w15:restartNumberingAfterBreak="0">
    <w:nsid w:val="1E153B5F"/>
    <w:multiLevelType w:val="hybridMultilevel"/>
    <w:tmpl w:val="C6C06D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E694A33"/>
    <w:multiLevelType w:val="hybridMultilevel"/>
    <w:tmpl w:val="9A485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1F278B9"/>
    <w:multiLevelType w:val="hybridMultilevel"/>
    <w:tmpl w:val="2EE6A81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6222DE4"/>
    <w:multiLevelType w:val="hybridMultilevel"/>
    <w:tmpl w:val="2B1AF258"/>
    <w:lvl w:ilvl="0" w:tplc="CD1AE45E">
      <w:start w:val="1"/>
      <w:numFmt w:val="decimal"/>
      <w:lvlText w:val="(%1)"/>
      <w:lvlJc w:val="left"/>
      <w:pPr>
        <w:ind w:left="1440" w:hanging="480"/>
      </w:pPr>
      <w:rPr>
        <w:rFonts w:hint="default"/>
      </w:rPr>
    </w:lvl>
    <w:lvl w:ilvl="1" w:tplc="9E024CA2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3" w15:restartNumberingAfterBreak="0">
    <w:nsid w:val="2A9E3414"/>
    <w:multiLevelType w:val="hybridMultilevel"/>
    <w:tmpl w:val="410CE3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AE95A47"/>
    <w:multiLevelType w:val="hybridMultilevel"/>
    <w:tmpl w:val="259666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F31A0EB"/>
    <w:multiLevelType w:val="hybridMultilevel"/>
    <w:tmpl w:val="FA46D332"/>
    <w:lvl w:ilvl="0" w:tplc="E24E5362">
      <w:start w:val="1"/>
      <w:numFmt w:val="decimal"/>
      <w:lvlText w:val="%1."/>
      <w:lvlJc w:val="left"/>
      <w:pPr>
        <w:ind w:left="720" w:hanging="360"/>
      </w:pPr>
    </w:lvl>
    <w:lvl w:ilvl="1" w:tplc="2CC29AE2">
      <w:start w:val="1"/>
      <w:numFmt w:val="lowerLetter"/>
      <w:lvlText w:val="%2."/>
      <w:lvlJc w:val="left"/>
      <w:pPr>
        <w:ind w:left="1440" w:hanging="360"/>
      </w:pPr>
    </w:lvl>
    <w:lvl w:ilvl="2" w:tplc="4C361730">
      <w:start w:val="1"/>
      <w:numFmt w:val="lowerRoman"/>
      <w:lvlText w:val="%3."/>
      <w:lvlJc w:val="right"/>
      <w:pPr>
        <w:ind w:left="2160" w:hanging="180"/>
      </w:pPr>
    </w:lvl>
    <w:lvl w:ilvl="3" w:tplc="F7ECC176">
      <w:start w:val="1"/>
      <w:numFmt w:val="decimal"/>
      <w:lvlText w:val="%4."/>
      <w:lvlJc w:val="left"/>
      <w:pPr>
        <w:ind w:left="2880" w:hanging="360"/>
      </w:pPr>
    </w:lvl>
    <w:lvl w:ilvl="4" w:tplc="3FFAB95C">
      <w:start w:val="1"/>
      <w:numFmt w:val="lowerLetter"/>
      <w:lvlText w:val="%5."/>
      <w:lvlJc w:val="left"/>
      <w:pPr>
        <w:ind w:left="3600" w:hanging="360"/>
      </w:pPr>
    </w:lvl>
    <w:lvl w:ilvl="5" w:tplc="A434E542">
      <w:start w:val="1"/>
      <w:numFmt w:val="lowerRoman"/>
      <w:lvlText w:val="%6."/>
      <w:lvlJc w:val="right"/>
      <w:pPr>
        <w:ind w:left="4320" w:hanging="180"/>
      </w:pPr>
    </w:lvl>
    <w:lvl w:ilvl="6" w:tplc="BAA03D2C">
      <w:start w:val="1"/>
      <w:numFmt w:val="decimal"/>
      <w:lvlText w:val="%7."/>
      <w:lvlJc w:val="left"/>
      <w:pPr>
        <w:ind w:left="5040" w:hanging="360"/>
      </w:pPr>
    </w:lvl>
    <w:lvl w:ilvl="7" w:tplc="2410DEEA">
      <w:start w:val="1"/>
      <w:numFmt w:val="lowerLetter"/>
      <w:lvlText w:val="%8."/>
      <w:lvlJc w:val="left"/>
      <w:pPr>
        <w:ind w:left="5760" w:hanging="360"/>
      </w:pPr>
    </w:lvl>
    <w:lvl w:ilvl="8" w:tplc="69CE845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E281C"/>
    <w:multiLevelType w:val="hybridMultilevel"/>
    <w:tmpl w:val="E9BA288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CD1AE45E">
      <w:start w:val="1"/>
      <w:numFmt w:val="decimal"/>
      <w:lvlText w:val="(%3)"/>
      <w:lvlJc w:val="left"/>
      <w:pPr>
        <w:ind w:left="1440" w:hanging="4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0A95AFF"/>
    <w:multiLevelType w:val="hybridMultilevel"/>
    <w:tmpl w:val="BC602E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5C013EC"/>
    <w:multiLevelType w:val="hybridMultilevel"/>
    <w:tmpl w:val="F2262A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7293696"/>
    <w:multiLevelType w:val="hybridMultilevel"/>
    <w:tmpl w:val="9CD40D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A175CC2"/>
    <w:multiLevelType w:val="hybridMultilevel"/>
    <w:tmpl w:val="AF0600E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A4E1303"/>
    <w:multiLevelType w:val="hybridMultilevel"/>
    <w:tmpl w:val="D7B62368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C427AD7"/>
    <w:multiLevelType w:val="hybridMultilevel"/>
    <w:tmpl w:val="C28C050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41B6E46"/>
    <w:multiLevelType w:val="hybridMultilevel"/>
    <w:tmpl w:val="5EE4C22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E1A08C7"/>
    <w:multiLevelType w:val="hybridMultilevel"/>
    <w:tmpl w:val="E988BA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453552458">
    <w:abstractNumId w:val="15"/>
  </w:num>
  <w:num w:numId="2" w16cid:durableId="654649007">
    <w:abstractNumId w:val="2"/>
  </w:num>
  <w:num w:numId="3" w16cid:durableId="1279993013">
    <w:abstractNumId w:val="4"/>
  </w:num>
  <w:num w:numId="4" w16cid:durableId="267781965">
    <w:abstractNumId w:val="0"/>
  </w:num>
  <w:num w:numId="5" w16cid:durableId="1088847425">
    <w:abstractNumId w:val="6"/>
  </w:num>
  <w:num w:numId="6" w16cid:durableId="374085297">
    <w:abstractNumId w:val="16"/>
  </w:num>
  <w:num w:numId="7" w16cid:durableId="438453661">
    <w:abstractNumId w:val="12"/>
  </w:num>
  <w:num w:numId="8" w16cid:durableId="1040976139">
    <w:abstractNumId w:val="5"/>
  </w:num>
  <w:num w:numId="9" w16cid:durableId="1244493222">
    <w:abstractNumId w:val="23"/>
  </w:num>
  <w:num w:numId="10" w16cid:durableId="220210475">
    <w:abstractNumId w:val="21"/>
  </w:num>
  <w:num w:numId="11" w16cid:durableId="1190947792">
    <w:abstractNumId w:val="20"/>
  </w:num>
  <w:num w:numId="12" w16cid:durableId="4484108">
    <w:abstractNumId w:val="18"/>
  </w:num>
  <w:num w:numId="13" w16cid:durableId="244653628">
    <w:abstractNumId w:val="11"/>
  </w:num>
  <w:num w:numId="14" w16cid:durableId="2102411784">
    <w:abstractNumId w:val="22"/>
  </w:num>
  <w:num w:numId="15" w16cid:durableId="1631014252">
    <w:abstractNumId w:val="24"/>
  </w:num>
  <w:num w:numId="16" w16cid:durableId="349139032">
    <w:abstractNumId w:val="10"/>
  </w:num>
  <w:num w:numId="17" w16cid:durableId="447549770">
    <w:abstractNumId w:val="1"/>
  </w:num>
  <w:num w:numId="18" w16cid:durableId="936641473">
    <w:abstractNumId w:val="13"/>
  </w:num>
  <w:num w:numId="19" w16cid:durableId="1217085348">
    <w:abstractNumId w:val="14"/>
  </w:num>
  <w:num w:numId="20" w16cid:durableId="876283979">
    <w:abstractNumId w:val="19"/>
  </w:num>
  <w:num w:numId="21" w16cid:durableId="102387186">
    <w:abstractNumId w:val="3"/>
  </w:num>
  <w:num w:numId="22" w16cid:durableId="926422050">
    <w:abstractNumId w:val="9"/>
  </w:num>
  <w:num w:numId="23" w16cid:durableId="361057018">
    <w:abstractNumId w:val="8"/>
  </w:num>
  <w:num w:numId="24" w16cid:durableId="779302537">
    <w:abstractNumId w:val="17"/>
  </w:num>
  <w:num w:numId="25" w16cid:durableId="1477261479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activeWritingStyle w:appName="MSWord" w:lang="en-US" w:vendorID="64" w:dllVersion="0" w:nlCheck="1" w:checkStyle="0"/>
  <w:activeWritingStyle w:appName="MSWord" w:lang="zh-TW" w:vendorID="64" w:dllVersion="0" w:nlCheck="1" w:checkStyle="1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jazMDEyNLIwMLZQ0lEKTi0uzszPAykwrgUAeI6+6SwAAAA="/>
  </w:docVars>
  <w:rsids>
    <w:rsidRoot w:val="00514317"/>
    <w:rsid w:val="000050D2"/>
    <w:rsid w:val="00013725"/>
    <w:rsid w:val="000148C9"/>
    <w:rsid w:val="00016C20"/>
    <w:rsid w:val="0002339A"/>
    <w:rsid w:val="00024996"/>
    <w:rsid w:val="00025237"/>
    <w:rsid w:val="000426B9"/>
    <w:rsid w:val="000445D5"/>
    <w:rsid w:val="00050F00"/>
    <w:rsid w:val="00061BBB"/>
    <w:rsid w:val="00063904"/>
    <w:rsid w:val="00065A77"/>
    <w:rsid w:val="00065FD1"/>
    <w:rsid w:val="00067380"/>
    <w:rsid w:val="00070CA0"/>
    <w:rsid w:val="0007115A"/>
    <w:rsid w:val="0007300D"/>
    <w:rsid w:val="00074855"/>
    <w:rsid w:val="00082EDC"/>
    <w:rsid w:val="00084994"/>
    <w:rsid w:val="000862DF"/>
    <w:rsid w:val="00086813"/>
    <w:rsid w:val="00090016"/>
    <w:rsid w:val="0009026E"/>
    <w:rsid w:val="00092D24"/>
    <w:rsid w:val="00093D2B"/>
    <w:rsid w:val="00093FCB"/>
    <w:rsid w:val="00096E8A"/>
    <w:rsid w:val="000A004A"/>
    <w:rsid w:val="000A29DD"/>
    <w:rsid w:val="000A4510"/>
    <w:rsid w:val="000A778F"/>
    <w:rsid w:val="000B3E26"/>
    <w:rsid w:val="000B4B22"/>
    <w:rsid w:val="000C0DC4"/>
    <w:rsid w:val="000C5229"/>
    <w:rsid w:val="000C6323"/>
    <w:rsid w:val="000D2B12"/>
    <w:rsid w:val="000D5272"/>
    <w:rsid w:val="000D6FD7"/>
    <w:rsid w:val="000D701B"/>
    <w:rsid w:val="000E4721"/>
    <w:rsid w:val="000E54C0"/>
    <w:rsid w:val="000F4EFA"/>
    <w:rsid w:val="001015C8"/>
    <w:rsid w:val="0010527B"/>
    <w:rsid w:val="001122D4"/>
    <w:rsid w:val="00116A65"/>
    <w:rsid w:val="00116BEB"/>
    <w:rsid w:val="00123799"/>
    <w:rsid w:val="00123E65"/>
    <w:rsid w:val="0012549B"/>
    <w:rsid w:val="00133880"/>
    <w:rsid w:val="00135B8D"/>
    <w:rsid w:val="001361A7"/>
    <w:rsid w:val="00141E47"/>
    <w:rsid w:val="0014497B"/>
    <w:rsid w:val="00152B41"/>
    <w:rsid w:val="001605AC"/>
    <w:rsid w:val="001625E2"/>
    <w:rsid w:val="0016760E"/>
    <w:rsid w:val="00170E00"/>
    <w:rsid w:val="00173846"/>
    <w:rsid w:val="001773C8"/>
    <w:rsid w:val="0017775B"/>
    <w:rsid w:val="0018198D"/>
    <w:rsid w:val="00181ED8"/>
    <w:rsid w:val="00183E30"/>
    <w:rsid w:val="001852B8"/>
    <w:rsid w:val="001859AE"/>
    <w:rsid w:val="00190DF6"/>
    <w:rsid w:val="0019414A"/>
    <w:rsid w:val="001975B0"/>
    <w:rsid w:val="001A3907"/>
    <w:rsid w:val="001A5821"/>
    <w:rsid w:val="001B1FC6"/>
    <w:rsid w:val="001B26BB"/>
    <w:rsid w:val="001B30D7"/>
    <w:rsid w:val="001B4C0D"/>
    <w:rsid w:val="001C0858"/>
    <w:rsid w:val="001C3060"/>
    <w:rsid w:val="001C5E91"/>
    <w:rsid w:val="001C7385"/>
    <w:rsid w:val="001D3377"/>
    <w:rsid w:val="001E0E29"/>
    <w:rsid w:val="001E1198"/>
    <w:rsid w:val="001E3FFE"/>
    <w:rsid w:val="001E7A51"/>
    <w:rsid w:val="001F0E23"/>
    <w:rsid w:val="001F2510"/>
    <w:rsid w:val="001F2EFE"/>
    <w:rsid w:val="001F38C3"/>
    <w:rsid w:val="001F60DF"/>
    <w:rsid w:val="001F6A3D"/>
    <w:rsid w:val="001F6ABB"/>
    <w:rsid w:val="002005B1"/>
    <w:rsid w:val="00202282"/>
    <w:rsid w:val="002062E3"/>
    <w:rsid w:val="002120A2"/>
    <w:rsid w:val="00212560"/>
    <w:rsid w:val="0021654A"/>
    <w:rsid w:val="00222DC8"/>
    <w:rsid w:val="002234D3"/>
    <w:rsid w:val="002279F9"/>
    <w:rsid w:val="002301B6"/>
    <w:rsid w:val="00230DFA"/>
    <w:rsid w:val="00234A7F"/>
    <w:rsid w:val="002355B3"/>
    <w:rsid w:val="002363CF"/>
    <w:rsid w:val="002404AA"/>
    <w:rsid w:val="00240B73"/>
    <w:rsid w:val="002429D4"/>
    <w:rsid w:val="00243D25"/>
    <w:rsid w:val="002469B7"/>
    <w:rsid w:val="00250B6A"/>
    <w:rsid w:val="0025360C"/>
    <w:rsid w:val="002554FE"/>
    <w:rsid w:val="002570E2"/>
    <w:rsid w:val="00261F62"/>
    <w:rsid w:val="002647A1"/>
    <w:rsid w:val="00266C9E"/>
    <w:rsid w:val="002752A5"/>
    <w:rsid w:val="00275A8C"/>
    <w:rsid w:val="00276588"/>
    <w:rsid w:val="00282A16"/>
    <w:rsid w:val="00285191"/>
    <w:rsid w:val="002907F6"/>
    <w:rsid w:val="002A14CE"/>
    <w:rsid w:val="002B0C77"/>
    <w:rsid w:val="002B1446"/>
    <w:rsid w:val="002B5049"/>
    <w:rsid w:val="002C0912"/>
    <w:rsid w:val="002C3804"/>
    <w:rsid w:val="002D4FCA"/>
    <w:rsid w:val="002D58FF"/>
    <w:rsid w:val="002E0E6B"/>
    <w:rsid w:val="002E23B2"/>
    <w:rsid w:val="002E5CC6"/>
    <w:rsid w:val="002F215E"/>
    <w:rsid w:val="002F276D"/>
    <w:rsid w:val="002F2EA5"/>
    <w:rsid w:val="002F61CD"/>
    <w:rsid w:val="002F6EAB"/>
    <w:rsid w:val="002F701F"/>
    <w:rsid w:val="002F705A"/>
    <w:rsid w:val="003026EF"/>
    <w:rsid w:val="003030C2"/>
    <w:rsid w:val="00306086"/>
    <w:rsid w:val="00307BE8"/>
    <w:rsid w:val="00310317"/>
    <w:rsid w:val="003107F2"/>
    <w:rsid w:val="00313567"/>
    <w:rsid w:val="00317A1A"/>
    <w:rsid w:val="00322933"/>
    <w:rsid w:val="00323947"/>
    <w:rsid w:val="00327BAE"/>
    <w:rsid w:val="00327EBE"/>
    <w:rsid w:val="00330B07"/>
    <w:rsid w:val="00330CF8"/>
    <w:rsid w:val="00334807"/>
    <w:rsid w:val="00335B22"/>
    <w:rsid w:val="0033651A"/>
    <w:rsid w:val="00340859"/>
    <w:rsid w:val="00343EAE"/>
    <w:rsid w:val="00344931"/>
    <w:rsid w:val="00354619"/>
    <w:rsid w:val="00356DF0"/>
    <w:rsid w:val="00360959"/>
    <w:rsid w:val="0036113D"/>
    <w:rsid w:val="00363BD7"/>
    <w:rsid w:val="00365A0E"/>
    <w:rsid w:val="003661E7"/>
    <w:rsid w:val="0037276A"/>
    <w:rsid w:val="00373A15"/>
    <w:rsid w:val="00373DBE"/>
    <w:rsid w:val="003902E8"/>
    <w:rsid w:val="00390A22"/>
    <w:rsid w:val="003A202B"/>
    <w:rsid w:val="003A4900"/>
    <w:rsid w:val="003B47D4"/>
    <w:rsid w:val="003C00AE"/>
    <w:rsid w:val="003C155F"/>
    <w:rsid w:val="003C4C95"/>
    <w:rsid w:val="003C6910"/>
    <w:rsid w:val="003D31F6"/>
    <w:rsid w:val="003E3C2F"/>
    <w:rsid w:val="003E420F"/>
    <w:rsid w:val="003E54DD"/>
    <w:rsid w:val="003E5BB8"/>
    <w:rsid w:val="003E69B6"/>
    <w:rsid w:val="003E7162"/>
    <w:rsid w:val="003E757C"/>
    <w:rsid w:val="003F1565"/>
    <w:rsid w:val="003F55E8"/>
    <w:rsid w:val="00400709"/>
    <w:rsid w:val="00400B17"/>
    <w:rsid w:val="00400C23"/>
    <w:rsid w:val="0040119F"/>
    <w:rsid w:val="00404837"/>
    <w:rsid w:val="004121A1"/>
    <w:rsid w:val="00413BA5"/>
    <w:rsid w:val="00416648"/>
    <w:rsid w:val="00422418"/>
    <w:rsid w:val="00434458"/>
    <w:rsid w:val="00436816"/>
    <w:rsid w:val="004448C5"/>
    <w:rsid w:val="004449FC"/>
    <w:rsid w:val="00450805"/>
    <w:rsid w:val="00453017"/>
    <w:rsid w:val="00455AA8"/>
    <w:rsid w:val="00455CA3"/>
    <w:rsid w:val="0045695C"/>
    <w:rsid w:val="00456EA7"/>
    <w:rsid w:val="004615AB"/>
    <w:rsid w:val="0046534A"/>
    <w:rsid w:val="00465502"/>
    <w:rsid w:val="00467652"/>
    <w:rsid w:val="00471DB2"/>
    <w:rsid w:val="00472778"/>
    <w:rsid w:val="00472BAC"/>
    <w:rsid w:val="004742F5"/>
    <w:rsid w:val="00474A85"/>
    <w:rsid w:val="00477ADA"/>
    <w:rsid w:val="004800F2"/>
    <w:rsid w:val="0048113C"/>
    <w:rsid w:val="00484673"/>
    <w:rsid w:val="00485125"/>
    <w:rsid w:val="00490AE2"/>
    <w:rsid w:val="0049189F"/>
    <w:rsid w:val="0049545C"/>
    <w:rsid w:val="004955B9"/>
    <w:rsid w:val="00496E7C"/>
    <w:rsid w:val="004A669C"/>
    <w:rsid w:val="004B066C"/>
    <w:rsid w:val="004B0F00"/>
    <w:rsid w:val="004B171C"/>
    <w:rsid w:val="004B5702"/>
    <w:rsid w:val="004B64AD"/>
    <w:rsid w:val="004C0D24"/>
    <w:rsid w:val="004C2024"/>
    <w:rsid w:val="004C5B15"/>
    <w:rsid w:val="004D263D"/>
    <w:rsid w:val="004D5117"/>
    <w:rsid w:val="004D7A7D"/>
    <w:rsid w:val="004E3ADB"/>
    <w:rsid w:val="004E496D"/>
    <w:rsid w:val="004E5140"/>
    <w:rsid w:val="004F5AF1"/>
    <w:rsid w:val="004F691C"/>
    <w:rsid w:val="004F7CFA"/>
    <w:rsid w:val="00500E83"/>
    <w:rsid w:val="005070AC"/>
    <w:rsid w:val="00510150"/>
    <w:rsid w:val="00512077"/>
    <w:rsid w:val="00513D92"/>
    <w:rsid w:val="00514317"/>
    <w:rsid w:val="00516464"/>
    <w:rsid w:val="0051696D"/>
    <w:rsid w:val="00521FC6"/>
    <w:rsid w:val="00523870"/>
    <w:rsid w:val="00526F5D"/>
    <w:rsid w:val="00532E42"/>
    <w:rsid w:val="0053347A"/>
    <w:rsid w:val="00534E53"/>
    <w:rsid w:val="00537280"/>
    <w:rsid w:val="00542C08"/>
    <w:rsid w:val="00542D7C"/>
    <w:rsid w:val="005430C3"/>
    <w:rsid w:val="00544237"/>
    <w:rsid w:val="00544E1D"/>
    <w:rsid w:val="00545399"/>
    <w:rsid w:val="0054687C"/>
    <w:rsid w:val="00547E86"/>
    <w:rsid w:val="00551551"/>
    <w:rsid w:val="00565F08"/>
    <w:rsid w:val="005671EB"/>
    <w:rsid w:val="00575AE1"/>
    <w:rsid w:val="005871B3"/>
    <w:rsid w:val="00593496"/>
    <w:rsid w:val="00594244"/>
    <w:rsid w:val="00597701"/>
    <w:rsid w:val="005A1DD7"/>
    <w:rsid w:val="005A1E49"/>
    <w:rsid w:val="005A67A9"/>
    <w:rsid w:val="005A68CB"/>
    <w:rsid w:val="005B09DA"/>
    <w:rsid w:val="005B3FF9"/>
    <w:rsid w:val="005B60D7"/>
    <w:rsid w:val="005B6EBA"/>
    <w:rsid w:val="005C1378"/>
    <w:rsid w:val="005C185D"/>
    <w:rsid w:val="005C22FA"/>
    <w:rsid w:val="005C5320"/>
    <w:rsid w:val="005C6EDD"/>
    <w:rsid w:val="005D015B"/>
    <w:rsid w:val="005D1872"/>
    <w:rsid w:val="005D2B52"/>
    <w:rsid w:val="005D3A3B"/>
    <w:rsid w:val="005E09B1"/>
    <w:rsid w:val="005E3DCB"/>
    <w:rsid w:val="005F1CFB"/>
    <w:rsid w:val="005F553D"/>
    <w:rsid w:val="005F72CE"/>
    <w:rsid w:val="005F74A3"/>
    <w:rsid w:val="00603961"/>
    <w:rsid w:val="00614EBB"/>
    <w:rsid w:val="00615B01"/>
    <w:rsid w:val="006206A9"/>
    <w:rsid w:val="00630BDA"/>
    <w:rsid w:val="00631D89"/>
    <w:rsid w:val="00635427"/>
    <w:rsid w:val="00637B13"/>
    <w:rsid w:val="00643A1E"/>
    <w:rsid w:val="006467C9"/>
    <w:rsid w:val="00646F11"/>
    <w:rsid w:val="006510FD"/>
    <w:rsid w:val="00652C47"/>
    <w:rsid w:val="00652D32"/>
    <w:rsid w:val="006550D0"/>
    <w:rsid w:val="0065692A"/>
    <w:rsid w:val="0066134A"/>
    <w:rsid w:val="00662DF2"/>
    <w:rsid w:val="00667DD9"/>
    <w:rsid w:val="00673B63"/>
    <w:rsid w:val="006843AD"/>
    <w:rsid w:val="00684B76"/>
    <w:rsid w:val="00685EFA"/>
    <w:rsid w:val="0069395D"/>
    <w:rsid w:val="006968AB"/>
    <w:rsid w:val="006A0FC7"/>
    <w:rsid w:val="006A235B"/>
    <w:rsid w:val="006A37EE"/>
    <w:rsid w:val="006A47D5"/>
    <w:rsid w:val="006A496B"/>
    <w:rsid w:val="006A718D"/>
    <w:rsid w:val="006B0C44"/>
    <w:rsid w:val="006B0D5A"/>
    <w:rsid w:val="006B120D"/>
    <w:rsid w:val="006B6D4A"/>
    <w:rsid w:val="006C0117"/>
    <w:rsid w:val="006C2B3A"/>
    <w:rsid w:val="006C7CE7"/>
    <w:rsid w:val="006D0ACF"/>
    <w:rsid w:val="006D168C"/>
    <w:rsid w:val="006D1BFB"/>
    <w:rsid w:val="006D2B49"/>
    <w:rsid w:val="006D7BD4"/>
    <w:rsid w:val="006E0693"/>
    <w:rsid w:val="006E0AFE"/>
    <w:rsid w:val="006E380D"/>
    <w:rsid w:val="006E506E"/>
    <w:rsid w:val="006E540D"/>
    <w:rsid w:val="006E5CC3"/>
    <w:rsid w:val="006E5EC0"/>
    <w:rsid w:val="006F6A5E"/>
    <w:rsid w:val="006F6D9C"/>
    <w:rsid w:val="007008D2"/>
    <w:rsid w:val="00705103"/>
    <w:rsid w:val="00707382"/>
    <w:rsid w:val="007172AE"/>
    <w:rsid w:val="00723397"/>
    <w:rsid w:val="00723EC4"/>
    <w:rsid w:val="007276EF"/>
    <w:rsid w:val="00727D11"/>
    <w:rsid w:val="00737947"/>
    <w:rsid w:val="007401B7"/>
    <w:rsid w:val="00745D0B"/>
    <w:rsid w:val="0074757D"/>
    <w:rsid w:val="00751EF4"/>
    <w:rsid w:val="00754019"/>
    <w:rsid w:val="00754B63"/>
    <w:rsid w:val="007654CE"/>
    <w:rsid w:val="00765903"/>
    <w:rsid w:val="007705A6"/>
    <w:rsid w:val="00770D83"/>
    <w:rsid w:val="00770F1E"/>
    <w:rsid w:val="00773E65"/>
    <w:rsid w:val="007802B8"/>
    <w:rsid w:val="0078481D"/>
    <w:rsid w:val="00784BB9"/>
    <w:rsid w:val="00784F26"/>
    <w:rsid w:val="007865CF"/>
    <w:rsid w:val="007934A8"/>
    <w:rsid w:val="007937BF"/>
    <w:rsid w:val="00796E18"/>
    <w:rsid w:val="007A13AD"/>
    <w:rsid w:val="007A2F93"/>
    <w:rsid w:val="007A5D85"/>
    <w:rsid w:val="007A665B"/>
    <w:rsid w:val="007A753A"/>
    <w:rsid w:val="007B2688"/>
    <w:rsid w:val="007B44F8"/>
    <w:rsid w:val="007B4FB8"/>
    <w:rsid w:val="007B5516"/>
    <w:rsid w:val="007C1C75"/>
    <w:rsid w:val="007C4763"/>
    <w:rsid w:val="007C5306"/>
    <w:rsid w:val="007C6699"/>
    <w:rsid w:val="007C6A9D"/>
    <w:rsid w:val="007D134E"/>
    <w:rsid w:val="007E29D9"/>
    <w:rsid w:val="007E394A"/>
    <w:rsid w:val="007E7ADE"/>
    <w:rsid w:val="007F4A0B"/>
    <w:rsid w:val="007F547C"/>
    <w:rsid w:val="007F5DED"/>
    <w:rsid w:val="007F5EB6"/>
    <w:rsid w:val="00801388"/>
    <w:rsid w:val="00802C1F"/>
    <w:rsid w:val="008041E6"/>
    <w:rsid w:val="0080702B"/>
    <w:rsid w:val="00807290"/>
    <w:rsid w:val="00811A3A"/>
    <w:rsid w:val="008127FA"/>
    <w:rsid w:val="008141D3"/>
    <w:rsid w:val="00814B19"/>
    <w:rsid w:val="008153B5"/>
    <w:rsid w:val="008163B1"/>
    <w:rsid w:val="008179F4"/>
    <w:rsid w:val="008252B3"/>
    <w:rsid w:val="008345A5"/>
    <w:rsid w:val="0083672D"/>
    <w:rsid w:val="00840789"/>
    <w:rsid w:val="00841477"/>
    <w:rsid w:val="00841B3E"/>
    <w:rsid w:val="008428CF"/>
    <w:rsid w:val="00851D2F"/>
    <w:rsid w:val="00854BF3"/>
    <w:rsid w:val="008573C4"/>
    <w:rsid w:val="00860515"/>
    <w:rsid w:val="00860D73"/>
    <w:rsid w:val="00862840"/>
    <w:rsid w:val="00865DA5"/>
    <w:rsid w:val="00866A7F"/>
    <w:rsid w:val="00871E1E"/>
    <w:rsid w:val="008740A3"/>
    <w:rsid w:val="00874AA1"/>
    <w:rsid w:val="00875962"/>
    <w:rsid w:val="00876B88"/>
    <w:rsid w:val="00877FF4"/>
    <w:rsid w:val="0088046B"/>
    <w:rsid w:val="00880CF9"/>
    <w:rsid w:val="00883282"/>
    <w:rsid w:val="00887351"/>
    <w:rsid w:val="00892DF6"/>
    <w:rsid w:val="008947AA"/>
    <w:rsid w:val="008960AB"/>
    <w:rsid w:val="0089728B"/>
    <w:rsid w:val="008A32B8"/>
    <w:rsid w:val="008A5165"/>
    <w:rsid w:val="008B1064"/>
    <w:rsid w:val="008B25D3"/>
    <w:rsid w:val="008B76A5"/>
    <w:rsid w:val="008C29F8"/>
    <w:rsid w:val="008C4264"/>
    <w:rsid w:val="008C58D0"/>
    <w:rsid w:val="008C7302"/>
    <w:rsid w:val="008D0346"/>
    <w:rsid w:val="008D0CA6"/>
    <w:rsid w:val="008D6646"/>
    <w:rsid w:val="008E0AE2"/>
    <w:rsid w:val="008E1282"/>
    <w:rsid w:val="008E383D"/>
    <w:rsid w:val="008E6CF4"/>
    <w:rsid w:val="008E6E73"/>
    <w:rsid w:val="008F1663"/>
    <w:rsid w:val="008F69EC"/>
    <w:rsid w:val="008F7475"/>
    <w:rsid w:val="00901877"/>
    <w:rsid w:val="00903570"/>
    <w:rsid w:val="00903CE4"/>
    <w:rsid w:val="00910481"/>
    <w:rsid w:val="009108EB"/>
    <w:rsid w:val="0091557F"/>
    <w:rsid w:val="00920CFB"/>
    <w:rsid w:val="00921A0B"/>
    <w:rsid w:val="009230E0"/>
    <w:rsid w:val="00925339"/>
    <w:rsid w:val="009253A0"/>
    <w:rsid w:val="00925F94"/>
    <w:rsid w:val="00926993"/>
    <w:rsid w:val="00935A4F"/>
    <w:rsid w:val="00945E7C"/>
    <w:rsid w:val="00947DC1"/>
    <w:rsid w:val="00951080"/>
    <w:rsid w:val="00952E30"/>
    <w:rsid w:val="00955F4B"/>
    <w:rsid w:val="00957D52"/>
    <w:rsid w:val="0096458E"/>
    <w:rsid w:val="00966275"/>
    <w:rsid w:val="009674BC"/>
    <w:rsid w:val="00972554"/>
    <w:rsid w:val="00973FE2"/>
    <w:rsid w:val="00985FCE"/>
    <w:rsid w:val="00993B1A"/>
    <w:rsid w:val="00993CFC"/>
    <w:rsid w:val="00993F14"/>
    <w:rsid w:val="00994F8D"/>
    <w:rsid w:val="00995CDA"/>
    <w:rsid w:val="00995EDF"/>
    <w:rsid w:val="00996014"/>
    <w:rsid w:val="009A146E"/>
    <w:rsid w:val="009A4E28"/>
    <w:rsid w:val="009B17EA"/>
    <w:rsid w:val="009B7548"/>
    <w:rsid w:val="009B75C0"/>
    <w:rsid w:val="009C0A3B"/>
    <w:rsid w:val="009C2110"/>
    <w:rsid w:val="009D0252"/>
    <w:rsid w:val="009D02C6"/>
    <w:rsid w:val="009D0502"/>
    <w:rsid w:val="009D6292"/>
    <w:rsid w:val="009D63CA"/>
    <w:rsid w:val="009D6A8F"/>
    <w:rsid w:val="009D7AEE"/>
    <w:rsid w:val="009E78BC"/>
    <w:rsid w:val="009F1098"/>
    <w:rsid w:val="009F2FC8"/>
    <w:rsid w:val="009F4E82"/>
    <w:rsid w:val="009F4F9B"/>
    <w:rsid w:val="00A06609"/>
    <w:rsid w:val="00A0668B"/>
    <w:rsid w:val="00A0707A"/>
    <w:rsid w:val="00A11437"/>
    <w:rsid w:val="00A12A0A"/>
    <w:rsid w:val="00A15E01"/>
    <w:rsid w:val="00A23DAC"/>
    <w:rsid w:val="00A24D88"/>
    <w:rsid w:val="00A3117C"/>
    <w:rsid w:val="00A34378"/>
    <w:rsid w:val="00A3532B"/>
    <w:rsid w:val="00A36A46"/>
    <w:rsid w:val="00A379C8"/>
    <w:rsid w:val="00A40251"/>
    <w:rsid w:val="00A5235A"/>
    <w:rsid w:val="00A52CAA"/>
    <w:rsid w:val="00A56B0E"/>
    <w:rsid w:val="00A6030E"/>
    <w:rsid w:val="00A61E47"/>
    <w:rsid w:val="00A62321"/>
    <w:rsid w:val="00A72D5E"/>
    <w:rsid w:val="00A73EB7"/>
    <w:rsid w:val="00A74421"/>
    <w:rsid w:val="00A80242"/>
    <w:rsid w:val="00A80DE8"/>
    <w:rsid w:val="00A823BC"/>
    <w:rsid w:val="00A90543"/>
    <w:rsid w:val="00A91CA1"/>
    <w:rsid w:val="00A92629"/>
    <w:rsid w:val="00A95485"/>
    <w:rsid w:val="00A9560E"/>
    <w:rsid w:val="00A95A74"/>
    <w:rsid w:val="00A97F8F"/>
    <w:rsid w:val="00AA1829"/>
    <w:rsid w:val="00AA7900"/>
    <w:rsid w:val="00AB0354"/>
    <w:rsid w:val="00AB4C0C"/>
    <w:rsid w:val="00AB527F"/>
    <w:rsid w:val="00AB57FF"/>
    <w:rsid w:val="00AB75D5"/>
    <w:rsid w:val="00AB773F"/>
    <w:rsid w:val="00AC0C64"/>
    <w:rsid w:val="00AC610E"/>
    <w:rsid w:val="00AD0158"/>
    <w:rsid w:val="00AD0397"/>
    <w:rsid w:val="00AD04C3"/>
    <w:rsid w:val="00AD6E74"/>
    <w:rsid w:val="00AD7FF3"/>
    <w:rsid w:val="00AE48FA"/>
    <w:rsid w:val="00AF27BF"/>
    <w:rsid w:val="00AF3185"/>
    <w:rsid w:val="00AF45B6"/>
    <w:rsid w:val="00AF7A3B"/>
    <w:rsid w:val="00AF7AF5"/>
    <w:rsid w:val="00B00F7C"/>
    <w:rsid w:val="00B01EBB"/>
    <w:rsid w:val="00B03EE4"/>
    <w:rsid w:val="00B048B6"/>
    <w:rsid w:val="00B07F11"/>
    <w:rsid w:val="00B11B21"/>
    <w:rsid w:val="00B17A3F"/>
    <w:rsid w:val="00B17DD6"/>
    <w:rsid w:val="00B21618"/>
    <w:rsid w:val="00B271F4"/>
    <w:rsid w:val="00B27692"/>
    <w:rsid w:val="00B30C02"/>
    <w:rsid w:val="00B34E2C"/>
    <w:rsid w:val="00B3792E"/>
    <w:rsid w:val="00B45814"/>
    <w:rsid w:val="00B46601"/>
    <w:rsid w:val="00B5308E"/>
    <w:rsid w:val="00B56A17"/>
    <w:rsid w:val="00B56A2D"/>
    <w:rsid w:val="00B6257E"/>
    <w:rsid w:val="00B66E46"/>
    <w:rsid w:val="00B705D8"/>
    <w:rsid w:val="00B70CAD"/>
    <w:rsid w:val="00B72465"/>
    <w:rsid w:val="00B76C41"/>
    <w:rsid w:val="00B82E49"/>
    <w:rsid w:val="00B8407E"/>
    <w:rsid w:val="00B84524"/>
    <w:rsid w:val="00B86626"/>
    <w:rsid w:val="00BA0BE5"/>
    <w:rsid w:val="00BA0C7E"/>
    <w:rsid w:val="00BA1751"/>
    <w:rsid w:val="00BA1BA6"/>
    <w:rsid w:val="00BA1CDD"/>
    <w:rsid w:val="00BA2617"/>
    <w:rsid w:val="00BA55C7"/>
    <w:rsid w:val="00BB7DAF"/>
    <w:rsid w:val="00BC0977"/>
    <w:rsid w:val="00BC1C63"/>
    <w:rsid w:val="00BC32BD"/>
    <w:rsid w:val="00BC3365"/>
    <w:rsid w:val="00BC3C2C"/>
    <w:rsid w:val="00BD269F"/>
    <w:rsid w:val="00BD4EF7"/>
    <w:rsid w:val="00BD63C3"/>
    <w:rsid w:val="00BD6DA5"/>
    <w:rsid w:val="00BD7CCE"/>
    <w:rsid w:val="00BE186C"/>
    <w:rsid w:val="00BE20DC"/>
    <w:rsid w:val="00BE2359"/>
    <w:rsid w:val="00BE3364"/>
    <w:rsid w:val="00BE3F77"/>
    <w:rsid w:val="00BE5E1D"/>
    <w:rsid w:val="00BE694A"/>
    <w:rsid w:val="00BF09ED"/>
    <w:rsid w:val="00BF1769"/>
    <w:rsid w:val="00BF1CC5"/>
    <w:rsid w:val="00BF5973"/>
    <w:rsid w:val="00BF6483"/>
    <w:rsid w:val="00BF71B4"/>
    <w:rsid w:val="00C017A3"/>
    <w:rsid w:val="00C06483"/>
    <w:rsid w:val="00C1322A"/>
    <w:rsid w:val="00C13431"/>
    <w:rsid w:val="00C14103"/>
    <w:rsid w:val="00C15D71"/>
    <w:rsid w:val="00C17420"/>
    <w:rsid w:val="00C20876"/>
    <w:rsid w:val="00C25727"/>
    <w:rsid w:val="00C30C8D"/>
    <w:rsid w:val="00C51E28"/>
    <w:rsid w:val="00C55A5D"/>
    <w:rsid w:val="00C66F71"/>
    <w:rsid w:val="00C737AF"/>
    <w:rsid w:val="00C75366"/>
    <w:rsid w:val="00C753BB"/>
    <w:rsid w:val="00C841CB"/>
    <w:rsid w:val="00C853F3"/>
    <w:rsid w:val="00C86584"/>
    <w:rsid w:val="00C943EB"/>
    <w:rsid w:val="00C959A7"/>
    <w:rsid w:val="00C97119"/>
    <w:rsid w:val="00C97BFA"/>
    <w:rsid w:val="00C97F6B"/>
    <w:rsid w:val="00CA1C01"/>
    <w:rsid w:val="00CA2395"/>
    <w:rsid w:val="00CA4432"/>
    <w:rsid w:val="00CA61D2"/>
    <w:rsid w:val="00CA706A"/>
    <w:rsid w:val="00CB20B4"/>
    <w:rsid w:val="00CB220F"/>
    <w:rsid w:val="00CB346B"/>
    <w:rsid w:val="00CB5C11"/>
    <w:rsid w:val="00CB6593"/>
    <w:rsid w:val="00CC3BC2"/>
    <w:rsid w:val="00CC3D5B"/>
    <w:rsid w:val="00CD6E8F"/>
    <w:rsid w:val="00CE1219"/>
    <w:rsid w:val="00CE192A"/>
    <w:rsid w:val="00CE33F8"/>
    <w:rsid w:val="00CF25EF"/>
    <w:rsid w:val="00CF7FB9"/>
    <w:rsid w:val="00D05C38"/>
    <w:rsid w:val="00D10DED"/>
    <w:rsid w:val="00D111A2"/>
    <w:rsid w:val="00D13A7A"/>
    <w:rsid w:val="00D207D1"/>
    <w:rsid w:val="00D2360B"/>
    <w:rsid w:val="00D245D3"/>
    <w:rsid w:val="00D31493"/>
    <w:rsid w:val="00D32355"/>
    <w:rsid w:val="00D43F61"/>
    <w:rsid w:val="00D46BA5"/>
    <w:rsid w:val="00D47884"/>
    <w:rsid w:val="00D47965"/>
    <w:rsid w:val="00D640D3"/>
    <w:rsid w:val="00D642B9"/>
    <w:rsid w:val="00D70A3D"/>
    <w:rsid w:val="00D737AF"/>
    <w:rsid w:val="00D847C3"/>
    <w:rsid w:val="00D84C74"/>
    <w:rsid w:val="00D85096"/>
    <w:rsid w:val="00D87360"/>
    <w:rsid w:val="00D91396"/>
    <w:rsid w:val="00D96D16"/>
    <w:rsid w:val="00D97712"/>
    <w:rsid w:val="00DA1B3C"/>
    <w:rsid w:val="00DA7DE9"/>
    <w:rsid w:val="00DB0295"/>
    <w:rsid w:val="00DB07F4"/>
    <w:rsid w:val="00DB2057"/>
    <w:rsid w:val="00DB2232"/>
    <w:rsid w:val="00DB3D78"/>
    <w:rsid w:val="00DB5B57"/>
    <w:rsid w:val="00DB7A65"/>
    <w:rsid w:val="00DC03FE"/>
    <w:rsid w:val="00DC6F86"/>
    <w:rsid w:val="00DC74BC"/>
    <w:rsid w:val="00DD5112"/>
    <w:rsid w:val="00DD516A"/>
    <w:rsid w:val="00DE2DC1"/>
    <w:rsid w:val="00DE6A70"/>
    <w:rsid w:val="00DE7647"/>
    <w:rsid w:val="00DF0B56"/>
    <w:rsid w:val="00DF7A8A"/>
    <w:rsid w:val="00E0277F"/>
    <w:rsid w:val="00E04903"/>
    <w:rsid w:val="00E04E30"/>
    <w:rsid w:val="00E055B8"/>
    <w:rsid w:val="00E11F2E"/>
    <w:rsid w:val="00E13874"/>
    <w:rsid w:val="00E20DCB"/>
    <w:rsid w:val="00E22E66"/>
    <w:rsid w:val="00E237B4"/>
    <w:rsid w:val="00E26CB5"/>
    <w:rsid w:val="00E2702E"/>
    <w:rsid w:val="00E32FB7"/>
    <w:rsid w:val="00E344C5"/>
    <w:rsid w:val="00E34CB1"/>
    <w:rsid w:val="00E37BD1"/>
    <w:rsid w:val="00E471E5"/>
    <w:rsid w:val="00E47D6E"/>
    <w:rsid w:val="00E51107"/>
    <w:rsid w:val="00E512E5"/>
    <w:rsid w:val="00E55F12"/>
    <w:rsid w:val="00E575F9"/>
    <w:rsid w:val="00E57E90"/>
    <w:rsid w:val="00E60EC3"/>
    <w:rsid w:val="00E6136F"/>
    <w:rsid w:val="00E62243"/>
    <w:rsid w:val="00E63095"/>
    <w:rsid w:val="00E64407"/>
    <w:rsid w:val="00E646E4"/>
    <w:rsid w:val="00E70D0D"/>
    <w:rsid w:val="00E71F3B"/>
    <w:rsid w:val="00E72144"/>
    <w:rsid w:val="00E7513B"/>
    <w:rsid w:val="00E801EF"/>
    <w:rsid w:val="00E80494"/>
    <w:rsid w:val="00E83BEE"/>
    <w:rsid w:val="00E83FEC"/>
    <w:rsid w:val="00E87C2C"/>
    <w:rsid w:val="00E919BA"/>
    <w:rsid w:val="00EA0618"/>
    <w:rsid w:val="00EA25A2"/>
    <w:rsid w:val="00EA25FE"/>
    <w:rsid w:val="00EA5EA1"/>
    <w:rsid w:val="00EB142C"/>
    <w:rsid w:val="00EC1912"/>
    <w:rsid w:val="00EC27EB"/>
    <w:rsid w:val="00EC5CFD"/>
    <w:rsid w:val="00ED0034"/>
    <w:rsid w:val="00EE6F03"/>
    <w:rsid w:val="00EF0584"/>
    <w:rsid w:val="00EF061C"/>
    <w:rsid w:val="00EF2E39"/>
    <w:rsid w:val="00EF4AF4"/>
    <w:rsid w:val="00EF6E15"/>
    <w:rsid w:val="00F03A60"/>
    <w:rsid w:val="00F1467D"/>
    <w:rsid w:val="00F15D52"/>
    <w:rsid w:val="00F15E97"/>
    <w:rsid w:val="00F17B8B"/>
    <w:rsid w:val="00F2019C"/>
    <w:rsid w:val="00F22BBF"/>
    <w:rsid w:val="00F274B9"/>
    <w:rsid w:val="00F30B20"/>
    <w:rsid w:val="00F332B8"/>
    <w:rsid w:val="00F353A4"/>
    <w:rsid w:val="00F35A95"/>
    <w:rsid w:val="00F369AA"/>
    <w:rsid w:val="00F41A91"/>
    <w:rsid w:val="00F42DA8"/>
    <w:rsid w:val="00F47B0B"/>
    <w:rsid w:val="00F5221C"/>
    <w:rsid w:val="00F52A5A"/>
    <w:rsid w:val="00F52E8F"/>
    <w:rsid w:val="00F55B35"/>
    <w:rsid w:val="00F55D64"/>
    <w:rsid w:val="00F57274"/>
    <w:rsid w:val="00F57405"/>
    <w:rsid w:val="00F6237E"/>
    <w:rsid w:val="00F62A4B"/>
    <w:rsid w:val="00F62BFE"/>
    <w:rsid w:val="00F677DF"/>
    <w:rsid w:val="00F87F09"/>
    <w:rsid w:val="00F91E6A"/>
    <w:rsid w:val="00F95D98"/>
    <w:rsid w:val="00F96145"/>
    <w:rsid w:val="00F97F7A"/>
    <w:rsid w:val="00FA0690"/>
    <w:rsid w:val="00FA6963"/>
    <w:rsid w:val="00FA71BA"/>
    <w:rsid w:val="00FB4064"/>
    <w:rsid w:val="00FB4AF1"/>
    <w:rsid w:val="00FB4DAE"/>
    <w:rsid w:val="00FB4F12"/>
    <w:rsid w:val="00FB6B3E"/>
    <w:rsid w:val="00FC010E"/>
    <w:rsid w:val="00FC1A61"/>
    <w:rsid w:val="00FC3E3C"/>
    <w:rsid w:val="00FC3E87"/>
    <w:rsid w:val="00FC4A98"/>
    <w:rsid w:val="00FC5532"/>
    <w:rsid w:val="00FC6F93"/>
    <w:rsid w:val="00FC7CE3"/>
    <w:rsid w:val="00FE0465"/>
    <w:rsid w:val="00FE0CA7"/>
    <w:rsid w:val="00FE12BB"/>
    <w:rsid w:val="00FE3F9B"/>
    <w:rsid w:val="00FE47AA"/>
    <w:rsid w:val="00FE4B22"/>
    <w:rsid w:val="00FE4F17"/>
    <w:rsid w:val="00FE6635"/>
    <w:rsid w:val="00FE66EA"/>
    <w:rsid w:val="00FE7AFE"/>
    <w:rsid w:val="00FF32DE"/>
    <w:rsid w:val="0232D8FF"/>
    <w:rsid w:val="02772EED"/>
    <w:rsid w:val="03C683E5"/>
    <w:rsid w:val="043D9EF0"/>
    <w:rsid w:val="0649761C"/>
    <w:rsid w:val="07E3EC32"/>
    <w:rsid w:val="08724FE2"/>
    <w:rsid w:val="08A13072"/>
    <w:rsid w:val="09D28DCB"/>
    <w:rsid w:val="0A00AEAA"/>
    <w:rsid w:val="0A8240D2"/>
    <w:rsid w:val="0A8B5FB7"/>
    <w:rsid w:val="0B60A3B3"/>
    <w:rsid w:val="0C1E1133"/>
    <w:rsid w:val="0C965E98"/>
    <w:rsid w:val="0CD4CD2C"/>
    <w:rsid w:val="0D400A21"/>
    <w:rsid w:val="0D6642EE"/>
    <w:rsid w:val="0D739368"/>
    <w:rsid w:val="11A94188"/>
    <w:rsid w:val="123A31F4"/>
    <w:rsid w:val="128D52B7"/>
    <w:rsid w:val="151BC0A4"/>
    <w:rsid w:val="167F7437"/>
    <w:rsid w:val="16ED0C6B"/>
    <w:rsid w:val="19ADFDF7"/>
    <w:rsid w:val="19E869A8"/>
    <w:rsid w:val="1B8B99A0"/>
    <w:rsid w:val="1BF56EB5"/>
    <w:rsid w:val="1D95C70A"/>
    <w:rsid w:val="208A3854"/>
    <w:rsid w:val="2164D2EA"/>
    <w:rsid w:val="220F4D49"/>
    <w:rsid w:val="2274B601"/>
    <w:rsid w:val="230EE297"/>
    <w:rsid w:val="26B45A9C"/>
    <w:rsid w:val="26F75233"/>
    <w:rsid w:val="2BD57268"/>
    <w:rsid w:val="3025F8C6"/>
    <w:rsid w:val="3078ED33"/>
    <w:rsid w:val="30934F18"/>
    <w:rsid w:val="318CAC49"/>
    <w:rsid w:val="32BA9FF3"/>
    <w:rsid w:val="343B499A"/>
    <w:rsid w:val="35F0541E"/>
    <w:rsid w:val="3659E49C"/>
    <w:rsid w:val="36FE62CB"/>
    <w:rsid w:val="3951B4F5"/>
    <w:rsid w:val="3A9A1617"/>
    <w:rsid w:val="3ADEABDD"/>
    <w:rsid w:val="3B6143AD"/>
    <w:rsid w:val="3E2CEA86"/>
    <w:rsid w:val="3E502C6B"/>
    <w:rsid w:val="3EBDBF2B"/>
    <w:rsid w:val="3F0974B0"/>
    <w:rsid w:val="3FE40F46"/>
    <w:rsid w:val="4050A5D3"/>
    <w:rsid w:val="40598F8C"/>
    <w:rsid w:val="406EDB8E"/>
    <w:rsid w:val="417AB494"/>
    <w:rsid w:val="42D9B1DB"/>
    <w:rsid w:val="437051A1"/>
    <w:rsid w:val="445F1C66"/>
    <w:rsid w:val="44ED9CD0"/>
    <w:rsid w:val="453A1BA3"/>
    <w:rsid w:val="49778478"/>
    <w:rsid w:val="49DDFC24"/>
    <w:rsid w:val="4B851679"/>
    <w:rsid w:val="4C0F9BCF"/>
    <w:rsid w:val="4C97F2AC"/>
    <w:rsid w:val="4D50DFD3"/>
    <w:rsid w:val="4DE4B6F3"/>
    <w:rsid w:val="4E40A6B7"/>
    <w:rsid w:val="4EDA6EA6"/>
    <w:rsid w:val="4EE0349B"/>
    <w:rsid w:val="4F24F8B9"/>
    <w:rsid w:val="50494503"/>
    <w:rsid w:val="518337A4"/>
    <w:rsid w:val="5289C664"/>
    <w:rsid w:val="528AF445"/>
    <w:rsid w:val="5314B9EA"/>
    <w:rsid w:val="5331D3D2"/>
    <w:rsid w:val="5341155C"/>
    <w:rsid w:val="53C47BEE"/>
    <w:rsid w:val="55C5CC7F"/>
    <w:rsid w:val="561E5673"/>
    <w:rsid w:val="5620532A"/>
    <w:rsid w:val="5636E76C"/>
    <w:rsid w:val="5668E086"/>
    <w:rsid w:val="589E78D6"/>
    <w:rsid w:val="591AF0A2"/>
    <w:rsid w:val="5A771C51"/>
    <w:rsid w:val="5B9386A8"/>
    <w:rsid w:val="5DF42341"/>
    <w:rsid w:val="5E04D233"/>
    <w:rsid w:val="5E30C1E4"/>
    <w:rsid w:val="5ECFF85A"/>
    <w:rsid w:val="5FCBC7FC"/>
    <w:rsid w:val="60EE81AA"/>
    <w:rsid w:val="618D40CC"/>
    <w:rsid w:val="61B414C1"/>
    <w:rsid w:val="62C0679E"/>
    <w:rsid w:val="63DECA33"/>
    <w:rsid w:val="68CB63B3"/>
    <w:rsid w:val="698C997E"/>
    <w:rsid w:val="69DA83AF"/>
    <w:rsid w:val="6B7E7990"/>
    <w:rsid w:val="6BCBBB79"/>
    <w:rsid w:val="6EABFC94"/>
    <w:rsid w:val="6ECF4614"/>
    <w:rsid w:val="6FE2B2A5"/>
    <w:rsid w:val="70FB2457"/>
    <w:rsid w:val="710902C0"/>
    <w:rsid w:val="722C84AD"/>
    <w:rsid w:val="734783BA"/>
    <w:rsid w:val="7440A382"/>
    <w:rsid w:val="74DD3781"/>
    <w:rsid w:val="75BAC055"/>
    <w:rsid w:val="7716FDB6"/>
    <w:rsid w:val="771CEAE9"/>
    <w:rsid w:val="77CBB274"/>
    <w:rsid w:val="7814A9EB"/>
    <w:rsid w:val="7865E383"/>
    <w:rsid w:val="7BFFFFE2"/>
    <w:rsid w:val="7D147680"/>
    <w:rsid w:val="7D31354A"/>
    <w:rsid w:val="7F2A939E"/>
    <w:rsid w:val="7F37A0A4"/>
    <w:rsid w:val="7F66CC9F"/>
    <w:rsid w:val="7F7B6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24BFA2"/>
  <w15:docId w15:val="{092F9B96-0CF6-4580-8364-369181651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97712"/>
    <w:pPr>
      <w:widowControl w:val="0"/>
    </w:pPr>
    <w:rPr>
      <w:rFonts w:ascii="Arial" w:eastAsia="標楷體" w:hAnsi="Arial"/>
    </w:rPr>
  </w:style>
  <w:style w:type="paragraph" w:styleId="1">
    <w:name w:val="heading 1"/>
    <w:basedOn w:val="a"/>
    <w:next w:val="a"/>
    <w:link w:val="10"/>
    <w:uiPriority w:val="9"/>
    <w:qFormat/>
    <w:rsid w:val="001122D4"/>
    <w:pPr>
      <w:numPr>
        <w:numId w:val="2"/>
      </w:numPr>
      <w:spacing w:line="480" w:lineRule="auto"/>
      <w:outlineLvl w:val="0"/>
    </w:pPr>
    <w:rPr>
      <w:rFonts w:cstheme="majorBidi"/>
      <w:b/>
      <w:bCs/>
      <w:kern w:val="52"/>
      <w:sz w:val="28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122D4"/>
    <w:pPr>
      <w:keepNext/>
      <w:numPr>
        <w:ilvl w:val="1"/>
        <w:numId w:val="2"/>
      </w:numPr>
      <w:spacing w:line="500" w:lineRule="exact"/>
      <w:ind w:leftChars="200" w:left="200" w:firstLine="0"/>
      <w:outlineLvl w:val="1"/>
    </w:pPr>
    <w:rPr>
      <w:rFonts w:cstheme="majorBidi"/>
      <w:b/>
      <w:bCs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041E6"/>
    <w:pPr>
      <w:keepNext/>
      <w:numPr>
        <w:ilvl w:val="2"/>
        <w:numId w:val="2"/>
      </w:numPr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041E6"/>
    <w:pPr>
      <w:keepNext/>
      <w:numPr>
        <w:ilvl w:val="3"/>
        <w:numId w:val="2"/>
      </w:numPr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041E6"/>
    <w:pPr>
      <w:keepNext/>
      <w:numPr>
        <w:ilvl w:val="4"/>
        <w:numId w:val="2"/>
      </w:numPr>
      <w:spacing w:line="720" w:lineRule="auto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041E6"/>
    <w:pPr>
      <w:keepNext/>
      <w:numPr>
        <w:ilvl w:val="5"/>
        <w:numId w:val="2"/>
      </w:numPr>
      <w:spacing w:line="720" w:lineRule="auto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041E6"/>
    <w:pPr>
      <w:keepNext/>
      <w:numPr>
        <w:ilvl w:val="6"/>
        <w:numId w:val="2"/>
      </w:numPr>
      <w:spacing w:line="720" w:lineRule="auto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041E6"/>
    <w:pPr>
      <w:keepNext/>
      <w:numPr>
        <w:ilvl w:val="7"/>
        <w:numId w:val="2"/>
      </w:numPr>
      <w:spacing w:line="720" w:lineRule="auto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041E6"/>
    <w:pPr>
      <w:keepNext/>
      <w:numPr>
        <w:ilvl w:val="8"/>
        <w:numId w:val="2"/>
      </w:numPr>
      <w:spacing w:line="720" w:lineRule="auto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122D4"/>
    <w:rPr>
      <w:rFonts w:ascii="Arial" w:eastAsia="標楷體" w:hAnsi="Arial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1122D4"/>
    <w:rPr>
      <w:rFonts w:ascii="Arial" w:eastAsia="標楷體" w:hAnsi="Arial" w:cstheme="majorBidi"/>
      <w:b/>
      <w:bCs/>
      <w:szCs w:val="48"/>
    </w:rPr>
  </w:style>
  <w:style w:type="character" w:customStyle="1" w:styleId="30">
    <w:name w:val="標題 3 字元"/>
    <w:basedOn w:val="a0"/>
    <w:link w:val="3"/>
    <w:uiPriority w:val="9"/>
    <w:semiHidden/>
    <w:rsid w:val="008041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8041E6"/>
    <w:rPr>
      <w:rFonts w:asciiTheme="majorHAnsi" w:eastAsiaTheme="majorEastAsia" w:hAnsiTheme="majorHAnsi" w:cstheme="majorBidi"/>
      <w:sz w:val="36"/>
      <w:szCs w:val="36"/>
    </w:rPr>
  </w:style>
  <w:style w:type="character" w:customStyle="1" w:styleId="50">
    <w:name w:val="標題 5 字元"/>
    <w:basedOn w:val="a0"/>
    <w:link w:val="5"/>
    <w:uiPriority w:val="9"/>
    <w:semiHidden/>
    <w:rsid w:val="008041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60">
    <w:name w:val="標題 6 字元"/>
    <w:basedOn w:val="a0"/>
    <w:link w:val="6"/>
    <w:uiPriority w:val="9"/>
    <w:semiHidden/>
    <w:rsid w:val="008041E6"/>
    <w:rPr>
      <w:rFonts w:asciiTheme="majorHAnsi" w:eastAsiaTheme="majorEastAsia" w:hAnsiTheme="majorHAnsi" w:cstheme="majorBidi"/>
      <w:sz w:val="36"/>
      <w:szCs w:val="36"/>
    </w:rPr>
  </w:style>
  <w:style w:type="character" w:customStyle="1" w:styleId="70">
    <w:name w:val="標題 7 字元"/>
    <w:basedOn w:val="a0"/>
    <w:link w:val="7"/>
    <w:uiPriority w:val="9"/>
    <w:semiHidden/>
    <w:rsid w:val="008041E6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80">
    <w:name w:val="標題 8 字元"/>
    <w:basedOn w:val="a0"/>
    <w:link w:val="8"/>
    <w:uiPriority w:val="9"/>
    <w:semiHidden/>
    <w:rsid w:val="008041E6"/>
    <w:rPr>
      <w:rFonts w:asciiTheme="majorHAnsi" w:eastAsiaTheme="majorEastAsia" w:hAnsiTheme="majorHAnsi" w:cstheme="majorBidi"/>
      <w:sz w:val="36"/>
      <w:szCs w:val="36"/>
    </w:rPr>
  </w:style>
  <w:style w:type="character" w:customStyle="1" w:styleId="90">
    <w:name w:val="標題 9 字元"/>
    <w:basedOn w:val="a0"/>
    <w:link w:val="9"/>
    <w:uiPriority w:val="9"/>
    <w:semiHidden/>
    <w:rsid w:val="008041E6"/>
    <w:rPr>
      <w:rFonts w:asciiTheme="majorHAnsi" w:eastAsiaTheme="majorEastAsia" w:hAnsiTheme="majorHAnsi" w:cstheme="majorBidi"/>
      <w:sz w:val="36"/>
      <w:szCs w:val="36"/>
    </w:rPr>
  </w:style>
  <w:style w:type="paragraph" w:styleId="a3">
    <w:name w:val="Balloon Text"/>
    <w:basedOn w:val="a"/>
    <w:link w:val="a4"/>
    <w:uiPriority w:val="99"/>
    <w:semiHidden/>
    <w:unhideWhenUsed/>
    <w:rsid w:val="00B271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B271F4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List Paragraph"/>
    <w:basedOn w:val="a"/>
    <w:uiPriority w:val="34"/>
    <w:qFormat/>
    <w:rsid w:val="00B271F4"/>
    <w:pPr>
      <w:ind w:leftChars="200" w:left="480"/>
    </w:pPr>
  </w:style>
  <w:style w:type="table" w:styleId="a6">
    <w:name w:val="Table Grid"/>
    <w:basedOn w:val="a1"/>
    <w:uiPriority w:val="39"/>
    <w:rsid w:val="00B271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1">
    <w:name w:val="toc 1"/>
    <w:basedOn w:val="a"/>
    <w:next w:val="a"/>
    <w:autoRedefine/>
    <w:uiPriority w:val="39"/>
    <w:unhideWhenUsed/>
    <w:rsid w:val="00CC3BC2"/>
    <w:pPr>
      <w:tabs>
        <w:tab w:val="right" w:leader="dot" w:pos="8296"/>
      </w:tabs>
      <w:spacing w:line="480" w:lineRule="auto"/>
    </w:pPr>
  </w:style>
  <w:style w:type="character" w:styleId="a7">
    <w:name w:val="Hyperlink"/>
    <w:basedOn w:val="a0"/>
    <w:uiPriority w:val="99"/>
    <w:unhideWhenUsed/>
    <w:rsid w:val="00082EDC"/>
    <w:rPr>
      <w:color w:val="0563C1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082E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082EDC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082E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082EDC"/>
    <w:rPr>
      <w:sz w:val="20"/>
      <w:szCs w:val="20"/>
    </w:rPr>
  </w:style>
  <w:style w:type="paragraph" w:styleId="ac">
    <w:name w:val="caption"/>
    <w:basedOn w:val="a"/>
    <w:next w:val="a"/>
    <w:uiPriority w:val="35"/>
    <w:unhideWhenUsed/>
    <w:qFormat/>
    <w:rsid w:val="008A5165"/>
    <w:rPr>
      <w:sz w:val="20"/>
      <w:szCs w:val="20"/>
    </w:rPr>
  </w:style>
  <w:style w:type="paragraph" w:styleId="ad">
    <w:name w:val="table of figures"/>
    <w:basedOn w:val="a"/>
    <w:next w:val="a"/>
    <w:uiPriority w:val="99"/>
    <w:unhideWhenUsed/>
    <w:rsid w:val="00F17B8B"/>
    <w:pPr>
      <w:spacing w:line="500" w:lineRule="exact"/>
    </w:pPr>
  </w:style>
  <w:style w:type="paragraph" w:styleId="Web">
    <w:name w:val="Normal (Web)"/>
    <w:basedOn w:val="a"/>
    <w:uiPriority w:val="99"/>
    <w:semiHidden/>
    <w:unhideWhenUsed/>
    <w:rsid w:val="00F677D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21">
    <w:name w:val="toc 2"/>
    <w:basedOn w:val="a"/>
    <w:next w:val="a"/>
    <w:autoRedefine/>
    <w:uiPriority w:val="39"/>
    <w:unhideWhenUsed/>
    <w:rsid w:val="00CC3BC2"/>
    <w:pPr>
      <w:spacing w:line="480" w:lineRule="auto"/>
      <w:ind w:leftChars="200" w:left="200"/>
    </w:pPr>
  </w:style>
  <w:style w:type="paragraph" w:styleId="31">
    <w:name w:val="toc 3"/>
    <w:basedOn w:val="a"/>
    <w:next w:val="a"/>
    <w:autoRedefine/>
    <w:uiPriority w:val="39"/>
    <w:semiHidden/>
    <w:unhideWhenUsed/>
    <w:rsid w:val="00070CA0"/>
    <w:pPr>
      <w:ind w:leftChars="400" w:left="960"/>
    </w:pPr>
  </w:style>
  <w:style w:type="character" w:styleId="ae">
    <w:name w:val="annotation reference"/>
    <w:basedOn w:val="a0"/>
    <w:uiPriority w:val="99"/>
    <w:semiHidden/>
    <w:unhideWhenUsed/>
    <w:rsid w:val="00DE6A70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DE6A70"/>
  </w:style>
  <w:style w:type="character" w:customStyle="1" w:styleId="af0">
    <w:name w:val="註解文字 字元"/>
    <w:basedOn w:val="a0"/>
    <w:link w:val="af"/>
    <w:uiPriority w:val="99"/>
    <w:semiHidden/>
    <w:rsid w:val="00DE6A70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DE6A70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DE6A70"/>
    <w:rPr>
      <w:b/>
      <w:bCs/>
    </w:rPr>
  </w:style>
  <w:style w:type="paragraph" w:styleId="af3">
    <w:name w:val="Revision"/>
    <w:hidden/>
    <w:uiPriority w:val="99"/>
    <w:semiHidden/>
    <w:rsid w:val="006C0117"/>
    <w:rPr>
      <w:rFonts w:ascii="Arial" w:eastAsia="標楷體" w:hAnsi="Arial"/>
    </w:rPr>
  </w:style>
  <w:style w:type="character" w:styleId="af4">
    <w:name w:val="Strong"/>
    <w:basedOn w:val="a0"/>
    <w:uiPriority w:val="22"/>
    <w:qFormat/>
    <w:rsid w:val="001605AC"/>
    <w:rPr>
      <w:b/>
      <w:bCs/>
    </w:rPr>
  </w:style>
  <w:style w:type="character" w:styleId="af5">
    <w:name w:val="Unresolved Mention"/>
    <w:basedOn w:val="a0"/>
    <w:uiPriority w:val="99"/>
    <w:semiHidden/>
    <w:unhideWhenUsed/>
    <w:rsid w:val="00E919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0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6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4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157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6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2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1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6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4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0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0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9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9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1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8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8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2.jpg"/><Relationship Id="rId26" Type="http://schemas.openxmlformats.org/officeDocument/2006/relationships/hyperlink" Target="http://scdr.tw/shangchan/upload/files/1090032525%E7%B8%BD%E8%AA%AA%E6%98%8E%E5%8F%8A%E5%B0%8D%E7%85%A7%E8%A1%A8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yperlink" Target="https://www.thda.org.tw/image/data/Announcement/mask01/%E9%99%84%E4%BB%B64-%E5%85%A8%E6%B0%91%E5%81%A5%E4%BF%9D%E7%89%99%E9%86%AB%E9%96%80%E8%A8%BA%E9%86%AB%E7%99%82%E6%9C%8D%E5%8B%99%E5%8F%B0%E5%8C%97%E5%8D%80%E7%AE%A1%E6%8E%A7%E4%BD%9C%E6%A5%AD%E8%AA%AA%E6%98%8E(%E8%87%AA11008%E5%AF%A6%E6%96%BD)(1101223%E4%BF%AE%E8%A8%82)%E5%AE%8C%E6%95%B4%E7%89%88.pdf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image" Target="media/image4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nhi.gov.tw/Resource/webdata/Attach_17350_2_%E7%89%99%E7%A7%91%E9%96%80%E8%A8%BA%E9%86%AB%E4%BB%A4%E7%94%B3%E5%A0%B1%E4%BB%A3%E7%A2%BC%E4%B8%80%E8%A6%BD%E8%A1%A8-981001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yperlink" Target="https://dentaltw.com/channel-article/5b79c3b5e4068131144be355/post/632bb61907cd0bcebd39b1a7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3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yperlink" Target="https://www.nhi.gov.tw/Resource/webdata/31766_1_1051109_%E9%86%AB%E7%99%82%E8%B2%BB%E7%94%A8%E7%94%B3%E5%A0%B1%E5%8F%8A%E5%AF%A9%E6%9F%A5%E6%B5%81%E7%A8%8B%E4%BB%8B%E7%B4%B9.pdf" TargetMode="External"/><Relationship Id="rId27" Type="http://schemas.openxmlformats.org/officeDocument/2006/relationships/hyperlink" Target="https://www.nhi.gov.tw/Resource/webdata/31766_1_1051109_%E9%86%AB%E7%99%82%E8%B2%BB%E7%94%A8%E7%94%B3%E5%A0%B1%E5%8F%8A%E5%AF%A9%E6%9F%A5%E6%B5%81%E7%A8%8B%E4%BB%8B%E7%B4%B9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F7787CDD28FACA4DA2EC3072B6DEA42C" ma:contentTypeVersion="2" ma:contentTypeDescription="建立新的文件。" ma:contentTypeScope="" ma:versionID="311f10e316e8006b126aecb79adb360c">
  <xsd:schema xmlns:xsd="http://www.w3.org/2001/XMLSchema" xmlns:xs="http://www.w3.org/2001/XMLSchema" xmlns:p="http://schemas.microsoft.com/office/2006/metadata/properties" xmlns:ns3="a82dab9d-a95f-4533-be26-b08bde94f502" targetNamespace="http://schemas.microsoft.com/office/2006/metadata/properties" ma:root="true" ma:fieldsID="2994e90d871052169996ab75a5bab836" ns3:_="">
    <xsd:import namespace="a82dab9d-a95f-4533-be26-b08bde94f5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2dab9d-a95f-4533-be26-b08bde94f5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8B28EB-49D9-4EDC-8BFE-22270F1EEB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966021-AB0F-4C6A-8A73-42376060D1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2dab9d-a95f-4533-be26-b08bde94f5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4C9670-3F1E-48A9-9058-91D8B3A4D8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EFEC3E-4782-47F3-ACA2-062F04506890}">
  <ds:schemaRefs>
    <ds:schemaRef ds:uri="http://schemas.microsoft.com/office/infopath/2007/PartnerControls"/>
    <ds:schemaRef ds:uri="http://www.w3.org/XML/1998/namespace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a82dab9d-a95f-4533-be26-b08bde94f502"/>
    <ds:schemaRef ds:uri="http://schemas.microsoft.com/office/2006/metadata/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9</Pages>
  <Words>1436</Words>
  <Characters>8186</Characters>
  <Application>Microsoft Office Word</Application>
  <DocSecurity>0</DocSecurity>
  <Lines>68</Lines>
  <Paragraphs>19</Paragraphs>
  <ScaleCrop>false</ScaleCrop>
  <Company/>
  <LinksUpToDate>false</LinksUpToDate>
  <CharactersWithSpaces>9603</CharactersWithSpaces>
  <SharedDoc>false</SharedDoc>
  <HLinks>
    <vt:vector size="162" baseType="variant">
      <vt:variant>
        <vt:i4>3407940</vt:i4>
      </vt:variant>
      <vt:variant>
        <vt:i4>172</vt:i4>
      </vt:variant>
      <vt:variant>
        <vt:i4>0</vt:i4>
      </vt:variant>
      <vt:variant>
        <vt:i4>5</vt:i4>
      </vt:variant>
      <vt:variant>
        <vt:lpwstr>https://www.nhi.gov.tw/Resource/webdata/31766_1_1051109_%E9%86%AB%E7%99%82%E8%B2%BB%E7%94%A8%E7%94%B3%E5%A0%B1%E5%8F%8A%E5%AF%A9%E6%9F%A5%E6%B5%81%E7%A8%8B%E4%BB%8B%E7%B4%B9.pdf</vt:lpwstr>
      </vt:variant>
      <vt:variant>
        <vt:lpwstr/>
      </vt:variant>
      <vt:variant>
        <vt:i4>7667809</vt:i4>
      </vt:variant>
      <vt:variant>
        <vt:i4>169</vt:i4>
      </vt:variant>
      <vt:variant>
        <vt:i4>0</vt:i4>
      </vt:variant>
      <vt:variant>
        <vt:i4>5</vt:i4>
      </vt:variant>
      <vt:variant>
        <vt:lpwstr>http://scdr.tw/shangchan/upload/files/1090032525%E7%B8%BD%E8%AA%AA%E6%98%8E%E5%8F%8A%E5%B0%8D%E7%85%A7%E8%A1%A8.pdf</vt:lpwstr>
      </vt:variant>
      <vt:variant>
        <vt:lpwstr/>
      </vt:variant>
      <vt:variant>
        <vt:i4>7471146</vt:i4>
      </vt:variant>
      <vt:variant>
        <vt:i4>166</vt:i4>
      </vt:variant>
      <vt:variant>
        <vt:i4>0</vt:i4>
      </vt:variant>
      <vt:variant>
        <vt:i4>5</vt:i4>
      </vt:variant>
      <vt:variant>
        <vt:lpwstr>https://www.thda.org.tw/image/data/Announcement/mask01/%E9%99%84%E4%BB%B64-%E5%85%A8%E6%B0%91%E5%81%A5%E4%BF%9D%E7%89%99%E9%86%AB%E9%96%80%E8%A8%BA%E9%86%AB%E7%99%82%E6%9C%8D%E5%8B%99%E5%8F%B0%E5%8C%97%E5%8D%80%E7%AE%A1%E6%8E%A7%E4%BD%9C%E6%A5%AD%E8%AA%AA%E6%98%8E(%E8%87%AA11008%E5%AF%A6%E6%96%BD)(1101223%E4%BF%AE%E8%A8%82)%E5%AE%8C%E6%95%B4%E7%89%88.pdf</vt:lpwstr>
      </vt:variant>
      <vt:variant>
        <vt:lpwstr/>
      </vt:variant>
      <vt:variant>
        <vt:i4>7208966</vt:i4>
      </vt:variant>
      <vt:variant>
        <vt:i4>163</vt:i4>
      </vt:variant>
      <vt:variant>
        <vt:i4>0</vt:i4>
      </vt:variant>
      <vt:variant>
        <vt:i4>5</vt:i4>
      </vt:variant>
      <vt:variant>
        <vt:lpwstr>https://www.nhi.gov.tw/Resource/webdata/Attach_17350_2_%E7%89%99%E7%A7%91%E9%96%80%E8%A8%BA%E9%86%AB%E4%BB%A4%E7%94%B3%E5%A0%B1%E4%BB%A3%E7%A2%BC%E4%B8%80%E8%A6%BD%E8%A1%A8-981001.pdf</vt:lpwstr>
      </vt:variant>
      <vt:variant>
        <vt:lpwstr/>
      </vt:variant>
      <vt:variant>
        <vt:i4>4128866</vt:i4>
      </vt:variant>
      <vt:variant>
        <vt:i4>160</vt:i4>
      </vt:variant>
      <vt:variant>
        <vt:i4>0</vt:i4>
      </vt:variant>
      <vt:variant>
        <vt:i4>5</vt:i4>
      </vt:variant>
      <vt:variant>
        <vt:lpwstr>https://dentaltw.com/channel-article/5b79c3b5e4068131144be355/post/632bb61907cd0bcebd39b1a7</vt:lpwstr>
      </vt:variant>
      <vt:variant>
        <vt:lpwstr/>
      </vt:variant>
      <vt:variant>
        <vt:i4>3407940</vt:i4>
      </vt:variant>
      <vt:variant>
        <vt:i4>157</vt:i4>
      </vt:variant>
      <vt:variant>
        <vt:i4>0</vt:i4>
      </vt:variant>
      <vt:variant>
        <vt:i4>5</vt:i4>
      </vt:variant>
      <vt:variant>
        <vt:lpwstr>https://www.nhi.gov.tw/Resource/webdata/31766_1_1051109_%E9%86%AB%E7%99%82%E8%B2%BB%E7%94%A8%E7%94%B3%E5%A0%B1%E5%8F%8A%E5%AF%A9%E6%9F%A5%E6%B5%81%E7%A8%8B%E4%BB%8B%E7%B4%B9.pdf</vt:lpwstr>
      </vt:variant>
      <vt:variant>
        <vt:lpwstr/>
      </vt:variant>
      <vt:variant>
        <vt:i4>1835062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127696999</vt:lpwstr>
      </vt:variant>
      <vt:variant>
        <vt:i4>1835062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127696998</vt:lpwstr>
      </vt:variant>
      <vt:variant>
        <vt:i4>1835062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127696997</vt:lpwstr>
      </vt:variant>
      <vt:variant>
        <vt:i4>1835062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127696996</vt:lpwstr>
      </vt:variant>
      <vt:variant>
        <vt:i4>1835062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127696995</vt:lpwstr>
      </vt:variant>
      <vt:variant>
        <vt:i4>1245247</vt:i4>
      </vt:variant>
      <vt:variant>
        <vt:i4>97</vt:i4>
      </vt:variant>
      <vt:variant>
        <vt:i4>0</vt:i4>
      </vt:variant>
      <vt:variant>
        <vt:i4>5</vt:i4>
      </vt:variant>
      <vt:variant>
        <vt:lpwstr/>
      </vt:variant>
      <vt:variant>
        <vt:lpwstr>_Toc129232461</vt:lpwstr>
      </vt:variant>
      <vt:variant>
        <vt:i4>1245247</vt:i4>
      </vt:variant>
      <vt:variant>
        <vt:i4>91</vt:i4>
      </vt:variant>
      <vt:variant>
        <vt:i4>0</vt:i4>
      </vt:variant>
      <vt:variant>
        <vt:i4>5</vt:i4>
      </vt:variant>
      <vt:variant>
        <vt:lpwstr/>
      </vt:variant>
      <vt:variant>
        <vt:lpwstr>_Toc129232460</vt:lpwstr>
      </vt:variant>
      <vt:variant>
        <vt:i4>1048639</vt:i4>
      </vt:variant>
      <vt:variant>
        <vt:i4>85</vt:i4>
      </vt:variant>
      <vt:variant>
        <vt:i4>0</vt:i4>
      </vt:variant>
      <vt:variant>
        <vt:i4>5</vt:i4>
      </vt:variant>
      <vt:variant>
        <vt:lpwstr/>
      </vt:variant>
      <vt:variant>
        <vt:lpwstr>_Toc129232459</vt:lpwstr>
      </vt:variant>
      <vt:variant>
        <vt:i4>1048639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29232458</vt:lpwstr>
      </vt:variant>
      <vt:variant>
        <vt:i4>10486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1271872</vt:lpwstr>
      </vt:variant>
      <vt:variant>
        <vt:i4>104863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1271871</vt:lpwstr>
      </vt:variant>
      <vt:variant>
        <vt:i4>104863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1271870</vt:lpwstr>
      </vt:variant>
      <vt:variant>
        <vt:i4>111417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1271869</vt:lpwstr>
      </vt:variant>
      <vt:variant>
        <vt:i4>111417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1271868</vt:lpwstr>
      </vt:variant>
      <vt:variant>
        <vt:i4>111417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1271867</vt:lpwstr>
      </vt:variant>
      <vt:variant>
        <vt:i4>111417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1271866</vt:lpwstr>
      </vt:variant>
      <vt:variant>
        <vt:i4>111417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1271865</vt:lpwstr>
      </vt:variant>
      <vt:variant>
        <vt:i4>111417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1271864</vt:lpwstr>
      </vt:variant>
      <vt:variant>
        <vt:i4>111417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1271863</vt:lpwstr>
      </vt:variant>
      <vt:variant>
        <vt:i4>111417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1271862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127186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雅嵐 詹</cp:lastModifiedBy>
  <cp:revision>33</cp:revision>
  <cp:lastPrinted>2023-04-01T11:55:00Z</cp:lastPrinted>
  <dcterms:created xsi:type="dcterms:W3CDTF">2023-04-01T15:22:00Z</dcterms:created>
  <dcterms:modified xsi:type="dcterms:W3CDTF">2023-04-12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787CDD28FACA4DA2EC3072B6DEA42C</vt:lpwstr>
  </property>
</Properties>
</file>